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77A63" w14:textId="53AE2A6E" w:rsidR="00E1338C" w:rsidRPr="00CA5DA3" w:rsidRDefault="007A3345" w:rsidP="00B477D4">
      <w:pPr>
        <w:tabs>
          <w:tab w:val="left" w:pos="1843"/>
        </w:tabs>
        <w:jc w:val="left"/>
        <w:rPr>
          <w:noProof/>
          <w:szCs w:val="20"/>
          <w:lang w:val="bg-BG" w:eastAsia="en-GB"/>
        </w:rPr>
      </w:pPr>
      <w:r w:rsidRPr="00CA5DA3">
        <w:rPr>
          <w:rFonts w:eastAsia="Calibri" w:cs="Arial"/>
          <w:noProof/>
          <w:lang w:val="bg-BG" w:eastAsia="en-GB"/>
        </w:rPr>
        <w:drawing>
          <wp:anchor distT="0" distB="0" distL="114300" distR="114300" simplePos="0" relativeHeight="251673600" behindDoc="1" locked="0" layoutInCell="1" allowOverlap="1" wp14:anchorId="3B57D061" wp14:editId="2EF332BD">
            <wp:simplePos x="0" y="0"/>
            <wp:positionH relativeFrom="column">
              <wp:posOffset>-971550</wp:posOffset>
            </wp:positionH>
            <wp:positionV relativeFrom="paragraph">
              <wp:posOffset>227330</wp:posOffset>
            </wp:positionV>
            <wp:extent cx="14040125" cy="9372600"/>
            <wp:effectExtent l="0" t="0" r="0" b="0"/>
            <wp:wrapNone/>
            <wp:docPr id="23" name="Picture 23" descr="C:\Users\Anh Thi Ngoc Luu\Downloads\paint-2724137_1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h Thi Ngoc Luu\Downloads\paint-2724137_1920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0125" cy="937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1CD" w:rsidRPr="00CA5DA3"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05265F" wp14:editId="0797599D">
                <wp:simplePos x="0" y="0"/>
                <wp:positionH relativeFrom="column">
                  <wp:posOffset>-1393825</wp:posOffset>
                </wp:positionH>
                <wp:positionV relativeFrom="paragraph">
                  <wp:posOffset>130218</wp:posOffset>
                </wp:positionV>
                <wp:extent cx="10800080" cy="0"/>
                <wp:effectExtent l="0" t="19050" r="39370" b="38100"/>
                <wp:wrapNone/>
                <wp:docPr id="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0008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00907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729B2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109.75pt;margin-top:10.25pt;width:850.4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" strokecolor="#00907c" strokeweight="4pt"/>
            </w:pict>
          </mc:Fallback>
        </mc:AlternateContent>
      </w:r>
      <w:r w:rsidR="00D511CD" w:rsidRPr="00CA5DA3"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5F5677" wp14:editId="48261A6A">
                <wp:simplePos x="0" y="0"/>
                <wp:positionH relativeFrom="column">
                  <wp:posOffset>-1471930</wp:posOffset>
                </wp:positionH>
                <wp:positionV relativeFrom="paragraph">
                  <wp:posOffset>80271</wp:posOffset>
                </wp:positionV>
                <wp:extent cx="10800080" cy="0"/>
                <wp:effectExtent l="0" t="19050" r="39370" b="38100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0008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B92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23C542" id="AutoShape 2" o:spid="_x0000_s1026" type="#_x0000_t32" style="position:absolute;margin-left:-115.9pt;margin-top:6.3pt;width:850.4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" strokecolor="#9cb92d" strokeweight="4pt"/>
            </w:pict>
          </mc:Fallback>
        </mc:AlternateContent>
      </w:r>
      <w:r w:rsidR="00D511CD" w:rsidRPr="00CA5DA3">
        <w:rPr>
          <w:rFonts w:eastAsia="Calibri" w:cs="Arial"/>
          <w:noProof/>
          <w:lang w:val="bg-BG" w:eastAsia="en-GB"/>
        </w:rPr>
        <w:drawing>
          <wp:anchor distT="0" distB="0" distL="114300" distR="114300" simplePos="0" relativeHeight="251650048" behindDoc="0" locked="0" layoutInCell="1" allowOverlap="1" wp14:anchorId="01783BF6" wp14:editId="78D041FA">
            <wp:simplePos x="0" y="0"/>
            <wp:positionH relativeFrom="column">
              <wp:posOffset>-603013</wp:posOffset>
            </wp:positionH>
            <wp:positionV relativeFrom="paragraph">
              <wp:posOffset>-956890</wp:posOffset>
            </wp:positionV>
            <wp:extent cx="1587173" cy="89709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3"/>
                    <a:srcRect/>
                    <a:stretch/>
                  </pic:blipFill>
                  <pic:spPr bwMode="auto">
                    <a:xfrm>
                      <a:off x="0" y="0"/>
                      <a:ext cx="1587173" cy="8970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D4410" w:rsidRPr="00CA5DA3">
        <w:rPr>
          <w:noProof/>
          <w:szCs w:val="20"/>
          <w:lang w:val="bg-BG" w:eastAsia="en-GB"/>
        </w:rPr>
        <mc:AlternateContent>
          <mc:Choice Requires="wps">
            <w:drawing>
              <wp:anchor distT="0" distB="0" distL="114300" distR="114300" simplePos="0" relativeHeight="251649024" behindDoc="1" locked="0" layoutInCell="1" allowOverlap="1" wp14:anchorId="4CDBC91C" wp14:editId="687FFC1E">
                <wp:simplePos x="0" y="0"/>
                <wp:positionH relativeFrom="column">
                  <wp:posOffset>-1438835</wp:posOffset>
                </wp:positionH>
                <wp:positionV relativeFrom="paragraph">
                  <wp:posOffset>-1555019</wp:posOffset>
                </wp:positionV>
                <wp:extent cx="8448675" cy="1377315"/>
                <wp:effectExtent l="0" t="0" r="28575" b="13335"/>
                <wp:wrapNone/>
                <wp:docPr id="2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48675" cy="1377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892D802" id="Rectangle 11" o:spid="_x0000_s1026" style="position:absolute;margin-left:-113.3pt;margin-top:-122.45pt;width:665.25pt;height:108.45pt;z-index:-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" strokecolor="white"/>
            </w:pict>
          </mc:Fallback>
        </mc:AlternateContent>
      </w:r>
    </w:p>
    <w:p w14:paraId="57E5B85A" w14:textId="6F17845B" w:rsidR="00A80D3B" w:rsidRPr="00CA5DA3" w:rsidRDefault="00A80D3B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40B1CF2F" w14:textId="1E08D3B3" w:rsidR="00257ED7" w:rsidRPr="00CA5DA3" w:rsidRDefault="00257ED7" w:rsidP="0030197E">
      <w:pPr>
        <w:tabs>
          <w:tab w:val="left" w:pos="2880"/>
        </w:tabs>
        <w:jc w:val="left"/>
        <w:rPr>
          <w:szCs w:val="20"/>
          <w:lang w:val="bg-BG"/>
        </w:rPr>
      </w:pPr>
    </w:p>
    <w:p w14:paraId="00660F3A" w14:textId="07BDCA04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6662CCAE" w14:textId="0715C089" w:rsidR="00257ED7" w:rsidRPr="00CA5DA3" w:rsidRDefault="004E6516" w:rsidP="004E6516">
      <w:pPr>
        <w:tabs>
          <w:tab w:val="left" w:pos="3540"/>
        </w:tabs>
        <w:jc w:val="left"/>
        <w:rPr>
          <w:szCs w:val="20"/>
          <w:lang w:val="bg-BG"/>
        </w:rPr>
      </w:pPr>
      <w:r w:rsidRPr="00CA5DA3">
        <w:rPr>
          <w:szCs w:val="20"/>
          <w:lang w:val="bg-BG"/>
        </w:rPr>
        <w:tab/>
      </w:r>
    </w:p>
    <w:p w14:paraId="77531A48" w14:textId="55DC53EE" w:rsidR="00257ED7" w:rsidRPr="00CA5DA3" w:rsidRDefault="004E6516" w:rsidP="004E6516">
      <w:pPr>
        <w:tabs>
          <w:tab w:val="left" w:pos="5490"/>
        </w:tabs>
        <w:jc w:val="left"/>
        <w:rPr>
          <w:szCs w:val="20"/>
          <w:lang w:val="bg-BG"/>
        </w:rPr>
      </w:pPr>
      <w:r w:rsidRPr="00CA5DA3">
        <w:rPr>
          <w:szCs w:val="20"/>
          <w:lang w:val="bg-BG"/>
        </w:rPr>
        <w:tab/>
      </w:r>
    </w:p>
    <w:p w14:paraId="4A243A09" w14:textId="799C20CB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6AD34B1A" w14:textId="5E0CE437" w:rsidR="00257ED7" w:rsidRPr="00CA5DA3" w:rsidRDefault="00D511CD" w:rsidP="00B477D4">
      <w:pPr>
        <w:tabs>
          <w:tab w:val="left" w:pos="1843"/>
        </w:tabs>
        <w:jc w:val="left"/>
        <w:rPr>
          <w:szCs w:val="20"/>
          <w:lang w:val="bg-BG"/>
        </w:rPr>
      </w:pPr>
      <w:r w:rsidRPr="00CA5DA3">
        <w:rPr>
          <w:noProof/>
          <w:szCs w:val="20"/>
          <w:lang w:val="bg-BG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A7F105D" wp14:editId="41C38282">
                <wp:simplePos x="0" y="0"/>
                <wp:positionH relativeFrom="page">
                  <wp:align>right</wp:align>
                </wp:positionH>
                <wp:positionV relativeFrom="paragraph">
                  <wp:posOffset>186054</wp:posOffset>
                </wp:positionV>
                <wp:extent cx="7620000" cy="1800225"/>
                <wp:effectExtent l="0" t="0" r="0" b="9525"/>
                <wp:wrapNone/>
                <wp:docPr id="17419" name="Text Box 17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0" cy="18002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5F03C9" w14:textId="1D5F8B71" w:rsidR="00841080" w:rsidRPr="00191D9F" w:rsidRDefault="00552A93" w:rsidP="00841080">
                            <w:pPr>
                              <w:jc w:val="center"/>
                              <w:rPr>
                                <w:b/>
                                <w:sz w:val="62"/>
                                <w:szCs w:val="62"/>
                              </w:rPr>
                            </w:pPr>
                            <w:r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Ръководство </w:t>
                            </w:r>
                            <w:r w:rsidR="00083DBE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за </w:t>
                            </w:r>
                            <w:r w:rsidR="00FA02FE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възлагане на </w:t>
                            </w:r>
                            <w:r w:rsidR="00083DBE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>дейности</w:t>
                            </w:r>
                            <w:r w:rsidR="00AC29D0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 по обработка на </w:t>
                            </w:r>
                            <w:r w:rsidR="00AC29D0">
                              <w:rPr>
                                <w:b/>
                                <w:sz w:val="62"/>
                                <w:szCs w:val="62"/>
                              </w:rPr>
                              <w:t>FSC™</w:t>
                            </w:r>
                            <w:r w:rsidR="00AC29D0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 продукция</w:t>
                            </w:r>
                            <w:r w:rsidR="00E82897">
                              <w:rPr>
                                <w:b/>
                                <w:sz w:val="62"/>
                                <w:szCs w:val="62"/>
                                <w:lang w:val="bg-BG"/>
                              </w:rPr>
                              <w:t xml:space="preserve"> към подизпълнители</w:t>
                            </w:r>
                          </w:p>
                          <w:p w14:paraId="6AA6220E" w14:textId="7A1EC9DC" w:rsidR="00FC5CC3" w:rsidRPr="00D511CD" w:rsidRDefault="00FC5CC3" w:rsidP="00841080">
                            <w:pPr>
                              <w:spacing w:before="76" w:after="76"/>
                              <w:jc w:val="center"/>
                              <w:rPr>
                                <w:b/>
                                <w:color w:val="0D0D0D" w:themeColor="text1" w:themeTint="F2"/>
                                <w:sz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7F105D" id="_x0000_t202" coordsize="21600,21600" o:spt="202" path="m,l,21600r21600,l21600,xe">
                <v:stroke joinstyle="miter"/>
                <v:path gradientshapeok="t" o:connecttype="rect"/>
              </v:shapetype>
              <v:shape id="Text Box 17419" o:spid="_x0000_s1026" type="#_x0000_t202" style="position:absolute;margin-left:548.8pt;margin-top:14.65pt;width:600pt;height:141.75pt;z-index:2516520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" fillcolor="#f2f2f2 [3052]" stroked="f">
                <v:fill opacity="49087f"/>
                <v:textbox>
                  <w:txbxContent>
                    <w:p w14:paraId="615F03C9" w14:textId="1D5F8B71" w:rsidR="00841080" w:rsidRPr="00191D9F" w:rsidRDefault="00552A93" w:rsidP="00841080">
                      <w:pPr>
                        <w:jc w:val="center"/>
                        <w:rPr>
                          <w:b/>
                          <w:sz w:val="62"/>
                          <w:szCs w:val="62"/>
                        </w:rPr>
                      </w:pPr>
                      <w:r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Ръководство </w:t>
                      </w:r>
                      <w:r w:rsidR="00083DBE"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за </w:t>
                      </w:r>
                      <w:r w:rsidR="00FA02FE"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възлагане на </w:t>
                      </w:r>
                      <w:r w:rsidR="00083DBE">
                        <w:rPr>
                          <w:b/>
                          <w:sz w:val="62"/>
                          <w:szCs w:val="62"/>
                          <w:lang w:val="bg-BG"/>
                        </w:rPr>
                        <w:t>дейности</w:t>
                      </w:r>
                      <w:r w:rsidR="00AC29D0"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 по обработка на </w:t>
                      </w:r>
                      <w:r w:rsidR="00AC29D0">
                        <w:rPr>
                          <w:b/>
                          <w:sz w:val="62"/>
                          <w:szCs w:val="62"/>
                        </w:rPr>
                        <w:t>FSC™</w:t>
                      </w:r>
                      <w:r w:rsidR="00AC29D0"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 продукция</w:t>
                      </w:r>
                      <w:r w:rsidR="00E82897">
                        <w:rPr>
                          <w:b/>
                          <w:sz w:val="62"/>
                          <w:szCs w:val="62"/>
                          <w:lang w:val="bg-BG"/>
                        </w:rPr>
                        <w:t xml:space="preserve"> към подизпълнители</w:t>
                      </w:r>
                    </w:p>
                    <w:p w14:paraId="6AA6220E" w14:textId="7A1EC9DC" w:rsidR="00FC5CC3" w:rsidRPr="00D511CD" w:rsidRDefault="00FC5CC3" w:rsidP="00841080">
                      <w:pPr>
                        <w:spacing w:before="76" w:after="76"/>
                        <w:jc w:val="center"/>
                        <w:rPr>
                          <w:b/>
                          <w:color w:val="0D0D0D" w:themeColor="text1" w:themeTint="F2"/>
                          <w:sz w:val="5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6F50A7F" w14:textId="21826745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41A09343" w14:textId="5D86871C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483E451C" w14:textId="6AA45FE4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17EE1FDC" w14:textId="738CFE4E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254908D9" w14:textId="39C73F9D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7DE54312" w14:textId="756E45C1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5F4B0C5D" w14:textId="1A9075FC" w:rsidR="00257ED7" w:rsidRPr="00CA5DA3" w:rsidRDefault="00257ED7" w:rsidP="00B477D4">
      <w:pPr>
        <w:tabs>
          <w:tab w:val="left" w:pos="1843"/>
        </w:tabs>
        <w:jc w:val="left"/>
        <w:rPr>
          <w:szCs w:val="20"/>
          <w:lang w:val="bg-BG"/>
        </w:rPr>
      </w:pPr>
    </w:p>
    <w:p w14:paraId="5D262B51" w14:textId="7D09AF01" w:rsidR="00257ED7" w:rsidRPr="00CA5DA3" w:rsidRDefault="00841080" w:rsidP="00B477D4">
      <w:pPr>
        <w:tabs>
          <w:tab w:val="left" w:pos="1843"/>
        </w:tabs>
        <w:jc w:val="left"/>
        <w:rPr>
          <w:szCs w:val="20"/>
          <w:lang w:val="bg-BG"/>
        </w:rPr>
      </w:pPr>
      <w:r w:rsidRPr="00CA5DA3">
        <w:rPr>
          <w:noProof/>
          <w:szCs w:val="20"/>
          <w:lang w:val="bg-BG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7B21E5A" wp14:editId="65753357">
                <wp:simplePos x="0" y="0"/>
                <wp:positionH relativeFrom="column">
                  <wp:posOffset>4152900</wp:posOffset>
                </wp:positionH>
                <wp:positionV relativeFrom="paragraph">
                  <wp:posOffset>5327015</wp:posOffset>
                </wp:positionV>
                <wp:extent cx="2093595" cy="40894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3595" cy="408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9C6AE0" w14:textId="2935B0C2" w:rsidR="00667FE1" w:rsidRPr="00841080" w:rsidRDefault="00087AD7" w:rsidP="00D511CD">
                            <w:pPr>
                              <w:jc w:val="right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bg-BG"/>
                              </w:rPr>
                              <w:t>декември</w:t>
                            </w:r>
                            <w:r w:rsidR="002D3E29"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841080"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en-US"/>
                              </w:rPr>
                              <w:t>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B21E5A" id="Text Box 6" o:spid="_x0000_s1027" type="#_x0000_t202" style="position:absolute;margin-left:327pt;margin-top:419.45pt;width:164.85pt;height:32.2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" filled="f" stroked="f">
                <v:textbox>
                  <w:txbxContent>
                    <w:p w14:paraId="659C6AE0" w14:textId="2935B0C2" w:rsidR="00667FE1" w:rsidRPr="00841080" w:rsidRDefault="00087AD7" w:rsidP="00D511CD">
                      <w:pPr>
                        <w:jc w:val="right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  <w:szCs w:val="24"/>
                          <w:lang w:val="bg-BG"/>
                        </w:rPr>
                        <w:t>декември</w:t>
                      </w:r>
                      <w:r w:rsidR="002D3E29">
                        <w:rPr>
                          <w:b/>
                          <w:color w:val="FFFFFF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841080">
                        <w:rPr>
                          <w:b/>
                          <w:color w:val="FFFFFF"/>
                          <w:sz w:val="24"/>
                          <w:szCs w:val="24"/>
                          <w:lang w:val="en-US"/>
                        </w:rPr>
                        <w:t>2021</w:t>
                      </w:r>
                    </w:p>
                  </w:txbxContent>
                </v:textbox>
              </v:shape>
            </w:pict>
          </mc:Fallback>
        </mc:AlternateContent>
      </w:r>
      <w:r w:rsidR="00536289" w:rsidRPr="00CA5DA3">
        <w:rPr>
          <w:noProof/>
          <w:szCs w:val="20"/>
          <w:lang w:val="bg-BG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ACB6C90" wp14:editId="73813AEA">
                <wp:simplePos x="0" y="0"/>
                <wp:positionH relativeFrom="column">
                  <wp:posOffset>-574535</wp:posOffset>
                </wp:positionH>
                <wp:positionV relativeFrom="paragraph">
                  <wp:posOffset>5330892</wp:posOffset>
                </wp:positionV>
                <wp:extent cx="5389296" cy="40894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9296" cy="408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3AD523" w14:textId="3B5052AB" w:rsidR="00E1338C" w:rsidRPr="00087AD7" w:rsidRDefault="00536289" w:rsidP="00536289">
                            <w:pPr>
                              <w:jc w:val="left"/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bg-BG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>Preferred by Nature</w:t>
                            </w:r>
                            <w:r w:rsidR="00667FE1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87AD7"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bg-BG"/>
                              </w:rPr>
                              <w:t xml:space="preserve">– ръководство към </w:t>
                            </w:r>
                            <w:proofErr w:type="gramStart"/>
                            <w:r w:rsidR="00087AD7">
                              <w:rPr>
                                <w:b/>
                                <w:color w:val="FFFFFF"/>
                                <w:sz w:val="24"/>
                                <w:szCs w:val="24"/>
                                <w:lang w:val="bg-BG"/>
                              </w:rPr>
                              <w:t>стандарта</w:t>
                            </w:r>
                            <w:proofErr w:type="gramEnd"/>
                          </w:p>
                          <w:p w14:paraId="410F9594" w14:textId="77777777" w:rsidR="00E1338C" w:rsidRPr="008E190C" w:rsidRDefault="00E1338C" w:rsidP="00536289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CB6C90" id="Text Box 18" o:spid="_x0000_s1028" type="#_x0000_t202" style="position:absolute;margin-left:-45.25pt;margin-top:419.75pt;width:424.35pt;height:32.2pt;z-index:2516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" filled="f" stroked="f">
                <v:textbox>
                  <w:txbxContent>
                    <w:p w14:paraId="593AD523" w14:textId="3B5052AB" w:rsidR="00E1338C" w:rsidRPr="00087AD7" w:rsidRDefault="00536289" w:rsidP="00536289">
                      <w:pPr>
                        <w:jc w:val="left"/>
                        <w:rPr>
                          <w:b/>
                          <w:color w:val="FFFFFF"/>
                          <w:sz w:val="24"/>
                          <w:szCs w:val="24"/>
                          <w:lang w:val="bg-BG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  <w:szCs w:val="24"/>
                        </w:rPr>
                        <w:t>Preferred by Nature</w:t>
                      </w:r>
                      <w:r w:rsidR="00667FE1">
                        <w:rPr>
                          <w:b/>
                          <w:color w:val="FFFFFF"/>
                          <w:sz w:val="24"/>
                          <w:szCs w:val="24"/>
                        </w:rPr>
                        <w:t xml:space="preserve"> </w:t>
                      </w:r>
                      <w:r w:rsidR="00087AD7">
                        <w:rPr>
                          <w:b/>
                          <w:color w:val="FFFFFF"/>
                          <w:sz w:val="24"/>
                          <w:szCs w:val="24"/>
                          <w:lang w:val="bg-BG"/>
                        </w:rPr>
                        <w:t xml:space="preserve">– ръководство към </w:t>
                      </w:r>
                      <w:proofErr w:type="gramStart"/>
                      <w:r w:rsidR="00087AD7">
                        <w:rPr>
                          <w:b/>
                          <w:color w:val="FFFFFF"/>
                          <w:sz w:val="24"/>
                          <w:szCs w:val="24"/>
                          <w:lang w:val="bg-BG"/>
                        </w:rPr>
                        <w:t>стандарта</w:t>
                      </w:r>
                      <w:proofErr w:type="gramEnd"/>
                    </w:p>
                    <w:p w14:paraId="410F9594" w14:textId="77777777" w:rsidR="00E1338C" w:rsidRPr="008E190C" w:rsidRDefault="00E1338C" w:rsidP="00536289">
                      <w:pPr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11CD" w:rsidRPr="00CA5DA3">
        <w:rPr>
          <w:noProof/>
          <w:szCs w:val="20"/>
          <w:lang w:val="bg-BG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2BF0946" wp14:editId="4BD332CC">
                <wp:simplePos x="0" y="0"/>
                <wp:positionH relativeFrom="column">
                  <wp:posOffset>-1147222</wp:posOffset>
                </wp:positionH>
                <wp:positionV relativeFrom="paragraph">
                  <wp:posOffset>5063281</wp:posOffset>
                </wp:positionV>
                <wp:extent cx="7909401" cy="1186227"/>
                <wp:effectExtent l="19050" t="19050" r="34925" b="3302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09401" cy="1186227"/>
                        </a:xfrm>
                        <a:prstGeom prst="rect">
                          <a:avLst/>
                        </a:prstGeom>
                        <a:solidFill>
                          <a:srgbClr val="00907C"/>
                        </a:solidFill>
                        <a:ln w="57150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DFAE9F" w14:textId="77777777" w:rsidR="00E1338C" w:rsidRDefault="00E1338C" w:rsidP="00E1338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F0946" id="Rectangle 1" o:spid="_x0000_s1029" style="position:absolute;margin-left:-90.35pt;margin-top:398.7pt;width:622.8pt;height:93.4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" fillcolor="#00907c" strokecolor="white [3212]" strokeweight="4.5pt">
                <v:textbox>
                  <w:txbxContent>
                    <w:p w14:paraId="0DDFAE9F" w14:textId="77777777" w:rsidR="00E1338C" w:rsidRDefault="00E1338C" w:rsidP="00E1338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06DD93F" w14:textId="499AA28C" w:rsidR="00AC7AED" w:rsidRPr="00CA5DA3" w:rsidRDefault="00AC7AED" w:rsidP="00AC7AED">
      <w:pPr>
        <w:spacing w:before="0" w:after="200" w:line="276" w:lineRule="auto"/>
        <w:jc w:val="left"/>
        <w:rPr>
          <w:szCs w:val="20"/>
          <w:lang w:val="bg-BG"/>
        </w:rPr>
        <w:sectPr w:rsidR="00AC7AED" w:rsidRPr="00CA5DA3" w:rsidSect="00667FE1">
          <w:headerReference w:type="default" r:id="rId14"/>
          <w:footerReference w:type="even" r:id="rId15"/>
          <w:footerReference w:type="default" r:id="rId16"/>
          <w:headerReference w:type="first" r:id="rId17"/>
          <w:pgSz w:w="11907" w:h="16839" w:code="9"/>
          <w:pgMar w:top="1701" w:right="1440" w:bottom="900" w:left="1440" w:header="720" w:footer="340" w:gutter="0"/>
          <w:cols w:space="720"/>
        </w:sectPr>
      </w:pPr>
    </w:p>
    <w:p w14:paraId="39AABCF5" w14:textId="77777777" w:rsidR="00667FE1" w:rsidRPr="00CA5DA3" w:rsidRDefault="00667FE1" w:rsidP="00B477D4">
      <w:pPr>
        <w:tabs>
          <w:tab w:val="left" w:pos="1843"/>
        </w:tabs>
        <w:jc w:val="left"/>
        <w:rPr>
          <w:rFonts w:eastAsia="Times New Roman" w:cs="Times New Roman"/>
          <w:snapToGrid w:val="0"/>
          <w:color w:val="000000"/>
          <w:w w:val="0"/>
          <w:szCs w:val="20"/>
          <w:u w:color="000000"/>
          <w:bdr w:val="none" w:sz="0" w:space="0" w:color="000000"/>
          <w:shd w:val="clear" w:color="000000" w:fill="000000"/>
          <w:lang w:val="bg-BG"/>
        </w:rPr>
      </w:pPr>
    </w:p>
    <w:p w14:paraId="29A58AD7" w14:textId="77777777" w:rsidR="00E377B6" w:rsidRPr="00CA5DA3" w:rsidRDefault="00E377B6" w:rsidP="00E377B6">
      <w:pPr>
        <w:spacing w:before="0" w:after="240" w:line="23" w:lineRule="atLeast"/>
        <w:jc w:val="left"/>
        <w:rPr>
          <w:rFonts w:cs="Arial"/>
          <w:b/>
          <w:color w:val="00907C"/>
          <w:sz w:val="32"/>
          <w:szCs w:val="32"/>
          <w:lang w:val="bg-BG"/>
        </w:rPr>
      </w:pPr>
      <w:r w:rsidRPr="00CA5DA3">
        <w:rPr>
          <w:rFonts w:cs="Arial"/>
          <w:b/>
          <w:color w:val="00907C"/>
          <w:sz w:val="32"/>
          <w:szCs w:val="32"/>
          <w:lang w:val="bg-BG"/>
        </w:rPr>
        <w:t>Как да използвате този документ</w:t>
      </w:r>
    </w:p>
    <w:p w14:paraId="4C327A40" w14:textId="77777777" w:rsidR="001C4EFF" w:rsidRPr="00CA5DA3" w:rsidRDefault="001C4EFF" w:rsidP="001C4EFF">
      <w:pPr>
        <w:rPr>
          <w:szCs w:val="18"/>
          <w:lang w:val="bg-BG"/>
        </w:rPr>
      </w:pPr>
      <w:r w:rsidRPr="00CA5DA3">
        <w:rPr>
          <w:rFonts w:cs="Arial"/>
          <w:b/>
          <w:noProof/>
          <w:color w:val="005C40"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12F2369" wp14:editId="352E5F63">
                <wp:simplePos x="0" y="0"/>
                <wp:positionH relativeFrom="margin">
                  <wp:align>left</wp:align>
                </wp:positionH>
                <wp:positionV relativeFrom="paragraph">
                  <wp:posOffset>209550</wp:posOffset>
                </wp:positionV>
                <wp:extent cx="5572125" cy="1714500"/>
                <wp:effectExtent l="0" t="0" r="9525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2125" cy="1714500"/>
                        </a:xfrm>
                        <a:prstGeom prst="rect">
                          <a:avLst/>
                        </a:prstGeom>
                        <a:solidFill>
                          <a:srgbClr val="91B11B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CE429C" w14:textId="0C8AD8FB" w:rsidR="001C4EFF" w:rsidRPr="009848F7" w:rsidRDefault="009848F7" w:rsidP="001C4EFF">
                            <w:pPr>
                              <w:ind w:left="1980" w:hanging="1980"/>
                              <w:rPr>
                                <w:b/>
                                <w:lang w:val="bg-BG"/>
                              </w:rPr>
                            </w:pPr>
                            <w:r>
                              <w:rPr>
                                <w:b/>
                                <w:szCs w:val="20"/>
                                <w:lang w:val="bg-BG"/>
                              </w:rPr>
                              <w:t>ВАЖНО</w:t>
                            </w:r>
                          </w:p>
                          <w:p w14:paraId="73DE2CB7" w14:textId="69F21638" w:rsidR="001C4EFF" w:rsidRPr="00877C2D" w:rsidRDefault="009848F7" w:rsidP="001C4EF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szCs w:val="20"/>
                                <w:lang w:val="bg-BG"/>
                              </w:rPr>
                              <w:t>Този документ е предоставен от</w:t>
                            </w:r>
                            <w:r w:rsidR="001C4EFF" w:rsidRPr="00C162EA">
                              <w:rPr>
                                <w:szCs w:val="20"/>
                              </w:rPr>
                              <w:t xml:space="preserve"> </w:t>
                            </w:r>
                            <w:r w:rsidR="001C4EFF">
                              <w:rPr>
                                <w:szCs w:val="20"/>
                              </w:rPr>
                              <w:t>Preferred By Nature</w:t>
                            </w:r>
                            <w:r w:rsidR="006E3A12">
                              <w:rPr>
                                <w:szCs w:val="20"/>
                                <w:lang w:val="bg-BG"/>
                              </w:rPr>
                              <w:t xml:space="preserve"> като насок</w:t>
                            </w:r>
                            <w:r w:rsidR="00B04664">
                              <w:rPr>
                                <w:szCs w:val="20"/>
                                <w:lang w:val="bg-BG"/>
                              </w:rPr>
                              <w:t>а</w:t>
                            </w:r>
                            <w:r w:rsidR="006E3A12">
                              <w:rPr>
                                <w:szCs w:val="20"/>
                                <w:lang w:val="bg-BG"/>
                              </w:rPr>
                              <w:t xml:space="preserve"> в случай че</w:t>
                            </w:r>
                            <w:r w:rsidR="00A93F33">
                              <w:rPr>
                                <w:szCs w:val="20"/>
                                <w:lang w:val="bg-BG"/>
                              </w:rPr>
                              <w:t xml:space="preserve"> възлагате част или цялата </w:t>
                            </w:r>
                            <w:r w:rsidR="00A93F33">
                              <w:rPr>
                                <w:szCs w:val="20"/>
                              </w:rPr>
                              <w:t>FSC</w:t>
                            </w:r>
                            <w:r w:rsidR="00A93F33">
                              <w:rPr>
                                <w:szCs w:val="20"/>
                                <w:lang w:val="bg-BG"/>
                              </w:rPr>
                              <w:t xml:space="preserve"> сертифицирана продукция към подизпълнители</w:t>
                            </w:r>
                            <w:r w:rsidR="001C4EFF" w:rsidRPr="00C162EA">
                              <w:rPr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То</w:t>
                            </w:r>
                            <w:r w:rsidR="00A57E99">
                              <w:rPr>
                                <w:szCs w:val="20"/>
                                <w:lang w:val="bg-BG"/>
                              </w:rPr>
                              <w:t>зи</w:t>
                            </w:r>
                            <w:proofErr w:type="spellEnd"/>
                            <w:r w:rsidR="00A57E99">
                              <w:rPr>
                                <w:szCs w:val="20"/>
                                <w:lang w:val="bg-BG"/>
                              </w:rPr>
                              <w:t xml:space="preserve"> документ е разработен с цел</w:t>
                            </w:r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да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предоставя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информация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за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приложимите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FSC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стандарти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и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политики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вижте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таблица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1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по-долу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).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Въпреки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че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сме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r w:rsidR="000617AB">
                              <w:rPr>
                                <w:szCs w:val="20"/>
                                <w:lang w:val="bg-BG"/>
                              </w:rPr>
                              <w:t>се постарали</w:t>
                            </w:r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да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включим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елементи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покриващи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всички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изисквания</w:t>
                            </w:r>
                            <w:proofErr w:type="spellEnd"/>
                            <w:r w:rsidR="000617AB">
                              <w:rPr>
                                <w:szCs w:val="20"/>
                                <w:lang w:val="bg-BG"/>
                              </w:rPr>
                              <w:t xml:space="preserve"> на стандарта</w:t>
                            </w:r>
                            <w:r w:rsidR="00A57E99" w:rsidRPr="00A57E99">
                              <w:rPr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не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r w:rsidR="000617AB">
                              <w:rPr>
                                <w:szCs w:val="20"/>
                                <w:lang w:val="bg-BG"/>
                              </w:rPr>
                              <w:t>гарантираме</w:t>
                            </w:r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за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пълнотата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на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това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57E99" w:rsidRPr="00A57E99">
                              <w:rPr>
                                <w:szCs w:val="20"/>
                              </w:rPr>
                              <w:t>ръководство</w:t>
                            </w:r>
                            <w:proofErr w:type="spellEnd"/>
                            <w:r w:rsidR="00A57E99" w:rsidRPr="00A57E99">
                              <w:rPr>
                                <w:szCs w:val="20"/>
                              </w:rPr>
                              <w:t>.</w:t>
                            </w:r>
                            <w:r w:rsidR="00A57E99">
                              <w:rPr>
                                <w:szCs w:val="20"/>
                                <w:lang w:val="bg-BG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F2369" id="Text Box 25" o:spid="_x0000_s1030" type="#_x0000_t202" style="position:absolute;left:0;text-align:left;margin-left:0;margin-top:16.5pt;width:438.75pt;height:13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" fillcolor="#91b11b" stroked="f">
                <v:fill opacity="32896f"/>
                <v:textbox inset="21.6pt,21.6pt,21.6pt,21.6pt">
                  <w:txbxContent>
                    <w:p w14:paraId="30CE429C" w14:textId="0C8AD8FB" w:rsidR="001C4EFF" w:rsidRPr="009848F7" w:rsidRDefault="009848F7" w:rsidP="001C4EFF">
                      <w:pPr>
                        <w:ind w:left="1980" w:hanging="1980"/>
                        <w:rPr>
                          <w:b/>
                          <w:lang w:val="bg-BG"/>
                        </w:rPr>
                      </w:pPr>
                      <w:r>
                        <w:rPr>
                          <w:b/>
                          <w:szCs w:val="20"/>
                          <w:lang w:val="bg-BG"/>
                        </w:rPr>
                        <w:t>ВАЖНО</w:t>
                      </w:r>
                    </w:p>
                    <w:p w14:paraId="73DE2CB7" w14:textId="69F21638" w:rsidR="001C4EFF" w:rsidRPr="00877C2D" w:rsidRDefault="009848F7" w:rsidP="001C4EFF">
                      <w:pPr>
                        <w:rPr>
                          <w:b/>
                        </w:rPr>
                      </w:pPr>
                      <w:r>
                        <w:rPr>
                          <w:szCs w:val="20"/>
                          <w:lang w:val="bg-BG"/>
                        </w:rPr>
                        <w:t>Този документ е предоставен от</w:t>
                      </w:r>
                      <w:r w:rsidR="001C4EFF" w:rsidRPr="00C162EA">
                        <w:rPr>
                          <w:szCs w:val="20"/>
                        </w:rPr>
                        <w:t xml:space="preserve"> </w:t>
                      </w:r>
                      <w:r w:rsidR="001C4EFF">
                        <w:rPr>
                          <w:szCs w:val="20"/>
                        </w:rPr>
                        <w:t>Preferred By Nature</w:t>
                      </w:r>
                      <w:r w:rsidR="006E3A12">
                        <w:rPr>
                          <w:szCs w:val="20"/>
                          <w:lang w:val="bg-BG"/>
                        </w:rPr>
                        <w:t xml:space="preserve"> като насок</w:t>
                      </w:r>
                      <w:r w:rsidR="00B04664">
                        <w:rPr>
                          <w:szCs w:val="20"/>
                          <w:lang w:val="bg-BG"/>
                        </w:rPr>
                        <w:t>а</w:t>
                      </w:r>
                      <w:r w:rsidR="006E3A12">
                        <w:rPr>
                          <w:szCs w:val="20"/>
                          <w:lang w:val="bg-BG"/>
                        </w:rPr>
                        <w:t xml:space="preserve"> в случай че</w:t>
                      </w:r>
                      <w:r w:rsidR="00A93F33">
                        <w:rPr>
                          <w:szCs w:val="20"/>
                          <w:lang w:val="bg-BG"/>
                        </w:rPr>
                        <w:t xml:space="preserve"> възлагате част или цялата </w:t>
                      </w:r>
                      <w:r w:rsidR="00A93F33">
                        <w:rPr>
                          <w:szCs w:val="20"/>
                        </w:rPr>
                        <w:t>FSC</w:t>
                      </w:r>
                      <w:r w:rsidR="00A93F33">
                        <w:rPr>
                          <w:szCs w:val="20"/>
                          <w:lang w:val="bg-BG"/>
                        </w:rPr>
                        <w:t xml:space="preserve"> сертифицирана продукция към подизпълнители</w:t>
                      </w:r>
                      <w:r w:rsidR="001C4EFF" w:rsidRPr="00C162EA">
                        <w:rPr>
                          <w:szCs w:val="20"/>
                        </w:rPr>
                        <w:t xml:space="preserve">.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То</w:t>
                      </w:r>
                      <w:r w:rsidR="00A57E99">
                        <w:rPr>
                          <w:szCs w:val="20"/>
                          <w:lang w:val="bg-BG"/>
                        </w:rPr>
                        <w:t>зи</w:t>
                      </w:r>
                      <w:proofErr w:type="spellEnd"/>
                      <w:r w:rsidR="00A57E99">
                        <w:rPr>
                          <w:szCs w:val="20"/>
                          <w:lang w:val="bg-BG"/>
                        </w:rPr>
                        <w:t xml:space="preserve"> документ е разработен с цел</w:t>
                      </w:r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да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предоставя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информация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за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приложимите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FSC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стандарти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и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политики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(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вижте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таблица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1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по-долу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).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Въпреки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че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сме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r w:rsidR="000617AB">
                        <w:rPr>
                          <w:szCs w:val="20"/>
                          <w:lang w:val="bg-BG"/>
                        </w:rPr>
                        <w:t>се постарали</w:t>
                      </w:r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да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включим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елементи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,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покриващи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всички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изисквания</w:t>
                      </w:r>
                      <w:proofErr w:type="spellEnd"/>
                      <w:r w:rsidR="000617AB">
                        <w:rPr>
                          <w:szCs w:val="20"/>
                          <w:lang w:val="bg-BG"/>
                        </w:rPr>
                        <w:t xml:space="preserve"> на стандарта</w:t>
                      </w:r>
                      <w:r w:rsidR="00A57E99" w:rsidRPr="00A57E99">
                        <w:rPr>
                          <w:szCs w:val="20"/>
                        </w:rPr>
                        <w:t xml:space="preserve">,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не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r w:rsidR="000617AB">
                        <w:rPr>
                          <w:szCs w:val="20"/>
                          <w:lang w:val="bg-BG"/>
                        </w:rPr>
                        <w:t>гарантираме</w:t>
                      </w:r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за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пълнотата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на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това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 xml:space="preserve"> </w:t>
                      </w:r>
                      <w:proofErr w:type="spellStart"/>
                      <w:r w:rsidR="00A57E99" w:rsidRPr="00A57E99">
                        <w:rPr>
                          <w:szCs w:val="20"/>
                        </w:rPr>
                        <w:t>ръководство</w:t>
                      </w:r>
                      <w:proofErr w:type="spellEnd"/>
                      <w:r w:rsidR="00A57E99" w:rsidRPr="00A57E99">
                        <w:rPr>
                          <w:szCs w:val="20"/>
                        </w:rPr>
                        <w:t>.</w:t>
                      </w:r>
                      <w:r w:rsidR="00A57E99">
                        <w:rPr>
                          <w:szCs w:val="20"/>
                          <w:lang w:val="bg-BG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88C4D0" w14:textId="77777777" w:rsidR="001C4EFF" w:rsidRPr="00CA5DA3" w:rsidRDefault="001C4EFF" w:rsidP="001C4EFF">
      <w:pPr>
        <w:rPr>
          <w:b/>
          <w:szCs w:val="18"/>
          <w:lang w:val="bg-BG"/>
        </w:rPr>
      </w:pPr>
    </w:p>
    <w:p w14:paraId="64F3380D" w14:textId="77777777" w:rsidR="001C4EFF" w:rsidRPr="00CA5DA3" w:rsidRDefault="001C4EFF" w:rsidP="001C4EFF">
      <w:pPr>
        <w:rPr>
          <w:b/>
          <w:szCs w:val="18"/>
          <w:lang w:val="bg-BG"/>
        </w:rPr>
      </w:pPr>
    </w:p>
    <w:p w14:paraId="61BA386A" w14:textId="4E59FF06" w:rsidR="001C4EFF" w:rsidRPr="00CA5DA3" w:rsidRDefault="008F40A9" w:rsidP="001C4EFF">
      <w:pPr>
        <w:rPr>
          <w:b/>
          <w:szCs w:val="18"/>
          <w:lang w:val="bg-BG"/>
        </w:rPr>
      </w:pPr>
      <w:r w:rsidRPr="00CA5DA3">
        <w:rPr>
          <w:b/>
          <w:szCs w:val="18"/>
          <w:lang w:val="bg-BG"/>
        </w:rPr>
        <w:t>ТАБЛИЦА</w:t>
      </w:r>
      <w:r w:rsidR="001C4EFF" w:rsidRPr="00CA5DA3">
        <w:rPr>
          <w:b/>
          <w:szCs w:val="18"/>
          <w:lang w:val="bg-BG"/>
        </w:rPr>
        <w:t xml:space="preserve"> 1. </w:t>
      </w:r>
      <w:r w:rsidRPr="00CA5DA3">
        <w:rPr>
          <w:b/>
          <w:szCs w:val="18"/>
          <w:lang w:val="bg-BG"/>
        </w:rPr>
        <w:t xml:space="preserve">Приложими </w:t>
      </w:r>
      <w:r w:rsidR="001C4EFF" w:rsidRPr="00CA5DA3">
        <w:rPr>
          <w:b/>
          <w:szCs w:val="18"/>
          <w:lang w:val="bg-BG"/>
        </w:rPr>
        <w:t>FSC</w:t>
      </w:r>
      <w:r w:rsidRPr="00CA5DA3">
        <w:rPr>
          <w:b/>
          <w:szCs w:val="18"/>
          <w:lang w:val="bg-BG"/>
        </w:rPr>
        <w:t xml:space="preserve"> документи за </w:t>
      </w:r>
      <w:proofErr w:type="spellStart"/>
      <w:r w:rsidRPr="00CA5DA3">
        <w:rPr>
          <w:b/>
          <w:szCs w:val="18"/>
          <w:lang w:val="bg-BG"/>
        </w:rPr>
        <w:t>аутсорсинг</w:t>
      </w:r>
      <w:proofErr w:type="spellEnd"/>
      <w:r w:rsidR="001C4EFF" w:rsidRPr="00CA5DA3">
        <w:rPr>
          <w:b/>
          <w:szCs w:val="18"/>
          <w:lang w:val="bg-BG"/>
        </w:rPr>
        <w:t xml:space="preserve"> 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944"/>
        <w:gridCol w:w="2835"/>
      </w:tblGrid>
      <w:tr w:rsidR="001C4EFF" w:rsidRPr="00CA5DA3" w14:paraId="780F7825" w14:textId="77777777" w:rsidTr="00277D13">
        <w:tc>
          <w:tcPr>
            <w:tcW w:w="5944" w:type="dxa"/>
          </w:tcPr>
          <w:p w14:paraId="401337B7" w14:textId="77777777" w:rsidR="001C4EFF" w:rsidRPr="00CA5DA3" w:rsidRDefault="001C4EFF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 xml:space="preserve">FSC </w:t>
            </w:r>
            <w:proofErr w:type="spellStart"/>
            <w:r w:rsidRPr="00CA5DA3">
              <w:rPr>
                <w:szCs w:val="18"/>
                <w:lang w:val="bg-BG"/>
              </w:rPr>
              <w:t>Chain</w:t>
            </w:r>
            <w:proofErr w:type="spellEnd"/>
            <w:r w:rsidRPr="00CA5DA3">
              <w:rPr>
                <w:szCs w:val="18"/>
                <w:lang w:val="bg-BG"/>
              </w:rPr>
              <w:t xml:space="preserve"> </w:t>
            </w:r>
            <w:proofErr w:type="spellStart"/>
            <w:r w:rsidRPr="00CA5DA3">
              <w:rPr>
                <w:szCs w:val="18"/>
                <w:lang w:val="bg-BG"/>
              </w:rPr>
              <w:t>of</w:t>
            </w:r>
            <w:proofErr w:type="spellEnd"/>
            <w:r w:rsidRPr="00CA5DA3">
              <w:rPr>
                <w:szCs w:val="18"/>
                <w:lang w:val="bg-BG"/>
              </w:rPr>
              <w:t xml:space="preserve"> </w:t>
            </w:r>
            <w:proofErr w:type="spellStart"/>
            <w:r w:rsidRPr="00CA5DA3">
              <w:rPr>
                <w:szCs w:val="18"/>
                <w:lang w:val="bg-BG"/>
              </w:rPr>
              <w:t>Custody</w:t>
            </w:r>
            <w:proofErr w:type="spellEnd"/>
            <w:r w:rsidRPr="00CA5DA3">
              <w:rPr>
                <w:szCs w:val="18"/>
                <w:lang w:val="bg-BG"/>
              </w:rPr>
              <w:t xml:space="preserve"> Standard</w:t>
            </w:r>
          </w:p>
        </w:tc>
        <w:tc>
          <w:tcPr>
            <w:tcW w:w="2835" w:type="dxa"/>
          </w:tcPr>
          <w:p w14:paraId="3C4D2EF6" w14:textId="57E20D64" w:rsidR="001C4EFF" w:rsidRPr="00CA5DA3" w:rsidRDefault="001C4EFF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>FSC-STD-40-004 V3-</w:t>
            </w:r>
            <w:r w:rsidR="00F04223" w:rsidRPr="00CA5DA3">
              <w:rPr>
                <w:szCs w:val="18"/>
                <w:lang w:val="bg-BG"/>
              </w:rPr>
              <w:t>1</w:t>
            </w:r>
          </w:p>
        </w:tc>
      </w:tr>
      <w:tr w:rsidR="001C4EFF" w:rsidRPr="00CA5DA3" w14:paraId="1C00833E" w14:textId="77777777" w:rsidTr="00277D13">
        <w:tc>
          <w:tcPr>
            <w:tcW w:w="5944" w:type="dxa"/>
          </w:tcPr>
          <w:p w14:paraId="0481090C" w14:textId="77777777" w:rsidR="001C4EFF" w:rsidRPr="00CA5DA3" w:rsidRDefault="001C4EFF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20"/>
                <w:lang w:val="bg-BG"/>
              </w:rPr>
              <w:t xml:space="preserve">FSC </w:t>
            </w:r>
            <w:proofErr w:type="spellStart"/>
            <w:r w:rsidRPr="00CA5DA3">
              <w:rPr>
                <w:szCs w:val="20"/>
                <w:lang w:val="bg-BG"/>
              </w:rPr>
              <w:t>accreditation</w:t>
            </w:r>
            <w:proofErr w:type="spellEnd"/>
            <w:r w:rsidRPr="00CA5DA3">
              <w:rPr>
                <w:szCs w:val="20"/>
                <w:lang w:val="bg-BG"/>
              </w:rPr>
              <w:t xml:space="preserve"> </w:t>
            </w:r>
            <w:proofErr w:type="spellStart"/>
            <w:r w:rsidRPr="00CA5DA3">
              <w:rPr>
                <w:szCs w:val="20"/>
                <w:lang w:val="bg-BG"/>
              </w:rPr>
              <w:t>standard</w:t>
            </w:r>
            <w:proofErr w:type="spellEnd"/>
            <w:r w:rsidRPr="00CA5DA3">
              <w:rPr>
                <w:szCs w:val="20"/>
                <w:lang w:val="bg-BG"/>
              </w:rPr>
              <w:t xml:space="preserve"> </w:t>
            </w:r>
            <w:proofErr w:type="spellStart"/>
            <w:r w:rsidRPr="00CA5DA3">
              <w:rPr>
                <w:szCs w:val="20"/>
                <w:lang w:val="bg-BG"/>
              </w:rPr>
              <w:t>for</w:t>
            </w:r>
            <w:proofErr w:type="spellEnd"/>
            <w:r w:rsidRPr="00CA5DA3">
              <w:rPr>
                <w:szCs w:val="20"/>
                <w:lang w:val="bg-BG"/>
              </w:rPr>
              <w:t xml:space="preserve"> </w:t>
            </w:r>
            <w:proofErr w:type="spellStart"/>
            <w:r w:rsidRPr="00CA5DA3">
              <w:rPr>
                <w:szCs w:val="20"/>
                <w:lang w:val="bg-BG"/>
              </w:rPr>
              <w:t>Chain</w:t>
            </w:r>
            <w:proofErr w:type="spellEnd"/>
            <w:r w:rsidRPr="00CA5DA3">
              <w:rPr>
                <w:szCs w:val="20"/>
                <w:lang w:val="bg-BG"/>
              </w:rPr>
              <w:t xml:space="preserve"> </w:t>
            </w:r>
            <w:proofErr w:type="spellStart"/>
            <w:r w:rsidRPr="00CA5DA3">
              <w:rPr>
                <w:szCs w:val="20"/>
                <w:lang w:val="bg-BG"/>
              </w:rPr>
              <w:t>of</w:t>
            </w:r>
            <w:proofErr w:type="spellEnd"/>
            <w:r w:rsidRPr="00CA5DA3">
              <w:rPr>
                <w:szCs w:val="20"/>
                <w:lang w:val="bg-BG"/>
              </w:rPr>
              <w:t xml:space="preserve"> </w:t>
            </w:r>
            <w:proofErr w:type="spellStart"/>
            <w:r w:rsidRPr="00CA5DA3">
              <w:rPr>
                <w:szCs w:val="20"/>
                <w:lang w:val="bg-BG"/>
              </w:rPr>
              <w:t>Custody</w:t>
            </w:r>
            <w:proofErr w:type="spellEnd"/>
            <w:r w:rsidRPr="00CA5DA3">
              <w:rPr>
                <w:szCs w:val="20"/>
                <w:lang w:val="bg-BG"/>
              </w:rPr>
              <w:t xml:space="preserve"> </w:t>
            </w:r>
            <w:proofErr w:type="spellStart"/>
            <w:r w:rsidRPr="00CA5DA3">
              <w:rPr>
                <w:szCs w:val="20"/>
                <w:lang w:val="bg-BG"/>
              </w:rPr>
              <w:t>evaluations</w:t>
            </w:r>
            <w:proofErr w:type="spellEnd"/>
          </w:p>
        </w:tc>
        <w:tc>
          <w:tcPr>
            <w:tcW w:w="2835" w:type="dxa"/>
          </w:tcPr>
          <w:p w14:paraId="6544D086" w14:textId="1628A6C6" w:rsidR="001C4EFF" w:rsidRPr="00CA5DA3" w:rsidRDefault="001C4EFF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20"/>
                <w:lang w:val="bg-BG"/>
              </w:rPr>
              <w:t>FSC-STD-20-011 V4-</w:t>
            </w:r>
            <w:r w:rsidR="00311F2F" w:rsidRPr="00CA5DA3">
              <w:rPr>
                <w:szCs w:val="20"/>
                <w:lang w:val="bg-BG"/>
              </w:rPr>
              <w:t>2</w:t>
            </w:r>
          </w:p>
        </w:tc>
      </w:tr>
    </w:tbl>
    <w:p w14:paraId="5AB79DD7" w14:textId="77777777" w:rsidR="001C4EFF" w:rsidRPr="00CA5DA3" w:rsidRDefault="001C4EFF" w:rsidP="001C4EFF">
      <w:pPr>
        <w:rPr>
          <w:szCs w:val="18"/>
          <w:lang w:val="bg-BG"/>
        </w:rPr>
      </w:pPr>
    </w:p>
    <w:p w14:paraId="3AA71D86" w14:textId="77777777" w:rsidR="004D4E70" w:rsidRPr="00CA5DA3" w:rsidRDefault="004D4E70" w:rsidP="00B477D4">
      <w:pPr>
        <w:jc w:val="left"/>
        <w:rPr>
          <w:rFonts w:cs="Arial"/>
          <w:sz w:val="16"/>
          <w:szCs w:val="16"/>
          <w:lang w:val="bg-BG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7"/>
        <w:gridCol w:w="6160"/>
      </w:tblGrid>
      <w:tr w:rsidR="006B07C4" w:rsidRPr="00CA5DA3" w14:paraId="0C3668C7" w14:textId="77777777" w:rsidTr="00D42DE3">
        <w:tc>
          <w:tcPr>
            <w:tcW w:w="2886" w:type="dxa"/>
          </w:tcPr>
          <w:p w14:paraId="38246CA8" w14:textId="082585C6" w:rsidR="004D4E70" w:rsidRPr="00CA5DA3" w:rsidRDefault="004D4E70" w:rsidP="00B477D4">
            <w:pPr>
              <w:jc w:val="left"/>
              <w:rPr>
                <w:rFonts w:cs="Arial"/>
                <w:sz w:val="16"/>
                <w:szCs w:val="16"/>
                <w:lang w:val="bg-BG"/>
              </w:rPr>
            </w:pPr>
            <w:r w:rsidRPr="00CA5DA3">
              <w:rPr>
                <w:noProof/>
                <w:lang w:val="bg-BG" w:eastAsia="en-GB"/>
              </w:rPr>
              <w:drawing>
                <wp:inline distT="0" distB="0" distL="0" distR="0" wp14:anchorId="755DE4F1" wp14:editId="15498768">
                  <wp:extent cx="1477978" cy="352666"/>
                  <wp:effectExtent l="0" t="0" r="8255" b="9525"/>
                  <wp:docPr id="294" name="Picture 2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mirrors.creativecommons.org/presskit/logos/cc.logo.lar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7978" cy="352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7" w:type="dxa"/>
          </w:tcPr>
          <w:p w14:paraId="2F017648" w14:textId="77777777" w:rsidR="00431010" w:rsidRPr="00CA5DA3" w:rsidRDefault="00431010" w:rsidP="00431010">
            <w:pPr>
              <w:rPr>
                <w:iCs/>
                <w:sz w:val="16"/>
                <w:szCs w:val="16"/>
                <w:lang w:val="bg-BG"/>
              </w:rPr>
            </w:pPr>
            <w:proofErr w:type="spellStart"/>
            <w:r w:rsidRPr="00CA5DA3">
              <w:rPr>
                <w:iCs/>
                <w:sz w:val="16"/>
                <w:szCs w:val="16"/>
                <w:lang w:val="bg-BG"/>
              </w:rPr>
              <w:t>Preferred</w:t>
            </w:r>
            <w:proofErr w:type="spellEnd"/>
            <w:r w:rsidRPr="00CA5DA3">
              <w:rPr>
                <w:iCs/>
                <w:sz w:val="16"/>
                <w:szCs w:val="16"/>
                <w:lang w:val="bg-BG"/>
              </w:rPr>
              <w:t xml:space="preserve"> </w:t>
            </w:r>
            <w:proofErr w:type="spellStart"/>
            <w:r w:rsidRPr="00CA5DA3">
              <w:rPr>
                <w:iCs/>
                <w:sz w:val="16"/>
                <w:szCs w:val="16"/>
                <w:lang w:val="bg-BG"/>
              </w:rPr>
              <w:t>by</w:t>
            </w:r>
            <w:proofErr w:type="spellEnd"/>
            <w:r w:rsidRPr="00CA5DA3">
              <w:rPr>
                <w:iCs/>
                <w:sz w:val="16"/>
                <w:szCs w:val="16"/>
                <w:lang w:val="bg-BG"/>
              </w:rPr>
              <w:t xml:space="preserve"> </w:t>
            </w:r>
            <w:proofErr w:type="spellStart"/>
            <w:r w:rsidRPr="00CA5DA3">
              <w:rPr>
                <w:iCs/>
                <w:sz w:val="16"/>
                <w:szCs w:val="16"/>
                <w:lang w:val="bg-BG"/>
              </w:rPr>
              <w:t>Nature</w:t>
            </w:r>
            <w:proofErr w:type="spellEnd"/>
            <w:r w:rsidRPr="00CA5DA3">
              <w:rPr>
                <w:iCs/>
                <w:sz w:val="16"/>
                <w:szCs w:val="16"/>
                <w:lang w:val="bg-BG"/>
              </w:rPr>
              <w:t xml:space="preserve"> възприе политика на „отворен източник“, за да споделя това, което разработва, с цел напредък в устойчивостта. Тази разработка е публикувана под лиценза на </w:t>
            </w:r>
            <w:hyperlink r:id="rId19" w:history="1">
              <w:proofErr w:type="spellStart"/>
              <w:r w:rsidRPr="00CA5DA3">
                <w:rPr>
                  <w:rStyle w:val="Hyperlink"/>
                  <w:iCs/>
                  <w:sz w:val="16"/>
                  <w:szCs w:val="16"/>
                  <w:u w:val="none"/>
                  <w:lang w:val="bg-BG"/>
                </w:rPr>
                <w:t>Creative</w:t>
              </w:r>
              <w:proofErr w:type="spellEnd"/>
              <w:r w:rsidRPr="00CA5DA3">
                <w:rPr>
                  <w:rStyle w:val="Hyperlink"/>
                  <w:iCs/>
                  <w:sz w:val="16"/>
                  <w:szCs w:val="16"/>
                  <w:u w:val="none"/>
                  <w:lang w:val="bg-BG"/>
                </w:rPr>
                <w:t xml:space="preserve"> </w:t>
              </w:r>
              <w:proofErr w:type="spellStart"/>
              <w:r w:rsidRPr="00CA5DA3">
                <w:rPr>
                  <w:rStyle w:val="Hyperlink"/>
                  <w:iCs/>
                  <w:sz w:val="16"/>
                  <w:szCs w:val="16"/>
                  <w:u w:val="none"/>
                  <w:lang w:val="bg-BG"/>
                </w:rPr>
                <w:t>Commons</w:t>
              </w:r>
              <w:proofErr w:type="spellEnd"/>
              <w:r w:rsidRPr="00CA5DA3">
                <w:rPr>
                  <w:rStyle w:val="Hyperlink"/>
                  <w:iCs/>
                  <w:sz w:val="16"/>
                  <w:szCs w:val="16"/>
                  <w:u w:val="none"/>
                  <w:lang w:val="bg-BG"/>
                </w:rPr>
                <w:t xml:space="preserve"> </w:t>
              </w:r>
              <w:proofErr w:type="spellStart"/>
              <w:r w:rsidRPr="00CA5DA3">
                <w:rPr>
                  <w:rStyle w:val="Hyperlink"/>
                  <w:iCs/>
                  <w:sz w:val="16"/>
                  <w:szCs w:val="16"/>
                  <w:u w:val="none"/>
                  <w:lang w:val="bg-BG"/>
                </w:rPr>
                <w:t>Attribution</w:t>
              </w:r>
              <w:proofErr w:type="spellEnd"/>
              <w:r w:rsidRPr="00CA5DA3">
                <w:rPr>
                  <w:rStyle w:val="Hyperlink"/>
                  <w:iCs/>
                  <w:sz w:val="16"/>
                  <w:szCs w:val="16"/>
                  <w:u w:val="none"/>
                  <w:lang w:val="bg-BG"/>
                </w:rPr>
                <w:t xml:space="preserve"> </w:t>
              </w:r>
              <w:proofErr w:type="spellStart"/>
              <w:r w:rsidRPr="00CA5DA3">
                <w:rPr>
                  <w:rStyle w:val="Hyperlink"/>
                  <w:iCs/>
                  <w:sz w:val="16"/>
                  <w:szCs w:val="16"/>
                  <w:u w:val="none"/>
                  <w:lang w:val="bg-BG"/>
                </w:rPr>
                <w:t>Share-Alike</w:t>
              </w:r>
              <w:proofErr w:type="spellEnd"/>
              <w:r w:rsidRPr="00CA5DA3">
                <w:rPr>
                  <w:rStyle w:val="Hyperlink"/>
                  <w:iCs/>
                  <w:sz w:val="16"/>
                  <w:szCs w:val="16"/>
                  <w:u w:val="none"/>
                  <w:lang w:val="bg-BG"/>
                </w:rPr>
                <w:t xml:space="preserve"> 3.0 </w:t>
              </w:r>
              <w:proofErr w:type="spellStart"/>
              <w:r w:rsidRPr="00CA5DA3">
                <w:rPr>
                  <w:rStyle w:val="Hyperlink"/>
                  <w:iCs/>
                  <w:sz w:val="16"/>
                  <w:szCs w:val="16"/>
                  <w:u w:val="none"/>
                  <w:lang w:val="bg-BG"/>
                </w:rPr>
                <w:t>license</w:t>
              </w:r>
              <w:proofErr w:type="spellEnd"/>
            </w:hyperlink>
            <w:r w:rsidRPr="00CA5DA3">
              <w:rPr>
                <w:iCs/>
                <w:sz w:val="16"/>
                <w:szCs w:val="16"/>
                <w:lang w:val="bg-BG"/>
              </w:rPr>
              <w:t>. С настоящото се разрешава безвъзмездно на всяко лице, получило копие от този документ, да обработва документа без ограничения, включително без ограничение на правата за използване, копиране, модифициране, сливане, публикуване и/или разпространение на копия от документа, при следните условия:</w:t>
            </w:r>
          </w:p>
          <w:p w14:paraId="3ABDD4BC" w14:textId="77777777" w:rsidR="00B94762" w:rsidRPr="00B94762" w:rsidRDefault="00431010" w:rsidP="00B94762">
            <w:pPr>
              <w:pStyle w:val="ListParagraph"/>
              <w:numPr>
                <w:ilvl w:val="0"/>
                <w:numId w:val="3"/>
              </w:numPr>
              <w:ind w:left="354"/>
              <w:jc w:val="left"/>
              <w:rPr>
                <w:rFonts w:eastAsiaTheme="minorHAnsi" w:cstheme="minorBidi"/>
                <w:sz w:val="16"/>
                <w:szCs w:val="16"/>
                <w:lang w:val="bg-BG"/>
              </w:rPr>
            </w:pPr>
            <w:r w:rsidRPr="00CA5DA3">
              <w:rPr>
                <w:rFonts w:cs="Times New Roman"/>
                <w:iCs/>
                <w:sz w:val="16"/>
                <w:szCs w:val="16"/>
                <w:lang w:val="bg-BG"/>
              </w:rPr>
              <w:t>Горепосочената информация за авторски права и тази информация за разрешение трябва да бъдат включени във всички копия или важни части от документа. Ще се радваме да получим копие от всяка модифицирана версия.</w:t>
            </w:r>
          </w:p>
          <w:p w14:paraId="4CA90BCC" w14:textId="5C2962BD" w:rsidR="004D4E70" w:rsidRPr="00B94762" w:rsidRDefault="00431010" w:rsidP="00B94762">
            <w:pPr>
              <w:pStyle w:val="ListParagraph"/>
              <w:numPr>
                <w:ilvl w:val="0"/>
                <w:numId w:val="3"/>
              </w:numPr>
              <w:ind w:left="354"/>
              <w:jc w:val="left"/>
              <w:rPr>
                <w:rFonts w:eastAsiaTheme="minorHAnsi" w:cstheme="minorBidi"/>
                <w:sz w:val="16"/>
                <w:szCs w:val="16"/>
                <w:lang w:val="bg-BG"/>
              </w:rPr>
            </w:pPr>
            <w:r w:rsidRPr="00B94762">
              <w:rPr>
                <w:sz w:val="16"/>
                <w:szCs w:val="16"/>
                <w:lang w:val="bg-BG"/>
              </w:rPr>
              <w:t xml:space="preserve">Трябва да кредитирате </w:t>
            </w:r>
            <w:proofErr w:type="spellStart"/>
            <w:r w:rsidRPr="00B94762">
              <w:rPr>
                <w:sz w:val="16"/>
                <w:szCs w:val="16"/>
                <w:lang w:val="bg-BG"/>
              </w:rPr>
              <w:t>Preferred</w:t>
            </w:r>
            <w:proofErr w:type="spellEnd"/>
            <w:r w:rsidRPr="00B94762">
              <w:rPr>
                <w:sz w:val="16"/>
                <w:szCs w:val="16"/>
                <w:lang w:val="bg-BG"/>
              </w:rPr>
              <w:t xml:space="preserve"> </w:t>
            </w:r>
            <w:proofErr w:type="spellStart"/>
            <w:r w:rsidRPr="00B94762">
              <w:rPr>
                <w:sz w:val="16"/>
                <w:szCs w:val="16"/>
                <w:lang w:val="bg-BG"/>
              </w:rPr>
              <w:t>by</w:t>
            </w:r>
            <w:proofErr w:type="spellEnd"/>
            <w:r w:rsidRPr="00B94762">
              <w:rPr>
                <w:sz w:val="16"/>
                <w:szCs w:val="16"/>
                <w:lang w:val="bg-BG"/>
              </w:rPr>
              <w:t xml:space="preserve"> </w:t>
            </w:r>
            <w:proofErr w:type="spellStart"/>
            <w:r w:rsidRPr="00B94762">
              <w:rPr>
                <w:sz w:val="16"/>
                <w:szCs w:val="16"/>
                <w:lang w:val="bg-BG"/>
              </w:rPr>
              <w:t>Nature</w:t>
            </w:r>
            <w:proofErr w:type="spellEnd"/>
            <w:r w:rsidRPr="00B94762">
              <w:rPr>
                <w:sz w:val="16"/>
                <w:szCs w:val="16"/>
                <w:lang w:val="bg-BG"/>
              </w:rPr>
              <w:t xml:space="preserve"> и да включите видим линк към нашия уебсайт </w:t>
            </w:r>
            <w:hyperlink r:id="rId20" w:history="1">
              <w:r w:rsidRPr="00B94762">
                <w:rPr>
                  <w:rStyle w:val="Hyperlink"/>
                  <w:rFonts w:eastAsiaTheme="minorHAnsi" w:cstheme="minorBidi"/>
                  <w:sz w:val="16"/>
                  <w:szCs w:val="16"/>
                  <w:lang w:val="bg-BG"/>
                </w:rPr>
                <w:t>www.preferredbynature.org</w:t>
              </w:r>
            </w:hyperlink>
            <w:r w:rsidRPr="00B94762">
              <w:rPr>
                <w:sz w:val="16"/>
                <w:szCs w:val="16"/>
                <w:lang w:val="bg-BG"/>
              </w:rPr>
              <w:t xml:space="preserve">. </w:t>
            </w:r>
          </w:p>
        </w:tc>
      </w:tr>
      <w:tr w:rsidR="00D42DE3" w:rsidRPr="00CA5DA3" w14:paraId="25D6EDD7" w14:textId="77777777" w:rsidTr="00F410B7">
        <w:tc>
          <w:tcPr>
            <w:tcW w:w="9243" w:type="dxa"/>
            <w:gridSpan w:val="2"/>
          </w:tcPr>
          <w:p w14:paraId="1E5E61B4" w14:textId="77777777" w:rsidR="00D42DE3" w:rsidRPr="00CA5DA3" w:rsidRDefault="00D42DE3" w:rsidP="00B477D4">
            <w:pPr>
              <w:jc w:val="left"/>
              <w:rPr>
                <w:sz w:val="16"/>
                <w:szCs w:val="16"/>
                <w:lang w:val="bg-BG"/>
              </w:rPr>
            </w:pPr>
          </w:p>
        </w:tc>
      </w:tr>
    </w:tbl>
    <w:p w14:paraId="416F1477" w14:textId="492D5A9F" w:rsidR="002B28ED" w:rsidRPr="00CA5DA3" w:rsidRDefault="002B28ED" w:rsidP="00B477D4">
      <w:pPr>
        <w:spacing w:before="0" w:after="200" w:line="276" w:lineRule="auto"/>
        <w:jc w:val="left"/>
        <w:rPr>
          <w:sz w:val="16"/>
          <w:szCs w:val="16"/>
          <w:lang w:val="bg-BG"/>
        </w:rPr>
      </w:pPr>
      <w:r w:rsidRPr="00CA5DA3">
        <w:rPr>
          <w:sz w:val="16"/>
          <w:szCs w:val="16"/>
          <w:lang w:val="bg-BG"/>
        </w:rPr>
        <w:br w:type="page"/>
      </w:r>
    </w:p>
    <w:p w14:paraId="5D70FE62" w14:textId="790C36FF" w:rsidR="004900AD" w:rsidRPr="00CA5DA3" w:rsidRDefault="004900AD" w:rsidP="00B477D4">
      <w:pPr>
        <w:jc w:val="left"/>
        <w:rPr>
          <w:sz w:val="16"/>
          <w:szCs w:val="16"/>
          <w:lang w:val="bg-BG"/>
        </w:rPr>
      </w:pPr>
    </w:p>
    <w:p w14:paraId="52DBD7AF" w14:textId="1065DC9F" w:rsidR="004900AD" w:rsidRPr="00745B3C" w:rsidRDefault="00E85B32" w:rsidP="00AB48F1">
      <w:pPr>
        <w:rPr>
          <w:b/>
          <w:bCs/>
          <w:color w:val="00907C"/>
          <w:sz w:val="32"/>
          <w:szCs w:val="32"/>
          <w:lang w:val="bg-BG"/>
        </w:rPr>
      </w:pPr>
      <w:r w:rsidRPr="00745B3C">
        <w:rPr>
          <w:b/>
          <w:bCs/>
          <w:color w:val="00907C"/>
          <w:sz w:val="32"/>
          <w:szCs w:val="32"/>
          <w:lang w:val="bg-BG"/>
        </w:rPr>
        <w:t>Съдържание</w:t>
      </w:r>
    </w:p>
    <w:p w14:paraId="1E823207" w14:textId="77777777" w:rsidR="00E85B32" w:rsidRPr="00CA5DA3" w:rsidRDefault="00E85B32" w:rsidP="00AB48F1">
      <w:pPr>
        <w:rPr>
          <w:b/>
          <w:bCs/>
          <w:color w:val="00907C"/>
          <w:sz w:val="32"/>
          <w:szCs w:val="32"/>
          <w:lang w:val="bg-BG"/>
        </w:rPr>
      </w:pPr>
    </w:p>
    <w:p w14:paraId="05E4037C" w14:textId="457731DA" w:rsidR="00CA5DA3" w:rsidRDefault="002B28ED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r w:rsidRPr="00CA5DA3">
        <w:rPr>
          <w:rFonts w:cs="Arial"/>
          <w:sz w:val="20"/>
          <w:szCs w:val="20"/>
          <w:lang w:val="bg-BG"/>
        </w:rPr>
        <w:fldChar w:fldCharType="begin"/>
      </w:r>
      <w:r w:rsidRPr="00CA5DA3">
        <w:rPr>
          <w:rFonts w:cs="Arial"/>
          <w:sz w:val="20"/>
          <w:szCs w:val="20"/>
          <w:lang w:val="bg-BG"/>
        </w:rPr>
        <w:instrText xml:space="preserve"> TOC \o "1-3" \h \z \u </w:instrText>
      </w:r>
      <w:r w:rsidRPr="00CA5DA3">
        <w:rPr>
          <w:rFonts w:cs="Arial"/>
          <w:sz w:val="20"/>
          <w:szCs w:val="20"/>
          <w:lang w:val="bg-BG"/>
        </w:rPr>
        <w:fldChar w:fldCharType="separate"/>
      </w:r>
      <w:hyperlink w:anchor="_Toc117077937" w:history="1">
        <w:r w:rsidR="00CA5DA3" w:rsidRPr="0009171C">
          <w:rPr>
            <w:rStyle w:val="Hyperlink"/>
            <w:b/>
            <w:noProof/>
            <w:lang w:val="bg-BG"/>
          </w:rPr>
          <w:t>1.</w:t>
        </w:r>
        <w:r w:rsidR="00CA5DA3">
          <w:rPr>
            <w:rFonts w:asciiTheme="minorHAnsi" w:eastAsiaTheme="minorEastAsia" w:hAnsiTheme="minorHAnsi" w:cstheme="minorBidi"/>
            <w:noProof/>
            <w:sz w:val="22"/>
            <w:lang w:val="en-GB" w:eastAsia="en-GB"/>
          </w:rPr>
          <w:tab/>
        </w:r>
        <w:r w:rsidR="00CA5DA3" w:rsidRPr="0009171C">
          <w:rPr>
            <w:rStyle w:val="Hyperlink"/>
            <w:b/>
            <w:noProof/>
            <w:lang w:val="bg-BG"/>
          </w:rPr>
          <w:t>Основна информация</w:t>
        </w:r>
        <w:r w:rsidR="00CA5DA3">
          <w:rPr>
            <w:noProof/>
            <w:webHidden/>
          </w:rPr>
          <w:tab/>
        </w:r>
        <w:r w:rsidR="00CA5DA3">
          <w:rPr>
            <w:noProof/>
            <w:webHidden/>
          </w:rPr>
          <w:fldChar w:fldCharType="begin"/>
        </w:r>
        <w:r w:rsidR="00CA5DA3">
          <w:rPr>
            <w:noProof/>
            <w:webHidden/>
          </w:rPr>
          <w:instrText xml:space="preserve"> PAGEREF _Toc117077937 \h </w:instrText>
        </w:r>
        <w:r w:rsidR="00CA5DA3">
          <w:rPr>
            <w:noProof/>
            <w:webHidden/>
          </w:rPr>
        </w:r>
        <w:r w:rsidR="00CA5DA3">
          <w:rPr>
            <w:noProof/>
            <w:webHidden/>
          </w:rPr>
          <w:fldChar w:fldCharType="separate"/>
        </w:r>
        <w:r w:rsidR="00CA5DA3">
          <w:rPr>
            <w:noProof/>
            <w:webHidden/>
          </w:rPr>
          <w:t>4</w:t>
        </w:r>
        <w:r w:rsidR="00CA5DA3">
          <w:rPr>
            <w:noProof/>
            <w:webHidden/>
          </w:rPr>
          <w:fldChar w:fldCharType="end"/>
        </w:r>
      </w:hyperlink>
    </w:p>
    <w:p w14:paraId="17664DFE" w14:textId="78FFA1FF" w:rsidR="00CA5DA3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hyperlink w:anchor="_Toc117077938" w:history="1">
        <w:r w:rsidR="00CA5DA3" w:rsidRPr="0009171C">
          <w:rPr>
            <w:rStyle w:val="Hyperlink"/>
            <w:b/>
            <w:noProof/>
            <w:lang w:val="bg-BG"/>
          </w:rPr>
          <w:t>2.</w:t>
        </w:r>
        <w:r w:rsidR="00CA5DA3">
          <w:rPr>
            <w:rFonts w:asciiTheme="minorHAnsi" w:eastAsiaTheme="minorEastAsia" w:hAnsiTheme="minorHAnsi" w:cstheme="minorBidi"/>
            <w:noProof/>
            <w:sz w:val="22"/>
            <w:lang w:val="en-GB" w:eastAsia="en-GB"/>
          </w:rPr>
          <w:tab/>
        </w:r>
        <w:r w:rsidR="00CA5DA3" w:rsidRPr="0009171C">
          <w:rPr>
            <w:rStyle w:val="Hyperlink"/>
            <w:b/>
            <w:noProof/>
            <w:lang w:val="bg-BG"/>
          </w:rPr>
          <w:t>Четири стъпки, които трябва да предприемете, когато възлагате FSC производствени дейности на подизпълнители</w:t>
        </w:r>
        <w:r w:rsidR="00CA5DA3">
          <w:rPr>
            <w:noProof/>
            <w:webHidden/>
          </w:rPr>
          <w:tab/>
        </w:r>
        <w:r w:rsidR="00CA5DA3">
          <w:rPr>
            <w:noProof/>
            <w:webHidden/>
          </w:rPr>
          <w:fldChar w:fldCharType="begin"/>
        </w:r>
        <w:r w:rsidR="00CA5DA3">
          <w:rPr>
            <w:noProof/>
            <w:webHidden/>
          </w:rPr>
          <w:instrText xml:space="preserve"> PAGEREF _Toc117077938 \h </w:instrText>
        </w:r>
        <w:r w:rsidR="00CA5DA3">
          <w:rPr>
            <w:noProof/>
            <w:webHidden/>
          </w:rPr>
        </w:r>
        <w:r w:rsidR="00CA5DA3">
          <w:rPr>
            <w:noProof/>
            <w:webHidden/>
          </w:rPr>
          <w:fldChar w:fldCharType="separate"/>
        </w:r>
        <w:r w:rsidR="00CA5DA3">
          <w:rPr>
            <w:noProof/>
            <w:webHidden/>
          </w:rPr>
          <w:t>4</w:t>
        </w:r>
        <w:r w:rsidR="00CA5DA3">
          <w:rPr>
            <w:noProof/>
            <w:webHidden/>
          </w:rPr>
          <w:fldChar w:fldCharType="end"/>
        </w:r>
      </w:hyperlink>
    </w:p>
    <w:p w14:paraId="4ACAC79D" w14:textId="5BCB1772" w:rsidR="00CA5DA3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hyperlink w:anchor="_Toc117077939" w:history="1">
        <w:r w:rsidR="00CA5DA3" w:rsidRPr="0009171C">
          <w:rPr>
            <w:rStyle w:val="Hyperlink"/>
            <w:b/>
            <w:noProof/>
            <w:lang w:val="bg-BG"/>
          </w:rPr>
          <w:t>3.</w:t>
        </w:r>
        <w:r w:rsidR="00CA5DA3">
          <w:rPr>
            <w:rFonts w:asciiTheme="minorHAnsi" w:eastAsiaTheme="minorEastAsia" w:hAnsiTheme="minorHAnsi" w:cstheme="minorBidi"/>
            <w:noProof/>
            <w:sz w:val="22"/>
            <w:lang w:val="en-GB" w:eastAsia="en-GB"/>
          </w:rPr>
          <w:tab/>
        </w:r>
        <w:r w:rsidR="00CA5DA3" w:rsidRPr="0009171C">
          <w:rPr>
            <w:rStyle w:val="Hyperlink"/>
            <w:b/>
            <w:noProof/>
            <w:lang w:val="bg-BG"/>
          </w:rPr>
          <w:t>Ползи от използването на FSC-сертифициран изпълнител</w:t>
        </w:r>
        <w:r w:rsidR="00CA5DA3">
          <w:rPr>
            <w:noProof/>
            <w:webHidden/>
          </w:rPr>
          <w:tab/>
        </w:r>
        <w:r w:rsidR="00CA5DA3">
          <w:rPr>
            <w:noProof/>
            <w:webHidden/>
          </w:rPr>
          <w:fldChar w:fldCharType="begin"/>
        </w:r>
        <w:r w:rsidR="00CA5DA3">
          <w:rPr>
            <w:noProof/>
            <w:webHidden/>
          </w:rPr>
          <w:instrText xml:space="preserve"> PAGEREF _Toc117077939 \h </w:instrText>
        </w:r>
        <w:r w:rsidR="00CA5DA3">
          <w:rPr>
            <w:noProof/>
            <w:webHidden/>
          </w:rPr>
        </w:r>
        <w:r w:rsidR="00CA5DA3">
          <w:rPr>
            <w:noProof/>
            <w:webHidden/>
          </w:rPr>
          <w:fldChar w:fldCharType="separate"/>
        </w:r>
        <w:r w:rsidR="00CA5DA3">
          <w:rPr>
            <w:noProof/>
            <w:webHidden/>
          </w:rPr>
          <w:t>5</w:t>
        </w:r>
        <w:r w:rsidR="00CA5DA3">
          <w:rPr>
            <w:noProof/>
            <w:webHidden/>
          </w:rPr>
          <w:fldChar w:fldCharType="end"/>
        </w:r>
      </w:hyperlink>
    </w:p>
    <w:p w14:paraId="6058B0AB" w14:textId="2A319B9D" w:rsidR="00CA5DA3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hyperlink w:anchor="_Toc117077940" w:history="1">
        <w:r w:rsidR="00CA5DA3" w:rsidRPr="0009171C">
          <w:rPr>
            <w:rStyle w:val="Hyperlink"/>
            <w:b/>
            <w:noProof/>
            <w:lang w:val="bg-BG"/>
          </w:rPr>
          <w:t>4.</w:t>
        </w:r>
        <w:r w:rsidR="00CA5DA3">
          <w:rPr>
            <w:rFonts w:asciiTheme="minorHAnsi" w:eastAsiaTheme="minorEastAsia" w:hAnsiTheme="minorHAnsi" w:cstheme="minorBidi"/>
            <w:noProof/>
            <w:sz w:val="22"/>
            <w:lang w:val="en-GB" w:eastAsia="en-GB"/>
          </w:rPr>
          <w:tab/>
        </w:r>
        <w:r w:rsidR="00CA5DA3" w:rsidRPr="0009171C">
          <w:rPr>
            <w:rStyle w:val="Hyperlink"/>
            <w:b/>
            <w:noProof/>
            <w:lang w:val="bg-BG"/>
          </w:rPr>
          <w:t>Какво става, ако обхватът на подизпълнители трябва да се разшири между одитите?</w:t>
        </w:r>
        <w:r w:rsidR="00CA5DA3">
          <w:rPr>
            <w:noProof/>
            <w:webHidden/>
          </w:rPr>
          <w:tab/>
        </w:r>
        <w:r w:rsidR="00CA5DA3">
          <w:rPr>
            <w:noProof/>
            <w:webHidden/>
          </w:rPr>
          <w:fldChar w:fldCharType="begin"/>
        </w:r>
        <w:r w:rsidR="00CA5DA3">
          <w:rPr>
            <w:noProof/>
            <w:webHidden/>
          </w:rPr>
          <w:instrText xml:space="preserve"> PAGEREF _Toc117077940 \h </w:instrText>
        </w:r>
        <w:r w:rsidR="00CA5DA3">
          <w:rPr>
            <w:noProof/>
            <w:webHidden/>
          </w:rPr>
        </w:r>
        <w:r w:rsidR="00CA5DA3">
          <w:rPr>
            <w:noProof/>
            <w:webHidden/>
          </w:rPr>
          <w:fldChar w:fldCharType="separate"/>
        </w:r>
        <w:r w:rsidR="00CA5DA3">
          <w:rPr>
            <w:noProof/>
            <w:webHidden/>
          </w:rPr>
          <w:t>7</w:t>
        </w:r>
        <w:r w:rsidR="00CA5DA3">
          <w:rPr>
            <w:noProof/>
            <w:webHidden/>
          </w:rPr>
          <w:fldChar w:fldCharType="end"/>
        </w:r>
      </w:hyperlink>
    </w:p>
    <w:p w14:paraId="457E79C5" w14:textId="63F1610F" w:rsidR="00CA5DA3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hyperlink w:anchor="_Toc117077941" w:history="1">
        <w:r w:rsidR="00CA5DA3" w:rsidRPr="0009171C">
          <w:rPr>
            <w:rStyle w:val="Hyperlink"/>
            <w:noProof/>
            <w:lang w:val="bg-BG"/>
          </w:rPr>
          <w:t>Приложение 1: ОБРАЗЕЦ на споразумение за аутсорсинг с не-сертифициран по FSC подизпълнител</w:t>
        </w:r>
        <w:r w:rsidR="00CA5DA3">
          <w:rPr>
            <w:noProof/>
            <w:webHidden/>
          </w:rPr>
          <w:tab/>
        </w:r>
        <w:r w:rsidR="00CA5DA3">
          <w:rPr>
            <w:noProof/>
            <w:webHidden/>
          </w:rPr>
          <w:fldChar w:fldCharType="begin"/>
        </w:r>
        <w:r w:rsidR="00CA5DA3">
          <w:rPr>
            <w:noProof/>
            <w:webHidden/>
          </w:rPr>
          <w:instrText xml:space="preserve"> PAGEREF _Toc117077941 \h </w:instrText>
        </w:r>
        <w:r w:rsidR="00CA5DA3">
          <w:rPr>
            <w:noProof/>
            <w:webHidden/>
          </w:rPr>
        </w:r>
        <w:r w:rsidR="00CA5DA3">
          <w:rPr>
            <w:noProof/>
            <w:webHidden/>
          </w:rPr>
          <w:fldChar w:fldCharType="separate"/>
        </w:r>
        <w:r w:rsidR="00CA5DA3">
          <w:rPr>
            <w:noProof/>
            <w:webHidden/>
          </w:rPr>
          <w:t>8</w:t>
        </w:r>
        <w:r w:rsidR="00CA5DA3">
          <w:rPr>
            <w:noProof/>
            <w:webHidden/>
          </w:rPr>
          <w:fldChar w:fldCharType="end"/>
        </w:r>
      </w:hyperlink>
    </w:p>
    <w:p w14:paraId="201258C1" w14:textId="21EC5217" w:rsidR="00CA5DA3" w:rsidRDefault="00000000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  <w:hyperlink w:anchor="_Toc117077942" w:history="1">
        <w:r w:rsidR="00CA5DA3" w:rsidRPr="0009171C">
          <w:rPr>
            <w:rStyle w:val="Hyperlink"/>
            <w:noProof/>
            <w:lang w:val="bg-BG"/>
          </w:rPr>
          <w:t>Приложение 2: Списък с подизпълнители</w:t>
        </w:r>
        <w:r w:rsidR="00CA5DA3">
          <w:rPr>
            <w:noProof/>
            <w:webHidden/>
          </w:rPr>
          <w:tab/>
        </w:r>
        <w:r w:rsidR="00CA5DA3">
          <w:rPr>
            <w:noProof/>
            <w:webHidden/>
          </w:rPr>
          <w:fldChar w:fldCharType="begin"/>
        </w:r>
        <w:r w:rsidR="00CA5DA3">
          <w:rPr>
            <w:noProof/>
            <w:webHidden/>
          </w:rPr>
          <w:instrText xml:space="preserve"> PAGEREF _Toc117077942 \h </w:instrText>
        </w:r>
        <w:r w:rsidR="00CA5DA3">
          <w:rPr>
            <w:noProof/>
            <w:webHidden/>
          </w:rPr>
        </w:r>
        <w:r w:rsidR="00CA5DA3">
          <w:rPr>
            <w:noProof/>
            <w:webHidden/>
          </w:rPr>
          <w:fldChar w:fldCharType="separate"/>
        </w:r>
        <w:r w:rsidR="00CA5DA3">
          <w:rPr>
            <w:noProof/>
            <w:webHidden/>
          </w:rPr>
          <w:t>9</w:t>
        </w:r>
        <w:r w:rsidR="00CA5DA3">
          <w:rPr>
            <w:noProof/>
            <w:webHidden/>
          </w:rPr>
          <w:fldChar w:fldCharType="end"/>
        </w:r>
      </w:hyperlink>
    </w:p>
    <w:p w14:paraId="7AE3A3F3" w14:textId="6C3EC6E8" w:rsidR="00CA5DA3" w:rsidRDefault="00CA5DA3">
      <w:pPr>
        <w:pStyle w:val="TOC1"/>
        <w:rPr>
          <w:rFonts w:asciiTheme="minorHAnsi" w:eastAsiaTheme="minorEastAsia" w:hAnsiTheme="minorHAnsi" w:cstheme="minorBidi"/>
          <w:noProof/>
          <w:sz w:val="22"/>
          <w:lang w:val="en-GB" w:eastAsia="en-GB"/>
        </w:rPr>
      </w:pPr>
    </w:p>
    <w:p w14:paraId="0D3DA86A" w14:textId="0A159831" w:rsidR="00E559D1" w:rsidRPr="00CA5DA3" w:rsidRDefault="002B28ED" w:rsidP="00B477D4">
      <w:pPr>
        <w:jc w:val="left"/>
        <w:rPr>
          <w:rFonts w:eastAsia="Calibri" w:cs="Arial"/>
          <w:lang w:val="bg-BG"/>
        </w:rPr>
      </w:pPr>
      <w:r w:rsidRPr="00CA5DA3">
        <w:rPr>
          <w:rFonts w:eastAsia="Calibri" w:cs="Arial"/>
          <w:sz w:val="20"/>
          <w:szCs w:val="20"/>
          <w:lang w:val="bg-BG"/>
        </w:rPr>
        <w:fldChar w:fldCharType="end"/>
      </w:r>
      <w:r w:rsidR="00E559D1" w:rsidRPr="00CA5DA3">
        <w:rPr>
          <w:rFonts w:eastAsia="Calibri" w:cs="Arial"/>
          <w:lang w:val="bg-BG"/>
        </w:rPr>
        <w:br w:type="page"/>
      </w:r>
    </w:p>
    <w:p w14:paraId="2664E4C1" w14:textId="4132E625" w:rsidR="00841080" w:rsidRPr="00745B3C" w:rsidRDefault="00404F09" w:rsidP="004D392C">
      <w:pPr>
        <w:pStyle w:val="ListParagraph"/>
        <w:numPr>
          <w:ilvl w:val="0"/>
          <w:numId w:val="12"/>
        </w:numPr>
        <w:spacing w:after="240" w:line="276" w:lineRule="auto"/>
        <w:ind w:left="360"/>
        <w:outlineLvl w:val="0"/>
        <w:rPr>
          <w:b/>
          <w:color w:val="00907C"/>
          <w:sz w:val="24"/>
          <w:lang w:val="bg-BG"/>
        </w:rPr>
      </w:pPr>
      <w:bookmarkStart w:id="0" w:name="_Toc117077937"/>
      <w:bookmarkStart w:id="1" w:name="_Toc498509645"/>
      <w:r w:rsidRPr="00745B3C">
        <w:rPr>
          <w:b/>
          <w:color w:val="00907C"/>
          <w:sz w:val="24"/>
          <w:lang w:val="bg-BG"/>
        </w:rPr>
        <w:lastRenderedPageBreak/>
        <w:t>Основна информация</w:t>
      </w:r>
      <w:bookmarkEnd w:id="0"/>
      <w:r w:rsidRPr="00745B3C">
        <w:rPr>
          <w:b/>
          <w:color w:val="00907C"/>
          <w:sz w:val="24"/>
          <w:lang w:val="bg-BG"/>
        </w:rPr>
        <w:t xml:space="preserve"> </w:t>
      </w:r>
      <w:bookmarkEnd w:id="1"/>
    </w:p>
    <w:p w14:paraId="6E0B9483" w14:textId="4D846627" w:rsidR="0002311E" w:rsidRPr="00CA5DA3" w:rsidRDefault="0002311E" w:rsidP="00841080">
      <w:pPr>
        <w:rPr>
          <w:lang w:val="bg-BG"/>
        </w:rPr>
      </w:pPr>
      <w:r w:rsidRPr="00CA5DA3">
        <w:rPr>
          <w:lang w:val="bg-BG"/>
        </w:rPr>
        <w:t>Дейностите в обхвата на вашия сертификат може да бъдат възложени на сертифицирани по FSC</w:t>
      </w:r>
      <w:r w:rsidR="004D4811">
        <w:rPr>
          <w:lang w:val="bg-BG"/>
        </w:rPr>
        <w:t xml:space="preserve"> </w:t>
      </w:r>
      <w:proofErr w:type="spellStart"/>
      <w:r w:rsidRPr="00CA5DA3">
        <w:rPr>
          <w:lang w:val="bg-BG"/>
        </w:rPr>
        <w:t>CoC</w:t>
      </w:r>
      <w:proofErr w:type="spellEnd"/>
      <w:r w:rsidRPr="00CA5DA3">
        <w:rPr>
          <w:lang w:val="bg-BG"/>
        </w:rPr>
        <w:t xml:space="preserve"> и/или </w:t>
      </w:r>
      <w:proofErr w:type="spellStart"/>
      <w:r w:rsidRPr="00CA5DA3">
        <w:rPr>
          <w:lang w:val="bg-BG"/>
        </w:rPr>
        <w:t>несертифицирани</w:t>
      </w:r>
      <w:proofErr w:type="spellEnd"/>
      <w:r w:rsidRPr="00CA5DA3">
        <w:rPr>
          <w:lang w:val="bg-BG"/>
        </w:rPr>
        <w:t xml:space="preserve"> по FSC</w:t>
      </w:r>
      <w:r w:rsidR="004D4811">
        <w:rPr>
          <w:lang w:val="bg-BG"/>
        </w:rPr>
        <w:t xml:space="preserve"> </w:t>
      </w:r>
      <w:proofErr w:type="spellStart"/>
      <w:r w:rsidRPr="00CA5DA3">
        <w:rPr>
          <w:lang w:val="bg-BG"/>
        </w:rPr>
        <w:t>CoC</w:t>
      </w:r>
      <w:proofErr w:type="spellEnd"/>
      <w:r w:rsidRPr="00CA5DA3">
        <w:rPr>
          <w:lang w:val="bg-BG"/>
        </w:rPr>
        <w:t xml:space="preserve"> изпълнители.</w:t>
      </w:r>
    </w:p>
    <w:p w14:paraId="66FC5BC8" w14:textId="6FE067EB" w:rsidR="00841080" w:rsidRPr="00CA5DA3" w:rsidRDefault="00011CDC" w:rsidP="00841080">
      <w:pPr>
        <w:rPr>
          <w:lang w:val="bg-BG"/>
        </w:rPr>
      </w:pPr>
      <w:r w:rsidRPr="00CA5DA3">
        <w:rPr>
          <w:lang w:val="bg-BG"/>
        </w:rPr>
        <w:t>Трябва обаче да сте наясно със следните основни изисквания:</w:t>
      </w:r>
      <w:r w:rsidR="00841080" w:rsidRPr="00CA5DA3">
        <w:rPr>
          <w:lang w:val="bg-BG"/>
        </w:rPr>
        <w:t xml:space="preserve"> </w:t>
      </w:r>
    </w:p>
    <w:p w14:paraId="4407B2F7" w14:textId="2B3C0925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>Като притежател на сертификат, вие все още носите цялостна отговорност за спазването на изискванията на FSC.</w:t>
      </w:r>
    </w:p>
    <w:p w14:paraId="76697A74" w14:textId="226D98CE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Изисква се писмено споразумение за </w:t>
      </w:r>
      <w:proofErr w:type="spellStart"/>
      <w:r w:rsidRPr="00CA5DA3">
        <w:rPr>
          <w:szCs w:val="18"/>
          <w:lang w:val="bg-BG"/>
        </w:rPr>
        <w:t>аутсорсинг</w:t>
      </w:r>
      <w:proofErr w:type="spellEnd"/>
      <w:r w:rsidRPr="00CA5DA3">
        <w:rPr>
          <w:szCs w:val="18"/>
          <w:lang w:val="bg-BG"/>
        </w:rPr>
        <w:t xml:space="preserve"> при възлагане на не-FSC-сертифицирани изпълнители.</w:t>
      </w:r>
    </w:p>
    <w:p w14:paraId="478BB458" w14:textId="5CCCB782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Дейностите, които са предмет на споразумения за </w:t>
      </w:r>
      <w:proofErr w:type="spellStart"/>
      <w:r w:rsidRPr="00CA5DA3">
        <w:rPr>
          <w:szCs w:val="18"/>
          <w:lang w:val="bg-BG"/>
        </w:rPr>
        <w:t>аутсорсинг</w:t>
      </w:r>
      <w:proofErr w:type="spellEnd"/>
      <w:r w:rsidRPr="00CA5DA3">
        <w:rPr>
          <w:szCs w:val="18"/>
          <w:lang w:val="bg-BG"/>
        </w:rPr>
        <w:t xml:space="preserve">, са тези, които са включени в обхвата на FSC </w:t>
      </w:r>
      <w:proofErr w:type="spellStart"/>
      <w:r w:rsidRPr="00CA5DA3">
        <w:rPr>
          <w:szCs w:val="18"/>
          <w:lang w:val="bg-BG"/>
        </w:rPr>
        <w:t>CoC</w:t>
      </w:r>
      <w:proofErr w:type="spellEnd"/>
      <w:r w:rsidRPr="00CA5DA3">
        <w:rPr>
          <w:szCs w:val="18"/>
          <w:lang w:val="bg-BG"/>
        </w:rPr>
        <w:t xml:space="preserve"> </w:t>
      </w:r>
      <w:r w:rsidR="00397C60" w:rsidRPr="00CA5DA3">
        <w:rPr>
          <w:szCs w:val="18"/>
          <w:lang w:val="bg-BG"/>
        </w:rPr>
        <w:t xml:space="preserve">сертификата </w:t>
      </w:r>
      <w:r w:rsidRPr="00CA5DA3">
        <w:rPr>
          <w:szCs w:val="18"/>
          <w:lang w:val="bg-BG"/>
        </w:rPr>
        <w:t xml:space="preserve">на вашата организация, като </w:t>
      </w:r>
      <w:r w:rsidR="008C4B63">
        <w:rPr>
          <w:szCs w:val="18"/>
          <w:lang w:val="bg-BG"/>
        </w:rPr>
        <w:t xml:space="preserve">напр. </w:t>
      </w:r>
      <w:r w:rsidRPr="00CA5DA3">
        <w:rPr>
          <w:szCs w:val="18"/>
          <w:lang w:val="bg-BG"/>
        </w:rPr>
        <w:t>покупка, обработка, съхранение, етикетиране и фактуриране на продукти.</w:t>
      </w:r>
    </w:p>
    <w:p w14:paraId="559265B7" w14:textId="7524BFCF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Преди да </w:t>
      </w:r>
      <w:r w:rsidR="008C4B63">
        <w:rPr>
          <w:szCs w:val="18"/>
          <w:lang w:val="bg-BG"/>
        </w:rPr>
        <w:t>започнете</w:t>
      </w:r>
      <w:r w:rsidRPr="00CA5DA3">
        <w:rPr>
          <w:szCs w:val="18"/>
          <w:lang w:val="bg-BG"/>
        </w:rPr>
        <w:t xml:space="preserve"> бизнес</w:t>
      </w:r>
      <w:r w:rsidR="00397C60" w:rsidRPr="00CA5DA3">
        <w:rPr>
          <w:szCs w:val="18"/>
          <w:lang w:val="bg-BG"/>
        </w:rPr>
        <w:t xml:space="preserve"> отношения</w:t>
      </w:r>
      <w:r w:rsidRPr="00CA5DA3">
        <w:rPr>
          <w:szCs w:val="18"/>
          <w:lang w:val="bg-BG"/>
        </w:rPr>
        <w:t xml:space="preserve"> с нов подизпълнител, проверете състоянието му от базата данни на FSC. Ако статусът на подизпълнител е посочен като „спрян и блокиран“ или „прекратен и блокиран“, тогава </w:t>
      </w:r>
      <w:r w:rsidR="00397C60" w:rsidRPr="00CA5DA3">
        <w:rPr>
          <w:szCs w:val="18"/>
          <w:lang w:val="bg-BG"/>
        </w:rPr>
        <w:t>не може да</w:t>
      </w:r>
      <w:r w:rsidRPr="00CA5DA3">
        <w:rPr>
          <w:szCs w:val="18"/>
          <w:lang w:val="bg-BG"/>
        </w:rPr>
        <w:t xml:space="preserve"> </w:t>
      </w:r>
      <w:r w:rsidR="005A6639" w:rsidRPr="00CA5DA3">
        <w:rPr>
          <w:szCs w:val="18"/>
          <w:lang w:val="bg-BG"/>
        </w:rPr>
        <w:t>възлагате</w:t>
      </w:r>
      <w:r w:rsidRPr="00CA5DA3">
        <w:rPr>
          <w:szCs w:val="18"/>
          <w:lang w:val="bg-BG"/>
        </w:rPr>
        <w:t xml:space="preserve"> услуги</w:t>
      </w:r>
      <w:r w:rsidR="005A6639" w:rsidRPr="00CA5DA3">
        <w:rPr>
          <w:szCs w:val="18"/>
          <w:lang w:val="bg-BG"/>
        </w:rPr>
        <w:t xml:space="preserve"> свързани с FSC сертифицирани материали</w:t>
      </w:r>
      <w:r w:rsidRPr="00CA5DA3">
        <w:rPr>
          <w:szCs w:val="18"/>
          <w:lang w:val="bg-BG"/>
        </w:rPr>
        <w:t xml:space="preserve"> на </w:t>
      </w:r>
      <w:r w:rsidR="005A6639" w:rsidRPr="00CA5DA3">
        <w:rPr>
          <w:szCs w:val="18"/>
          <w:lang w:val="bg-BG"/>
        </w:rPr>
        <w:t>съответната фирма</w:t>
      </w:r>
      <w:r w:rsidRPr="00CA5DA3">
        <w:rPr>
          <w:szCs w:val="18"/>
          <w:lang w:val="bg-BG"/>
        </w:rPr>
        <w:t>.</w:t>
      </w:r>
    </w:p>
    <w:p w14:paraId="6C54FDD6" w14:textId="451C9B30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Гарантирането, че подизпълнителят отговаря на </w:t>
      </w:r>
      <w:r w:rsidR="00B744DA" w:rsidRPr="00CA5DA3">
        <w:rPr>
          <w:szCs w:val="18"/>
          <w:lang w:val="bg-BG"/>
        </w:rPr>
        <w:t>основните FSC изисквания за условията на труд</w:t>
      </w:r>
      <w:r w:rsidRPr="00CA5DA3">
        <w:rPr>
          <w:szCs w:val="18"/>
          <w:lang w:val="bg-BG"/>
        </w:rPr>
        <w:t>, е отговорност на притежателя на сертификата</w:t>
      </w:r>
      <w:r w:rsidR="007B1F6D">
        <w:rPr>
          <w:szCs w:val="18"/>
          <w:lang w:val="bg-BG"/>
        </w:rPr>
        <w:t>.</w:t>
      </w:r>
    </w:p>
    <w:p w14:paraId="139AEB36" w14:textId="047C0B96" w:rsidR="00011CDC" w:rsidRPr="00CA5DA3" w:rsidRDefault="007B1F6D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>
        <w:rPr>
          <w:szCs w:val="18"/>
          <w:lang w:val="bg-BG"/>
        </w:rPr>
        <w:t>Нужно е</w:t>
      </w:r>
      <w:r w:rsidR="00011CDC" w:rsidRPr="00CA5DA3">
        <w:rPr>
          <w:szCs w:val="18"/>
          <w:lang w:val="bg-BG"/>
        </w:rPr>
        <w:t xml:space="preserve"> одобрение от </w:t>
      </w:r>
      <w:proofErr w:type="spellStart"/>
      <w:r w:rsidR="00011CDC" w:rsidRPr="00CA5DA3">
        <w:rPr>
          <w:szCs w:val="18"/>
          <w:lang w:val="bg-BG"/>
        </w:rPr>
        <w:t>Preferred</w:t>
      </w:r>
      <w:proofErr w:type="spellEnd"/>
      <w:r w:rsidR="00011CDC" w:rsidRPr="00CA5DA3">
        <w:rPr>
          <w:szCs w:val="18"/>
          <w:lang w:val="bg-BG"/>
        </w:rPr>
        <w:t xml:space="preserve"> </w:t>
      </w:r>
      <w:proofErr w:type="spellStart"/>
      <w:r w:rsidR="00011CDC" w:rsidRPr="00CA5DA3">
        <w:rPr>
          <w:szCs w:val="18"/>
          <w:lang w:val="bg-BG"/>
        </w:rPr>
        <w:t>by</w:t>
      </w:r>
      <w:proofErr w:type="spellEnd"/>
      <w:r w:rsidR="00011CDC" w:rsidRPr="00CA5DA3">
        <w:rPr>
          <w:szCs w:val="18"/>
          <w:lang w:val="bg-BG"/>
        </w:rPr>
        <w:t xml:space="preserve"> </w:t>
      </w:r>
      <w:proofErr w:type="spellStart"/>
      <w:r w:rsidR="00011CDC" w:rsidRPr="00CA5DA3">
        <w:rPr>
          <w:szCs w:val="18"/>
          <w:lang w:val="bg-BG"/>
        </w:rPr>
        <w:t>Nature</w:t>
      </w:r>
      <w:proofErr w:type="spellEnd"/>
      <w:r w:rsidR="00011CDC" w:rsidRPr="00CA5DA3">
        <w:rPr>
          <w:szCs w:val="18"/>
          <w:lang w:val="bg-BG"/>
        </w:rPr>
        <w:t>, преди да започнете да възлагате дейности, свързани с вашето FSC производство.</w:t>
      </w:r>
    </w:p>
    <w:p w14:paraId="393E42D2" w14:textId="2458187E" w:rsidR="00011CDC" w:rsidRPr="00CA5DA3" w:rsidRDefault="00011CDC" w:rsidP="00011CDC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>Може да се изиск</w:t>
      </w:r>
      <w:r w:rsidR="007B1F6D">
        <w:rPr>
          <w:szCs w:val="18"/>
          <w:lang w:val="bg-BG"/>
        </w:rPr>
        <w:t>а</w:t>
      </w:r>
      <w:r w:rsidRPr="00CA5DA3">
        <w:rPr>
          <w:szCs w:val="18"/>
          <w:lang w:val="bg-BG"/>
        </w:rPr>
        <w:t xml:space="preserve"> одит на място от </w:t>
      </w:r>
      <w:proofErr w:type="spellStart"/>
      <w:r w:rsidRPr="00CA5DA3">
        <w:rPr>
          <w:szCs w:val="18"/>
          <w:lang w:val="bg-BG"/>
        </w:rPr>
        <w:t>Preferred</w:t>
      </w:r>
      <w:proofErr w:type="spellEnd"/>
      <w:r w:rsidRPr="00CA5DA3">
        <w:rPr>
          <w:szCs w:val="18"/>
          <w:lang w:val="bg-BG"/>
        </w:rPr>
        <w:t xml:space="preserve"> </w:t>
      </w:r>
      <w:proofErr w:type="spellStart"/>
      <w:r w:rsidRPr="00CA5DA3">
        <w:rPr>
          <w:szCs w:val="18"/>
          <w:lang w:val="bg-BG"/>
        </w:rPr>
        <w:t>by</w:t>
      </w:r>
      <w:proofErr w:type="spellEnd"/>
      <w:r w:rsidRPr="00CA5DA3">
        <w:rPr>
          <w:szCs w:val="18"/>
          <w:lang w:val="bg-BG"/>
        </w:rPr>
        <w:t xml:space="preserve"> </w:t>
      </w:r>
      <w:proofErr w:type="spellStart"/>
      <w:r w:rsidRPr="00CA5DA3">
        <w:rPr>
          <w:szCs w:val="18"/>
          <w:lang w:val="bg-BG"/>
        </w:rPr>
        <w:t>Nature</w:t>
      </w:r>
      <w:proofErr w:type="spellEnd"/>
      <w:r w:rsidRPr="00CA5DA3">
        <w:rPr>
          <w:szCs w:val="18"/>
          <w:lang w:val="bg-BG"/>
        </w:rPr>
        <w:t xml:space="preserve"> </w:t>
      </w:r>
      <w:r w:rsidR="007B1F6D">
        <w:rPr>
          <w:szCs w:val="18"/>
          <w:lang w:val="bg-BG"/>
        </w:rPr>
        <w:t>сред</w:t>
      </w:r>
      <w:r w:rsidRPr="00CA5DA3">
        <w:rPr>
          <w:szCs w:val="18"/>
          <w:lang w:val="bg-BG"/>
        </w:rPr>
        <w:t xml:space="preserve"> компаниите, на които възлагате част от вашето FSC производство (вижте раздел 2 по-долу).</w:t>
      </w:r>
    </w:p>
    <w:p w14:paraId="00BD4839" w14:textId="17BF8963" w:rsidR="0011495A" w:rsidRPr="00CA5DA3" w:rsidRDefault="00011CDC" w:rsidP="002141A0">
      <w:pPr>
        <w:pStyle w:val="ListParagraph"/>
        <w:numPr>
          <w:ilvl w:val="0"/>
          <w:numId w:val="7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Трябва да съхранявате споразуменията за </w:t>
      </w:r>
      <w:proofErr w:type="spellStart"/>
      <w:r w:rsidRPr="00CA5DA3">
        <w:rPr>
          <w:szCs w:val="18"/>
          <w:lang w:val="bg-BG"/>
        </w:rPr>
        <w:t>аутсорсинг</w:t>
      </w:r>
      <w:proofErr w:type="spellEnd"/>
      <w:r w:rsidRPr="00CA5DA3">
        <w:rPr>
          <w:szCs w:val="18"/>
          <w:lang w:val="bg-BG"/>
        </w:rPr>
        <w:t xml:space="preserve"> в </w:t>
      </w:r>
      <w:r w:rsidR="00FA4E95">
        <w:rPr>
          <w:szCs w:val="18"/>
          <w:lang w:val="bg-BG"/>
        </w:rPr>
        <w:t>архивите си</w:t>
      </w:r>
      <w:r w:rsidRPr="00CA5DA3">
        <w:rPr>
          <w:szCs w:val="18"/>
          <w:lang w:val="bg-BG"/>
        </w:rPr>
        <w:t xml:space="preserve"> за минимален период от пет (5) години, като част от записите </w:t>
      </w:r>
      <w:r w:rsidR="00FA4E95">
        <w:rPr>
          <w:szCs w:val="18"/>
          <w:lang w:val="bg-BG"/>
        </w:rPr>
        <w:t>по</w:t>
      </w:r>
      <w:r w:rsidRPr="00CA5DA3">
        <w:rPr>
          <w:szCs w:val="18"/>
          <w:lang w:val="bg-BG"/>
        </w:rPr>
        <w:t xml:space="preserve"> вашата FSC </w:t>
      </w:r>
      <w:proofErr w:type="spellStart"/>
      <w:r w:rsidRPr="00CA5DA3">
        <w:rPr>
          <w:szCs w:val="18"/>
          <w:lang w:val="bg-BG"/>
        </w:rPr>
        <w:t>CoC</w:t>
      </w:r>
      <w:proofErr w:type="spellEnd"/>
      <w:r w:rsidR="002141A0" w:rsidRPr="00CA5DA3">
        <w:rPr>
          <w:szCs w:val="18"/>
          <w:lang w:val="bg-BG"/>
        </w:rPr>
        <w:t xml:space="preserve"> система за управление</w:t>
      </w:r>
      <w:r w:rsidRPr="00CA5DA3">
        <w:rPr>
          <w:szCs w:val="18"/>
          <w:lang w:val="bg-BG"/>
        </w:rPr>
        <w:t>.</w:t>
      </w:r>
    </w:p>
    <w:p w14:paraId="41B00DF2" w14:textId="77777777" w:rsidR="002141A0" w:rsidRPr="00CA5DA3" w:rsidRDefault="002141A0" w:rsidP="002141A0">
      <w:pPr>
        <w:pStyle w:val="ListParagraph"/>
        <w:spacing w:before="0" w:after="200" w:line="276" w:lineRule="auto"/>
        <w:jc w:val="left"/>
        <w:rPr>
          <w:szCs w:val="18"/>
          <w:lang w:val="bg-BG"/>
        </w:rPr>
      </w:pPr>
    </w:p>
    <w:p w14:paraId="4D2C7AED" w14:textId="77777777" w:rsidR="00841080" w:rsidRPr="00745B3C" w:rsidRDefault="00841080" w:rsidP="00841080">
      <w:pPr>
        <w:rPr>
          <w:color w:val="00907C"/>
          <w:lang w:val="bg-BG"/>
        </w:rPr>
      </w:pPr>
    </w:p>
    <w:p w14:paraId="3E74A4FF" w14:textId="028C37FD" w:rsidR="00841080" w:rsidRPr="00745B3C" w:rsidRDefault="00AB2140" w:rsidP="004D392C">
      <w:pPr>
        <w:pStyle w:val="ListParagraph"/>
        <w:numPr>
          <w:ilvl w:val="0"/>
          <w:numId w:val="12"/>
        </w:numPr>
        <w:spacing w:after="240" w:line="276" w:lineRule="auto"/>
        <w:ind w:left="360"/>
        <w:outlineLvl w:val="0"/>
        <w:rPr>
          <w:b/>
          <w:color w:val="00907C"/>
          <w:sz w:val="24"/>
          <w:lang w:val="bg-BG"/>
        </w:rPr>
      </w:pPr>
      <w:bookmarkStart w:id="2" w:name="_Toc117077938"/>
      <w:bookmarkStart w:id="3" w:name="_Toc498509646"/>
      <w:r w:rsidRPr="00745B3C">
        <w:rPr>
          <w:b/>
          <w:color w:val="00907C"/>
          <w:sz w:val="24"/>
          <w:lang w:val="bg-BG"/>
        </w:rPr>
        <w:t>Четири стъпки, които трябва да предприемете, когато възлагате FSC производствени дейности на подизпълнители</w:t>
      </w:r>
      <w:bookmarkEnd w:id="2"/>
      <w:r w:rsidR="0010420C" w:rsidRPr="00745B3C">
        <w:rPr>
          <w:b/>
          <w:color w:val="00907C"/>
          <w:sz w:val="24"/>
          <w:lang w:val="bg-BG"/>
        </w:rPr>
        <w:t xml:space="preserve"> </w:t>
      </w:r>
      <w:bookmarkEnd w:id="3"/>
    </w:p>
    <w:p w14:paraId="18D9DF80" w14:textId="46E119AD" w:rsidR="001914F4" w:rsidRPr="00CA5DA3" w:rsidRDefault="001914F4" w:rsidP="001914F4">
      <w:pPr>
        <w:pStyle w:val="ListParagraph"/>
        <w:numPr>
          <w:ilvl w:val="0"/>
          <w:numId w:val="16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Определете дали </w:t>
      </w:r>
      <w:r w:rsidR="001E2649" w:rsidRPr="00CA5DA3">
        <w:rPr>
          <w:szCs w:val="18"/>
          <w:lang w:val="bg-BG"/>
        </w:rPr>
        <w:t xml:space="preserve">производството, което възлагате </w:t>
      </w:r>
      <w:r w:rsidRPr="00CA5DA3">
        <w:rPr>
          <w:szCs w:val="18"/>
          <w:lang w:val="bg-BG"/>
        </w:rPr>
        <w:t>е с нисък или висок риск (вижте каре 1 по-долу).</w:t>
      </w:r>
    </w:p>
    <w:p w14:paraId="795FEF63" w14:textId="227B767C" w:rsidR="001914F4" w:rsidRPr="00CA5DA3" w:rsidRDefault="001914F4" w:rsidP="001914F4">
      <w:pPr>
        <w:pStyle w:val="ListParagraph"/>
        <w:numPr>
          <w:ilvl w:val="0"/>
          <w:numId w:val="16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Създайте необходимите споразумения и процедури с вашия изпълнител (вижте Приложение 1 за </w:t>
      </w:r>
      <w:r w:rsidR="00835D85" w:rsidRPr="00CA5DA3">
        <w:rPr>
          <w:szCs w:val="18"/>
          <w:lang w:val="bg-BG"/>
        </w:rPr>
        <w:t>образец на</w:t>
      </w:r>
      <w:r w:rsidRPr="00CA5DA3">
        <w:rPr>
          <w:szCs w:val="18"/>
          <w:lang w:val="bg-BG"/>
        </w:rPr>
        <w:t xml:space="preserve"> </w:t>
      </w:r>
      <w:r w:rsidR="00835D85" w:rsidRPr="00CA5DA3">
        <w:rPr>
          <w:szCs w:val="18"/>
          <w:lang w:val="bg-BG"/>
        </w:rPr>
        <w:t xml:space="preserve">споразумение за </w:t>
      </w:r>
      <w:proofErr w:type="spellStart"/>
      <w:r w:rsidR="00835D85" w:rsidRPr="00CA5DA3">
        <w:rPr>
          <w:szCs w:val="18"/>
          <w:lang w:val="bg-BG"/>
        </w:rPr>
        <w:t>аутсорсинг</w:t>
      </w:r>
      <w:proofErr w:type="spellEnd"/>
      <w:r w:rsidR="00835D85" w:rsidRPr="00CA5DA3">
        <w:rPr>
          <w:szCs w:val="18"/>
          <w:lang w:val="bg-BG"/>
        </w:rPr>
        <w:t xml:space="preserve"> с </w:t>
      </w:r>
      <w:proofErr w:type="spellStart"/>
      <w:r w:rsidR="00835D85" w:rsidRPr="00CA5DA3">
        <w:rPr>
          <w:szCs w:val="18"/>
          <w:lang w:val="bg-BG"/>
        </w:rPr>
        <w:t>несертифициран</w:t>
      </w:r>
      <w:proofErr w:type="spellEnd"/>
      <w:r w:rsidR="00835D85" w:rsidRPr="00CA5DA3">
        <w:rPr>
          <w:szCs w:val="18"/>
          <w:lang w:val="bg-BG"/>
        </w:rPr>
        <w:t xml:space="preserve"> по FSC подизпълнител</w:t>
      </w:r>
      <w:r w:rsidRPr="00CA5DA3">
        <w:rPr>
          <w:szCs w:val="18"/>
          <w:lang w:val="bg-BG"/>
        </w:rPr>
        <w:t>).</w:t>
      </w:r>
    </w:p>
    <w:p w14:paraId="706FAA83" w14:textId="15EE97E2" w:rsidR="001914F4" w:rsidRPr="00CA5DA3" w:rsidRDefault="001914F4" w:rsidP="007D109B">
      <w:pPr>
        <w:pStyle w:val="ListParagraph"/>
        <w:numPr>
          <w:ilvl w:val="0"/>
          <w:numId w:val="16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Трябва да демонстрирате, че сте </w:t>
      </w:r>
      <w:r w:rsidR="007D109B" w:rsidRPr="00CA5DA3">
        <w:rPr>
          <w:szCs w:val="18"/>
          <w:lang w:val="bg-BG"/>
        </w:rPr>
        <w:t>приложили надлежна проверка на</w:t>
      </w:r>
      <w:r w:rsidRPr="00CA5DA3">
        <w:rPr>
          <w:szCs w:val="18"/>
          <w:lang w:val="bg-BG"/>
        </w:rPr>
        <w:t xml:space="preserve"> съответствието на вашия подизпълнител с основните изисквания за труд. Дейностите, които се възлагат на външни изпълнители и подизпълнители, са в обхвата на сертификата за </w:t>
      </w:r>
      <w:proofErr w:type="spellStart"/>
      <w:r w:rsidRPr="00CA5DA3">
        <w:rPr>
          <w:szCs w:val="18"/>
          <w:lang w:val="bg-BG"/>
        </w:rPr>
        <w:t>CoC</w:t>
      </w:r>
      <w:proofErr w:type="spellEnd"/>
      <w:r w:rsidRPr="00CA5DA3">
        <w:rPr>
          <w:szCs w:val="18"/>
          <w:lang w:val="bg-BG"/>
        </w:rPr>
        <w:t xml:space="preserve"> на организацията и са включени в оценката от сертифициращите органи.</w:t>
      </w:r>
    </w:p>
    <w:p w14:paraId="68B78160" w14:textId="36E3D8FB" w:rsidR="00841080" w:rsidRPr="00CA5DA3" w:rsidRDefault="001914F4" w:rsidP="00841080">
      <w:pPr>
        <w:pStyle w:val="ListParagraph"/>
        <w:numPr>
          <w:ilvl w:val="0"/>
          <w:numId w:val="16"/>
        </w:numPr>
        <w:spacing w:before="0" w:after="200" w:line="276" w:lineRule="auto"/>
        <w:jc w:val="left"/>
        <w:rPr>
          <w:szCs w:val="18"/>
          <w:lang w:val="bg-BG"/>
        </w:rPr>
      </w:pPr>
      <w:r w:rsidRPr="00CA5DA3">
        <w:rPr>
          <w:szCs w:val="18"/>
          <w:lang w:val="bg-BG"/>
        </w:rPr>
        <w:t xml:space="preserve">Уведомете </w:t>
      </w:r>
      <w:proofErr w:type="spellStart"/>
      <w:r w:rsidRPr="00CA5DA3">
        <w:rPr>
          <w:szCs w:val="18"/>
          <w:lang w:val="bg-BG"/>
        </w:rPr>
        <w:t>Preferred</w:t>
      </w:r>
      <w:proofErr w:type="spellEnd"/>
      <w:r w:rsidRPr="00CA5DA3">
        <w:rPr>
          <w:szCs w:val="18"/>
          <w:lang w:val="bg-BG"/>
        </w:rPr>
        <w:t xml:space="preserve"> by </w:t>
      </w:r>
      <w:proofErr w:type="spellStart"/>
      <w:r w:rsidRPr="00CA5DA3">
        <w:rPr>
          <w:szCs w:val="18"/>
          <w:lang w:val="bg-BG"/>
        </w:rPr>
        <w:t>Nature</w:t>
      </w:r>
      <w:proofErr w:type="spellEnd"/>
      <w:r w:rsidRPr="00CA5DA3">
        <w:rPr>
          <w:szCs w:val="18"/>
          <w:lang w:val="bg-BG"/>
        </w:rPr>
        <w:t xml:space="preserve">, изпратете </w:t>
      </w:r>
      <w:r w:rsidR="009F7950" w:rsidRPr="00CA5DA3">
        <w:rPr>
          <w:szCs w:val="18"/>
          <w:lang w:val="bg-BG"/>
        </w:rPr>
        <w:t xml:space="preserve">подписаното </w:t>
      </w:r>
      <w:r w:rsidRPr="00CA5DA3">
        <w:rPr>
          <w:szCs w:val="18"/>
          <w:lang w:val="bg-BG"/>
        </w:rPr>
        <w:t>споразумен</w:t>
      </w:r>
      <w:r w:rsidR="009F7950" w:rsidRPr="00CA5DA3">
        <w:rPr>
          <w:szCs w:val="18"/>
          <w:lang w:val="bg-BG"/>
        </w:rPr>
        <w:t>ие</w:t>
      </w:r>
      <w:r w:rsidRPr="00CA5DA3">
        <w:rPr>
          <w:szCs w:val="18"/>
          <w:lang w:val="bg-BG"/>
        </w:rPr>
        <w:t xml:space="preserve"> и получете одобрение, преди да се извърши каквото и да е възлагане на външни изпълнители. </w:t>
      </w:r>
      <w:r w:rsidR="00DC0B01">
        <w:rPr>
          <w:szCs w:val="18"/>
          <w:lang w:val="bg-BG"/>
        </w:rPr>
        <w:t>Може да се изиска</w:t>
      </w:r>
      <w:r w:rsidRPr="00CA5DA3">
        <w:rPr>
          <w:szCs w:val="18"/>
          <w:lang w:val="bg-BG"/>
        </w:rPr>
        <w:t xml:space="preserve"> одит на изпълнителя (вижте каре 1 по-долу).</w:t>
      </w:r>
    </w:p>
    <w:p w14:paraId="62EB30CA" w14:textId="77777777" w:rsidR="00841080" w:rsidRPr="00CA5DA3" w:rsidRDefault="00841080" w:rsidP="00841080">
      <w:pPr>
        <w:rPr>
          <w:rFonts w:cs="Arial"/>
          <w:lang w:val="bg-BG"/>
        </w:rPr>
      </w:pPr>
    </w:p>
    <w:p w14:paraId="73BBAB51" w14:textId="77777777" w:rsidR="00841080" w:rsidRPr="00CA5DA3" w:rsidRDefault="00841080" w:rsidP="00841080">
      <w:pPr>
        <w:rPr>
          <w:rFonts w:cs="Arial"/>
          <w:lang w:val="bg-BG"/>
        </w:rPr>
      </w:pPr>
    </w:p>
    <w:p w14:paraId="01A83EE3" w14:textId="3DD9261A" w:rsidR="00841080" w:rsidRPr="00CA5DA3" w:rsidRDefault="0049182E" w:rsidP="00841080">
      <w:pPr>
        <w:rPr>
          <w:rFonts w:cs="Arial"/>
          <w:lang w:val="bg-BG"/>
        </w:rPr>
      </w:pPr>
      <w:r w:rsidRPr="00CA5DA3">
        <w:rPr>
          <w:noProof/>
          <w:lang w:val="bg-BG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5B142AA" wp14:editId="3288F617">
                <wp:simplePos x="0" y="0"/>
                <wp:positionH relativeFrom="column">
                  <wp:posOffset>123825</wp:posOffset>
                </wp:positionH>
                <wp:positionV relativeFrom="paragraph">
                  <wp:posOffset>214630</wp:posOffset>
                </wp:positionV>
                <wp:extent cx="5629275" cy="7077075"/>
                <wp:effectExtent l="0" t="0" r="9525" b="952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7077075"/>
                        </a:xfrm>
                        <a:prstGeom prst="rect">
                          <a:avLst/>
                        </a:prstGeom>
                        <a:solidFill>
                          <a:srgbClr val="91B11B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045DC" w14:textId="02E15A69" w:rsidR="00841080" w:rsidRPr="00DB3DEE" w:rsidRDefault="00D22245" w:rsidP="00841080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lang w:val="bg-BG"/>
                              </w:rPr>
                              <w:t>Каре</w:t>
                            </w:r>
                            <w:r w:rsidR="00841080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1: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  <w:lang w:val="bg-BG"/>
                              </w:rPr>
                              <w:t>Висок или нисък риск</w:t>
                            </w:r>
                            <w:r w:rsidR="00841080" w:rsidRPr="00DB3DEE">
                              <w:rPr>
                                <w:b/>
                                <w:sz w:val="20"/>
                                <w:szCs w:val="20"/>
                              </w:rPr>
                              <w:t>?</w:t>
                            </w:r>
                          </w:p>
                          <w:p w14:paraId="3EC6777A" w14:textId="73A6F44C" w:rsidR="00D56C70" w:rsidRDefault="00D56C70" w:rsidP="00841080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  <w:lang w:val="bg-BG"/>
                              </w:rPr>
                              <w:t>Възлагането на дейности</w:t>
                            </w:r>
                            <w:r w:rsidR="00F827FB">
                              <w:rPr>
                                <w:szCs w:val="18"/>
                                <w:lang w:val="bg-BG"/>
                              </w:rPr>
                              <w:t xml:space="preserve"> по сертифицирано производство</w:t>
                            </w:r>
                            <w:r>
                              <w:rPr>
                                <w:szCs w:val="18"/>
                                <w:lang w:val="bg-BG"/>
                              </w:rPr>
                              <w:t xml:space="preserve"> на подизпълнител</w:t>
                            </w:r>
                            <w:r w:rsidR="00F827FB">
                              <w:rPr>
                                <w:szCs w:val="18"/>
                                <w:lang w:val="bg-BG"/>
                              </w:rPr>
                              <w:t>и</w:t>
                            </w:r>
                            <w:r w:rsidRPr="00D56C70">
                              <w:rPr>
                                <w:szCs w:val="18"/>
                              </w:rPr>
                              <w:t xml:space="preserve"> е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свързан</w:t>
                            </w:r>
                            <w:proofErr w:type="spellEnd"/>
                            <w:r w:rsidR="006228A7">
                              <w:rPr>
                                <w:szCs w:val="18"/>
                                <w:lang w:val="bg-BG"/>
                              </w:rPr>
                              <w:t>о</w:t>
                            </w:r>
                            <w:r w:rsidRPr="00D56C70">
                              <w:rPr>
                                <w:szCs w:val="18"/>
                              </w:rPr>
                              <w:t xml:space="preserve"> с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мащаба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и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сложността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на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аутсорсинга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. В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случай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на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класификация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с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висок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риск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се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прилагат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изисквания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за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одит</w:t>
                            </w:r>
                            <w:r w:rsidR="006228A7">
                              <w:rPr>
                                <w:szCs w:val="18"/>
                                <w:lang w:val="bg-BG"/>
                              </w:rPr>
                              <w:t>иране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на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изпълнителя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r w:rsidR="006228A7">
                              <w:rPr>
                                <w:szCs w:val="18"/>
                                <w:lang w:val="bg-BG"/>
                              </w:rPr>
                              <w:t xml:space="preserve">на място от </w:t>
                            </w:r>
                            <w:r w:rsidR="006228A7">
                              <w:rPr>
                                <w:szCs w:val="18"/>
                              </w:rPr>
                              <w:t>Preferred by Nature</w:t>
                            </w:r>
                            <w:r w:rsidRPr="00D56C70">
                              <w:rPr>
                                <w:szCs w:val="18"/>
                              </w:rPr>
                              <w:t xml:space="preserve">.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Аутсорсингът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се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счита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за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висок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риск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в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следните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D56C70">
                              <w:rPr>
                                <w:szCs w:val="18"/>
                              </w:rPr>
                              <w:t>ситуации</w:t>
                            </w:r>
                            <w:proofErr w:type="spellEnd"/>
                            <w:r w:rsidRPr="00D56C70">
                              <w:rPr>
                                <w:szCs w:val="18"/>
                              </w:rPr>
                              <w:t>:</w:t>
                            </w:r>
                          </w:p>
                          <w:p w14:paraId="651C1ECC" w14:textId="77777777" w:rsid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организацият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възлаг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външн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зпълнител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всичк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л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повечето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от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производствените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процес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даден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продукт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;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ли</w:t>
                            </w:r>
                            <w:proofErr w:type="spellEnd"/>
                          </w:p>
                          <w:p w14:paraId="49333B2E" w14:textId="2BA4DEDB" w:rsidR="00E14189" w:rsidRP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изпълнител</w:t>
                            </w:r>
                            <w:proofErr w:type="spellEnd"/>
                            <w:r w:rsidR="00E501D0">
                              <w:rPr>
                                <w:szCs w:val="18"/>
                                <w:lang w:val="bg-BG"/>
                              </w:rPr>
                              <w:t>ят</w:t>
                            </w:r>
                            <w:r w:rsidRPr="00E14189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класифицир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ил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сортир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материал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 (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напр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.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класифицир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дървесинат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според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нейното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качество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размер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цвят</w:t>
                            </w:r>
                            <w:proofErr w:type="spellEnd"/>
                            <w:r w:rsidRPr="00E14189">
                              <w:rPr>
                                <w:szCs w:val="18"/>
                              </w:rPr>
                              <w:t xml:space="preserve">);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</w:rPr>
                              <w:t>или</w:t>
                            </w:r>
                            <w:proofErr w:type="spellEnd"/>
                          </w:p>
                          <w:p w14:paraId="4D72332B" w14:textId="63EA086F" w:rsidR="00E14189" w:rsidRP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зпълнител</w:t>
                            </w:r>
                            <w:proofErr w:type="spellEnd"/>
                            <w:r w:rsidR="00E501D0">
                              <w:rPr>
                                <w:szCs w:val="18"/>
                                <w:lang w:val="bg-BG"/>
                              </w:rPr>
                              <w:t>ят</w:t>
                            </w:r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смесв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различн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входящ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материал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(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напр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. FSC 100%, </w:t>
                            </w:r>
                            <w:r w:rsidR="00DC0B01">
                              <w:rPr>
                                <w:szCs w:val="18"/>
                                <w:lang w:val="en-GB"/>
                              </w:rPr>
                              <w:t>C</w:t>
                            </w:r>
                            <w:r w:rsidR="00E501D0" w:rsidRPr="008B0858">
                              <w:rPr>
                                <w:szCs w:val="18"/>
                                <w:lang w:val="en-GB"/>
                              </w:rPr>
                              <w:t>ontrolled material</w:t>
                            </w:r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, FSC </w:t>
                            </w:r>
                            <w:r w:rsidR="00E501D0">
                              <w:rPr>
                                <w:szCs w:val="18"/>
                                <w:lang w:val="en-GB"/>
                              </w:rPr>
                              <w:t>C</w:t>
                            </w:r>
                            <w:r w:rsidR="00E501D0" w:rsidRPr="008B0858">
                              <w:rPr>
                                <w:szCs w:val="18"/>
                                <w:lang w:val="en-GB"/>
                              </w:rPr>
                              <w:t>ontrolled wood</w:t>
                            </w:r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); </w:t>
                            </w:r>
                            <w:proofErr w:type="spellStart"/>
                            <w:proofErr w:type="gram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ли</w:t>
                            </w:r>
                            <w:proofErr w:type="spellEnd"/>
                            <w:proofErr w:type="gramEnd"/>
                          </w:p>
                          <w:p w14:paraId="3121E232" w14:textId="4F40768E" w:rsidR="00E14189" w:rsidRP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зпълнител</w:t>
                            </w:r>
                            <w:proofErr w:type="spellEnd"/>
                            <w:r w:rsidR="00E501D0">
                              <w:rPr>
                                <w:szCs w:val="18"/>
                                <w:lang w:val="bg-BG"/>
                              </w:rPr>
                              <w:t>ят</w:t>
                            </w:r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поставя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FSC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етикет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върху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продукт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;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ли</w:t>
                            </w:r>
                            <w:proofErr w:type="spellEnd"/>
                          </w:p>
                          <w:p w14:paraId="7BEF6F61" w14:textId="1AC96EF1" w:rsidR="00E14189" w:rsidRP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зпълнителят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не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връщ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физическ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FSC-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сертифицирания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продукт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след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 w:rsidR="007D5E00">
                              <w:rPr>
                                <w:szCs w:val="18"/>
                                <w:lang w:val="bg-BG"/>
                              </w:rPr>
                              <w:t>извършената</w:t>
                            </w:r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обработк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;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ли</w:t>
                            </w:r>
                            <w:proofErr w:type="spellEnd"/>
                          </w:p>
                          <w:p w14:paraId="5F45F438" w14:textId="10D2C819" w:rsidR="00E14189" w:rsidRDefault="00E14189" w:rsidP="0049182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before="0" w:line="276" w:lineRule="auto"/>
                              <w:ind w:left="426" w:firstLine="0"/>
                              <w:jc w:val="left"/>
                              <w:rPr>
                                <w:szCs w:val="18"/>
                                <w:lang w:val="en-GB"/>
                              </w:rPr>
                            </w:pP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дейност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с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възложени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организация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в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друг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държав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с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индекс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з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възприятие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корупцият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(CPI)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Transparency International </w:t>
                            </w:r>
                            <w:proofErr w:type="spellStart"/>
                            <w:r w:rsidRPr="00E14189">
                              <w:rPr>
                                <w:szCs w:val="18"/>
                                <w:lang w:val="en-GB"/>
                              </w:rPr>
                              <w:t>под</w:t>
                            </w:r>
                            <w:proofErr w:type="spellEnd"/>
                            <w:r w:rsidRPr="00E14189">
                              <w:rPr>
                                <w:szCs w:val="18"/>
                                <w:lang w:val="en-GB"/>
                              </w:rPr>
                              <w:t xml:space="preserve"> 50.</w:t>
                            </w:r>
                          </w:p>
                          <w:p w14:paraId="51A420D8" w14:textId="3A3F078E" w:rsidR="00253DF2" w:rsidRDefault="00253DF2" w:rsidP="00253DF2">
                            <w:r>
                              <w:t xml:space="preserve">ЗАБЕЛЕЖКА: </w:t>
                            </w:r>
                            <w:proofErr w:type="spellStart"/>
                            <w:r>
                              <w:t>Дори</w:t>
                            </w:r>
                            <w:proofErr w:type="spellEnd"/>
                            <w:r>
                              <w:t xml:space="preserve"> в </w:t>
                            </w:r>
                            <w:proofErr w:type="spellStart"/>
                            <w:r>
                              <w:t>случаите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които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н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с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считат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за</w:t>
                            </w:r>
                            <w:proofErr w:type="spellEnd"/>
                            <w:r>
                              <w:t xml:space="preserve"> „</w:t>
                            </w:r>
                            <w:proofErr w:type="spellStart"/>
                            <w:r>
                              <w:t>висок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риск</w:t>
                            </w:r>
                            <w:proofErr w:type="spellEnd"/>
                            <w:r>
                              <w:t>“</w:t>
                            </w:r>
                            <w:r>
                              <w:rPr>
                                <w:lang w:val="bg-BG"/>
                              </w:rPr>
                              <w:t xml:space="preserve"> </w:t>
                            </w:r>
                            <w:proofErr w:type="spellStart"/>
                            <w:r>
                              <w:t>според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индикаторит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по-горе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сертифициращият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орган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мож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д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изиск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одити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н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място</w:t>
                            </w:r>
                            <w:proofErr w:type="spellEnd"/>
                            <w:r>
                              <w:t xml:space="preserve"> в </w:t>
                            </w:r>
                            <w:proofErr w:type="spellStart"/>
                            <w:r>
                              <w:t>обект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н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изпълнителя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ако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бъд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идентифициран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риск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от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неправилно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добавян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или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смесван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от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стран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н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изпълнителя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0D435110" w14:textId="59C72EDB" w:rsidR="00253DF2" w:rsidRDefault="00253DF2" w:rsidP="00253DF2">
                            <w:proofErr w:type="spellStart"/>
                            <w:r>
                              <w:t>Дори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когато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един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или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повеч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от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горнит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показатели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з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висок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риск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с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отнасят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з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възложенат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дейност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сертифициращият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орган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мож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д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одобри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категоризацията</w:t>
                            </w:r>
                            <w:proofErr w:type="spellEnd"/>
                            <w:r>
                              <w:t xml:space="preserve"> с </w:t>
                            </w:r>
                            <w:proofErr w:type="spellStart"/>
                            <w:r>
                              <w:t>нисък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риск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ако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мож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д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бъд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демонстриран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нисък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риск</w:t>
                            </w:r>
                            <w:proofErr w:type="spellEnd"/>
                            <w:r>
                              <w:t xml:space="preserve"> </w:t>
                            </w:r>
                            <w:r w:rsidR="00531E25">
                              <w:rPr>
                                <w:lang w:val="bg-BG"/>
                              </w:rPr>
                              <w:t xml:space="preserve">на смесване </w:t>
                            </w:r>
                            <w:proofErr w:type="spellStart"/>
                            <w:r>
                              <w:t>поради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един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от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следнит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фактори</w:t>
                            </w:r>
                            <w:proofErr w:type="spellEnd"/>
                            <w:r>
                              <w:t>:</w:t>
                            </w:r>
                          </w:p>
                          <w:p w14:paraId="0F678974" w14:textId="3B1B47BF" w:rsidR="0003175A" w:rsidRPr="0003175A" w:rsidRDefault="0003175A" w:rsidP="0003175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0" w:after="200" w:line="276" w:lineRule="auto"/>
                              <w:jc w:val="left"/>
                              <w:rPr>
                                <w:szCs w:val="18"/>
                              </w:rPr>
                            </w:pP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родуктът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е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трайно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етикетиран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ил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маркиран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о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ачин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о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който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изпълнителят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е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може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да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роменя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ил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заменя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родукт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(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апр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.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топлинна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марка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ечатн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материал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);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или</w:t>
                            </w:r>
                            <w:proofErr w:type="spellEnd"/>
                          </w:p>
                          <w:p w14:paraId="1210D992" w14:textId="173D2452" w:rsidR="0003175A" w:rsidRPr="0003175A" w:rsidRDefault="0003175A" w:rsidP="0003175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0" w:after="200" w:line="276" w:lineRule="auto"/>
                              <w:jc w:val="left"/>
                              <w:rPr>
                                <w:szCs w:val="18"/>
                              </w:rPr>
                            </w:pP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родуктът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е </w:t>
                            </w:r>
                            <w:r>
                              <w:rPr>
                                <w:szCs w:val="18"/>
                                <w:lang w:val="bg-BG"/>
                              </w:rPr>
                              <w:t>на палета</w:t>
                            </w:r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ил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r w:rsidR="00756A08">
                              <w:rPr>
                                <w:szCs w:val="18"/>
                                <w:lang w:val="bg-BG"/>
                              </w:rPr>
                              <w:t>пакетиран</w:t>
                            </w:r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о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друг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ачин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като</w:t>
                            </w:r>
                            <w:proofErr w:type="spellEnd"/>
                            <w:r w:rsidR="00756A08">
                              <w:rPr>
                                <w:szCs w:val="18"/>
                                <w:lang w:val="bg-BG"/>
                              </w:rPr>
                              <w:t xml:space="preserve"> обща</w:t>
                            </w:r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единица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която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е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се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разпада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а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част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о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време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а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аутсорсинг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;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или</w:t>
                            </w:r>
                            <w:proofErr w:type="spellEnd"/>
                          </w:p>
                          <w:p w14:paraId="2B7772E2" w14:textId="60EF7B7B" w:rsidR="0003175A" w:rsidRPr="0003175A" w:rsidRDefault="0003175A" w:rsidP="0003175A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0" w:after="200" w:line="276" w:lineRule="auto"/>
                              <w:jc w:val="left"/>
                              <w:rPr>
                                <w:szCs w:val="18"/>
                              </w:rPr>
                            </w:pP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изпълнителят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е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ает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за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услуг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които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е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включват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роизводство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ил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трансформация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а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сертифициран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продукти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 (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напр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.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складиране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съхранение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дистрибуция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логистика</w:t>
                            </w:r>
                            <w:proofErr w:type="spellEnd"/>
                            <w:r w:rsidRPr="0003175A">
                              <w:rPr>
                                <w:szCs w:val="18"/>
                              </w:rPr>
                              <w:t xml:space="preserve">); </w:t>
                            </w:r>
                            <w:proofErr w:type="spellStart"/>
                            <w:r w:rsidRPr="0003175A">
                              <w:rPr>
                                <w:szCs w:val="18"/>
                              </w:rPr>
                              <w:t>или</w:t>
                            </w:r>
                            <w:proofErr w:type="spellEnd"/>
                          </w:p>
                          <w:p w14:paraId="6E276AF0" w14:textId="05983B00" w:rsidR="00841080" w:rsidRPr="0049182E" w:rsidRDefault="0003175A" w:rsidP="0068594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0" w:after="200" w:line="276" w:lineRule="auto"/>
                              <w:jc w:val="left"/>
                              <w:rPr>
                                <w:szCs w:val="18"/>
                              </w:rPr>
                            </w:pP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изпълнителят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е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сертифицирана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от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FSC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организация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която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включва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документирани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процедури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за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аутсорсинг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услуги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в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обхвата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на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своя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9182E">
                              <w:rPr>
                                <w:szCs w:val="18"/>
                              </w:rPr>
                              <w:t>сертификат</w:t>
                            </w:r>
                            <w:proofErr w:type="spellEnd"/>
                            <w:r w:rsidRPr="0049182E">
                              <w:rPr>
                                <w:szCs w:val="18"/>
                              </w:rPr>
                              <w:t>.</w:t>
                            </w:r>
                          </w:p>
                          <w:p w14:paraId="793E7B43" w14:textId="77777777" w:rsidR="00841080" w:rsidRPr="008B0858" w:rsidRDefault="00841080" w:rsidP="0084108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274320" tIns="274320" rIns="274320" bIns="2743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142AA" id="Text Box 10" o:spid="_x0000_s1031" type="#_x0000_t202" style="position:absolute;left:0;text-align:left;margin-left:9.75pt;margin-top:16.9pt;width:443.25pt;height:55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" fillcolor="#91b11b" stroked="f">
                <v:fill opacity="32896f"/>
                <v:textbox inset="21.6pt,21.6pt,21.6pt,21.6pt">
                  <w:txbxContent>
                    <w:p w14:paraId="183045DC" w14:textId="02E15A69" w:rsidR="00841080" w:rsidRPr="00DB3DEE" w:rsidRDefault="00D22245" w:rsidP="00841080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lang w:val="bg-BG"/>
                        </w:rPr>
                        <w:t>Каре</w:t>
                      </w:r>
                      <w:r w:rsidR="00841080">
                        <w:rPr>
                          <w:b/>
                          <w:sz w:val="20"/>
                          <w:szCs w:val="20"/>
                        </w:rPr>
                        <w:t xml:space="preserve"> 1: </w:t>
                      </w:r>
                      <w:r>
                        <w:rPr>
                          <w:b/>
                          <w:sz w:val="20"/>
                          <w:szCs w:val="20"/>
                          <w:lang w:val="bg-BG"/>
                        </w:rPr>
                        <w:t>Висок или нисък риск</w:t>
                      </w:r>
                      <w:r w:rsidR="00841080" w:rsidRPr="00DB3DEE">
                        <w:rPr>
                          <w:b/>
                          <w:sz w:val="20"/>
                          <w:szCs w:val="20"/>
                        </w:rPr>
                        <w:t>?</w:t>
                      </w:r>
                    </w:p>
                    <w:p w14:paraId="3EC6777A" w14:textId="73A6F44C" w:rsidR="00D56C70" w:rsidRDefault="00D56C70" w:rsidP="00841080">
                      <w:pPr>
                        <w:rPr>
                          <w:szCs w:val="18"/>
                        </w:rPr>
                      </w:pPr>
                      <w:r>
                        <w:rPr>
                          <w:szCs w:val="18"/>
                          <w:lang w:val="bg-BG"/>
                        </w:rPr>
                        <w:t>Възлагането на дейности</w:t>
                      </w:r>
                      <w:r w:rsidR="00F827FB">
                        <w:rPr>
                          <w:szCs w:val="18"/>
                          <w:lang w:val="bg-BG"/>
                        </w:rPr>
                        <w:t xml:space="preserve"> по сертифицирано производство</w:t>
                      </w:r>
                      <w:r>
                        <w:rPr>
                          <w:szCs w:val="18"/>
                          <w:lang w:val="bg-BG"/>
                        </w:rPr>
                        <w:t xml:space="preserve"> на подизпълнител</w:t>
                      </w:r>
                      <w:r w:rsidR="00F827FB">
                        <w:rPr>
                          <w:szCs w:val="18"/>
                          <w:lang w:val="bg-BG"/>
                        </w:rPr>
                        <w:t>и</w:t>
                      </w:r>
                      <w:r w:rsidRPr="00D56C70">
                        <w:rPr>
                          <w:szCs w:val="18"/>
                        </w:rPr>
                        <w:t xml:space="preserve"> е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свързан</w:t>
                      </w:r>
                      <w:proofErr w:type="spellEnd"/>
                      <w:r w:rsidR="006228A7">
                        <w:rPr>
                          <w:szCs w:val="18"/>
                          <w:lang w:val="bg-BG"/>
                        </w:rPr>
                        <w:t>о</w:t>
                      </w:r>
                      <w:r w:rsidRPr="00D56C70">
                        <w:rPr>
                          <w:szCs w:val="18"/>
                        </w:rPr>
                        <w:t xml:space="preserve"> с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мащаба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и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сложността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на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аутсорсинга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. В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случай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на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класификация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с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висок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риск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се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прилагат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изисквания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за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одит</w:t>
                      </w:r>
                      <w:r w:rsidR="006228A7">
                        <w:rPr>
                          <w:szCs w:val="18"/>
                          <w:lang w:val="bg-BG"/>
                        </w:rPr>
                        <w:t>иране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на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изпълнителя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r w:rsidR="006228A7">
                        <w:rPr>
                          <w:szCs w:val="18"/>
                          <w:lang w:val="bg-BG"/>
                        </w:rPr>
                        <w:t xml:space="preserve">на място от </w:t>
                      </w:r>
                      <w:r w:rsidR="006228A7">
                        <w:rPr>
                          <w:szCs w:val="18"/>
                        </w:rPr>
                        <w:t>Preferred by Nature</w:t>
                      </w:r>
                      <w:r w:rsidRPr="00D56C70">
                        <w:rPr>
                          <w:szCs w:val="18"/>
                        </w:rPr>
                        <w:t xml:space="preserve">.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Аутсорсингът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се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счита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за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висок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риск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в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следните</w:t>
                      </w:r>
                      <w:proofErr w:type="spellEnd"/>
                      <w:r w:rsidRPr="00D56C70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D56C70">
                        <w:rPr>
                          <w:szCs w:val="18"/>
                        </w:rPr>
                        <w:t>ситуации</w:t>
                      </w:r>
                      <w:proofErr w:type="spellEnd"/>
                      <w:r w:rsidRPr="00D56C70">
                        <w:rPr>
                          <w:szCs w:val="18"/>
                        </w:rPr>
                        <w:t>:</w:t>
                      </w:r>
                    </w:p>
                    <w:p w14:paraId="651C1ECC" w14:textId="77777777" w:rsid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организацият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възлаг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външн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изпълнител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всичк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ил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повечето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от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производствените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процес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даден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продукт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;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или</w:t>
                      </w:r>
                      <w:proofErr w:type="spellEnd"/>
                    </w:p>
                    <w:p w14:paraId="49333B2E" w14:textId="2BA4DEDB" w:rsidR="00E14189" w:rsidRP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proofErr w:type="spellStart"/>
                      <w:r w:rsidRPr="00E14189">
                        <w:rPr>
                          <w:szCs w:val="18"/>
                        </w:rPr>
                        <w:t>изпълнител</w:t>
                      </w:r>
                      <w:proofErr w:type="spellEnd"/>
                      <w:r w:rsidR="00E501D0">
                        <w:rPr>
                          <w:szCs w:val="18"/>
                          <w:lang w:val="bg-BG"/>
                        </w:rPr>
                        <w:t>ят</w:t>
                      </w:r>
                      <w:r w:rsidRPr="00E14189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класифицира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или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сортира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материала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 (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напр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.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класифицира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дървесината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според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нейното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качество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,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размер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,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цвят</w:t>
                      </w:r>
                      <w:proofErr w:type="spellEnd"/>
                      <w:r w:rsidRPr="00E14189">
                        <w:rPr>
                          <w:szCs w:val="18"/>
                        </w:rPr>
                        <w:t xml:space="preserve">); </w:t>
                      </w:r>
                      <w:proofErr w:type="spellStart"/>
                      <w:r w:rsidRPr="00E14189">
                        <w:rPr>
                          <w:szCs w:val="18"/>
                        </w:rPr>
                        <w:t>или</w:t>
                      </w:r>
                      <w:proofErr w:type="spellEnd"/>
                    </w:p>
                    <w:p w14:paraId="4D72332B" w14:textId="63EA086F" w:rsidR="00E14189" w:rsidRP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изпълнител</w:t>
                      </w:r>
                      <w:proofErr w:type="spellEnd"/>
                      <w:r w:rsidR="00E501D0">
                        <w:rPr>
                          <w:szCs w:val="18"/>
                          <w:lang w:val="bg-BG"/>
                        </w:rPr>
                        <w:t>ят</w:t>
                      </w:r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смесв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различн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входящ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материал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(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напр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. FSC 100%, </w:t>
                      </w:r>
                      <w:r w:rsidR="00DC0B01">
                        <w:rPr>
                          <w:szCs w:val="18"/>
                          <w:lang w:val="en-GB"/>
                        </w:rPr>
                        <w:t>C</w:t>
                      </w:r>
                      <w:r w:rsidR="00E501D0" w:rsidRPr="008B0858">
                        <w:rPr>
                          <w:szCs w:val="18"/>
                          <w:lang w:val="en-GB"/>
                        </w:rPr>
                        <w:t>ontrolled material</w:t>
                      </w:r>
                      <w:r w:rsidRPr="00E14189">
                        <w:rPr>
                          <w:szCs w:val="18"/>
                          <w:lang w:val="en-GB"/>
                        </w:rPr>
                        <w:t xml:space="preserve">, FSC </w:t>
                      </w:r>
                      <w:r w:rsidR="00E501D0">
                        <w:rPr>
                          <w:szCs w:val="18"/>
                          <w:lang w:val="en-GB"/>
                        </w:rPr>
                        <w:t>C</w:t>
                      </w:r>
                      <w:r w:rsidR="00E501D0" w:rsidRPr="008B0858">
                        <w:rPr>
                          <w:szCs w:val="18"/>
                          <w:lang w:val="en-GB"/>
                        </w:rPr>
                        <w:t>ontrolled wood</w:t>
                      </w:r>
                      <w:r w:rsidRPr="00E14189">
                        <w:rPr>
                          <w:szCs w:val="18"/>
                          <w:lang w:val="en-GB"/>
                        </w:rPr>
                        <w:t xml:space="preserve">); </w:t>
                      </w:r>
                      <w:proofErr w:type="spellStart"/>
                      <w:proofErr w:type="gramStart"/>
                      <w:r w:rsidRPr="00E14189">
                        <w:rPr>
                          <w:szCs w:val="18"/>
                          <w:lang w:val="en-GB"/>
                        </w:rPr>
                        <w:t>или</w:t>
                      </w:r>
                      <w:proofErr w:type="spellEnd"/>
                      <w:proofErr w:type="gramEnd"/>
                    </w:p>
                    <w:p w14:paraId="3121E232" w14:textId="4F40768E" w:rsidR="00E14189" w:rsidRP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изпълнител</w:t>
                      </w:r>
                      <w:proofErr w:type="spellEnd"/>
                      <w:r w:rsidR="00E501D0">
                        <w:rPr>
                          <w:szCs w:val="18"/>
                          <w:lang w:val="bg-BG"/>
                        </w:rPr>
                        <w:t>ят</w:t>
                      </w:r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поставя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FSC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етикет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върху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продукт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;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или</w:t>
                      </w:r>
                      <w:proofErr w:type="spellEnd"/>
                    </w:p>
                    <w:p w14:paraId="7BEF6F61" w14:textId="1AC96EF1" w:rsidR="00E14189" w:rsidRP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изпълнителят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не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връщ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физическ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FSC-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сертифицирания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продукт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след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r w:rsidR="007D5E00">
                        <w:rPr>
                          <w:szCs w:val="18"/>
                          <w:lang w:val="bg-BG"/>
                        </w:rPr>
                        <w:t>извършената</w:t>
                      </w:r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обработк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;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или</w:t>
                      </w:r>
                      <w:proofErr w:type="spellEnd"/>
                    </w:p>
                    <w:p w14:paraId="5F45F438" w14:textId="10D2C819" w:rsidR="00E14189" w:rsidRDefault="00E14189" w:rsidP="0049182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before="0" w:line="276" w:lineRule="auto"/>
                        <w:ind w:left="426" w:firstLine="0"/>
                        <w:jc w:val="left"/>
                        <w:rPr>
                          <w:szCs w:val="18"/>
                          <w:lang w:val="en-GB"/>
                        </w:rPr>
                      </w:pP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дейност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с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възложени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организация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в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друг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държав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с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индекс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з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възприятие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корупцият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(CPI)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Transparency International </w:t>
                      </w:r>
                      <w:proofErr w:type="spellStart"/>
                      <w:r w:rsidRPr="00E14189">
                        <w:rPr>
                          <w:szCs w:val="18"/>
                          <w:lang w:val="en-GB"/>
                        </w:rPr>
                        <w:t>под</w:t>
                      </w:r>
                      <w:proofErr w:type="spellEnd"/>
                      <w:r w:rsidRPr="00E14189">
                        <w:rPr>
                          <w:szCs w:val="18"/>
                          <w:lang w:val="en-GB"/>
                        </w:rPr>
                        <w:t xml:space="preserve"> 50.</w:t>
                      </w:r>
                    </w:p>
                    <w:p w14:paraId="51A420D8" w14:textId="3A3F078E" w:rsidR="00253DF2" w:rsidRDefault="00253DF2" w:rsidP="00253DF2">
                      <w:r>
                        <w:t xml:space="preserve">ЗАБЕЛЕЖКА: </w:t>
                      </w:r>
                      <w:proofErr w:type="spellStart"/>
                      <w:r>
                        <w:t>Дори</w:t>
                      </w:r>
                      <w:proofErr w:type="spellEnd"/>
                      <w:r>
                        <w:t xml:space="preserve"> в </w:t>
                      </w:r>
                      <w:proofErr w:type="spellStart"/>
                      <w:r>
                        <w:t>случаите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които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н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с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считат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за</w:t>
                      </w:r>
                      <w:proofErr w:type="spellEnd"/>
                      <w:r>
                        <w:t xml:space="preserve"> „</w:t>
                      </w:r>
                      <w:proofErr w:type="spellStart"/>
                      <w:r>
                        <w:t>висок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риск</w:t>
                      </w:r>
                      <w:proofErr w:type="spellEnd"/>
                      <w:r>
                        <w:t>“</w:t>
                      </w:r>
                      <w:r>
                        <w:rPr>
                          <w:lang w:val="bg-BG"/>
                        </w:rPr>
                        <w:t xml:space="preserve"> </w:t>
                      </w:r>
                      <w:proofErr w:type="spellStart"/>
                      <w:r>
                        <w:t>според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индикаторит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по-горе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сертифициращият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орган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мож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д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изиск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одити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н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място</w:t>
                      </w:r>
                      <w:proofErr w:type="spellEnd"/>
                      <w:r>
                        <w:t xml:space="preserve"> в </w:t>
                      </w:r>
                      <w:proofErr w:type="spellStart"/>
                      <w:r>
                        <w:t>обект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н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изпълнителя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ако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бъд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идентифициран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риск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от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неправилно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добавян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или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смесван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от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стран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н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изпълнителя</w:t>
                      </w:r>
                      <w:proofErr w:type="spellEnd"/>
                      <w:r>
                        <w:t>.</w:t>
                      </w:r>
                    </w:p>
                    <w:p w14:paraId="0D435110" w14:textId="59C72EDB" w:rsidR="00253DF2" w:rsidRDefault="00253DF2" w:rsidP="00253DF2">
                      <w:proofErr w:type="spellStart"/>
                      <w:r>
                        <w:t>Дори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когато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един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или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повеч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от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горнит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показатели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з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висок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риск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с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отнасят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з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възложенат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дейност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сертифициращият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орган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мож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д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одобри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категоризацията</w:t>
                      </w:r>
                      <w:proofErr w:type="spellEnd"/>
                      <w:r>
                        <w:t xml:space="preserve"> с </w:t>
                      </w:r>
                      <w:proofErr w:type="spellStart"/>
                      <w:r>
                        <w:t>нисък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риск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ако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мож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да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бъд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демонстриран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нисък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риск</w:t>
                      </w:r>
                      <w:proofErr w:type="spellEnd"/>
                      <w:r>
                        <w:t xml:space="preserve"> </w:t>
                      </w:r>
                      <w:r w:rsidR="00531E25">
                        <w:rPr>
                          <w:lang w:val="bg-BG"/>
                        </w:rPr>
                        <w:t xml:space="preserve">на смесване </w:t>
                      </w:r>
                      <w:proofErr w:type="spellStart"/>
                      <w:r>
                        <w:t>поради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един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от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следните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фактори</w:t>
                      </w:r>
                      <w:proofErr w:type="spellEnd"/>
                      <w:r>
                        <w:t>:</w:t>
                      </w:r>
                    </w:p>
                    <w:p w14:paraId="0F678974" w14:textId="3B1B47BF" w:rsidR="0003175A" w:rsidRPr="0003175A" w:rsidRDefault="0003175A" w:rsidP="0003175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0" w:after="200" w:line="276" w:lineRule="auto"/>
                        <w:jc w:val="left"/>
                        <w:rPr>
                          <w:szCs w:val="18"/>
                        </w:rPr>
                      </w:pPr>
                      <w:proofErr w:type="spellStart"/>
                      <w:r w:rsidRPr="0003175A">
                        <w:rPr>
                          <w:szCs w:val="18"/>
                        </w:rPr>
                        <w:t>продуктът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е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трайно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етикетиран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ил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маркиран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по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ачин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,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по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който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изпълнителят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е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може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да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променя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ил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заменя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продукт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(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апр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.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топлинна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марка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,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печатн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материал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);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или</w:t>
                      </w:r>
                      <w:proofErr w:type="spellEnd"/>
                    </w:p>
                    <w:p w14:paraId="1210D992" w14:textId="173D2452" w:rsidR="0003175A" w:rsidRPr="0003175A" w:rsidRDefault="0003175A" w:rsidP="0003175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0" w:after="200" w:line="276" w:lineRule="auto"/>
                        <w:jc w:val="left"/>
                        <w:rPr>
                          <w:szCs w:val="18"/>
                        </w:rPr>
                      </w:pPr>
                      <w:proofErr w:type="spellStart"/>
                      <w:r w:rsidRPr="0003175A">
                        <w:rPr>
                          <w:szCs w:val="18"/>
                        </w:rPr>
                        <w:t>продуктът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е </w:t>
                      </w:r>
                      <w:r>
                        <w:rPr>
                          <w:szCs w:val="18"/>
                          <w:lang w:val="bg-BG"/>
                        </w:rPr>
                        <w:t>на палета</w:t>
                      </w:r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ил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r w:rsidR="00756A08">
                        <w:rPr>
                          <w:szCs w:val="18"/>
                          <w:lang w:val="bg-BG"/>
                        </w:rPr>
                        <w:t>пакетиран</w:t>
                      </w:r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по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друг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ачин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като</w:t>
                      </w:r>
                      <w:proofErr w:type="spellEnd"/>
                      <w:r w:rsidR="00756A08">
                        <w:rPr>
                          <w:szCs w:val="18"/>
                          <w:lang w:val="bg-BG"/>
                        </w:rPr>
                        <w:t xml:space="preserve"> обща</w:t>
                      </w:r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единица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,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която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е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се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разпада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а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част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по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време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а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аутсорсинг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;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или</w:t>
                      </w:r>
                      <w:proofErr w:type="spellEnd"/>
                    </w:p>
                    <w:p w14:paraId="2B7772E2" w14:textId="60EF7B7B" w:rsidR="0003175A" w:rsidRPr="0003175A" w:rsidRDefault="0003175A" w:rsidP="0003175A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0" w:after="200" w:line="276" w:lineRule="auto"/>
                        <w:jc w:val="left"/>
                        <w:rPr>
                          <w:szCs w:val="18"/>
                        </w:rPr>
                      </w:pPr>
                      <w:proofErr w:type="spellStart"/>
                      <w:r w:rsidRPr="0003175A">
                        <w:rPr>
                          <w:szCs w:val="18"/>
                        </w:rPr>
                        <w:t>изпълнителят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е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ает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за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услуг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,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които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е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включват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производство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ил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трансформация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а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сертифициран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продукти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 (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напр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.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складиране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,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съхранение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,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дистрибуция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,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логистика</w:t>
                      </w:r>
                      <w:proofErr w:type="spellEnd"/>
                      <w:r w:rsidRPr="0003175A">
                        <w:rPr>
                          <w:szCs w:val="18"/>
                        </w:rPr>
                        <w:t xml:space="preserve">); </w:t>
                      </w:r>
                      <w:proofErr w:type="spellStart"/>
                      <w:r w:rsidRPr="0003175A">
                        <w:rPr>
                          <w:szCs w:val="18"/>
                        </w:rPr>
                        <w:t>или</w:t>
                      </w:r>
                      <w:proofErr w:type="spellEnd"/>
                    </w:p>
                    <w:p w14:paraId="6E276AF0" w14:textId="05983B00" w:rsidR="00841080" w:rsidRPr="0049182E" w:rsidRDefault="0003175A" w:rsidP="0068594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before="0" w:after="200" w:line="276" w:lineRule="auto"/>
                        <w:jc w:val="left"/>
                        <w:rPr>
                          <w:szCs w:val="18"/>
                        </w:rPr>
                      </w:pPr>
                      <w:proofErr w:type="spellStart"/>
                      <w:r w:rsidRPr="0049182E">
                        <w:rPr>
                          <w:szCs w:val="18"/>
                        </w:rPr>
                        <w:t>изпълнителят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е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сертифицирана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от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FSC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организация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,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която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включва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документирани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процедури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за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аутсорсинг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услуги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в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обхвата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на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своя</w:t>
                      </w:r>
                      <w:proofErr w:type="spellEnd"/>
                      <w:r w:rsidRPr="0049182E">
                        <w:rPr>
                          <w:szCs w:val="18"/>
                        </w:rPr>
                        <w:t xml:space="preserve"> </w:t>
                      </w:r>
                      <w:proofErr w:type="spellStart"/>
                      <w:r w:rsidRPr="0049182E">
                        <w:rPr>
                          <w:szCs w:val="18"/>
                        </w:rPr>
                        <w:t>сертификат</w:t>
                      </w:r>
                      <w:proofErr w:type="spellEnd"/>
                      <w:r w:rsidRPr="0049182E">
                        <w:rPr>
                          <w:szCs w:val="18"/>
                        </w:rPr>
                        <w:t>.</w:t>
                      </w:r>
                    </w:p>
                    <w:p w14:paraId="793E7B43" w14:textId="77777777" w:rsidR="00841080" w:rsidRPr="008B0858" w:rsidRDefault="00841080" w:rsidP="00841080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E8132B4" w14:textId="0179EF2C" w:rsidR="00841080" w:rsidRPr="00CA5DA3" w:rsidRDefault="00841080" w:rsidP="00841080">
      <w:pPr>
        <w:spacing w:after="0"/>
        <w:rPr>
          <w:rFonts w:cs="Arial"/>
          <w:lang w:val="bg-BG"/>
        </w:rPr>
      </w:pPr>
    </w:p>
    <w:p w14:paraId="12961C00" w14:textId="41E58870" w:rsidR="00841080" w:rsidRPr="00745B3C" w:rsidRDefault="00A55C32" w:rsidP="004D392C">
      <w:pPr>
        <w:pStyle w:val="ListParagraph"/>
        <w:numPr>
          <w:ilvl w:val="0"/>
          <w:numId w:val="12"/>
        </w:numPr>
        <w:spacing w:after="240" w:line="276" w:lineRule="auto"/>
        <w:ind w:left="360"/>
        <w:outlineLvl w:val="0"/>
        <w:rPr>
          <w:b/>
          <w:color w:val="00907C"/>
          <w:sz w:val="24"/>
          <w:lang w:val="bg-BG"/>
        </w:rPr>
      </w:pPr>
      <w:bookmarkStart w:id="4" w:name="_Toc117077939"/>
      <w:r w:rsidRPr="00745B3C">
        <w:rPr>
          <w:b/>
          <w:color w:val="00907C"/>
          <w:sz w:val="24"/>
          <w:lang w:val="bg-BG"/>
        </w:rPr>
        <w:t>Ползи от използването на FSC-сертифициран изпълнител</w:t>
      </w:r>
      <w:bookmarkEnd w:id="4"/>
      <w:r w:rsidR="00841080" w:rsidRPr="00745B3C">
        <w:rPr>
          <w:b/>
          <w:color w:val="00907C"/>
          <w:sz w:val="24"/>
          <w:lang w:val="bg-BG"/>
        </w:rPr>
        <w:t xml:space="preserve"> </w:t>
      </w:r>
    </w:p>
    <w:p w14:paraId="13C85C29" w14:textId="6276EEFD" w:rsidR="00A55C32" w:rsidRPr="00CA5DA3" w:rsidRDefault="00A55C32" w:rsidP="00841080">
      <w:pPr>
        <w:rPr>
          <w:szCs w:val="18"/>
          <w:lang w:val="bg-BG"/>
        </w:rPr>
      </w:pPr>
      <w:r w:rsidRPr="00CA5DA3">
        <w:rPr>
          <w:szCs w:val="18"/>
          <w:lang w:val="bg-BG"/>
        </w:rPr>
        <w:t>Ако имате възможност да използвате FSC-сертифициран изпълнител, ние препоръчваме това решение, защото ви предоставя най-високо ниво на сигурност за съответствието на изпълнителя с FSC изискванията. Тъй като не са необходими одити на място на изпълнителя, можете дори да спестите външни и вътрешни разходи.</w:t>
      </w:r>
    </w:p>
    <w:p w14:paraId="54CA0F18" w14:textId="7DAAC2A4" w:rsidR="00A55C32" w:rsidRPr="00CA5DA3" w:rsidRDefault="00A55C32" w:rsidP="00841080">
      <w:pPr>
        <w:keepNext/>
        <w:spacing w:after="0"/>
        <w:rPr>
          <w:szCs w:val="18"/>
          <w:lang w:val="bg-BG"/>
        </w:rPr>
      </w:pPr>
      <w:r w:rsidRPr="00CA5DA3">
        <w:rPr>
          <w:szCs w:val="18"/>
          <w:lang w:val="bg-BG"/>
        </w:rPr>
        <w:lastRenderedPageBreak/>
        <w:t xml:space="preserve">По-долу са описани предпоставките за </w:t>
      </w:r>
      <w:proofErr w:type="spellStart"/>
      <w:r w:rsidRPr="00CA5DA3">
        <w:rPr>
          <w:szCs w:val="18"/>
          <w:lang w:val="bg-BG"/>
        </w:rPr>
        <w:t>аутсорсинг</w:t>
      </w:r>
      <w:proofErr w:type="spellEnd"/>
      <w:r w:rsidRPr="00CA5DA3">
        <w:rPr>
          <w:szCs w:val="18"/>
          <w:lang w:val="bg-BG"/>
        </w:rPr>
        <w:t>, които се прилагат в зависимост от това дали изпълнителят е FSC сертифициран или не.</w:t>
      </w:r>
    </w:p>
    <w:p w14:paraId="6DA42C46" w14:textId="77777777" w:rsidR="00841080" w:rsidRPr="00CA5DA3" w:rsidRDefault="00841080" w:rsidP="00841080">
      <w:pPr>
        <w:spacing w:after="0"/>
        <w:rPr>
          <w:szCs w:val="18"/>
          <w:lang w:val="bg-BG"/>
        </w:rPr>
      </w:pPr>
    </w:p>
    <w:p w14:paraId="4E4370C1" w14:textId="1BCC44DE" w:rsidR="00841080" w:rsidRPr="00CA5DA3" w:rsidRDefault="00A55C32" w:rsidP="00841080">
      <w:pPr>
        <w:rPr>
          <w:b/>
          <w:szCs w:val="18"/>
          <w:lang w:val="bg-BG"/>
        </w:rPr>
      </w:pPr>
      <w:r w:rsidRPr="00CA5DA3">
        <w:rPr>
          <w:b/>
          <w:szCs w:val="18"/>
          <w:lang w:val="bg-BG"/>
        </w:rPr>
        <w:t xml:space="preserve">ТАБЛИЦА </w:t>
      </w:r>
      <w:r w:rsidR="00841080" w:rsidRPr="00CA5DA3">
        <w:rPr>
          <w:b/>
          <w:szCs w:val="18"/>
          <w:lang w:val="bg-BG"/>
        </w:rPr>
        <w:t xml:space="preserve">2. </w:t>
      </w:r>
      <w:r w:rsidRPr="00CA5DA3">
        <w:rPr>
          <w:b/>
          <w:szCs w:val="18"/>
          <w:lang w:val="bg-BG"/>
        </w:rPr>
        <w:t xml:space="preserve">Основни предпоставки и изисквания за </w:t>
      </w:r>
      <w:proofErr w:type="spellStart"/>
      <w:r w:rsidRPr="00CA5DA3">
        <w:rPr>
          <w:b/>
          <w:szCs w:val="18"/>
          <w:lang w:val="bg-BG"/>
        </w:rPr>
        <w:t>аутсорсинг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6"/>
        <w:gridCol w:w="2266"/>
        <w:gridCol w:w="2265"/>
      </w:tblGrid>
      <w:tr w:rsidR="00841080" w:rsidRPr="00CA5DA3" w14:paraId="1419911D" w14:textId="77777777" w:rsidTr="00277D13">
        <w:tc>
          <w:tcPr>
            <w:tcW w:w="4621" w:type="dxa"/>
          </w:tcPr>
          <w:p w14:paraId="0C496CF7" w14:textId="55B16FB6" w:rsidR="00841080" w:rsidRPr="00CA5DA3" w:rsidRDefault="00A55C32" w:rsidP="00277D13">
            <w:pPr>
              <w:spacing w:before="60" w:after="60" w:line="276" w:lineRule="auto"/>
              <w:rPr>
                <w:b/>
                <w:szCs w:val="18"/>
                <w:lang w:val="bg-BG"/>
              </w:rPr>
            </w:pPr>
            <w:r w:rsidRPr="00CA5DA3">
              <w:rPr>
                <w:b/>
                <w:szCs w:val="18"/>
                <w:lang w:val="bg-BG"/>
              </w:rPr>
              <w:t>Изискване</w:t>
            </w:r>
          </w:p>
        </w:tc>
        <w:tc>
          <w:tcPr>
            <w:tcW w:w="2310" w:type="dxa"/>
          </w:tcPr>
          <w:p w14:paraId="77E5F2D4" w14:textId="0697F097" w:rsidR="00841080" w:rsidRPr="00CA5DA3" w:rsidRDefault="00A55C32" w:rsidP="00277D13">
            <w:pPr>
              <w:spacing w:before="60" w:after="60" w:line="276" w:lineRule="auto"/>
              <w:jc w:val="center"/>
              <w:rPr>
                <w:b/>
                <w:szCs w:val="18"/>
                <w:lang w:val="bg-BG"/>
              </w:rPr>
            </w:pPr>
            <w:r w:rsidRPr="00CA5DA3">
              <w:rPr>
                <w:b/>
                <w:szCs w:val="18"/>
                <w:lang w:val="bg-BG"/>
              </w:rPr>
              <w:t>Сертифициран изпълнител</w:t>
            </w:r>
          </w:p>
        </w:tc>
        <w:tc>
          <w:tcPr>
            <w:tcW w:w="2311" w:type="dxa"/>
          </w:tcPr>
          <w:p w14:paraId="4BA1AA92" w14:textId="7758596D" w:rsidR="00841080" w:rsidRPr="00CA5DA3" w:rsidRDefault="00A55C32" w:rsidP="00277D13">
            <w:pPr>
              <w:spacing w:before="60" w:after="60" w:line="276" w:lineRule="auto"/>
              <w:jc w:val="center"/>
              <w:rPr>
                <w:b/>
                <w:szCs w:val="18"/>
                <w:lang w:val="bg-BG"/>
              </w:rPr>
            </w:pPr>
            <w:r w:rsidRPr="00CA5DA3">
              <w:rPr>
                <w:b/>
                <w:szCs w:val="18"/>
                <w:lang w:val="bg-BG"/>
              </w:rPr>
              <w:t>Не сертифициран изпълнител</w:t>
            </w:r>
          </w:p>
        </w:tc>
      </w:tr>
      <w:tr w:rsidR="00841080" w:rsidRPr="00CA5DA3" w14:paraId="6CA4EF04" w14:textId="77777777" w:rsidTr="00277D13">
        <w:tc>
          <w:tcPr>
            <w:tcW w:w="4621" w:type="dxa"/>
          </w:tcPr>
          <w:p w14:paraId="33E0B27E" w14:textId="3A283DB8" w:rsidR="00841080" w:rsidRPr="00CA5DA3" w:rsidRDefault="00267EE6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 xml:space="preserve">Възлагащата организация притежава правото на собственост върху всички материали, които трябва да бъдат включени във възложения процес, и не се отказва от собствеността по време на възложена обработка </w:t>
            </w:r>
          </w:p>
        </w:tc>
        <w:tc>
          <w:tcPr>
            <w:tcW w:w="2310" w:type="dxa"/>
            <w:vAlign w:val="center"/>
          </w:tcPr>
          <w:p w14:paraId="4E2C6503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  <w:tc>
          <w:tcPr>
            <w:tcW w:w="2311" w:type="dxa"/>
            <w:vAlign w:val="center"/>
          </w:tcPr>
          <w:p w14:paraId="182C0ABF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  <w:tr w:rsidR="00841080" w:rsidRPr="00CA5DA3" w14:paraId="6EA38357" w14:textId="77777777" w:rsidTr="00277D13">
        <w:tc>
          <w:tcPr>
            <w:tcW w:w="4621" w:type="dxa"/>
          </w:tcPr>
          <w:p w14:paraId="0E725E0C" w14:textId="617591AD" w:rsidR="00841080" w:rsidRPr="00CA5DA3" w:rsidRDefault="00267EE6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 xml:space="preserve">Споразумението за </w:t>
            </w:r>
            <w:proofErr w:type="spellStart"/>
            <w:r w:rsidRPr="00CA5DA3">
              <w:rPr>
                <w:szCs w:val="18"/>
                <w:lang w:val="bg-BG"/>
              </w:rPr>
              <w:t>аутсорсинг</w:t>
            </w:r>
            <w:proofErr w:type="spellEnd"/>
            <w:r w:rsidRPr="00CA5DA3">
              <w:rPr>
                <w:szCs w:val="18"/>
                <w:lang w:val="bg-BG"/>
              </w:rPr>
              <w:t xml:space="preserve"> между възлагащата организация и всеки изпълнител обхваща правото на FSC акредитирания сертифициращ орган да извършва одит на изпълнителя </w:t>
            </w:r>
          </w:p>
        </w:tc>
        <w:tc>
          <w:tcPr>
            <w:tcW w:w="2310" w:type="dxa"/>
            <w:vAlign w:val="center"/>
          </w:tcPr>
          <w:p w14:paraId="548EB3EC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 xml:space="preserve"> </w:t>
            </w:r>
          </w:p>
        </w:tc>
        <w:tc>
          <w:tcPr>
            <w:tcW w:w="2311" w:type="dxa"/>
            <w:vAlign w:val="center"/>
          </w:tcPr>
          <w:p w14:paraId="01993C1B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rFonts w:eastAsiaTheme="minorHAnsi" w:cstheme="minorBidi"/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  <w:tr w:rsidR="00841080" w:rsidRPr="00CA5DA3" w14:paraId="3E45EA58" w14:textId="77777777" w:rsidTr="00277D13">
        <w:tc>
          <w:tcPr>
            <w:tcW w:w="4621" w:type="dxa"/>
          </w:tcPr>
          <w:p w14:paraId="11F28EE7" w14:textId="0AC02198" w:rsidR="00E673A0" w:rsidRPr="00CA5DA3" w:rsidRDefault="00267EE6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 xml:space="preserve">Организацията предоставя документирани процедури на подизпълнителите (може да бъде документирана система за контрол или допълнение към споразумението за </w:t>
            </w:r>
            <w:proofErr w:type="spellStart"/>
            <w:r w:rsidRPr="00CA5DA3">
              <w:rPr>
                <w:szCs w:val="18"/>
                <w:lang w:val="bg-BG"/>
              </w:rPr>
              <w:t>аутсорсинг</w:t>
            </w:r>
            <w:proofErr w:type="spellEnd"/>
            <w:r w:rsidRPr="00CA5DA3">
              <w:rPr>
                <w:szCs w:val="18"/>
                <w:lang w:val="bg-BG"/>
              </w:rPr>
              <w:t>)</w:t>
            </w:r>
          </w:p>
        </w:tc>
        <w:tc>
          <w:tcPr>
            <w:tcW w:w="2310" w:type="dxa"/>
            <w:vAlign w:val="center"/>
          </w:tcPr>
          <w:p w14:paraId="21610152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</w:p>
        </w:tc>
        <w:tc>
          <w:tcPr>
            <w:tcW w:w="2311" w:type="dxa"/>
            <w:vAlign w:val="center"/>
          </w:tcPr>
          <w:p w14:paraId="217C729E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  <w:tr w:rsidR="00841080" w:rsidRPr="00CA5DA3" w14:paraId="37D0668D" w14:textId="77777777" w:rsidTr="00277D13">
        <w:tc>
          <w:tcPr>
            <w:tcW w:w="4621" w:type="dxa"/>
          </w:tcPr>
          <w:p w14:paraId="1B3C0EBC" w14:textId="249ACD59" w:rsidR="00841080" w:rsidRPr="00CA5DA3" w:rsidRDefault="00267EE6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szCs w:val="18"/>
                <w:lang w:val="bg-BG"/>
              </w:rPr>
              <w:t xml:space="preserve">Одитът на място на изпълнителите от </w:t>
            </w:r>
            <w:proofErr w:type="spellStart"/>
            <w:r w:rsidRPr="00CA5DA3">
              <w:rPr>
                <w:szCs w:val="18"/>
                <w:lang w:val="bg-BG"/>
              </w:rPr>
              <w:t>Preferred</w:t>
            </w:r>
            <w:proofErr w:type="spellEnd"/>
            <w:r w:rsidRPr="00CA5DA3">
              <w:rPr>
                <w:szCs w:val="18"/>
                <w:lang w:val="bg-BG"/>
              </w:rPr>
              <w:t xml:space="preserve"> </w:t>
            </w:r>
            <w:proofErr w:type="spellStart"/>
            <w:r w:rsidRPr="00CA5DA3">
              <w:rPr>
                <w:szCs w:val="18"/>
                <w:lang w:val="bg-BG"/>
              </w:rPr>
              <w:t>by</w:t>
            </w:r>
            <w:proofErr w:type="spellEnd"/>
            <w:r w:rsidRPr="00CA5DA3">
              <w:rPr>
                <w:szCs w:val="18"/>
                <w:lang w:val="bg-BG"/>
              </w:rPr>
              <w:t xml:space="preserve"> </w:t>
            </w:r>
            <w:proofErr w:type="spellStart"/>
            <w:r w:rsidRPr="00CA5DA3">
              <w:rPr>
                <w:szCs w:val="18"/>
                <w:lang w:val="bg-BG"/>
              </w:rPr>
              <w:t>Nature</w:t>
            </w:r>
            <w:proofErr w:type="spellEnd"/>
            <w:r w:rsidRPr="00CA5DA3">
              <w:rPr>
                <w:szCs w:val="18"/>
                <w:lang w:val="bg-BG"/>
              </w:rPr>
              <w:t xml:space="preserve"> е задължителен, ако </w:t>
            </w:r>
            <w:proofErr w:type="spellStart"/>
            <w:r w:rsidRPr="00CA5DA3">
              <w:rPr>
                <w:szCs w:val="18"/>
                <w:lang w:val="bg-BG"/>
              </w:rPr>
              <w:t>аутсорсингът</w:t>
            </w:r>
            <w:proofErr w:type="spellEnd"/>
            <w:r w:rsidRPr="00CA5DA3">
              <w:rPr>
                <w:szCs w:val="18"/>
                <w:lang w:val="bg-BG"/>
              </w:rPr>
              <w:t xml:space="preserve"> се счита за високорисков поради някоя от причините, посочени в Каре 1</w:t>
            </w:r>
          </w:p>
        </w:tc>
        <w:tc>
          <w:tcPr>
            <w:tcW w:w="2310" w:type="dxa"/>
            <w:vAlign w:val="center"/>
          </w:tcPr>
          <w:p w14:paraId="6A0DF0D3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</w:p>
        </w:tc>
        <w:tc>
          <w:tcPr>
            <w:tcW w:w="2311" w:type="dxa"/>
            <w:vAlign w:val="center"/>
          </w:tcPr>
          <w:p w14:paraId="33DCC723" w14:textId="77777777" w:rsidR="00841080" w:rsidRPr="00CA5DA3" w:rsidRDefault="00841080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  <w:tr w:rsidR="0056456B" w:rsidRPr="00CA5DA3" w14:paraId="78120404" w14:textId="77777777" w:rsidTr="00277D13">
        <w:tc>
          <w:tcPr>
            <w:tcW w:w="4621" w:type="dxa"/>
          </w:tcPr>
          <w:p w14:paraId="739D46DD" w14:textId="1FFAF195" w:rsidR="00270DE3" w:rsidRPr="00CA5DA3" w:rsidRDefault="00267EE6" w:rsidP="00277D13">
            <w:pPr>
              <w:spacing w:before="60" w:after="60" w:line="276" w:lineRule="auto"/>
              <w:rPr>
                <w:szCs w:val="18"/>
                <w:lang w:val="bg-BG"/>
              </w:rPr>
            </w:pPr>
            <w:r w:rsidRPr="00CA5DA3">
              <w:rPr>
                <w:lang w:val="bg-BG"/>
              </w:rPr>
              <w:t xml:space="preserve">Притежателят на сертификата трябва да включи външните компании/изпълнители в своята самооценка. Това може да бъде общо или отделно за всеки подизпълнител. </w:t>
            </w:r>
          </w:p>
        </w:tc>
        <w:tc>
          <w:tcPr>
            <w:tcW w:w="2310" w:type="dxa"/>
            <w:vAlign w:val="center"/>
          </w:tcPr>
          <w:p w14:paraId="73B47C00" w14:textId="68FB9CCC" w:rsidR="0056456B" w:rsidRPr="00CA5DA3" w:rsidRDefault="00AB2CC9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  <w:tc>
          <w:tcPr>
            <w:tcW w:w="2311" w:type="dxa"/>
            <w:vAlign w:val="center"/>
          </w:tcPr>
          <w:p w14:paraId="6E06059B" w14:textId="2953806E" w:rsidR="0056456B" w:rsidRPr="00CA5DA3" w:rsidRDefault="00AB2CC9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  <w:tr w:rsidR="008F09EA" w:rsidRPr="00CA5DA3" w14:paraId="6048272A" w14:textId="77777777" w:rsidTr="00277D13">
        <w:tc>
          <w:tcPr>
            <w:tcW w:w="4621" w:type="dxa"/>
          </w:tcPr>
          <w:p w14:paraId="3515709B" w14:textId="41EA4E37" w:rsidR="008F09EA" w:rsidRPr="00CA5DA3" w:rsidRDefault="00267EE6" w:rsidP="00277D13">
            <w:pPr>
              <w:spacing w:before="60" w:after="60" w:line="276" w:lineRule="auto"/>
              <w:rPr>
                <w:lang w:val="bg-BG"/>
              </w:rPr>
            </w:pPr>
            <w:r w:rsidRPr="00CA5DA3">
              <w:rPr>
                <w:lang w:val="bg-BG"/>
              </w:rPr>
              <w:t>Допълнителни доказателства по отношение на Основни FSC изисквания за условията на труд</w:t>
            </w:r>
            <w:r w:rsidR="008F09EA" w:rsidRPr="00CA5DA3">
              <w:rPr>
                <w:rStyle w:val="FootnoteReference"/>
                <w:lang w:val="bg-BG"/>
              </w:rPr>
              <w:footnoteReference w:id="2"/>
            </w:r>
          </w:p>
        </w:tc>
        <w:tc>
          <w:tcPr>
            <w:tcW w:w="2310" w:type="dxa"/>
            <w:vAlign w:val="center"/>
          </w:tcPr>
          <w:p w14:paraId="128DC952" w14:textId="4C2395BE" w:rsidR="008F09EA" w:rsidRPr="00CA5DA3" w:rsidRDefault="008F09EA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  <w:tc>
          <w:tcPr>
            <w:tcW w:w="2311" w:type="dxa"/>
            <w:vAlign w:val="center"/>
          </w:tcPr>
          <w:p w14:paraId="64710E8D" w14:textId="45C94A7A" w:rsidR="008F09EA" w:rsidRPr="00CA5DA3" w:rsidRDefault="008F09EA" w:rsidP="00277D13">
            <w:pPr>
              <w:spacing w:before="60" w:after="60" w:line="276" w:lineRule="auto"/>
              <w:jc w:val="center"/>
              <w:rPr>
                <w:b/>
                <w:color w:val="000000" w:themeColor="text1"/>
                <w:szCs w:val="18"/>
                <w:lang w:val="bg-BG"/>
              </w:rPr>
            </w:pPr>
            <w:r w:rsidRPr="00CA5DA3">
              <w:rPr>
                <w:b/>
                <w:color w:val="000000" w:themeColor="text1"/>
                <w:szCs w:val="18"/>
                <w:lang w:val="bg-BG"/>
              </w:rPr>
              <w:t>X</w:t>
            </w:r>
          </w:p>
        </w:tc>
      </w:tr>
    </w:tbl>
    <w:p w14:paraId="50FB0B16" w14:textId="613CD3AE" w:rsidR="00841080" w:rsidRPr="00CA5DA3" w:rsidRDefault="00841080" w:rsidP="00841080">
      <w:pPr>
        <w:rPr>
          <w:szCs w:val="20"/>
          <w:lang w:val="bg-BG"/>
        </w:rPr>
      </w:pPr>
    </w:p>
    <w:p w14:paraId="49E518FE" w14:textId="160CD879" w:rsidR="00841080" w:rsidRPr="00CA5DA3" w:rsidRDefault="00841080" w:rsidP="00841080">
      <w:pPr>
        <w:spacing w:after="0"/>
        <w:rPr>
          <w:szCs w:val="20"/>
          <w:lang w:val="bg-BG"/>
        </w:rPr>
      </w:pPr>
    </w:p>
    <w:p w14:paraId="74FCA57B" w14:textId="05D94F03" w:rsidR="00841080" w:rsidRPr="00CA5DA3" w:rsidRDefault="009A6936" w:rsidP="00841080">
      <w:pPr>
        <w:spacing w:after="0"/>
        <w:rPr>
          <w:szCs w:val="20"/>
          <w:lang w:val="bg-BG"/>
        </w:rPr>
      </w:pPr>
      <w:r w:rsidRPr="00CA5DA3">
        <w:rPr>
          <w:noProof/>
          <w:szCs w:val="18"/>
          <w:lang w:val="bg-BG" w:eastAsia="en-GB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F2251C" wp14:editId="27BCDE04">
                <wp:simplePos x="0" y="0"/>
                <wp:positionH relativeFrom="margin">
                  <wp:align>right</wp:align>
                </wp:positionH>
                <wp:positionV relativeFrom="paragraph">
                  <wp:posOffset>357505</wp:posOffset>
                </wp:positionV>
                <wp:extent cx="5734050" cy="3571875"/>
                <wp:effectExtent l="0" t="0" r="0" b="9525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3571875"/>
                        </a:xfrm>
                        <a:prstGeom prst="rect">
                          <a:avLst/>
                        </a:prstGeom>
                        <a:solidFill>
                          <a:srgbClr val="91B11B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FD07BA" w14:textId="178A91DE" w:rsidR="00841080" w:rsidRPr="00F5659A" w:rsidRDefault="00267EE6" w:rsidP="00841080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lang w:val="bg-BG"/>
                              </w:rPr>
                              <w:t>Каре</w:t>
                            </w:r>
                            <w:r w:rsidR="00841080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2: </w:t>
                            </w:r>
                            <w:proofErr w:type="spellStart"/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>Използване</w:t>
                            </w:r>
                            <w:proofErr w:type="spellEnd"/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>на</w:t>
                            </w:r>
                            <w:proofErr w:type="spellEnd"/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>сертифицирани</w:t>
                            </w:r>
                            <w:proofErr w:type="spellEnd"/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>изпълнители</w:t>
                            </w:r>
                            <w:proofErr w:type="spellEnd"/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– 4 </w:t>
                            </w:r>
                            <w:proofErr w:type="spellStart"/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>важни</w:t>
                            </w:r>
                            <w:proofErr w:type="spellEnd"/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32574">
                              <w:rPr>
                                <w:b/>
                                <w:sz w:val="20"/>
                                <w:szCs w:val="20"/>
                                <w:lang w:val="bg-BG"/>
                              </w:rPr>
                              <w:t>стъпки</w:t>
                            </w:r>
                            <w:r w:rsidRPr="00267EE6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4FD4940" w14:textId="406D397C" w:rsidR="00032574" w:rsidRDefault="00032574" w:rsidP="004D392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200" w:line="276" w:lineRule="auto"/>
                              <w:jc w:val="left"/>
                              <w:rPr>
                                <w:iCs/>
                                <w:szCs w:val="18"/>
                                <w:lang w:val="en-GB"/>
                              </w:rPr>
                            </w:pP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Когат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използват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FSC-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ертифициран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изпълнител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,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ертификатът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и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еговият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обхват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трябв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бъдат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редовн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szCs w:val="18"/>
                                <w:lang w:val="bg-BG"/>
                              </w:rPr>
                              <w:t>проверявани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hyperlink r:id="rId21" w:history="1">
                              <w:r w:rsidRPr="000B1313">
                                <w:rPr>
                                  <w:rStyle w:val="Hyperlink"/>
                                  <w:iCs/>
                                  <w:szCs w:val="18"/>
                                  <w:lang w:val="en-GB"/>
                                </w:rPr>
                                <w:t>http://info.fsc.org</w:t>
                              </w:r>
                            </w:hyperlink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.</w:t>
                            </w:r>
                          </w:p>
                          <w:p w14:paraId="19081F9A" w14:textId="60056749" w:rsidR="00032574" w:rsidRDefault="00032574" w:rsidP="004D392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200" w:line="276" w:lineRule="auto"/>
                              <w:jc w:val="left"/>
                              <w:rPr>
                                <w:iCs/>
                                <w:szCs w:val="18"/>
                                <w:lang w:val="en-GB"/>
                              </w:rPr>
                            </w:pP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Изнесенит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ейности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и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родукти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трябв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бъдат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включени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в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обхват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FSC CoC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ертификат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изпълнителя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.</w:t>
                            </w:r>
                          </w:p>
                          <w:p w14:paraId="1F24CDB4" w14:textId="29262BEA" w:rsidR="00E575B4" w:rsidRPr="009A6936" w:rsidRDefault="00032574" w:rsidP="009A6936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200" w:line="276" w:lineRule="auto"/>
                              <w:jc w:val="left"/>
                              <w:rPr>
                                <w:iCs/>
                                <w:szCs w:val="18"/>
                                <w:lang w:val="en-GB"/>
                              </w:rPr>
                            </w:pP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ритежателят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ертификат</w:t>
                            </w:r>
                            <w:proofErr w:type="spellEnd"/>
                            <w:r>
                              <w:rPr>
                                <w:iCs/>
                                <w:szCs w:val="18"/>
                                <w:lang w:val="bg-BG"/>
                              </w:rPr>
                              <w:t>а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трябв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им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истем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з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роверк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и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ъбиран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оказателств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,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ч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възложенит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ейности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включени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в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обхват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ертификат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одизпълнител</w:t>
                            </w:r>
                            <w:proofErr w:type="spellEnd"/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>я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.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оказателств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мож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бъд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редоставянет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копи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от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FSC CoC</w:t>
                            </w:r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 xml:space="preserve"> </w:t>
                            </w:r>
                            <w:proofErr w:type="spellStart"/>
                            <w:r w:rsidR="009A6936"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роцедурит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(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обственит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роцедури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>и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зпълнителя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относн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ачин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,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койт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извършва</w:t>
                            </w:r>
                            <w:proofErr w:type="spellEnd"/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 xml:space="preserve"> възложените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ейност</w:t>
                            </w:r>
                            <w:proofErr w:type="spellEnd"/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>и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),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къдет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тов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е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описан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;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извадка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от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оклад</w:t>
                            </w:r>
                            <w:proofErr w:type="spellEnd"/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>а от извършения одит от сертификационния орган на подизпълнителя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или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 xml:space="preserve">сертификационният орган на подизпълнителя да потвърди писмено </w:t>
                            </w:r>
                            <w:proofErr w:type="spellStart"/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>съответсния</w:t>
                            </w:r>
                            <w:proofErr w:type="spellEnd"/>
                            <w:r w:rsidR="009A6936">
                              <w:rPr>
                                <w:iCs/>
                                <w:szCs w:val="18"/>
                                <w:lang w:val="bg-BG"/>
                              </w:rPr>
                              <w:t xml:space="preserve"> обхват. Устно деклариране</w:t>
                            </w:r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в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този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мисъл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н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е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достатъчн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ам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по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ебе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>си</w:t>
                            </w:r>
                            <w:proofErr w:type="spellEnd"/>
                            <w:r w:rsidRPr="00032574">
                              <w:rPr>
                                <w:iCs/>
                                <w:szCs w:val="18"/>
                                <w:lang w:val="en-GB"/>
                              </w:rPr>
                              <w:t xml:space="preserve">. </w:t>
                            </w:r>
                            <w:r w:rsidR="00E575B4" w:rsidRPr="009A6936">
                              <w:rPr>
                                <w:iCs/>
                                <w:szCs w:val="18"/>
                              </w:rPr>
                              <w:t xml:space="preserve"> </w:t>
                            </w:r>
                          </w:p>
                          <w:p w14:paraId="438F91F8" w14:textId="125B61EA" w:rsidR="009A6936" w:rsidRPr="009A6936" w:rsidRDefault="009A6936" w:rsidP="004D392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200" w:line="276" w:lineRule="auto"/>
                              <w:jc w:val="left"/>
                              <w:rPr>
                                <w:iCs/>
                                <w:szCs w:val="18"/>
                                <w:lang w:val="en-GB"/>
                              </w:rPr>
                            </w:pP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Ако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продуктът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е FSC-</w:t>
                            </w:r>
                            <w:r>
                              <w:rPr>
                                <w:szCs w:val="18"/>
                                <w:lang w:val="bg-BG"/>
                              </w:rPr>
                              <w:t>етикетиран</w:t>
                            </w:r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,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се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използва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лицензионният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код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притежателя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FSC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сертификата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на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договарящата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9A6936">
                              <w:rPr>
                                <w:szCs w:val="18"/>
                                <w:lang w:val="en-GB"/>
                              </w:rPr>
                              <w:t>организация</w:t>
                            </w:r>
                            <w:proofErr w:type="spellEnd"/>
                            <w:r w:rsidRPr="009A6936">
                              <w:rPr>
                                <w:szCs w:val="18"/>
                                <w:lang w:val="en-GB"/>
                              </w:rPr>
                              <w:t xml:space="preserve">. </w:t>
                            </w:r>
                          </w:p>
                          <w:p w14:paraId="62BA74E3" w14:textId="77777777" w:rsidR="005E0A44" w:rsidRPr="00F5659A" w:rsidRDefault="005E0A44" w:rsidP="005E0A44">
                            <w:pPr>
                              <w:pStyle w:val="ListParagraph"/>
                              <w:spacing w:before="0" w:after="200" w:line="276" w:lineRule="auto"/>
                              <w:ind w:left="360"/>
                              <w:jc w:val="left"/>
                              <w:rPr>
                                <w:iCs/>
                                <w:szCs w:val="18"/>
                                <w:lang w:val="en-GB"/>
                              </w:rPr>
                            </w:pPr>
                          </w:p>
                          <w:p w14:paraId="03BC7857" w14:textId="77777777" w:rsidR="00841080" w:rsidRPr="00AC4DC3" w:rsidRDefault="00841080" w:rsidP="00841080">
                            <w:pPr>
                              <w:rPr>
                                <w:b/>
                                <w:szCs w:val="20"/>
                              </w:rPr>
                            </w:pPr>
                          </w:p>
                          <w:p w14:paraId="70614C2A" w14:textId="77777777" w:rsidR="00841080" w:rsidRDefault="00841080" w:rsidP="00841080">
                            <w:pPr>
                              <w:ind w:left="1980" w:hanging="1980"/>
                            </w:pPr>
                          </w:p>
                          <w:p w14:paraId="5FB3C7B0" w14:textId="77777777" w:rsidR="00841080" w:rsidRPr="00877C2D" w:rsidRDefault="00841080" w:rsidP="0084108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274320" tIns="274320" rIns="274320" bIns="2743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2251C" id="Text Box 14" o:spid="_x0000_s1032" type="#_x0000_t202" style="position:absolute;left:0;text-align:left;margin-left:400.3pt;margin-top:28.15pt;width:451.5pt;height:281.25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" fillcolor="#91b11b" stroked="f">
                <v:fill opacity="32896f"/>
                <v:textbox inset="21.6pt,21.6pt,21.6pt,21.6pt">
                  <w:txbxContent>
                    <w:p w14:paraId="71FD07BA" w14:textId="178A91DE" w:rsidR="00841080" w:rsidRPr="00F5659A" w:rsidRDefault="00267EE6" w:rsidP="00841080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lang w:val="bg-BG"/>
                        </w:rPr>
                        <w:t>Каре</w:t>
                      </w:r>
                      <w:r w:rsidR="00841080">
                        <w:rPr>
                          <w:b/>
                          <w:sz w:val="20"/>
                          <w:szCs w:val="20"/>
                        </w:rPr>
                        <w:t xml:space="preserve"> 2: </w:t>
                      </w:r>
                      <w:proofErr w:type="spellStart"/>
                      <w:r w:rsidRPr="00267EE6">
                        <w:rPr>
                          <w:b/>
                          <w:sz w:val="20"/>
                          <w:szCs w:val="20"/>
                        </w:rPr>
                        <w:t>Използване</w:t>
                      </w:r>
                      <w:proofErr w:type="spellEnd"/>
                      <w:r w:rsidRPr="00267EE6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67EE6">
                        <w:rPr>
                          <w:b/>
                          <w:sz w:val="20"/>
                          <w:szCs w:val="20"/>
                        </w:rPr>
                        <w:t>на</w:t>
                      </w:r>
                      <w:proofErr w:type="spellEnd"/>
                      <w:r w:rsidRPr="00267EE6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67EE6">
                        <w:rPr>
                          <w:b/>
                          <w:sz w:val="20"/>
                          <w:szCs w:val="20"/>
                        </w:rPr>
                        <w:t>сертифицирани</w:t>
                      </w:r>
                      <w:proofErr w:type="spellEnd"/>
                      <w:r w:rsidRPr="00267EE6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67EE6">
                        <w:rPr>
                          <w:b/>
                          <w:sz w:val="20"/>
                          <w:szCs w:val="20"/>
                        </w:rPr>
                        <w:t>изпълнители</w:t>
                      </w:r>
                      <w:proofErr w:type="spellEnd"/>
                      <w:r w:rsidRPr="00267EE6">
                        <w:rPr>
                          <w:b/>
                          <w:sz w:val="20"/>
                          <w:szCs w:val="20"/>
                        </w:rPr>
                        <w:t xml:space="preserve"> – 4 </w:t>
                      </w:r>
                      <w:proofErr w:type="spellStart"/>
                      <w:r w:rsidRPr="00267EE6">
                        <w:rPr>
                          <w:b/>
                          <w:sz w:val="20"/>
                          <w:szCs w:val="20"/>
                        </w:rPr>
                        <w:t>важни</w:t>
                      </w:r>
                      <w:proofErr w:type="spellEnd"/>
                      <w:r w:rsidRPr="00267EE6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32574">
                        <w:rPr>
                          <w:b/>
                          <w:sz w:val="20"/>
                          <w:szCs w:val="20"/>
                          <w:lang w:val="bg-BG"/>
                        </w:rPr>
                        <w:t>стъпки</w:t>
                      </w:r>
                      <w:r w:rsidRPr="00267EE6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4FD4940" w14:textId="406D397C" w:rsidR="00032574" w:rsidRDefault="00032574" w:rsidP="004D392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before="0" w:after="200" w:line="276" w:lineRule="auto"/>
                        <w:jc w:val="left"/>
                        <w:rPr>
                          <w:iCs/>
                          <w:szCs w:val="18"/>
                          <w:lang w:val="en-GB"/>
                        </w:rPr>
                      </w:pP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Когат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използват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FSC-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ертифициран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изпълнител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,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ертификатът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и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еговият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обхват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трябв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бъдат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редовн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r>
                        <w:rPr>
                          <w:iCs/>
                          <w:szCs w:val="18"/>
                          <w:lang w:val="bg-BG"/>
                        </w:rPr>
                        <w:t>проверявани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hyperlink r:id="rId22" w:history="1">
                        <w:r w:rsidRPr="000B1313">
                          <w:rPr>
                            <w:rStyle w:val="Hyperlink"/>
                            <w:iCs/>
                            <w:szCs w:val="18"/>
                            <w:lang w:val="en-GB"/>
                          </w:rPr>
                          <w:t>http://info.fsc.org</w:t>
                        </w:r>
                      </w:hyperlink>
                      <w:r w:rsidRPr="00032574">
                        <w:rPr>
                          <w:iCs/>
                          <w:szCs w:val="18"/>
                          <w:lang w:val="en-GB"/>
                        </w:rPr>
                        <w:t>.</w:t>
                      </w:r>
                    </w:p>
                    <w:p w14:paraId="19081F9A" w14:textId="60056749" w:rsidR="00032574" w:rsidRDefault="00032574" w:rsidP="004D392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before="0" w:after="200" w:line="276" w:lineRule="auto"/>
                        <w:jc w:val="left"/>
                        <w:rPr>
                          <w:iCs/>
                          <w:szCs w:val="18"/>
                          <w:lang w:val="en-GB"/>
                        </w:rPr>
                      </w:pP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Изнесенит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ейности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и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продукти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трябв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бъдат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включени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в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обхват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FSC CoC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ертификат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изпълнителя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>.</w:t>
                      </w:r>
                    </w:p>
                    <w:p w14:paraId="1F24CDB4" w14:textId="29262BEA" w:rsidR="00E575B4" w:rsidRPr="009A6936" w:rsidRDefault="00032574" w:rsidP="009A6936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before="0" w:after="200" w:line="276" w:lineRule="auto"/>
                        <w:jc w:val="left"/>
                        <w:rPr>
                          <w:iCs/>
                          <w:szCs w:val="18"/>
                          <w:lang w:val="en-GB"/>
                        </w:rPr>
                      </w:pP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Притежателят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ертификат</w:t>
                      </w:r>
                      <w:proofErr w:type="spellEnd"/>
                      <w:r>
                        <w:rPr>
                          <w:iCs/>
                          <w:szCs w:val="18"/>
                          <w:lang w:val="bg-BG"/>
                        </w:rPr>
                        <w:t>а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трябв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им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истем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з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проверк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и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ъбиран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оказателств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,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ч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възложенит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ейности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включени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в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обхват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ертификат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подизпълнител</w:t>
                      </w:r>
                      <w:proofErr w:type="spellEnd"/>
                      <w:r w:rsidR="009A6936">
                        <w:rPr>
                          <w:iCs/>
                          <w:szCs w:val="18"/>
                          <w:lang w:val="bg-BG"/>
                        </w:rPr>
                        <w:t>я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.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оказателств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мож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бъд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предоставянет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копи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от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FSC CoC</w:t>
                      </w:r>
                      <w:r w:rsidR="009A6936">
                        <w:rPr>
                          <w:iCs/>
                          <w:szCs w:val="18"/>
                          <w:lang w:val="bg-BG"/>
                        </w:rPr>
                        <w:t xml:space="preserve"> </w:t>
                      </w:r>
                      <w:proofErr w:type="spellStart"/>
                      <w:r w:rsidR="009A6936" w:rsidRPr="00032574">
                        <w:rPr>
                          <w:iCs/>
                          <w:szCs w:val="18"/>
                          <w:lang w:val="en-GB"/>
                        </w:rPr>
                        <w:t>процедурит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(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обственит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процедури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r w:rsidR="009A6936">
                        <w:rPr>
                          <w:iCs/>
                          <w:szCs w:val="18"/>
                          <w:lang w:val="bg-BG"/>
                        </w:rPr>
                        <w:t>и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зпълнителя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относн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ачин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,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п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койт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извършва</w:t>
                      </w:r>
                      <w:proofErr w:type="spellEnd"/>
                      <w:r w:rsidR="009A6936">
                        <w:rPr>
                          <w:iCs/>
                          <w:szCs w:val="18"/>
                          <w:lang w:val="bg-BG"/>
                        </w:rPr>
                        <w:t xml:space="preserve"> възложените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ейност</w:t>
                      </w:r>
                      <w:proofErr w:type="spellEnd"/>
                      <w:r w:rsidR="009A6936">
                        <w:rPr>
                          <w:iCs/>
                          <w:szCs w:val="18"/>
                          <w:lang w:val="bg-BG"/>
                        </w:rPr>
                        <w:t>и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),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къдет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тов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е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описан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;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извадка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от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оклад</w:t>
                      </w:r>
                      <w:proofErr w:type="spellEnd"/>
                      <w:r w:rsidR="009A6936">
                        <w:rPr>
                          <w:iCs/>
                          <w:szCs w:val="18"/>
                          <w:lang w:val="bg-BG"/>
                        </w:rPr>
                        <w:t>а от извършения одит от сертификационния орган на подизпълнителя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или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r w:rsidR="009A6936">
                        <w:rPr>
                          <w:iCs/>
                          <w:szCs w:val="18"/>
                          <w:lang w:val="bg-BG"/>
                        </w:rPr>
                        <w:t xml:space="preserve">сертификационният орган на подизпълнителя да потвърди писмено </w:t>
                      </w:r>
                      <w:proofErr w:type="spellStart"/>
                      <w:r w:rsidR="009A6936">
                        <w:rPr>
                          <w:iCs/>
                          <w:szCs w:val="18"/>
                          <w:lang w:val="bg-BG"/>
                        </w:rPr>
                        <w:t>съответсния</w:t>
                      </w:r>
                      <w:proofErr w:type="spellEnd"/>
                      <w:r w:rsidR="009A6936">
                        <w:rPr>
                          <w:iCs/>
                          <w:szCs w:val="18"/>
                          <w:lang w:val="bg-BG"/>
                        </w:rPr>
                        <w:t xml:space="preserve"> обхват. Устно деклариране</w:t>
                      </w:r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в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този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мисъл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н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е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достатъчн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ам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по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ебе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032574">
                        <w:rPr>
                          <w:iCs/>
                          <w:szCs w:val="18"/>
                          <w:lang w:val="en-GB"/>
                        </w:rPr>
                        <w:t>си</w:t>
                      </w:r>
                      <w:proofErr w:type="spellEnd"/>
                      <w:r w:rsidRPr="00032574">
                        <w:rPr>
                          <w:iCs/>
                          <w:szCs w:val="18"/>
                          <w:lang w:val="en-GB"/>
                        </w:rPr>
                        <w:t xml:space="preserve">. </w:t>
                      </w:r>
                      <w:r w:rsidR="00E575B4" w:rsidRPr="009A6936">
                        <w:rPr>
                          <w:iCs/>
                          <w:szCs w:val="18"/>
                        </w:rPr>
                        <w:t xml:space="preserve"> </w:t>
                      </w:r>
                    </w:p>
                    <w:p w14:paraId="438F91F8" w14:textId="125B61EA" w:rsidR="009A6936" w:rsidRPr="009A6936" w:rsidRDefault="009A6936" w:rsidP="004D392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before="0" w:after="200" w:line="276" w:lineRule="auto"/>
                        <w:jc w:val="left"/>
                        <w:rPr>
                          <w:iCs/>
                          <w:szCs w:val="18"/>
                          <w:lang w:val="en-GB"/>
                        </w:rPr>
                      </w:pP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Ако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продуктът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е FSC-</w:t>
                      </w:r>
                      <w:r>
                        <w:rPr>
                          <w:szCs w:val="18"/>
                          <w:lang w:val="bg-BG"/>
                        </w:rPr>
                        <w:t>етикетиран</w:t>
                      </w:r>
                      <w:r w:rsidRPr="009A6936">
                        <w:rPr>
                          <w:szCs w:val="18"/>
                          <w:lang w:val="en-GB"/>
                        </w:rPr>
                        <w:t xml:space="preserve">,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се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използва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лицензионният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код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притежателя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FSC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сертификата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на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договарящата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 </w:t>
                      </w:r>
                      <w:proofErr w:type="spellStart"/>
                      <w:r w:rsidRPr="009A6936">
                        <w:rPr>
                          <w:szCs w:val="18"/>
                          <w:lang w:val="en-GB"/>
                        </w:rPr>
                        <w:t>организация</w:t>
                      </w:r>
                      <w:proofErr w:type="spellEnd"/>
                      <w:r w:rsidRPr="009A6936">
                        <w:rPr>
                          <w:szCs w:val="18"/>
                          <w:lang w:val="en-GB"/>
                        </w:rPr>
                        <w:t xml:space="preserve">. </w:t>
                      </w:r>
                    </w:p>
                    <w:p w14:paraId="62BA74E3" w14:textId="77777777" w:rsidR="005E0A44" w:rsidRPr="00F5659A" w:rsidRDefault="005E0A44" w:rsidP="005E0A44">
                      <w:pPr>
                        <w:pStyle w:val="ListParagraph"/>
                        <w:spacing w:before="0" w:after="200" w:line="276" w:lineRule="auto"/>
                        <w:ind w:left="360"/>
                        <w:jc w:val="left"/>
                        <w:rPr>
                          <w:iCs/>
                          <w:szCs w:val="18"/>
                          <w:lang w:val="en-GB"/>
                        </w:rPr>
                      </w:pPr>
                    </w:p>
                    <w:p w14:paraId="03BC7857" w14:textId="77777777" w:rsidR="00841080" w:rsidRPr="00AC4DC3" w:rsidRDefault="00841080" w:rsidP="00841080">
                      <w:pPr>
                        <w:rPr>
                          <w:b/>
                          <w:szCs w:val="20"/>
                        </w:rPr>
                      </w:pPr>
                    </w:p>
                    <w:p w14:paraId="70614C2A" w14:textId="77777777" w:rsidR="00841080" w:rsidRDefault="00841080" w:rsidP="00841080">
                      <w:pPr>
                        <w:ind w:left="1980" w:hanging="1980"/>
                      </w:pPr>
                    </w:p>
                    <w:p w14:paraId="5FB3C7B0" w14:textId="77777777" w:rsidR="00841080" w:rsidRPr="00877C2D" w:rsidRDefault="00841080" w:rsidP="00841080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FADECEA" w14:textId="77777777" w:rsidR="009A6936" w:rsidRPr="00CA5DA3" w:rsidRDefault="009A6936" w:rsidP="009A6936">
      <w:pPr>
        <w:pStyle w:val="ListParagraph"/>
        <w:spacing w:after="240" w:line="276" w:lineRule="auto"/>
        <w:ind w:left="360"/>
        <w:outlineLvl w:val="0"/>
        <w:rPr>
          <w:b/>
          <w:color w:val="005C40"/>
          <w:sz w:val="24"/>
          <w:lang w:val="bg-BG"/>
        </w:rPr>
      </w:pPr>
      <w:bookmarkStart w:id="5" w:name="_Toc498509648"/>
    </w:p>
    <w:p w14:paraId="1B655E64" w14:textId="075262C3" w:rsidR="00841080" w:rsidRPr="00745B3C" w:rsidRDefault="009A6936" w:rsidP="004D392C">
      <w:pPr>
        <w:pStyle w:val="ListParagraph"/>
        <w:numPr>
          <w:ilvl w:val="0"/>
          <w:numId w:val="12"/>
        </w:numPr>
        <w:spacing w:after="240" w:line="276" w:lineRule="auto"/>
        <w:ind w:left="360"/>
        <w:outlineLvl w:val="0"/>
        <w:rPr>
          <w:b/>
          <w:color w:val="00907C"/>
          <w:sz w:val="24"/>
          <w:lang w:val="bg-BG"/>
        </w:rPr>
      </w:pPr>
      <w:bookmarkStart w:id="6" w:name="_Toc117077940"/>
      <w:bookmarkEnd w:id="5"/>
      <w:r w:rsidRPr="00745B3C">
        <w:rPr>
          <w:b/>
          <w:color w:val="00907C"/>
          <w:sz w:val="24"/>
          <w:lang w:val="bg-BG"/>
        </w:rPr>
        <w:t>Какво става, ако обхватът на подизпълнители трябва да се разшири между одитите?</w:t>
      </w:r>
      <w:bookmarkEnd w:id="6"/>
    </w:p>
    <w:p w14:paraId="5EA9D532" w14:textId="383C99A3" w:rsidR="009A6936" w:rsidRPr="00CA5DA3" w:rsidRDefault="009A6936" w:rsidP="009A6936">
      <w:pPr>
        <w:rPr>
          <w:lang w:val="bg-BG"/>
        </w:rPr>
      </w:pPr>
      <w:r w:rsidRPr="00CA5DA3">
        <w:rPr>
          <w:lang w:val="bg-BG"/>
        </w:rPr>
        <w:t xml:space="preserve">Ако трябва да разширите обхвата на възложените от вас дейности, трябва да уведомите </w:t>
      </w:r>
      <w:proofErr w:type="spellStart"/>
      <w:r w:rsidRPr="00CA5DA3">
        <w:rPr>
          <w:lang w:val="bg-BG"/>
        </w:rPr>
        <w:t>Preferred</w:t>
      </w:r>
      <w:proofErr w:type="spellEnd"/>
      <w:r w:rsidRPr="00CA5DA3">
        <w:rPr>
          <w:lang w:val="bg-BG"/>
        </w:rPr>
        <w:t xml:space="preserve"> </w:t>
      </w:r>
      <w:proofErr w:type="spellStart"/>
      <w:r w:rsidRPr="00CA5DA3">
        <w:rPr>
          <w:lang w:val="bg-BG"/>
        </w:rPr>
        <w:t>by</w:t>
      </w:r>
      <w:proofErr w:type="spellEnd"/>
      <w:r w:rsidRPr="00CA5DA3">
        <w:rPr>
          <w:lang w:val="bg-BG"/>
        </w:rPr>
        <w:t xml:space="preserve"> </w:t>
      </w:r>
      <w:proofErr w:type="spellStart"/>
      <w:r w:rsidRPr="00CA5DA3">
        <w:rPr>
          <w:lang w:val="bg-BG"/>
        </w:rPr>
        <w:t>Nature</w:t>
      </w:r>
      <w:proofErr w:type="spellEnd"/>
      <w:r w:rsidRPr="00CA5DA3">
        <w:rPr>
          <w:lang w:val="bg-BG"/>
        </w:rPr>
        <w:t xml:space="preserve"> и да получите одобрение преди възлагането на дейността на външни изпълнители, когато:</w:t>
      </w:r>
    </w:p>
    <w:p w14:paraId="3464BAE1" w14:textId="77777777" w:rsidR="009A6936" w:rsidRPr="00CA5DA3" w:rsidRDefault="009A6936" w:rsidP="009A6936">
      <w:pPr>
        <w:rPr>
          <w:lang w:val="bg-BG"/>
        </w:rPr>
      </w:pPr>
      <w:r w:rsidRPr="00CA5DA3">
        <w:rPr>
          <w:lang w:val="bg-BG"/>
        </w:rPr>
        <w:t>• Сключвате споразумения с нови контрагенти</w:t>
      </w:r>
    </w:p>
    <w:p w14:paraId="66F475B0" w14:textId="0E85AD35" w:rsidR="009A6936" w:rsidRPr="00CA5DA3" w:rsidRDefault="009A6936" w:rsidP="009A6936">
      <w:pPr>
        <w:rPr>
          <w:lang w:val="bg-BG"/>
        </w:rPr>
      </w:pPr>
      <w:r w:rsidRPr="00CA5DA3">
        <w:rPr>
          <w:lang w:val="bg-BG"/>
        </w:rPr>
        <w:t>• Разширява се обхватът на дейностите, които се възлагате на конкретен изпълнител.</w:t>
      </w:r>
    </w:p>
    <w:p w14:paraId="7C4768D7" w14:textId="77777777" w:rsidR="00841080" w:rsidRPr="00CA5DA3" w:rsidRDefault="00841080" w:rsidP="00841080">
      <w:pPr>
        <w:rPr>
          <w:b/>
          <w:sz w:val="32"/>
          <w:szCs w:val="32"/>
          <w:lang w:val="bg-BG"/>
        </w:rPr>
      </w:pPr>
      <w:r w:rsidRPr="00CA5DA3">
        <w:rPr>
          <w:b/>
          <w:sz w:val="32"/>
          <w:szCs w:val="32"/>
          <w:lang w:val="bg-BG"/>
        </w:rPr>
        <w:br w:type="page"/>
      </w:r>
    </w:p>
    <w:p w14:paraId="5AB3BE11" w14:textId="77777777" w:rsidR="00FB050A" w:rsidRDefault="009A6936" w:rsidP="00FB050A">
      <w:pPr>
        <w:pStyle w:val="Heading1"/>
        <w:spacing w:before="0" w:after="0"/>
      </w:pPr>
      <w:bookmarkStart w:id="7" w:name="_Toc498509649"/>
      <w:bookmarkStart w:id="8" w:name="_Toc117077941"/>
      <w:r w:rsidRPr="00FB050A">
        <w:lastRenderedPageBreak/>
        <w:t>Приложение</w:t>
      </w:r>
      <w:r w:rsidR="00841080" w:rsidRPr="00FB050A">
        <w:t xml:space="preserve"> 1: </w:t>
      </w:r>
      <w:bookmarkEnd w:id="7"/>
      <w:r w:rsidRPr="00FB050A">
        <w:t xml:space="preserve">ОБРАЗЕЦ на споразумение за </w:t>
      </w:r>
      <w:proofErr w:type="spellStart"/>
      <w:r w:rsidRPr="00FB050A">
        <w:t>аутсорсинг</w:t>
      </w:r>
      <w:proofErr w:type="spellEnd"/>
      <w:r w:rsidRPr="00FB050A">
        <w:t xml:space="preserve"> с </w:t>
      </w:r>
    </w:p>
    <w:p w14:paraId="1658154F" w14:textId="2BAB038B" w:rsidR="00841080" w:rsidRPr="00FB050A" w:rsidRDefault="009A6936" w:rsidP="00FB050A">
      <w:pPr>
        <w:pStyle w:val="Heading1"/>
        <w:spacing w:before="0" w:after="0"/>
      </w:pPr>
      <w:r w:rsidRPr="00FB050A">
        <w:t>не-сертифициран по FSC подизпълнител</w:t>
      </w:r>
      <w:bookmarkEnd w:id="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1"/>
        <w:gridCol w:w="6036"/>
      </w:tblGrid>
      <w:tr w:rsidR="00841080" w:rsidRPr="00CA5DA3" w14:paraId="220B2B03" w14:textId="77777777" w:rsidTr="00277D13">
        <w:tc>
          <w:tcPr>
            <w:tcW w:w="3168" w:type="dxa"/>
          </w:tcPr>
          <w:p w14:paraId="4C363597" w14:textId="2078BBA1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 xml:space="preserve">FSC </w:t>
            </w:r>
            <w:proofErr w:type="spellStart"/>
            <w:r w:rsidRPr="00CA5DA3">
              <w:rPr>
                <w:rFonts w:ascii="Arial" w:hAnsi="Arial" w:cs="Arial"/>
                <w:b/>
                <w:bCs/>
                <w:lang w:val="bg-BG"/>
              </w:rPr>
              <w:t>CoC</w:t>
            </w:r>
            <w:proofErr w:type="spellEnd"/>
            <w:r w:rsidRPr="00CA5DA3">
              <w:rPr>
                <w:rFonts w:ascii="Arial" w:hAnsi="Arial" w:cs="Arial"/>
                <w:b/>
                <w:bCs/>
                <w:lang w:val="bg-BG"/>
              </w:rPr>
              <w:t xml:space="preserve"> сертификационен код на притежателя на сертификата:</w:t>
            </w:r>
          </w:p>
        </w:tc>
        <w:tc>
          <w:tcPr>
            <w:tcW w:w="6984" w:type="dxa"/>
          </w:tcPr>
          <w:p w14:paraId="56B2BD0B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  <w:r w:rsidRPr="00CA5DA3">
              <w:rPr>
                <w:rFonts w:ascii="Arial" w:hAnsi="Arial" w:cs="Arial"/>
                <w:bCs/>
                <w:lang w:val="bg-BG"/>
              </w:rPr>
              <w:t xml:space="preserve"> </w:t>
            </w:r>
          </w:p>
        </w:tc>
      </w:tr>
      <w:tr w:rsidR="00841080" w:rsidRPr="00CA5DA3" w14:paraId="48534DA9" w14:textId="77777777" w:rsidTr="00277D13">
        <w:tc>
          <w:tcPr>
            <w:tcW w:w="3168" w:type="dxa"/>
          </w:tcPr>
          <w:p w14:paraId="217DC7AA" w14:textId="5D9E08FC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>Основен контакт за сертификата:</w:t>
            </w:r>
          </w:p>
        </w:tc>
        <w:tc>
          <w:tcPr>
            <w:tcW w:w="6984" w:type="dxa"/>
          </w:tcPr>
          <w:p w14:paraId="716199B9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</w:tc>
      </w:tr>
      <w:tr w:rsidR="00841080" w:rsidRPr="00CA5DA3" w14:paraId="2EE61384" w14:textId="77777777" w:rsidTr="00277D13">
        <w:tc>
          <w:tcPr>
            <w:tcW w:w="3168" w:type="dxa"/>
          </w:tcPr>
          <w:p w14:paraId="3ED7252F" w14:textId="1E2F2B69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>Име на фирмата на изпълнителя</w:t>
            </w:r>
            <w:r w:rsidR="00841080" w:rsidRPr="00CA5DA3">
              <w:rPr>
                <w:rFonts w:ascii="Arial" w:hAnsi="Arial" w:cs="Arial"/>
                <w:b/>
                <w:bCs/>
                <w:lang w:val="bg-BG"/>
              </w:rPr>
              <w:t>:</w:t>
            </w:r>
          </w:p>
        </w:tc>
        <w:tc>
          <w:tcPr>
            <w:tcW w:w="6984" w:type="dxa"/>
          </w:tcPr>
          <w:p w14:paraId="5EBA5F47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</w:tc>
      </w:tr>
      <w:tr w:rsidR="00841080" w:rsidRPr="00CA5DA3" w14:paraId="4DCEC1DC" w14:textId="77777777" w:rsidTr="00277D13">
        <w:tc>
          <w:tcPr>
            <w:tcW w:w="3168" w:type="dxa"/>
          </w:tcPr>
          <w:p w14:paraId="4B8777EF" w14:textId="54BC2885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>Лице за контакт с изпълнителя:</w:t>
            </w:r>
          </w:p>
        </w:tc>
        <w:tc>
          <w:tcPr>
            <w:tcW w:w="6984" w:type="dxa"/>
          </w:tcPr>
          <w:p w14:paraId="2710E285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</w:tc>
      </w:tr>
      <w:tr w:rsidR="00841080" w:rsidRPr="00CA5DA3" w14:paraId="3563DEFD" w14:textId="77777777" w:rsidTr="00277D13">
        <w:tc>
          <w:tcPr>
            <w:tcW w:w="3168" w:type="dxa"/>
          </w:tcPr>
          <w:p w14:paraId="0FF001F2" w14:textId="5D8605F7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>Местоположение на изпълнителя:</w:t>
            </w:r>
          </w:p>
        </w:tc>
        <w:tc>
          <w:tcPr>
            <w:tcW w:w="6984" w:type="dxa"/>
          </w:tcPr>
          <w:p w14:paraId="05875F68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</w:tc>
      </w:tr>
      <w:tr w:rsidR="00841080" w:rsidRPr="00CA5DA3" w14:paraId="304EF0D5" w14:textId="77777777" w:rsidTr="00277D13">
        <w:tc>
          <w:tcPr>
            <w:tcW w:w="3168" w:type="dxa"/>
          </w:tcPr>
          <w:p w14:paraId="536E7151" w14:textId="5AF377F8" w:rsidR="00841080" w:rsidRPr="00CA5DA3" w:rsidRDefault="009A6936" w:rsidP="00277D13">
            <w:pPr>
              <w:spacing w:beforeLines="20" w:before="48" w:afterLines="20" w:after="48"/>
              <w:rPr>
                <w:rFonts w:ascii="Arial" w:hAnsi="Arial" w:cs="Arial"/>
                <w:b/>
                <w:bCs/>
                <w:lang w:val="bg-BG"/>
              </w:rPr>
            </w:pPr>
            <w:r w:rsidRPr="00CA5DA3">
              <w:rPr>
                <w:rFonts w:ascii="Arial" w:hAnsi="Arial" w:cs="Arial"/>
                <w:b/>
                <w:bCs/>
                <w:lang w:val="bg-BG"/>
              </w:rPr>
              <w:t xml:space="preserve">Описание на дейността включена в споразумението за </w:t>
            </w:r>
            <w:proofErr w:type="spellStart"/>
            <w:r w:rsidRPr="00CA5DA3">
              <w:rPr>
                <w:rFonts w:ascii="Arial" w:hAnsi="Arial" w:cs="Arial"/>
                <w:b/>
                <w:bCs/>
                <w:lang w:val="bg-BG"/>
              </w:rPr>
              <w:t>аутсорсинг</w:t>
            </w:r>
            <w:proofErr w:type="spellEnd"/>
            <w:r w:rsidRPr="00CA5DA3">
              <w:rPr>
                <w:rFonts w:ascii="Arial" w:hAnsi="Arial" w:cs="Arial"/>
                <w:b/>
                <w:bCs/>
                <w:lang w:val="bg-BG"/>
              </w:rPr>
              <w:t>:</w:t>
            </w:r>
          </w:p>
        </w:tc>
        <w:tc>
          <w:tcPr>
            <w:tcW w:w="6984" w:type="dxa"/>
          </w:tcPr>
          <w:p w14:paraId="4EFE0F5C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  <w:p w14:paraId="03A01B96" w14:textId="77777777" w:rsidR="00841080" w:rsidRPr="00CA5DA3" w:rsidRDefault="00841080" w:rsidP="00277D13">
            <w:pPr>
              <w:spacing w:beforeLines="20" w:before="48" w:afterLines="20" w:after="48"/>
              <w:rPr>
                <w:rFonts w:ascii="Arial" w:hAnsi="Arial" w:cs="Arial"/>
                <w:bCs/>
                <w:lang w:val="bg-BG"/>
              </w:rPr>
            </w:pPr>
          </w:p>
        </w:tc>
      </w:tr>
    </w:tbl>
    <w:p w14:paraId="6115414E" w14:textId="77777777" w:rsidR="00841080" w:rsidRPr="00CA5DA3" w:rsidRDefault="00841080" w:rsidP="00841080">
      <w:pPr>
        <w:pStyle w:val="Style1"/>
        <w:numPr>
          <w:ilvl w:val="0"/>
          <w:numId w:val="0"/>
        </w:numPr>
        <w:spacing w:line="276" w:lineRule="auto"/>
        <w:rPr>
          <w:rFonts w:ascii="Arial" w:hAnsi="Arial" w:cs="Arial"/>
          <w:b/>
          <w:sz w:val="22"/>
          <w:szCs w:val="22"/>
          <w:lang w:val="bg-BG"/>
        </w:rPr>
      </w:pPr>
    </w:p>
    <w:p w14:paraId="3D3BC49F" w14:textId="134CF0F6" w:rsidR="00DC6156" w:rsidRPr="00CA5DA3" w:rsidRDefault="00DC6156" w:rsidP="00841080">
      <w:pPr>
        <w:pStyle w:val="Style1"/>
        <w:numPr>
          <w:ilvl w:val="0"/>
          <w:numId w:val="0"/>
        </w:numPr>
        <w:spacing w:line="276" w:lineRule="auto"/>
        <w:rPr>
          <w:rFonts w:ascii="Arial" w:hAnsi="Arial" w:cs="Arial"/>
          <w:b/>
          <w:sz w:val="22"/>
          <w:szCs w:val="22"/>
          <w:lang w:val="bg-BG"/>
        </w:rPr>
      </w:pPr>
      <w:r w:rsidRPr="00CA5DA3">
        <w:rPr>
          <w:rFonts w:ascii="Arial" w:hAnsi="Arial" w:cs="Arial"/>
          <w:b/>
          <w:sz w:val="22"/>
          <w:szCs w:val="22"/>
          <w:lang w:val="bg-BG"/>
        </w:rPr>
        <w:t xml:space="preserve">Общи условия за </w:t>
      </w:r>
      <w:proofErr w:type="spellStart"/>
      <w:r w:rsidRPr="00CA5DA3">
        <w:rPr>
          <w:rFonts w:ascii="Arial" w:hAnsi="Arial" w:cs="Arial"/>
          <w:b/>
          <w:sz w:val="22"/>
          <w:szCs w:val="22"/>
          <w:lang w:val="bg-BG"/>
        </w:rPr>
        <w:t>аутсорсинг</w:t>
      </w:r>
      <w:proofErr w:type="spellEnd"/>
      <w:r w:rsidRPr="00CA5DA3">
        <w:rPr>
          <w:rFonts w:ascii="Arial" w:hAnsi="Arial" w:cs="Arial"/>
          <w:b/>
          <w:sz w:val="22"/>
          <w:szCs w:val="22"/>
          <w:lang w:val="bg-BG"/>
        </w:rPr>
        <w:t>:</w:t>
      </w:r>
    </w:p>
    <w:p w14:paraId="1197AE67" w14:textId="0C734E7B" w:rsidR="00DC6156" w:rsidRPr="00CA5DA3" w:rsidRDefault="00DC6156" w:rsidP="00DC6156">
      <w:pPr>
        <w:pStyle w:val="ListParagraph"/>
        <w:numPr>
          <w:ilvl w:val="0"/>
          <w:numId w:val="10"/>
        </w:numPr>
        <w:spacing w:after="0"/>
        <w:rPr>
          <w:rFonts w:eastAsia="Times New Roman" w:cs="Arial"/>
          <w:szCs w:val="18"/>
          <w:lang w:val="bg-BG" w:eastAsia="zh-CN"/>
        </w:rPr>
      </w:pPr>
      <w:r w:rsidRPr="00CA5DA3">
        <w:rPr>
          <w:rFonts w:eastAsia="Times New Roman" w:cs="Arial"/>
          <w:szCs w:val="18"/>
          <w:u w:val="single"/>
          <w:lang w:val="bg-BG" w:eastAsia="zh-CN"/>
        </w:rPr>
        <w:t>Подизпълнителят</w:t>
      </w:r>
      <w:r w:rsidRPr="00CA5DA3">
        <w:rPr>
          <w:rFonts w:eastAsia="Times New Roman" w:cs="Arial"/>
          <w:szCs w:val="18"/>
          <w:lang w:val="bg-BG" w:eastAsia="zh-CN"/>
        </w:rPr>
        <w:t xml:space="preserve"> трябва да спазва и отговаря на всички приложими сертификационни изисквания и на процедурите на </w:t>
      </w:r>
      <w:r w:rsidRPr="00CA5DA3">
        <w:rPr>
          <w:rFonts w:eastAsia="Times New Roman" w:cs="Arial"/>
          <w:szCs w:val="18"/>
          <w:u w:val="single"/>
          <w:lang w:val="bg-BG" w:eastAsia="zh-CN"/>
        </w:rPr>
        <w:t>притежателя на FSC сертификат</w:t>
      </w:r>
      <w:r w:rsidRPr="00CA5DA3">
        <w:rPr>
          <w:rFonts w:eastAsia="Times New Roman" w:cs="Arial"/>
          <w:szCs w:val="18"/>
          <w:lang w:val="bg-BG" w:eastAsia="zh-CN"/>
        </w:rPr>
        <w:t>, свързани с възложената дейност</w:t>
      </w:r>
      <w:r w:rsidR="005E559E">
        <w:rPr>
          <w:rFonts w:eastAsia="Times New Roman" w:cs="Arial"/>
          <w:szCs w:val="18"/>
          <w:lang w:val="en-GB" w:eastAsia="zh-CN"/>
        </w:rPr>
        <w:t>.</w:t>
      </w:r>
    </w:p>
    <w:p w14:paraId="2E4FC455" w14:textId="5A8AF670" w:rsidR="00DC6156" w:rsidRPr="0073685C" w:rsidRDefault="00DC6156" w:rsidP="00534064">
      <w:pPr>
        <w:pStyle w:val="ListParagraph"/>
        <w:numPr>
          <w:ilvl w:val="0"/>
          <w:numId w:val="10"/>
        </w:numPr>
        <w:spacing w:after="0"/>
        <w:rPr>
          <w:rFonts w:cs="Arial"/>
          <w:szCs w:val="18"/>
          <w:lang w:val="bg-BG"/>
        </w:rPr>
      </w:pPr>
      <w:r w:rsidRPr="0073685C">
        <w:rPr>
          <w:rFonts w:eastAsia="Times New Roman" w:cs="Arial"/>
          <w:bCs/>
          <w:szCs w:val="18"/>
          <w:u w:val="single"/>
          <w:lang w:val="bg-BG" w:eastAsia="zh-CN"/>
        </w:rPr>
        <w:t>Подизпълнителят</w:t>
      </w:r>
      <w:r w:rsidRPr="0073685C">
        <w:rPr>
          <w:rFonts w:eastAsia="Times New Roman" w:cs="Arial"/>
          <w:bCs/>
          <w:szCs w:val="18"/>
          <w:lang w:val="bg-BG" w:eastAsia="zh-CN"/>
        </w:rPr>
        <w:t xml:space="preserve"> проследява и контролира всички материали, които се влагат в FSC сертифицирани продукти, за да гарантира, че не са изложени на риск от смесване с други материали по време на действащото споразумение за </w:t>
      </w:r>
      <w:proofErr w:type="spellStart"/>
      <w:r w:rsidRPr="0073685C">
        <w:rPr>
          <w:rFonts w:eastAsia="Times New Roman" w:cs="Arial"/>
          <w:bCs/>
          <w:szCs w:val="18"/>
          <w:lang w:val="bg-BG" w:eastAsia="zh-CN"/>
        </w:rPr>
        <w:t>аутсорсинг</w:t>
      </w:r>
      <w:proofErr w:type="spellEnd"/>
      <w:r w:rsidRPr="0073685C">
        <w:rPr>
          <w:rFonts w:eastAsia="Times New Roman" w:cs="Arial"/>
          <w:bCs/>
          <w:szCs w:val="18"/>
          <w:lang w:val="bg-BG" w:eastAsia="zh-CN"/>
        </w:rPr>
        <w:t>.</w:t>
      </w:r>
    </w:p>
    <w:p w14:paraId="0105C2AD" w14:textId="77777777" w:rsidR="00DC6156" w:rsidRPr="00CA5DA3" w:rsidRDefault="00DC6156" w:rsidP="00DC6156">
      <w:pPr>
        <w:pStyle w:val="ListParagraph"/>
        <w:numPr>
          <w:ilvl w:val="0"/>
          <w:numId w:val="10"/>
        </w:numPr>
        <w:spacing w:after="0"/>
        <w:rPr>
          <w:rFonts w:cs="Arial"/>
          <w:szCs w:val="18"/>
          <w:lang w:val="bg-BG"/>
        </w:rPr>
      </w:pPr>
      <w:r w:rsidRPr="00CA5DA3">
        <w:rPr>
          <w:rFonts w:cs="Arial"/>
          <w:szCs w:val="18"/>
          <w:u w:val="single"/>
          <w:lang w:val="bg-BG"/>
        </w:rPr>
        <w:t>Подизпълнителя</w:t>
      </w:r>
      <w:r w:rsidRPr="00CA5DA3">
        <w:rPr>
          <w:rFonts w:cs="Arial"/>
          <w:szCs w:val="18"/>
          <w:lang w:val="bg-BG"/>
        </w:rPr>
        <w:t xml:space="preserve">т ще използва само материалите, предоставени от притежателя на FSC сертификат за продукти, обхванати от това споразумение за </w:t>
      </w:r>
      <w:proofErr w:type="spellStart"/>
      <w:r w:rsidRPr="00CA5DA3">
        <w:rPr>
          <w:rFonts w:cs="Arial"/>
          <w:szCs w:val="18"/>
          <w:lang w:val="bg-BG"/>
        </w:rPr>
        <w:t>аутсорсинг</w:t>
      </w:r>
      <w:proofErr w:type="spellEnd"/>
      <w:r w:rsidRPr="00CA5DA3">
        <w:rPr>
          <w:rFonts w:cs="Arial"/>
          <w:szCs w:val="18"/>
          <w:lang w:val="bg-BG"/>
        </w:rPr>
        <w:t>.</w:t>
      </w:r>
    </w:p>
    <w:p w14:paraId="20A634A0" w14:textId="5FD81E0D" w:rsidR="00DC6156" w:rsidRPr="00CA5DA3" w:rsidRDefault="00DC6156" w:rsidP="00DC6156">
      <w:pPr>
        <w:pStyle w:val="ListParagraph"/>
        <w:numPr>
          <w:ilvl w:val="0"/>
          <w:numId w:val="10"/>
        </w:numPr>
        <w:spacing w:after="0"/>
        <w:rPr>
          <w:rFonts w:cs="Arial"/>
          <w:szCs w:val="18"/>
          <w:lang w:val="bg-BG"/>
        </w:rPr>
      </w:pPr>
      <w:r w:rsidRPr="00CA5DA3">
        <w:rPr>
          <w:rFonts w:cs="Arial"/>
          <w:szCs w:val="18"/>
          <w:u w:val="single"/>
          <w:lang w:val="bg-BG"/>
        </w:rPr>
        <w:t>Подизпълнителят</w:t>
      </w:r>
      <w:r w:rsidRPr="00CA5DA3">
        <w:rPr>
          <w:rFonts w:cs="Arial"/>
          <w:szCs w:val="18"/>
          <w:lang w:val="bg-BG"/>
        </w:rPr>
        <w:t xml:space="preserve"> поддържа записи на документацията за всички входящи, изходящи и доставени материали, обработени по време на действащото споразумение за </w:t>
      </w:r>
      <w:proofErr w:type="spellStart"/>
      <w:r w:rsidRPr="00CA5DA3">
        <w:rPr>
          <w:rFonts w:cs="Arial"/>
          <w:szCs w:val="18"/>
          <w:lang w:val="bg-BG"/>
        </w:rPr>
        <w:t>аутсорсинг</w:t>
      </w:r>
      <w:proofErr w:type="spellEnd"/>
      <w:r w:rsidRPr="00CA5DA3">
        <w:rPr>
          <w:rFonts w:cs="Arial"/>
          <w:szCs w:val="18"/>
          <w:lang w:val="bg-BG"/>
        </w:rPr>
        <w:t>.</w:t>
      </w:r>
    </w:p>
    <w:p w14:paraId="499650E4" w14:textId="77777777" w:rsidR="00DC6156" w:rsidRPr="00CA5DA3" w:rsidRDefault="00DC6156" w:rsidP="00DC6156">
      <w:pPr>
        <w:pStyle w:val="Style1"/>
        <w:numPr>
          <w:ilvl w:val="0"/>
          <w:numId w:val="10"/>
        </w:numPr>
        <w:spacing w:before="120"/>
        <w:rPr>
          <w:rFonts w:ascii="MS Reference Sans Serif" w:hAnsi="MS Reference Sans Serif" w:cs="Arial"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Притежателят на FSC сертификат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издава крайна фактура за извършената услуга за FSC сертифицираните продукти според споразумението за </w:t>
      </w:r>
      <w:proofErr w:type="spellStart"/>
      <w:r w:rsidRPr="00CA5DA3">
        <w:rPr>
          <w:rFonts w:ascii="MS Reference Sans Serif" w:hAnsi="MS Reference Sans Serif" w:cs="Arial"/>
          <w:sz w:val="18"/>
          <w:szCs w:val="18"/>
          <w:lang w:val="bg-BG"/>
        </w:rPr>
        <w:t>аутсорсинг</w:t>
      </w:r>
      <w:proofErr w:type="spellEnd"/>
      <w:r w:rsidRPr="00CA5DA3">
        <w:rPr>
          <w:rFonts w:ascii="MS Reference Sans Serif" w:hAnsi="MS Reference Sans Serif" w:cs="Arial"/>
          <w:sz w:val="18"/>
          <w:szCs w:val="18"/>
          <w:lang w:val="bg-BG"/>
        </w:rPr>
        <w:t>.</w:t>
      </w:r>
    </w:p>
    <w:p w14:paraId="38827CA6" w14:textId="77777777" w:rsidR="00DC6156" w:rsidRPr="00CA5DA3" w:rsidRDefault="00DC6156" w:rsidP="00DC6156">
      <w:pPr>
        <w:pStyle w:val="Style1"/>
        <w:numPr>
          <w:ilvl w:val="0"/>
          <w:numId w:val="10"/>
        </w:numPr>
        <w:spacing w:before="120"/>
        <w:rPr>
          <w:rFonts w:ascii="MS Reference Sans Serif" w:hAnsi="MS Reference Sans Serif" w:cs="Arial"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Подизпълнителят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няма да използва търговските марки на FSC или </w:t>
      </w:r>
      <w:proofErr w:type="spellStart"/>
      <w:r w:rsidRPr="00CA5DA3">
        <w:rPr>
          <w:rFonts w:ascii="MS Reference Sans Serif" w:hAnsi="MS Reference Sans Serif" w:cs="Arial"/>
          <w:sz w:val="18"/>
          <w:szCs w:val="18"/>
          <w:lang w:val="bg-BG"/>
        </w:rPr>
        <w:t>Preferred</w:t>
      </w:r>
      <w:proofErr w:type="spellEnd"/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</w:t>
      </w:r>
      <w:proofErr w:type="spellStart"/>
      <w:r w:rsidRPr="00CA5DA3">
        <w:rPr>
          <w:rFonts w:ascii="MS Reference Sans Serif" w:hAnsi="MS Reference Sans Serif" w:cs="Arial"/>
          <w:sz w:val="18"/>
          <w:szCs w:val="18"/>
          <w:lang w:val="bg-BG"/>
        </w:rPr>
        <w:t>by</w:t>
      </w:r>
      <w:proofErr w:type="spellEnd"/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</w:t>
      </w:r>
      <w:proofErr w:type="spellStart"/>
      <w:r w:rsidRPr="00CA5DA3">
        <w:rPr>
          <w:rFonts w:ascii="MS Reference Sans Serif" w:hAnsi="MS Reference Sans Serif" w:cs="Arial"/>
          <w:sz w:val="18"/>
          <w:szCs w:val="18"/>
          <w:lang w:val="bg-BG"/>
        </w:rPr>
        <w:t>Nature</w:t>
      </w:r>
      <w:proofErr w:type="spellEnd"/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за промоционална употреба или върху продукти, които не са включени в това споразумение за </w:t>
      </w:r>
      <w:proofErr w:type="spellStart"/>
      <w:r w:rsidRPr="00CA5DA3">
        <w:rPr>
          <w:rFonts w:ascii="MS Reference Sans Serif" w:hAnsi="MS Reference Sans Serif" w:cs="Arial"/>
          <w:sz w:val="18"/>
          <w:szCs w:val="18"/>
          <w:lang w:val="bg-BG"/>
        </w:rPr>
        <w:t>аутсорсинг</w:t>
      </w:r>
      <w:proofErr w:type="spellEnd"/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. </w:t>
      </w:r>
    </w:p>
    <w:p w14:paraId="0F91A80B" w14:textId="673A0945" w:rsidR="00DC6156" w:rsidRPr="00CA5DA3" w:rsidRDefault="00DC6156" w:rsidP="00DC6156">
      <w:pPr>
        <w:pStyle w:val="Style1"/>
        <w:numPr>
          <w:ilvl w:val="0"/>
          <w:numId w:val="10"/>
        </w:numPr>
        <w:spacing w:before="120"/>
        <w:rPr>
          <w:rFonts w:ascii="MS Reference Sans Serif" w:hAnsi="MS Reference Sans Serif" w:cs="Arial"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 xml:space="preserve">Подизпълнителят 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>няма да възлага допълнителна обработка на материала на друга организация.</w:t>
      </w:r>
    </w:p>
    <w:p w14:paraId="61E873D4" w14:textId="1D013D1A" w:rsidR="00DC6156" w:rsidRDefault="00DC6156" w:rsidP="000F5E3A">
      <w:pPr>
        <w:pStyle w:val="Style1"/>
        <w:numPr>
          <w:ilvl w:val="0"/>
          <w:numId w:val="10"/>
        </w:numPr>
        <w:spacing w:before="120" w:after="240"/>
        <w:rPr>
          <w:rFonts w:ascii="MS Reference Sans Serif" w:hAnsi="MS Reference Sans Serif" w:cs="Arial"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Под</w:t>
      </w:r>
      <w:r w:rsidR="000F5E3A">
        <w:rPr>
          <w:rFonts w:ascii="MS Reference Sans Serif" w:hAnsi="MS Reference Sans Serif" w:cs="Arial"/>
          <w:sz w:val="18"/>
          <w:szCs w:val="18"/>
          <w:u w:val="single"/>
          <w:lang w:val="bg-BG"/>
        </w:rPr>
        <w:t>и</w:t>
      </w: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зпълнителят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позволява на </w:t>
      </w:r>
      <w:proofErr w:type="spellStart"/>
      <w:r w:rsidRPr="00CA5DA3">
        <w:rPr>
          <w:rFonts w:ascii="MS Reference Sans Serif" w:hAnsi="MS Reference Sans Serif" w:cs="Arial"/>
          <w:sz w:val="18"/>
          <w:szCs w:val="18"/>
          <w:lang w:val="bg-BG"/>
        </w:rPr>
        <w:t>Prefered</w:t>
      </w:r>
      <w:proofErr w:type="spellEnd"/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</w:t>
      </w:r>
      <w:proofErr w:type="spellStart"/>
      <w:r w:rsidRPr="00CA5DA3">
        <w:rPr>
          <w:rFonts w:ascii="MS Reference Sans Serif" w:hAnsi="MS Reference Sans Serif" w:cs="Arial"/>
          <w:sz w:val="18"/>
          <w:szCs w:val="18"/>
          <w:lang w:val="bg-BG"/>
        </w:rPr>
        <w:t>by</w:t>
      </w:r>
      <w:proofErr w:type="spellEnd"/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</w:t>
      </w:r>
      <w:proofErr w:type="spellStart"/>
      <w:r w:rsidRPr="00CA5DA3">
        <w:rPr>
          <w:rFonts w:ascii="MS Reference Sans Serif" w:hAnsi="MS Reference Sans Serif" w:cs="Arial"/>
          <w:sz w:val="18"/>
          <w:szCs w:val="18"/>
          <w:lang w:val="bg-BG"/>
        </w:rPr>
        <w:t>Nature</w:t>
      </w:r>
      <w:proofErr w:type="spellEnd"/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да извършва одити на неговата дейност, включително оценка на място, като част от одита на </w:t>
      </w: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притежателя на FSC сертификат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. </w:t>
      </w:r>
    </w:p>
    <w:p w14:paraId="612B6A5B" w14:textId="51747E55" w:rsidR="002132CB" w:rsidRPr="002132CB" w:rsidRDefault="000F5E3A" w:rsidP="000F5E3A">
      <w:pPr>
        <w:pStyle w:val="Style1"/>
        <w:numPr>
          <w:ilvl w:val="0"/>
          <w:numId w:val="10"/>
        </w:numPr>
        <w:spacing w:after="240"/>
        <w:rPr>
          <w:rFonts w:ascii="MS Reference Sans Serif" w:hAnsi="MS Reference Sans Serif" w:cs="Arial"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Под</w:t>
      </w:r>
      <w:r>
        <w:rPr>
          <w:rFonts w:ascii="MS Reference Sans Serif" w:hAnsi="MS Reference Sans Serif" w:cs="Arial"/>
          <w:sz w:val="18"/>
          <w:szCs w:val="18"/>
          <w:u w:val="single"/>
          <w:lang w:val="bg-BG"/>
        </w:rPr>
        <w:t>и</w:t>
      </w:r>
      <w:r w:rsidRPr="00CA5DA3">
        <w:rPr>
          <w:rFonts w:ascii="MS Reference Sans Serif" w:hAnsi="MS Reference Sans Serif" w:cs="Arial"/>
          <w:sz w:val="18"/>
          <w:szCs w:val="18"/>
          <w:u w:val="single"/>
          <w:lang w:val="bg-BG"/>
        </w:rPr>
        <w:t>зпълнителят</w:t>
      </w:r>
      <w:r w:rsidRPr="00CA5DA3">
        <w:rPr>
          <w:rFonts w:ascii="MS Reference Sans Serif" w:hAnsi="MS Reference Sans Serif" w:cs="Arial"/>
          <w:sz w:val="18"/>
          <w:szCs w:val="18"/>
          <w:lang w:val="bg-BG"/>
        </w:rPr>
        <w:t xml:space="preserve"> </w:t>
      </w:r>
      <w:r w:rsidR="002132CB" w:rsidRPr="002132CB">
        <w:rPr>
          <w:rFonts w:ascii="MS Reference Sans Serif" w:hAnsi="MS Reference Sans Serif" w:cs="Arial"/>
          <w:sz w:val="18"/>
          <w:szCs w:val="18"/>
          <w:lang w:val="bg-BG"/>
        </w:rPr>
        <w:t>се съгласява да спазва основните изисквания на FSC</w:t>
      </w:r>
      <w:r w:rsidR="002132CB">
        <w:rPr>
          <w:rFonts w:ascii="MS Reference Sans Serif" w:hAnsi="MS Reference Sans Serif" w:cs="Arial"/>
          <w:sz w:val="18"/>
          <w:szCs w:val="18"/>
          <w:lang w:val="bg-BG"/>
        </w:rPr>
        <w:t xml:space="preserve"> за услови</w:t>
      </w:r>
      <w:r w:rsidR="000F6D75">
        <w:rPr>
          <w:rFonts w:ascii="MS Reference Sans Serif" w:hAnsi="MS Reference Sans Serif" w:cs="Arial"/>
          <w:sz w:val="18"/>
          <w:szCs w:val="18"/>
          <w:lang w:val="bg-BG"/>
        </w:rPr>
        <w:t>ята на труд</w:t>
      </w:r>
      <w:r w:rsidR="002132CB" w:rsidRPr="002132CB">
        <w:rPr>
          <w:rFonts w:ascii="MS Reference Sans Serif" w:hAnsi="MS Reference Sans Serif" w:cs="Arial"/>
          <w:sz w:val="18"/>
          <w:szCs w:val="18"/>
          <w:lang w:val="bg-BG"/>
        </w:rPr>
        <w:t>, както е описано в процедурите на притежателя на FSC сертификат, както следва (основни):</w:t>
      </w:r>
    </w:p>
    <w:p w14:paraId="599C13F4" w14:textId="77777777" w:rsidR="002132CB" w:rsidRPr="002132CB" w:rsidRDefault="002132CB" w:rsidP="000F5E3A">
      <w:pPr>
        <w:pStyle w:val="Style1"/>
        <w:numPr>
          <w:ilvl w:val="0"/>
          <w:numId w:val="0"/>
        </w:numPr>
        <w:spacing w:after="240"/>
        <w:ind w:left="360"/>
        <w:rPr>
          <w:rFonts w:ascii="MS Reference Sans Serif" w:hAnsi="MS Reference Sans Serif" w:cs="Arial"/>
          <w:sz w:val="18"/>
          <w:szCs w:val="18"/>
          <w:lang w:val="bg-BG"/>
        </w:rPr>
      </w:pPr>
      <w:r w:rsidRPr="002132CB">
        <w:rPr>
          <w:rFonts w:ascii="MS Reference Sans Serif" w:hAnsi="MS Reference Sans Serif" w:cs="Arial"/>
          <w:sz w:val="18"/>
          <w:szCs w:val="18"/>
          <w:lang w:val="bg-BG"/>
        </w:rPr>
        <w:t>7.2. Организацията няма да използва детски труд.</w:t>
      </w:r>
    </w:p>
    <w:p w14:paraId="53B64AE3" w14:textId="77777777" w:rsidR="002132CB" w:rsidRPr="002132CB" w:rsidRDefault="002132CB" w:rsidP="000F5E3A">
      <w:pPr>
        <w:pStyle w:val="Style1"/>
        <w:numPr>
          <w:ilvl w:val="0"/>
          <w:numId w:val="0"/>
        </w:numPr>
        <w:spacing w:after="240"/>
        <w:ind w:left="360"/>
        <w:rPr>
          <w:rFonts w:ascii="MS Reference Sans Serif" w:hAnsi="MS Reference Sans Serif" w:cs="Arial"/>
          <w:sz w:val="18"/>
          <w:szCs w:val="18"/>
          <w:lang w:val="bg-BG"/>
        </w:rPr>
      </w:pPr>
      <w:r w:rsidRPr="002132CB">
        <w:rPr>
          <w:rFonts w:ascii="MS Reference Sans Serif" w:hAnsi="MS Reference Sans Serif" w:cs="Arial"/>
          <w:sz w:val="18"/>
          <w:szCs w:val="18"/>
          <w:lang w:val="bg-BG"/>
        </w:rPr>
        <w:t>7.3. Организацията трябва да премахне всички форми на принудителен и задължителен труд.</w:t>
      </w:r>
    </w:p>
    <w:p w14:paraId="1363B8BD" w14:textId="29B62734" w:rsidR="002132CB" w:rsidRPr="002132CB" w:rsidRDefault="002132CB" w:rsidP="000F5E3A">
      <w:pPr>
        <w:pStyle w:val="Style1"/>
        <w:numPr>
          <w:ilvl w:val="0"/>
          <w:numId w:val="0"/>
        </w:numPr>
        <w:spacing w:after="240"/>
        <w:ind w:left="360"/>
        <w:rPr>
          <w:rFonts w:ascii="MS Reference Sans Serif" w:hAnsi="MS Reference Sans Serif" w:cs="Arial"/>
          <w:sz w:val="18"/>
          <w:szCs w:val="18"/>
          <w:lang w:val="bg-BG"/>
        </w:rPr>
      </w:pPr>
      <w:r w:rsidRPr="002132CB">
        <w:rPr>
          <w:rFonts w:ascii="MS Reference Sans Serif" w:hAnsi="MS Reference Sans Serif" w:cs="Arial"/>
          <w:sz w:val="18"/>
          <w:szCs w:val="18"/>
          <w:lang w:val="bg-BG"/>
        </w:rPr>
        <w:t xml:space="preserve">7.4. </w:t>
      </w:r>
      <w:r w:rsidR="00BC32B7" w:rsidRPr="002132CB">
        <w:rPr>
          <w:rFonts w:ascii="MS Reference Sans Serif" w:hAnsi="MS Reference Sans Serif" w:cs="Arial"/>
          <w:sz w:val="18"/>
          <w:szCs w:val="18"/>
          <w:lang w:val="bg-BG"/>
        </w:rPr>
        <w:t xml:space="preserve">Организацията трябва да премахне всички форми на </w:t>
      </w:r>
      <w:r w:rsidR="00BC32B7">
        <w:rPr>
          <w:rFonts w:ascii="MS Reference Sans Serif" w:hAnsi="MS Reference Sans Serif" w:cs="Arial"/>
          <w:sz w:val="18"/>
          <w:szCs w:val="18"/>
          <w:lang w:val="bg-BG"/>
        </w:rPr>
        <w:t>д</w:t>
      </w:r>
      <w:r w:rsidR="00BC32B7" w:rsidRPr="00BC32B7">
        <w:rPr>
          <w:rFonts w:ascii="MS Reference Sans Serif" w:hAnsi="MS Reference Sans Serif" w:cs="Arial"/>
          <w:sz w:val="18"/>
          <w:szCs w:val="18"/>
          <w:lang w:val="bg-BG"/>
        </w:rPr>
        <w:t xml:space="preserve">искриминация при наемане на </w:t>
      </w:r>
      <w:r w:rsidR="00BC32B7">
        <w:rPr>
          <w:rFonts w:ascii="MS Reference Sans Serif" w:hAnsi="MS Reference Sans Serif" w:cs="Arial"/>
          <w:sz w:val="18"/>
          <w:szCs w:val="18"/>
          <w:lang w:val="bg-BG"/>
        </w:rPr>
        <w:t xml:space="preserve">служители </w:t>
      </w:r>
      <w:r w:rsidR="002F3548">
        <w:rPr>
          <w:rFonts w:ascii="MS Reference Sans Serif" w:hAnsi="MS Reference Sans Serif" w:cs="Arial"/>
          <w:sz w:val="18"/>
          <w:szCs w:val="18"/>
          <w:lang w:val="bg-BG"/>
        </w:rPr>
        <w:t>и тяхната заетост.</w:t>
      </w:r>
    </w:p>
    <w:p w14:paraId="6051E893" w14:textId="7F27F3D6" w:rsidR="002132CB" w:rsidRDefault="002132CB" w:rsidP="000F5E3A">
      <w:pPr>
        <w:pStyle w:val="Style1"/>
        <w:numPr>
          <w:ilvl w:val="0"/>
          <w:numId w:val="0"/>
        </w:numPr>
        <w:spacing w:before="120" w:after="240"/>
        <w:ind w:left="360"/>
        <w:rPr>
          <w:rFonts w:ascii="MS Reference Sans Serif" w:hAnsi="MS Reference Sans Serif" w:cs="Arial"/>
          <w:sz w:val="18"/>
          <w:szCs w:val="18"/>
          <w:lang w:val="bg-BG"/>
        </w:rPr>
      </w:pPr>
      <w:r w:rsidRPr="002132CB">
        <w:rPr>
          <w:rFonts w:ascii="MS Reference Sans Serif" w:hAnsi="MS Reference Sans Serif" w:cs="Arial"/>
          <w:sz w:val="18"/>
          <w:szCs w:val="18"/>
          <w:lang w:val="bg-BG"/>
        </w:rPr>
        <w:t xml:space="preserve">7.5. Организацията </w:t>
      </w:r>
      <w:r w:rsidR="002F3548">
        <w:rPr>
          <w:rFonts w:ascii="MS Reference Sans Serif" w:hAnsi="MS Reference Sans Serif" w:cs="Arial"/>
          <w:sz w:val="18"/>
          <w:szCs w:val="18"/>
          <w:lang w:val="bg-BG"/>
        </w:rPr>
        <w:t xml:space="preserve">ще </w:t>
      </w:r>
      <w:r w:rsidRPr="002132CB">
        <w:rPr>
          <w:rFonts w:ascii="MS Reference Sans Serif" w:hAnsi="MS Reference Sans Serif" w:cs="Arial"/>
          <w:sz w:val="18"/>
          <w:szCs w:val="18"/>
          <w:lang w:val="bg-BG"/>
        </w:rPr>
        <w:t>зач</w:t>
      </w:r>
      <w:r w:rsidR="002F3548">
        <w:rPr>
          <w:rFonts w:ascii="MS Reference Sans Serif" w:hAnsi="MS Reference Sans Serif" w:cs="Arial"/>
          <w:sz w:val="18"/>
          <w:szCs w:val="18"/>
          <w:lang w:val="bg-BG"/>
        </w:rPr>
        <w:t>ете</w:t>
      </w:r>
      <w:r w:rsidRPr="002132CB">
        <w:rPr>
          <w:rFonts w:ascii="MS Reference Sans Serif" w:hAnsi="MS Reference Sans Serif" w:cs="Arial"/>
          <w:sz w:val="18"/>
          <w:szCs w:val="18"/>
          <w:lang w:val="bg-BG"/>
        </w:rPr>
        <w:t xml:space="preserve"> свободата на сдружаване и ефективното право на колективно договаряне.</w:t>
      </w:r>
    </w:p>
    <w:p w14:paraId="38961319" w14:textId="77777777" w:rsidR="000F5E3A" w:rsidRPr="00CA5DA3" w:rsidRDefault="000F5E3A" w:rsidP="000F5E3A">
      <w:pPr>
        <w:pStyle w:val="Style1"/>
        <w:numPr>
          <w:ilvl w:val="0"/>
          <w:numId w:val="0"/>
        </w:numPr>
        <w:spacing w:before="120" w:after="240"/>
        <w:ind w:left="360"/>
        <w:rPr>
          <w:rFonts w:ascii="MS Reference Sans Serif" w:hAnsi="MS Reference Sans Serif" w:cs="Arial"/>
          <w:sz w:val="18"/>
          <w:szCs w:val="18"/>
          <w:lang w:val="bg-BG"/>
        </w:rPr>
      </w:pPr>
    </w:p>
    <w:p w14:paraId="17220614" w14:textId="77777777" w:rsidR="00841080" w:rsidRPr="00CA5DA3" w:rsidRDefault="00841080" w:rsidP="00841080">
      <w:pPr>
        <w:pStyle w:val="Style1"/>
        <w:numPr>
          <w:ilvl w:val="0"/>
          <w:numId w:val="0"/>
        </w:numPr>
        <w:spacing w:line="276" w:lineRule="auto"/>
        <w:ind w:left="720" w:hanging="720"/>
        <w:rPr>
          <w:rFonts w:ascii="Arial" w:hAnsi="Arial" w:cs="Arial"/>
          <w:b/>
          <w:sz w:val="22"/>
          <w:szCs w:val="22"/>
          <w:lang w:val="bg-BG"/>
        </w:rPr>
      </w:pPr>
    </w:p>
    <w:p w14:paraId="06764A50" w14:textId="1B2D50E8" w:rsidR="00841080" w:rsidRPr="00CA5DA3" w:rsidRDefault="00DC6156" w:rsidP="000F5E3A">
      <w:pPr>
        <w:pStyle w:val="Style1"/>
        <w:numPr>
          <w:ilvl w:val="0"/>
          <w:numId w:val="0"/>
        </w:numPr>
        <w:spacing w:after="240" w:line="276" w:lineRule="auto"/>
        <w:ind w:left="720" w:hanging="720"/>
        <w:rPr>
          <w:rFonts w:ascii="Arial" w:hAnsi="Arial" w:cs="Arial"/>
          <w:bCs/>
          <w:lang w:val="bg-BG"/>
        </w:rPr>
      </w:pPr>
      <w:r w:rsidRPr="00CA5DA3">
        <w:rPr>
          <w:rFonts w:ascii="Arial" w:hAnsi="Arial" w:cs="Arial"/>
          <w:b/>
          <w:sz w:val="22"/>
          <w:szCs w:val="22"/>
          <w:lang w:val="bg-BG"/>
        </w:rPr>
        <w:t xml:space="preserve">Специфични условия на това споразумение за </w:t>
      </w:r>
      <w:proofErr w:type="spellStart"/>
      <w:r w:rsidRPr="00CA5DA3">
        <w:rPr>
          <w:rFonts w:ascii="Arial" w:hAnsi="Arial" w:cs="Arial"/>
          <w:b/>
          <w:sz w:val="22"/>
          <w:szCs w:val="22"/>
          <w:lang w:val="bg-BG"/>
        </w:rPr>
        <w:t>аутсорсинг</w:t>
      </w:r>
      <w:proofErr w:type="spellEnd"/>
      <w:r w:rsidRPr="00CA5DA3">
        <w:rPr>
          <w:rFonts w:ascii="Arial" w:hAnsi="Arial" w:cs="Arial"/>
          <w:b/>
          <w:sz w:val="22"/>
          <w:szCs w:val="22"/>
          <w:lang w:val="bg-BG"/>
        </w:rPr>
        <w:t>:</w:t>
      </w:r>
    </w:p>
    <w:p w14:paraId="7C09B697" w14:textId="77777777" w:rsidR="00DC6156" w:rsidRPr="00CA5DA3" w:rsidRDefault="00DC6156" w:rsidP="000F5E3A">
      <w:pPr>
        <w:pStyle w:val="Style1"/>
        <w:numPr>
          <w:ilvl w:val="0"/>
          <w:numId w:val="9"/>
        </w:numPr>
        <w:spacing w:after="240" w:line="276" w:lineRule="auto"/>
        <w:rPr>
          <w:rFonts w:ascii="MS Reference Sans Serif" w:hAnsi="MS Reference Sans Serif" w:cs="Arial"/>
          <w:bCs/>
          <w:sz w:val="18"/>
          <w:szCs w:val="18"/>
          <w:lang w:val="bg-BG"/>
        </w:rPr>
      </w:pPr>
      <w:r w:rsidRPr="00CA5DA3">
        <w:rPr>
          <w:rFonts w:ascii="MS Reference Sans Serif" w:hAnsi="MS Reference Sans Serif" w:cs="Arial"/>
          <w:bCs/>
          <w:sz w:val="18"/>
          <w:szCs w:val="18"/>
          <w:lang w:val="bg-BG"/>
        </w:rPr>
        <w:t>(ако е приложимо)</w:t>
      </w:r>
      <w:r w:rsidRPr="00CA5DA3">
        <w:rPr>
          <w:rFonts w:ascii="MS Reference Sans Serif" w:hAnsi="MS Reference Sans Serif"/>
          <w:lang w:val="bg-BG"/>
        </w:rPr>
        <w:t xml:space="preserve"> </w:t>
      </w:r>
      <w:r w:rsidRPr="00CA5DA3">
        <w:rPr>
          <w:rFonts w:ascii="MS Reference Sans Serif" w:hAnsi="MS Reference Sans Serif" w:cs="Arial"/>
          <w:bCs/>
          <w:sz w:val="18"/>
          <w:szCs w:val="18"/>
          <w:lang w:val="bg-BG"/>
        </w:rPr>
        <w:t xml:space="preserve">Изпълнителят прилага FSC етикетите, предоставени от притежателя на FSC сертификат само върху FSC сертифицираните продукти, покрити от обхвата на това споразумение за </w:t>
      </w:r>
      <w:proofErr w:type="spellStart"/>
      <w:r w:rsidRPr="00CA5DA3">
        <w:rPr>
          <w:rFonts w:ascii="MS Reference Sans Serif" w:hAnsi="MS Reference Sans Serif" w:cs="Arial"/>
          <w:bCs/>
          <w:sz w:val="18"/>
          <w:szCs w:val="18"/>
          <w:lang w:val="bg-BG"/>
        </w:rPr>
        <w:t>аутсорсинг</w:t>
      </w:r>
      <w:proofErr w:type="spellEnd"/>
      <w:r w:rsidRPr="00CA5DA3">
        <w:rPr>
          <w:rFonts w:ascii="MS Reference Sans Serif" w:hAnsi="MS Reference Sans Serif" w:cs="Arial"/>
          <w:bCs/>
          <w:sz w:val="18"/>
          <w:szCs w:val="18"/>
          <w:lang w:val="bg-BG"/>
        </w:rPr>
        <w:t>.</w:t>
      </w:r>
    </w:p>
    <w:p w14:paraId="1BAEABCE" w14:textId="77777777" w:rsidR="00DC6156" w:rsidRPr="00CA5DA3" w:rsidRDefault="00DC6156" w:rsidP="000F5E3A">
      <w:pPr>
        <w:pStyle w:val="Style1"/>
        <w:numPr>
          <w:ilvl w:val="0"/>
          <w:numId w:val="9"/>
        </w:numPr>
        <w:spacing w:after="240" w:line="276" w:lineRule="auto"/>
        <w:rPr>
          <w:rFonts w:ascii="MS Reference Sans Serif" w:hAnsi="MS Reference Sans Serif" w:cs="Arial"/>
          <w:b/>
          <w:bCs/>
          <w:color w:val="365F91"/>
          <w:sz w:val="18"/>
          <w:szCs w:val="18"/>
          <w:lang w:val="bg-BG"/>
        </w:rPr>
      </w:pPr>
      <w:r w:rsidRPr="00FB050A">
        <w:rPr>
          <w:rFonts w:ascii="MS Reference Sans Serif" w:hAnsi="MS Reference Sans Serif" w:cs="Arial"/>
          <w:b/>
          <w:color w:val="00907C"/>
          <w:sz w:val="18"/>
          <w:szCs w:val="18"/>
          <w:lang w:val="bg-BG"/>
        </w:rPr>
        <w:t>{</w:t>
      </w:r>
      <w:r w:rsidRPr="00CA5DA3">
        <w:rPr>
          <w:rFonts w:ascii="MS Reference Sans Serif" w:hAnsi="MS Reference Sans Serif"/>
          <w:b/>
          <w:bCs/>
          <w:lang w:val="bg-BG"/>
        </w:rPr>
        <w:t>ОПИШЕТЕ</w:t>
      </w:r>
      <w:r w:rsidRPr="00CA5DA3">
        <w:rPr>
          <w:rFonts w:ascii="MS Reference Sans Serif" w:hAnsi="MS Reference Sans Serif"/>
          <w:lang w:val="bg-BG"/>
        </w:rPr>
        <w:t xml:space="preserve"> </w:t>
      </w:r>
      <w:r w:rsidRPr="00FB050A">
        <w:rPr>
          <w:rFonts w:ascii="MS Reference Sans Serif" w:hAnsi="MS Reference Sans Serif" w:cs="Arial"/>
          <w:b/>
          <w:color w:val="00907C"/>
          <w:sz w:val="18"/>
          <w:szCs w:val="18"/>
          <w:lang w:val="bg-BG"/>
        </w:rPr>
        <w:t>ДОПЪЛНИТЕЛНИ УСЛОВИЯ, ПРИЛОЖИМИ КЪМ ТОВА СПОРАЗУМЕНИЕ ЗА АУТСОРСИНГ}</w:t>
      </w:r>
    </w:p>
    <w:p w14:paraId="1E99C1ED" w14:textId="77777777" w:rsidR="00841080" w:rsidRPr="00CA5DA3" w:rsidRDefault="00841080" w:rsidP="00841080">
      <w:pPr>
        <w:pStyle w:val="Style1"/>
        <w:numPr>
          <w:ilvl w:val="0"/>
          <w:numId w:val="0"/>
        </w:numPr>
        <w:spacing w:line="276" w:lineRule="auto"/>
        <w:rPr>
          <w:rFonts w:ascii="Arial" w:hAnsi="Arial" w:cs="Arial"/>
          <w:lang w:val="bg-BG"/>
        </w:rPr>
      </w:pPr>
    </w:p>
    <w:p w14:paraId="0BB16CA1" w14:textId="77777777" w:rsidR="00841080" w:rsidRPr="00CA5DA3" w:rsidRDefault="00841080" w:rsidP="00841080">
      <w:pPr>
        <w:pStyle w:val="Style1"/>
        <w:numPr>
          <w:ilvl w:val="0"/>
          <w:numId w:val="0"/>
        </w:numPr>
        <w:spacing w:line="276" w:lineRule="auto"/>
        <w:ind w:left="720" w:hanging="720"/>
        <w:rPr>
          <w:rFonts w:ascii="Arial" w:hAnsi="Arial" w:cs="Arial"/>
          <w:bCs/>
          <w:lang w:val="bg-BG"/>
        </w:rPr>
      </w:pPr>
    </w:p>
    <w:tbl>
      <w:tblPr>
        <w:tblW w:w="9206" w:type="dxa"/>
        <w:tblInd w:w="108" w:type="dxa"/>
        <w:tblLook w:val="04A0" w:firstRow="1" w:lastRow="0" w:firstColumn="1" w:lastColumn="0" w:noHBand="0" w:noVBand="1"/>
      </w:tblPr>
      <w:tblGrid>
        <w:gridCol w:w="4525"/>
        <w:gridCol w:w="4681"/>
      </w:tblGrid>
      <w:tr w:rsidR="00DC6156" w:rsidRPr="00CA5DA3" w14:paraId="56904B8F" w14:textId="77777777" w:rsidTr="00277D13">
        <w:tc>
          <w:tcPr>
            <w:tcW w:w="4525" w:type="dxa"/>
          </w:tcPr>
          <w:p w14:paraId="30A11390" w14:textId="2B9FD522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Притежател на сертификат</w:t>
            </w:r>
          </w:p>
        </w:tc>
        <w:tc>
          <w:tcPr>
            <w:tcW w:w="4681" w:type="dxa"/>
          </w:tcPr>
          <w:p w14:paraId="2E784232" w14:textId="4410E9D2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Изпълнител</w:t>
            </w:r>
          </w:p>
        </w:tc>
      </w:tr>
      <w:tr w:rsidR="00DC6156" w:rsidRPr="00CA5DA3" w14:paraId="4E3FAC42" w14:textId="77777777" w:rsidTr="00277D13">
        <w:tc>
          <w:tcPr>
            <w:tcW w:w="4525" w:type="dxa"/>
          </w:tcPr>
          <w:p w14:paraId="78AF8D27" w14:textId="52E2BBD0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Подпис________________________</w:t>
            </w:r>
          </w:p>
        </w:tc>
        <w:tc>
          <w:tcPr>
            <w:tcW w:w="4681" w:type="dxa"/>
          </w:tcPr>
          <w:p w14:paraId="01C71A11" w14:textId="0383BBB6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Подпис____________________________</w:t>
            </w:r>
          </w:p>
        </w:tc>
      </w:tr>
      <w:tr w:rsidR="00DC6156" w:rsidRPr="00CA5DA3" w14:paraId="76D7158E" w14:textId="77777777" w:rsidTr="00277D13">
        <w:tc>
          <w:tcPr>
            <w:tcW w:w="4525" w:type="dxa"/>
          </w:tcPr>
          <w:p w14:paraId="7BC02EA6" w14:textId="6DE2BA7F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Дата ____________________________</w:t>
            </w:r>
          </w:p>
        </w:tc>
        <w:tc>
          <w:tcPr>
            <w:tcW w:w="4681" w:type="dxa"/>
          </w:tcPr>
          <w:p w14:paraId="16CAA2DF" w14:textId="22FE7E80" w:rsidR="00DC6156" w:rsidRPr="00CA5DA3" w:rsidRDefault="00DC6156" w:rsidP="00DC6156">
            <w:pPr>
              <w:rPr>
                <w:lang w:val="bg-BG"/>
              </w:rPr>
            </w:pPr>
            <w:r w:rsidRPr="00CA5DA3">
              <w:rPr>
                <w:lang w:val="bg-BG"/>
              </w:rPr>
              <w:t>Дата ________________________________</w:t>
            </w:r>
          </w:p>
        </w:tc>
      </w:tr>
    </w:tbl>
    <w:p w14:paraId="3462F2E8" w14:textId="77777777" w:rsidR="00841080" w:rsidRPr="00CA5DA3" w:rsidRDefault="00841080" w:rsidP="00841080">
      <w:pPr>
        <w:pStyle w:val="Style1"/>
        <w:numPr>
          <w:ilvl w:val="0"/>
          <w:numId w:val="0"/>
        </w:numPr>
        <w:spacing w:line="276" w:lineRule="auto"/>
        <w:ind w:left="720" w:hanging="720"/>
        <w:rPr>
          <w:rFonts w:ascii="Arial" w:hAnsi="Arial" w:cs="Arial"/>
          <w:bCs/>
          <w:lang w:val="bg-BG"/>
        </w:rPr>
      </w:pPr>
    </w:p>
    <w:p w14:paraId="530D6DBF" w14:textId="1847A79B" w:rsidR="00841080" w:rsidRDefault="00841080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  <w:bookmarkStart w:id="9" w:name="_Toc310506056"/>
    </w:p>
    <w:p w14:paraId="3104F634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50C229DA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7D35128C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4958E907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248FAF2B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781D2040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6000185C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60E0C4B8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4D3EAF59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52652B46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512DBD87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2A0C85EB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23796EF4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4C8DDB2A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6C1F2EB0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2B2CB30D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7A4D07FD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6DCA1416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6D1E93AE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6DDFB788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576FA71E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76902BC8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5422D2A6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7B3A8073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45E62512" w14:textId="77777777" w:rsidR="00FB050A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3A41E8C3" w14:textId="77777777" w:rsidR="00FB050A" w:rsidRPr="00CA5DA3" w:rsidRDefault="00FB050A" w:rsidP="00841080">
      <w:pPr>
        <w:rPr>
          <w:rFonts w:eastAsiaTheme="majorEastAsia" w:cstheme="majorBidi"/>
          <w:b/>
          <w:bCs/>
          <w:color w:val="005C40"/>
          <w:sz w:val="24"/>
          <w:szCs w:val="28"/>
          <w:lang w:val="bg-BG"/>
        </w:rPr>
      </w:pPr>
    </w:p>
    <w:p w14:paraId="45380C75" w14:textId="6DA4E9F1" w:rsidR="00841080" w:rsidRPr="00CA5DA3" w:rsidRDefault="00DC6156" w:rsidP="00FB050A">
      <w:pPr>
        <w:pStyle w:val="Heading1"/>
      </w:pPr>
      <w:bookmarkStart w:id="10" w:name="_Toc498509650"/>
      <w:bookmarkStart w:id="11" w:name="_Toc117077942"/>
      <w:r w:rsidRPr="00CA5DA3">
        <w:t>Приложение</w:t>
      </w:r>
      <w:r w:rsidR="00841080" w:rsidRPr="00CA5DA3">
        <w:t xml:space="preserve"> 2: </w:t>
      </w:r>
      <w:bookmarkEnd w:id="9"/>
      <w:bookmarkEnd w:id="10"/>
      <w:r w:rsidRPr="00CA5DA3">
        <w:t>Списък с подизпълнители</w:t>
      </w:r>
      <w:bookmarkEnd w:id="11"/>
    </w:p>
    <w:p w14:paraId="56AE69F7" w14:textId="77777777" w:rsidR="00DC6156" w:rsidRPr="00CA5DA3" w:rsidRDefault="00DC6156" w:rsidP="00DC6156">
      <w:pPr>
        <w:spacing w:before="240" w:after="240"/>
        <w:rPr>
          <w:u w:val="single"/>
          <w:lang w:val="bg-BG"/>
        </w:rPr>
      </w:pPr>
      <w:r w:rsidRPr="00CA5DA3">
        <w:rPr>
          <w:u w:val="single"/>
          <w:lang w:val="bg-BG"/>
        </w:rPr>
        <w:t>Дата на последна актуализация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55"/>
        <w:gridCol w:w="1241"/>
        <w:gridCol w:w="1356"/>
        <w:gridCol w:w="1344"/>
        <w:gridCol w:w="1427"/>
        <w:gridCol w:w="1494"/>
      </w:tblGrid>
      <w:tr w:rsidR="00DC6156" w:rsidRPr="00CA5DA3" w14:paraId="0D148909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3FBAC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sz w:val="10"/>
                <w:szCs w:val="10"/>
                <w:lang w:val="bg-BG"/>
              </w:rPr>
            </w:pPr>
            <w:r w:rsidRPr="00CA5DA3">
              <w:rPr>
                <w:b/>
                <w:lang w:val="bg-BG"/>
              </w:rPr>
              <w:t>Изпълнител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7AF89D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sz w:val="10"/>
                <w:szCs w:val="10"/>
                <w:lang w:val="bg-BG"/>
              </w:rPr>
            </w:pPr>
            <w:r w:rsidRPr="00CA5DA3">
              <w:rPr>
                <w:b/>
                <w:lang w:val="bg-BG"/>
              </w:rPr>
              <w:t>Адрес</w:t>
            </w: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04DB8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lang w:val="bg-BG"/>
              </w:rPr>
            </w:pPr>
            <w:r w:rsidRPr="00CA5DA3">
              <w:rPr>
                <w:b/>
                <w:lang w:val="bg-BG"/>
              </w:rPr>
              <w:t xml:space="preserve">Дейност/ процес на </w:t>
            </w:r>
            <w:proofErr w:type="spellStart"/>
            <w:r w:rsidRPr="00CA5DA3">
              <w:rPr>
                <w:b/>
                <w:lang w:val="bg-BG"/>
              </w:rPr>
              <w:t>аутсорсинг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2458A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sz w:val="10"/>
                <w:szCs w:val="10"/>
                <w:lang w:val="bg-BG"/>
              </w:rPr>
            </w:pPr>
            <w:r w:rsidRPr="00CA5DA3">
              <w:rPr>
                <w:b/>
                <w:lang w:val="bg-BG"/>
              </w:rPr>
              <w:t>Лице за връзка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C293BA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lang w:val="bg-BG"/>
              </w:rPr>
            </w:pPr>
            <w:r w:rsidRPr="00CA5DA3">
              <w:rPr>
                <w:b/>
                <w:lang w:val="bg-BG"/>
              </w:rPr>
              <w:t>Длъжност</w:t>
            </w: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A232F" w14:textId="77777777" w:rsidR="00DC6156" w:rsidRPr="00CA5DA3" w:rsidRDefault="00DC6156" w:rsidP="00502E6C">
            <w:pPr>
              <w:spacing w:before="60" w:after="60"/>
              <w:jc w:val="center"/>
              <w:rPr>
                <w:b/>
                <w:lang w:val="bg-BG"/>
              </w:rPr>
            </w:pPr>
            <w:r w:rsidRPr="00CA5DA3">
              <w:rPr>
                <w:b/>
                <w:lang w:val="bg-BG"/>
              </w:rPr>
              <w:t xml:space="preserve">FSC </w:t>
            </w:r>
            <w:proofErr w:type="spellStart"/>
            <w:r w:rsidRPr="00CA5DA3">
              <w:rPr>
                <w:b/>
                <w:lang w:val="bg-BG"/>
              </w:rPr>
              <w:t>CoC</w:t>
            </w:r>
            <w:proofErr w:type="spellEnd"/>
            <w:r w:rsidRPr="00CA5DA3">
              <w:rPr>
                <w:b/>
                <w:lang w:val="bg-BG"/>
              </w:rPr>
              <w:t xml:space="preserve"> код (ако е приложимо)</w:t>
            </w:r>
          </w:p>
        </w:tc>
      </w:tr>
      <w:tr w:rsidR="00DC6156" w:rsidRPr="00CA5DA3" w14:paraId="42993EBE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9D245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47D28" w14:textId="77777777" w:rsidR="00DC6156" w:rsidRPr="00CA5DA3" w:rsidRDefault="00DC6156" w:rsidP="00502E6C">
            <w:pPr>
              <w:autoSpaceDE w:val="0"/>
              <w:autoSpaceDN w:val="0"/>
              <w:adjustRightInd w:val="0"/>
              <w:spacing w:before="60" w:after="60"/>
              <w:rPr>
                <w:rFonts w:cs="ArialNarrow"/>
                <w:lang w:val="bg-BG" w:eastAsia="da-DK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22412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BDBF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2484A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C1B20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0DB25E95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8C7A3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F5CB4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450D6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E0DB6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0F58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72F66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44198DBF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33DCB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6490C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D22F5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2E36D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B9EF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D754A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6B99F9F9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FA797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CFF1C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391F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289F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2AFA7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96FFD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53E26E7F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7C716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D53C2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31F3B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1E78A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C4916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CB46D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41D5D281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5E11E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A13B7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328D2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1FC39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5DAD2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86209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4F74B10E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97388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20BFC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2ABBE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3992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63944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FBAF9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  <w:tr w:rsidR="00DC6156" w:rsidRPr="00CA5DA3" w14:paraId="3B6FC12D" w14:textId="77777777" w:rsidTr="00502E6C">
        <w:trPr>
          <w:jc w:val="center"/>
        </w:trPr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954AE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274F2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D4AAB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66B65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2E367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A9481" w14:textId="77777777" w:rsidR="00DC6156" w:rsidRPr="00CA5DA3" w:rsidRDefault="00DC6156" w:rsidP="00502E6C">
            <w:pPr>
              <w:spacing w:before="60" w:after="60"/>
              <w:rPr>
                <w:lang w:val="bg-BG"/>
              </w:rPr>
            </w:pPr>
          </w:p>
        </w:tc>
      </w:tr>
    </w:tbl>
    <w:p w14:paraId="4952C18A" w14:textId="77777777" w:rsidR="00DC6156" w:rsidRPr="00CA5DA3" w:rsidRDefault="00DC6156" w:rsidP="00FB050A">
      <w:pPr>
        <w:pStyle w:val="Heading1"/>
      </w:pPr>
      <w:bookmarkStart w:id="12" w:name="_Toc117077943"/>
      <w:bookmarkEnd w:id="12"/>
    </w:p>
    <w:p w14:paraId="156458D9" w14:textId="77777777" w:rsidR="00841080" w:rsidRPr="00CA5DA3" w:rsidRDefault="00841080" w:rsidP="00841080">
      <w:pPr>
        <w:spacing w:after="0"/>
        <w:rPr>
          <w:szCs w:val="18"/>
          <w:lang w:val="bg-BG"/>
        </w:rPr>
      </w:pPr>
      <w:r w:rsidRPr="00CA5DA3">
        <w:rPr>
          <w:szCs w:val="18"/>
          <w:lang w:val="bg-BG"/>
        </w:rPr>
        <w:br w:type="page"/>
      </w:r>
    </w:p>
    <w:p w14:paraId="43F002E8" w14:textId="77777777" w:rsidR="00257718" w:rsidRPr="00CA5DA3" w:rsidRDefault="00257718" w:rsidP="00257718">
      <w:pPr>
        <w:spacing w:before="0"/>
        <w:jc w:val="left"/>
        <w:rPr>
          <w:lang w:val="bg-BG"/>
        </w:rPr>
        <w:sectPr w:rsidR="00257718" w:rsidRPr="00CA5DA3" w:rsidSect="00257718">
          <w:pgSz w:w="11907" w:h="16839" w:code="9"/>
          <w:pgMar w:top="1702" w:right="1440" w:bottom="900" w:left="1440" w:header="720" w:footer="450" w:gutter="0"/>
          <w:cols w:space="720"/>
        </w:sectPr>
      </w:pPr>
    </w:p>
    <w:p w14:paraId="69AC520D" w14:textId="7B995AED" w:rsidR="00257718" w:rsidRPr="00CA5DA3" w:rsidRDefault="00257718" w:rsidP="00257718">
      <w:pPr>
        <w:jc w:val="center"/>
        <w:rPr>
          <w:lang w:val="bg-BG"/>
        </w:rPr>
      </w:pPr>
      <w:r w:rsidRPr="00CA5DA3">
        <w:rPr>
          <w:noProof/>
          <w:lang w:val="bg-BG"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43235B5" wp14:editId="4B257178">
                <wp:simplePos x="0" y="0"/>
                <wp:positionH relativeFrom="column">
                  <wp:posOffset>-3838575</wp:posOffset>
                </wp:positionH>
                <wp:positionV relativeFrom="paragraph">
                  <wp:posOffset>215265</wp:posOffset>
                </wp:positionV>
                <wp:extent cx="10851515" cy="9446260"/>
                <wp:effectExtent l="0" t="19050" r="6985" b="254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51515" cy="9446260"/>
                          <a:chOff x="0" y="9525"/>
                          <a:chExt cx="10851656" cy="9446668"/>
                        </a:xfrm>
                      </wpg:grpSpPr>
                      <pic:pic xmlns:pic="http://schemas.openxmlformats.org/drawingml/2006/picture">
                        <pic:nvPicPr>
                          <pic:cNvPr id="288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2032" y="82550"/>
                            <a:ext cx="2787650" cy="8364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2" name="Rectangle 302"/>
                        <wps:cNvSpPr>
                          <a:spLocks noChangeArrowheads="1"/>
                        </wps:cNvSpPr>
                        <wps:spPr bwMode="auto">
                          <a:xfrm>
                            <a:off x="2833511" y="8447617"/>
                            <a:ext cx="8018145" cy="1008576"/>
                          </a:xfrm>
                          <a:prstGeom prst="rect">
                            <a:avLst/>
                          </a:prstGeom>
                          <a:solidFill>
                            <a:srgbClr val="00907C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DEC5ABA" w14:textId="77777777" w:rsidR="00257718" w:rsidRDefault="00257718" w:rsidP="00257718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18" name="Text Box 17418"/>
                        <wps:cNvSpPr txBox="1">
                          <a:spLocks noChangeArrowheads="1"/>
                        </wps:cNvSpPr>
                        <wps:spPr bwMode="auto">
                          <a:xfrm>
                            <a:off x="7732889" y="8752417"/>
                            <a:ext cx="2512695" cy="5337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615469" w14:textId="77777777" w:rsidR="00257718" w:rsidRPr="008E190C" w:rsidRDefault="00257718" w:rsidP="00257718">
                              <w:pPr>
                                <w:jc w:val="right"/>
                                <w:rPr>
                                  <w:b/>
                                  <w:color w:val="FFFFFF"/>
                                  <w:sz w:val="24"/>
                                  <w:lang w:val="en-US"/>
                                </w:rPr>
                              </w:pPr>
                              <w:r w:rsidRPr="008E190C">
                                <w:rPr>
                                  <w:b/>
                                  <w:color w:val="FFFFFF"/>
                                  <w:sz w:val="24"/>
                                  <w:lang w:val="en-US"/>
                                </w:rPr>
                                <w:t>www.</w:t>
                              </w:r>
                              <w:r>
                                <w:rPr>
                                  <w:b/>
                                  <w:color w:val="FFFFFF"/>
                                  <w:sz w:val="24"/>
                                  <w:lang w:val="en-US"/>
                                </w:rPr>
                                <w:t>preferredbynature.or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2"/>
                        <wps:cNvCnPr>
                          <a:cxnSpLocks noChangeShapeType="1"/>
                        </wps:cNvCnPr>
                        <wps:spPr bwMode="auto">
                          <a:xfrm>
                            <a:off x="0" y="9525"/>
                            <a:ext cx="10800080" cy="0"/>
                          </a:xfrm>
                          <a:prstGeom prst="straightConnector1">
                            <a:avLst/>
                          </a:prstGeom>
                          <a:noFill/>
                          <a:ln w="50800">
                            <a:solidFill>
                              <a:srgbClr val="9CB92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3235B5" id="Group 17" o:spid="_x0000_s1033" style="position:absolute;left:0;text-align:left;margin-left:-302.25pt;margin-top:16.95pt;width:854.45pt;height:743.8pt;z-index:251665408;mso-height-relative:margin" coordorigin=",95" coordsize="108516,9446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34" type="#_x0000_t75" style="position:absolute;left:77120;top:825;width:27876;height:836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">
                  <v:imagedata r:id="rId24" o:title=""/>
                </v:shape>
                <v:rect id="Rectangle 302" o:spid="_x0000_s1035" style="position:absolute;left:28335;top:84476;width:80181;height:100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" fillcolor="#00907c" stroked="f">
                  <v:textbox>
                    <w:txbxContent>
                      <w:p w14:paraId="3DEC5ABA" w14:textId="77777777" w:rsidR="00257718" w:rsidRDefault="00257718" w:rsidP="00257718">
                        <w:pPr>
                          <w:jc w:val="center"/>
                        </w:pPr>
                      </w:p>
                    </w:txbxContent>
                  </v:textbox>
                </v:rect>
                <v:shape id="Text Box 17418" o:spid="_x0000_s1036" type="#_x0000_t202" style="position:absolute;left:77328;top:87524;width:25127;height:5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" filled="f" stroked="f">
                  <v:textbox>
                    <w:txbxContent>
                      <w:p w14:paraId="2F615469" w14:textId="77777777" w:rsidR="00257718" w:rsidRPr="008E190C" w:rsidRDefault="00257718" w:rsidP="00257718">
                        <w:pPr>
                          <w:jc w:val="right"/>
                          <w:rPr>
                            <w:b/>
                            <w:color w:val="FFFFFF"/>
                            <w:sz w:val="24"/>
                            <w:lang w:val="en-US"/>
                          </w:rPr>
                        </w:pPr>
                        <w:r w:rsidRPr="008E190C">
                          <w:rPr>
                            <w:b/>
                            <w:color w:val="FFFFFF"/>
                            <w:sz w:val="24"/>
                            <w:lang w:val="en-US"/>
                          </w:rPr>
                          <w:t>www.</w:t>
                        </w:r>
                        <w:r>
                          <w:rPr>
                            <w:b/>
                            <w:color w:val="FFFFFF"/>
                            <w:sz w:val="24"/>
                            <w:lang w:val="en-US"/>
                          </w:rPr>
                          <w:t>preferredbynature.org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37" type="#_x0000_t32" style="position:absolute;top:95;width:1080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" strokecolor="#9cb92d" strokeweight="4pt"/>
              </v:group>
            </w:pict>
          </mc:Fallback>
        </mc:AlternateContent>
      </w:r>
      <w:r w:rsidRPr="00CA5DA3">
        <w:rPr>
          <w:noProof/>
          <w:lang w:val="bg-BG"/>
        </w:rPr>
        <w:drawing>
          <wp:anchor distT="0" distB="0" distL="114300" distR="114300" simplePos="0" relativeHeight="251668480" behindDoc="0" locked="0" layoutInCell="1" allowOverlap="1" wp14:anchorId="5BDDFF59" wp14:editId="4542255E">
            <wp:simplePos x="0" y="0"/>
            <wp:positionH relativeFrom="column">
              <wp:posOffset>-558800</wp:posOffset>
            </wp:positionH>
            <wp:positionV relativeFrom="paragraph">
              <wp:posOffset>-927735</wp:posOffset>
            </wp:positionV>
            <wp:extent cx="1670234" cy="944070"/>
            <wp:effectExtent l="0" t="0" r="0" b="0"/>
            <wp:wrapNone/>
            <wp:docPr id="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234" cy="944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5DA3"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6553D0" wp14:editId="404D3BC3">
                <wp:simplePos x="0" y="0"/>
                <wp:positionH relativeFrom="column">
                  <wp:posOffset>-6543537</wp:posOffset>
                </wp:positionH>
                <wp:positionV relativeFrom="paragraph">
                  <wp:posOffset>-1319971</wp:posOffset>
                </wp:positionV>
                <wp:extent cx="8004810" cy="1377735"/>
                <wp:effectExtent l="0" t="0" r="15240" b="13335"/>
                <wp:wrapNone/>
                <wp:docPr id="289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4810" cy="1377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76BCEF" id="Rectangle 11" o:spid="_x0000_s1026" style="position:absolute;margin-left:-515.25pt;margin-top:-103.95pt;width:630.3pt;height:108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" strokecolor="white"/>
            </w:pict>
          </mc:Fallback>
        </mc:AlternateContent>
      </w:r>
      <w:r w:rsidRPr="00CA5DA3"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FA8293" wp14:editId="3E704055">
                <wp:simplePos x="0" y="0"/>
                <wp:positionH relativeFrom="column">
                  <wp:posOffset>-3768105</wp:posOffset>
                </wp:positionH>
                <wp:positionV relativeFrom="paragraph">
                  <wp:posOffset>266671</wp:posOffset>
                </wp:positionV>
                <wp:extent cx="10800080" cy="0"/>
                <wp:effectExtent l="0" t="19050" r="39370" b="38100"/>
                <wp:wrapNone/>
                <wp:docPr id="1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0008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00907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985749" id="AutoShape 2" o:spid="_x0000_s1026" type="#_x0000_t32" style="position:absolute;margin-left:-296.7pt;margin-top:21pt;width:850.4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" strokecolor="#00907c" strokeweight="4pt"/>
            </w:pict>
          </mc:Fallback>
        </mc:AlternateContent>
      </w:r>
    </w:p>
    <w:p w14:paraId="12D49969" w14:textId="418CEBF8" w:rsidR="00257718" w:rsidRPr="00CA5DA3" w:rsidRDefault="00257718" w:rsidP="00257718">
      <w:pPr>
        <w:ind w:right="3920"/>
        <w:jc w:val="left"/>
        <w:rPr>
          <w:b/>
          <w:color w:val="91B11B"/>
          <w:sz w:val="48"/>
          <w:szCs w:val="18"/>
          <w:lang w:val="bg-BG"/>
        </w:rPr>
      </w:pPr>
      <w:r w:rsidRPr="00CA5DA3">
        <w:rPr>
          <w:szCs w:val="18"/>
          <w:lang w:val="bg-BG"/>
        </w:rPr>
        <w:br/>
      </w:r>
    </w:p>
    <w:p w14:paraId="010E1F13" w14:textId="42A6BD11" w:rsidR="00257718" w:rsidRPr="00CA5DA3" w:rsidRDefault="00257718" w:rsidP="00257718">
      <w:pPr>
        <w:ind w:right="5763"/>
        <w:jc w:val="left"/>
        <w:textAlignment w:val="baseline"/>
        <w:rPr>
          <w:rFonts w:cs="Microsoft Sans Serif"/>
          <w:noProof/>
          <w:color w:val="595959" w:themeColor="text1" w:themeTint="A6"/>
          <w:szCs w:val="18"/>
          <w:lang w:val="bg-BG" w:eastAsia="en-GB"/>
        </w:rPr>
      </w:pPr>
    </w:p>
    <w:p w14:paraId="15CACBC9" w14:textId="77777777" w:rsidR="00257718" w:rsidRPr="00CA5DA3" w:rsidRDefault="00257718" w:rsidP="00257718">
      <w:pPr>
        <w:ind w:right="5763"/>
        <w:jc w:val="left"/>
        <w:textAlignment w:val="baseline"/>
        <w:rPr>
          <w:rFonts w:cs="Microsoft Sans Serif"/>
          <w:noProof/>
          <w:color w:val="595959" w:themeColor="text1" w:themeTint="A6"/>
          <w:szCs w:val="18"/>
          <w:lang w:val="bg-BG" w:eastAsia="en-GB"/>
        </w:rPr>
      </w:pPr>
    </w:p>
    <w:p w14:paraId="6D759642" w14:textId="77777777" w:rsidR="00DC6156" w:rsidRPr="00CA5DA3" w:rsidRDefault="00DC6156" w:rsidP="00DC6156">
      <w:pPr>
        <w:ind w:right="4166"/>
        <w:rPr>
          <w:b/>
          <w:color w:val="91B11B"/>
          <w:sz w:val="50"/>
          <w:lang w:val="bg-BG"/>
        </w:rPr>
      </w:pPr>
      <w:r w:rsidRPr="00CA5DA3">
        <w:rPr>
          <w:b/>
          <w:color w:val="91B11B"/>
          <w:sz w:val="50"/>
          <w:lang w:val="bg-BG"/>
        </w:rPr>
        <w:t>За нас</w:t>
      </w:r>
    </w:p>
    <w:p w14:paraId="53124422" w14:textId="77777777" w:rsidR="00DC6156" w:rsidRPr="00CA5DA3" w:rsidRDefault="00DC6156" w:rsidP="006061C0">
      <w:pPr>
        <w:tabs>
          <w:tab w:val="left" w:pos="5103"/>
        </w:tabs>
        <w:spacing w:line="276" w:lineRule="auto"/>
        <w:ind w:right="3924"/>
        <w:rPr>
          <w:rFonts w:cs="Microsoft Sans Serif"/>
          <w:szCs w:val="18"/>
          <w:lang w:val="bg-BG"/>
        </w:rPr>
      </w:pPr>
      <w:proofErr w:type="spellStart"/>
      <w:r w:rsidRPr="00CA5DA3">
        <w:rPr>
          <w:rFonts w:cs="Microsoft Sans Serif"/>
          <w:szCs w:val="18"/>
          <w:lang w:val="bg-BG"/>
        </w:rPr>
        <w:t>Preferred</w:t>
      </w:r>
      <w:proofErr w:type="spellEnd"/>
      <w:r w:rsidRPr="00CA5DA3">
        <w:rPr>
          <w:rFonts w:cs="Microsoft Sans Serif"/>
          <w:szCs w:val="18"/>
          <w:lang w:val="bg-BG"/>
        </w:rPr>
        <w:t xml:space="preserve"> </w:t>
      </w:r>
      <w:proofErr w:type="spellStart"/>
      <w:r w:rsidRPr="00CA5DA3">
        <w:rPr>
          <w:rFonts w:cs="Microsoft Sans Serif"/>
          <w:szCs w:val="18"/>
          <w:lang w:val="bg-BG"/>
        </w:rPr>
        <w:t>by</w:t>
      </w:r>
      <w:proofErr w:type="spellEnd"/>
      <w:r w:rsidRPr="00CA5DA3">
        <w:rPr>
          <w:rFonts w:cs="Microsoft Sans Serif"/>
          <w:szCs w:val="18"/>
          <w:lang w:val="bg-BG"/>
        </w:rPr>
        <w:t xml:space="preserve"> </w:t>
      </w:r>
      <w:proofErr w:type="spellStart"/>
      <w:r w:rsidRPr="00CA5DA3">
        <w:rPr>
          <w:rFonts w:cs="Microsoft Sans Serif"/>
          <w:szCs w:val="18"/>
          <w:lang w:val="bg-BG"/>
        </w:rPr>
        <w:t>Nature</w:t>
      </w:r>
      <w:proofErr w:type="spellEnd"/>
      <w:r w:rsidRPr="00CA5DA3">
        <w:rPr>
          <w:rFonts w:cs="Microsoft Sans Serif"/>
          <w:szCs w:val="18"/>
          <w:lang w:val="bg-BG"/>
        </w:rPr>
        <w:t xml:space="preserve"> (известна преди като </w:t>
      </w:r>
      <w:proofErr w:type="spellStart"/>
      <w:r w:rsidRPr="00CA5DA3">
        <w:rPr>
          <w:rFonts w:cs="Microsoft Sans Serif"/>
          <w:szCs w:val="18"/>
          <w:lang w:val="bg-BG"/>
        </w:rPr>
        <w:t>NEPCon</w:t>
      </w:r>
      <w:proofErr w:type="spellEnd"/>
      <w:r w:rsidRPr="00CA5DA3">
        <w:rPr>
          <w:rFonts w:cs="Microsoft Sans Serif"/>
          <w:szCs w:val="18"/>
          <w:lang w:val="bg-BG"/>
        </w:rPr>
        <w:t>) е международна организация с нестопанска цел, работеща в подкрепа на по-добро управление на земите и бизнес практики, които са в полза на хората, природата и климата. Постигаме това чрез изключително съчетание от сертификационни услуги за устойчивост, проекти, подкрепящи повишаването на осведомеността и развитие на умения и способности.</w:t>
      </w:r>
    </w:p>
    <w:p w14:paraId="7ECCA464" w14:textId="77777777" w:rsidR="00DC6156" w:rsidRPr="00CA5DA3" w:rsidRDefault="00DC6156" w:rsidP="006061C0">
      <w:pPr>
        <w:tabs>
          <w:tab w:val="left" w:pos="5103"/>
        </w:tabs>
        <w:spacing w:line="276" w:lineRule="auto"/>
        <w:ind w:right="3924"/>
        <w:rPr>
          <w:rFonts w:cs="Microsoft Sans Serif"/>
          <w:szCs w:val="18"/>
          <w:lang w:val="bg-BG"/>
        </w:rPr>
      </w:pPr>
      <w:r w:rsidRPr="00CA5DA3">
        <w:rPr>
          <w:rFonts w:cs="Microsoft Sans Serif"/>
          <w:szCs w:val="18"/>
          <w:lang w:val="bg-BG"/>
        </w:rPr>
        <w:t xml:space="preserve">Повече от 25 години ние работим за разработване на практически решения за стимулиране на положително въздействие в производствената сфера и веригите за доставки в над 100 държави. Фокусираме се върху </w:t>
      </w:r>
      <w:proofErr w:type="spellStart"/>
      <w:r w:rsidRPr="00CA5DA3">
        <w:rPr>
          <w:rFonts w:cs="Microsoft Sans Serif"/>
          <w:szCs w:val="18"/>
          <w:lang w:val="bg-BG"/>
        </w:rPr>
        <w:t>земеползването</w:t>
      </w:r>
      <w:proofErr w:type="spellEnd"/>
      <w:r w:rsidRPr="00CA5DA3">
        <w:rPr>
          <w:rFonts w:cs="Microsoft Sans Serif"/>
          <w:szCs w:val="18"/>
          <w:lang w:val="bg-BG"/>
        </w:rPr>
        <w:t xml:space="preserve">, предимно чрез въздействие върху стоките от горите, селското стопанство и климата и свързани сектори като туризъм и опазване. Научете повече на </w:t>
      </w:r>
      <w:hyperlink r:id="rId25" w:history="1">
        <w:r w:rsidRPr="00CA5DA3">
          <w:rPr>
            <w:rStyle w:val="Hyperlink"/>
            <w:rFonts w:cs="Microsoft Sans Serif"/>
            <w:szCs w:val="18"/>
            <w:lang w:val="bg-BG"/>
          </w:rPr>
          <w:t>www.preferredbynature.org</w:t>
        </w:r>
      </w:hyperlink>
      <w:r w:rsidRPr="00CA5DA3">
        <w:rPr>
          <w:rStyle w:val="Hyperlink"/>
          <w:rFonts w:cs="Microsoft Sans Serif"/>
          <w:szCs w:val="18"/>
          <w:lang w:val="bg-BG"/>
        </w:rPr>
        <w:t>.</w:t>
      </w:r>
    </w:p>
    <w:p w14:paraId="1A07C066" w14:textId="1D9F092D" w:rsidR="00257718" w:rsidRPr="00CA5DA3" w:rsidRDefault="00257718" w:rsidP="006061C0">
      <w:pPr>
        <w:tabs>
          <w:tab w:val="left" w:pos="4820"/>
        </w:tabs>
        <w:ind w:right="4166"/>
        <w:rPr>
          <w:sz w:val="20"/>
          <w:lang w:val="bg-BG"/>
        </w:rPr>
      </w:pPr>
    </w:p>
    <w:p w14:paraId="366CB96C" w14:textId="77777777" w:rsidR="00257718" w:rsidRPr="00CA5DA3" w:rsidRDefault="00257718" w:rsidP="00257718">
      <w:pPr>
        <w:ind w:right="4166"/>
        <w:rPr>
          <w:sz w:val="20"/>
          <w:lang w:val="bg-BG"/>
        </w:rPr>
      </w:pPr>
    </w:p>
    <w:p w14:paraId="04123473" w14:textId="77777777" w:rsidR="00257718" w:rsidRPr="00CA5DA3" w:rsidRDefault="00257718" w:rsidP="00257718">
      <w:pPr>
        <w:ind w:right="4166"/>
        <w:rPr>
          <w:sz w:val="20"/>
          <w:lang w:val="bg-BG"/>
        </w:rPr>
      </w:pPr>
    </w:p>
    <w:p w14:paraId="7E61CDB8" w14:textId="77777777" w:rsidR="006061C0" w:rsidRPr="00CA5DA3" w:rsidRDefault="006061C0" w:rsidP="006061C0">
      <w:pPr>
        <w:ind w:right="4166"/>
        <w:rPr>
          <w:rFonts w:cs="Microsoft Sans Serif"/>
          <w:b/>
          <w:color w:val="91B11B"/>
          <w:sz w:val="34"/>
          <w:szCs w:val="24"/>
          <w:lang w:val="bg-BG" w:eastAsia="en-GB"/>
        </w:rPr>
      </w:pPr>
      <w:r w:rsidRPr="00CA5DA3">
        <w:rPr>
          <w:rFonts w:cs="Microsoft Sans Serif"/>
          <w:b/>
          <w:color w:val="91B11B"/>
          <w:sz w:val="34"/>
          <w:szCs w:val="24"/>
          <w:lang w:val="bg-BG" w:eastAsia="en-GB"/>
        </w:rPr>
        <w:t>Контакти</w:t>
      </w:r>
    </w:p>
    <w:p w14:paraId="091E00BC" w14:textId="77777777" w:rsidR="006061C0" w:rsidRPr="00CA5DA3" w:rsidRDefault="006061C0" w:rsidP="006061C0">
      <w:pPr>
        <w:tabs>
          <w:tab w:val="left" w:pos="2895"/>
        </w:tabs>
        <w:spacing w:before="0" w:after="0"/>
        <w:rPr>
          <w:szCs w:val="16"/>
          <w:lang w:val="bg-BG" w:eastAsia="en-GB"/>
        </w:rPr>
      </w:pPr>
      <w:r w:rsidRPr="00CA5DA3">
        <w:rPr>
          <w:szCs w:val="16"/>
          <w:lang w:val="bg-BG" w:eastAsia="en-GB"/>
        </w:rPr>
        <w:t>НЕПКОН БЪЛГАРИЯ EООД</w:t>
      </w:r>
    </w:p>
    <w:p w14:paraId="5F0EED8F" w14:textId="77777777" w:rsidR="006061C0" w:rsidRPr="00CA5DA3" w:rsidRDefault="006061C0" w:rsidP="006061C0">
      <w:pPr>
        <w:tabs>
          <w:tab w:val="left" w:pos="2895"/>
        </w:tabs>
        <w:spacing w:before="0" w:after="0"/>
        <w:rPr>
          <w:szCs w:val="16"/>
          <w:lang w:val="bg-BG" w:eastAsia="en-GB"/>
        </w:rPr>
      </w:pPr>
      <w:r w:rsidRPr="00CA5DA3">
        <w:rPr>
          <w:szCs w:val="16"/>
          <w:lang w:val="bg-BG" w:eastAsia="en-GB"/>
        </w:rPr>
        <w:t xml:space="preserve">Адрес: ул. „Любен Каравелов“ №86, ап.6 </w:t>
      </w:r>
    </w:p>
    <w:p w14:paraId="5ABC68CE" w14:textId="77777777" w:rsidR="006061C0" w:rsidRPr="00CA5DA3" w:rsidRDefault="006061C0" w:rsidP="006061C0">
      <w:pPr>
        <w:tabs>
          <w:tab w:val="left" w:pos="2895"/>
        </w:tabs>
        <w:spacing w:before="0" w:after="0"/>
        <w:rPr>
          <w:szCs w:val="16"/>
          <w:lang w:val="bg-BG" w:eastAsia="en-GB"/>
        </w:rPr>
      </w:pPr>
      <w:r w:rsidRPr="00CA5DA3">
        <w:rPr>
          <w:szCs w:val="16"/>
          <w:lang w:val="bg-BG" w:eastAsia="en-GB"/>
        </w:rPr>
        <w:t>София, ПК 1142, България</w:t>
      </w:r>
    </w:p>
    <w:p w14:paraId="090D8938" w14:textId="77777777" w:rsidR="006061C0" w:rsidRPr="00CA5DA3" w:rsidRDefault="006061C0" w:rsidP="006061C0">
      <w:pPr>
        <w:spacing w:before="0" w:after="0"/>
        <w:ind w:right="4166"/>
        <w:jc w:val="left"/>
        <w:rPr>
          <w:rFonts w:cs="Microsoft Sans Serif"/>
          <w:szCs w:val="18"/>
          <w:lang w:val="bg-BG" w:eastAsia="en-GB"/>
        </w:rPr>
      </w:pPr>
      <w:r w:rsidRPr="00CA5DA3">
        <w:rPr>
          <w:rFonts w:cs="Microsoft Sans Serif"/>
          <w:szCs w:val="18"/>
          <w:lang w:val="bg-BG" w:eastAsia="en-GB"/>
        </w:rPr>
        <w:t xml:space="preserve">Имейл: bulgaria@preferredbynaure.org </w:t>
      </w:r>
    </w:p>
    <w:p w14:paraId="6755EFC6" w14:textId="77777777" w:rsidR="006061C0" w:rsidRPr="00CA5DA3" w:rsidRDefault="006061C0" w:rsidP="006061C0">
      <w:pPr>
        <w:spacing w:before="0" w:after="0"/>
        <w:ind w:right="4166"/>
        <w:jc w:val="left"/>
        <w:rPr>
          <w:rFonts w:cs="Microsoft Sans Serif"/>
          <w:szCs w:val="18"/>
          <w:lang w:val="bg-BG" w:eastAsia="en-GB"/>
        </w:rPr>
      </w:pPr>
      <w:r w:rsidRPr="00CA5DA3">
        <w:rPr>
          <w:rFonts w:cs="Microsoft Sans Serif"/>
          <w:szCs w:val="18"/>
          <w:lang w:val="bg-BG" w:eastAsia="en-GB"/>
        </w:rPr>
        <w:t>Телефони: +359 894 465 910</w:t>
      </w:r>
    </w:p>
    <w:p w14:paraId="66DC753D" w14:textId="77777777" w:rsidR="006061C0" w:rsidRPr="00CA5DA3" w:rsidRDefault="006061C0" w:rsidP="006061C0">
      <w:pPr>
        <w:spacing w:before="0" w:after="0"/>
        <w:ind w:right="4166"/>
        <w:jc w:val="left"/>
        <w:rPr>
          <w:rFonts w:cs="Microsoft Sans Serif"/>
          <w:szCs w:val="18"/>
          <w:lang w:val="bg-BG" w:eastAsia="en-GB"/>
        </w:rPr>
      </w:pPr>
      <w:r w:rsidRPr="00CA5DA3">
        <w:rPr>
          <w:rFonts w:cs="Microsoft Sans Serif"/>
          <w:szCs w:val="18"/>
          <w:lang w:val="bg-BG" w:eastAsia="en-GB"/>
        </w:rPr>
        <w:t xml:space="preserve">                 +359 894 465 912</w:t>
      </w:r>
    </w:p>
    <w:p w14:paraId="33C54D10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746AA03E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423D4612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38F9B9E6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231BF54E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125A680E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63A2090F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6E45DE4A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4E19337C" w14:textId="77777777" w:rsidR="006061C0" w:rsidRPr="00CA5DA3" w:rsidRDefault="006061C0" w:rsidP="006061C0">
      <w:pPr>
        <w:rPr>
          <w:rFonts w:cs="Microsoft Sans Serif"/>
          <w:color w:val="A6A6A6"/>
          <w:sz w:val="16"/>
          <w:szCs w:val="16"/>
          <w:lang w:val="bg-BG"/>
        </w:rPr>
      </w:pPr>
    </w:p>
    <w:p w14:paraId="7ECA91C3" w14:textId="37D902D9" w:rsidR="00257718" w:rsidRPr="00CA5DA3" w:rsidRDefault="006061C0" w:rsidP="006061C0">
      <w:pPr>
        <w:rPr>
          <w:sz w:val="16"/>
          <w:szCs w:val="16"/>
          <w:lang w:val="bg-BG"/>
        </w:rPr>
      </w:pPr>
      <w:r w:rsidRPr="00CA5DA3">
        <w:rPr>
          <w:rFonts w:cs="Microsoft Sans Serif"/>
          <w:color w:val="A6A6A6"/>
          <w:sz w:val="16"/>
          <w:szCs w:val="16"/>
          <w:lang w:val="bg-BG"/>
        </w:rPr>
        <w:t xml:space="preserve">FSC™ A000535 | FSC </w:t>
      </w:r>
      <w:proofErr w:type="spellStart"/>
      <w:r w:rsidRPr="00CA5DA3">
        <w:rPr>
          <w:rFonts w:cs="Microsoft Sans Serif"/>
          <w:color w:val="A6A6A6"/>
          <w:sz w:val="16"/>
          <w:szCs w:val="16"/>
          <w:lang w:val="bg-BG"/>
        </w:rPr>
        <w:t>accredited</w:t>
      </w:r>
      <w:proofErr w:type="spellEnd"/>
      <w:r w:rsidRPr="00CA5DA3">
        <w:rPr>
          <w:rFonts w:cs="Microsoft Sans Serif"/>
          <w:color w:val="A6A6A6"/>
          <w:sz w:val="16"/>
          <w:szCs w:val="16"/>
          <w:lang w:val="bg-BG"/>
        </w:rPr>
        <w:t xml:space="preserve"> </w:t>
      </w:r>
      <w:proofErr w:type="spellStart"/>
      <w:r w:rsidRPr="00CA5DA3">
        <w:rPr>
          <w:rFonts w:cs="Microsoft Sans Serif"/>
          <w:color w:val="A6A6A6"/>
          <w:sz w:val="16"/>
          <w:szCs w:val="16"/>
          <w:lang w:val="bg-BG"/>
        </w:rPr>
        <w:t>certification</w:t>
      </w:r>
      <w:proofErr w:type="spellEnd"/>
      <w:r w:rsidRPr="00CA5DA3">
        <w:rPr>
          <w:rFonts w:cs="Microsoft Sans Serif"/>
          <w:color w:val="A6A6A6"/>
          <w:sz w:val="16"/>
          <w:szCs w:val="16"/>
          <w:lang w:val="bg-BG"/>
        </w:rPr>
        <w:t xml:space="preserve"> </w:t>
      </w:r>
      <w:proofErr w:type="spellStart"/>
      <w:r w:rsidRPr="00CA5DA3">
        <w:rPr>
          <w:rFonts w:cs="Microsoft Sans Serif"/>
          <w:color w:val="A6A6A6"/>
          <w:sz w:val="16"/>
          <w:szCs w:val="16"/>
          <w:lang w:val="bg-BG"/>
        </w:rPr>
        <w:t>body</w:t>
      </w:r>
      <w:proofErr w:type="spellEnd"/>
      <w:r w:rsidRPr="00CA5DA3">
        <w:rPr>
          <w:rFonts w:cs="Microsoft Sans Serif"/>
          <w:color w:val="A6A6A6"/>
          <w:sz w:val="16"/>
          <w:szCs w:val="16"/>
          <w:lang w:val="bg-BG"/>
        </w:rPr>
        <w:t xml:space="preserve"> | PEFC/01-44-49   </w:t>
      </w:r>
    </w:p>
    <w:sectPr w:rsidR="00257718" w:rsidRPr="00CA5DA3" w:rsidSect="004417D4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7" w:h="16839" w:code="9"/>
      <w:pgMar w:top="1701" w:right="1440" w:bottom="900" w:left="1440" w:header="720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9EB76" w14:textId="77777777" w:rsidR="002D1018" w:rsidRDefault="002D1018" w:rsidP="00727F9E">
      <w:pPr>
        <w:spacing w:after="0"/>
      </w:pPr>
      <w:r>
        <w:separator/>
      </w:r>
    </w:p>
  </w:endnote>
  <w:endnote w:type="continuationSeparator" w:id="0">
    <w:p w14:paraId="52316EA5" w14:textId="77777777" w:rsidR="002D1018" w:rsidRDefault="002D1018" w:rsidP="00727F9E">
      <w:pPr>
        <w:spacing w:after="0"/>
      </w:pPr>
      <w:r>
        <w:continuationSeparator/>
      </w:r>
    </w:p>
  </w:endnote>
  <w:endnote w:type="continuationNotice" w:id="1">
    <w:p w14:paraId="246F11EB" w14:textId="77777777" w:rsidR="002D1018" w:rsidRDefault="002D101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00000000" w:usb2="00000000" w:usb3="00000000" w:csb0="00000001" w:csb1="00000000"/>
  </w:font>
  <w:font w:name="ArialNarrow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02167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969875" w14:textId="6A54EE80" w:rsidR="00667FE1" w:rsidRDefault="00000000" w:rsidP="00667FE1">
        <w:pPr>
          <w:pStyle w:val="Footer"/>
          <w:pBdr>
            <w:top w:val="single" w:sz="4" w:space="1" w:color="D9D9D9" w:themeColor="background1" w:themeShade="D9"/>
          </w:pBdr>
          <w:ind w:left="-540"/>
          <w:rPr>
            <w:color w:val="7F7F7F" w:themeColor="background1" w:themeShade="7F"/>
            <w:spacing w:val="60"/>
            <w:szCs w:val="18"/>
          </w:rPr>
        </w:pPr>
        <w:sdt>
          <w:sdtPr>
            <w:id w:val="975103411"/>
            <w:docPartObj>
              <w:docPartGallery w:val="Page Numbers (Bottom of Page)"/>
              <w:docPartUnique/>
            </w:docPartObj>
          </w:sdtPr>
          <w:sdtEndPr>
            <w:rPr>
              <w:color w:val="7F7F7F" w:themeColor="background1" w:themeShade="7F"/>
              <w:spacing w:val="60"/>
              <w:szCs w:val="18"/>
            </w:rPr>
          </w:sdtEndPr>
          <w:sdtContent>
            <w:r w:rsidR="00E1338C" w:rsidRPr="00772258">
              <w:rPr>
                <w:color w:val="4D917B"/>
                <w:sz w:val="36"/>
                <w:szCs w:val="36"/>
              </w:rPr>
              <w:fldChar w:fldCharType="begin"/>
            </w:r>
            <w:r w:rsidR="00E1338C" w:rsidRPr="00772258">
              <w:rPr>
                <w:color w:val="4D917B"/>
                <w:sz w:val="36"/>
                <w:szCs w:val="36"/>
              </w:rPr>
              <w:instrText xml:space="preserve"> PAGE   \* MERGEFORMAT </w:instrText>
            </w:r>
            <w:r w:rsidR="00E1338C" w:rsidRPr="00772258">
              <w:rPr>
                <w:color w:val="4D917B"/>
                <w:sz w:val="36"/>
                <w:szCs w:val="36"/>
              </w:rPr>
              <w:fldChar w:fldCharType="separate"/>
            </w:r>
            <w:r w:rsidR="00366127">
              <w:rPr>
                <w:noProof/>
                <w:color w:val="4D917B"/>
                <w:sz w:val="36"/>
                <w:szCs w:val="36"/>
              </w:rPr>
              <w:t>6</w:t>
            </w:r>
            <w:r w:rsidR="00E1338C" w:rsidRPr="00772258">
              <w:rPr>
                <w:color w:val="4D917B"/>
                <w:sz w:val="36"/>
                <w:szCs w:val="36"/>
              </w:rPr>
              <w:fldChar w:fldCharType="end"/>
            </w:r>
            <w:r w:rsidR="00E1338C" w:rsidRPr="001F51CC">
              <w:rPr>
                <w:color w:val="4D917B"/>
                <w:sz w:val="36"/>
                <w:szCs w:val="36"/>
              </w:rPr>
              <w:t xml:space="preserve"> </w:t>
            </w:r>
            <w:r w:rsidR="00E1338C" w:rsidRPr="00230DD3">
              <w:rPr>
                <w:color w:val="4D917B"/>
                <w:szCs w:val="18"/>
              </w:rPr>
              <w:t xml:space="preserve">     </w:t>
            </w:r>
            <w:r w:rsidR="00AC7AED">
              <w:rPr>
                <w:color w:val="4D917B"/>
                <w:sz w:val="20"/>
                <w:szCs w:val="20"/>
              </w:rPr>
              <w:t>Document</w:t>
            </w:r>
            <w:r w:rsidR="00667FE1" w:rsidRPr="00667FE1">
              <w:rPr>
                <w:color w:val="4D917B"/>
                <w:sz w:val="20"/>
                <w:szCs w:val="20"/>
              </w:rPr>
              <w:t xml:space="preserve"> </w:t>
            </w:r>
            <w:r w:rsidR="00AC7AED">
              <w:rPr>
                <w:color w:val="4D917B"/>
                <w:sz w:val="20"/>
                <w:szCs w:val="20"/>
              </w:rPr>
              <w:t>T</w:t>
            </w:r>
            <w:r w:rsidR="00667FE1" w:rsidRPr="00667FE1">
              <w:rPr>
                <w:color w:val="4D917B"/>
                <w:sz w:val="20"/>
                <w:szCs w:val="20"/>
              </w:rPr>
              <w:t xml:space="preserve">itle </w:t>
            </w:r>
            <w:r w:rsidR="00667FE1">
              <w:rPr>
                <w:color w:val="4D917B"/>
                <w:sz w:val="20"/>
                <w:szCs w:val="20"/>
              </w:rPr>
              <w:t xml:space="preserve">| </w:t>
            </w:r>
            <w:r w:rsidR="00AC7AED">
              <w:rPr>
                <w:color w:val="4D917B"/>
                <w:sz w:val="20"/>
                <w:szCs w:val="20"/>
              </w:rPr>
              <w:t>Version Date (</w:t>
            </w:r>
            <w:proofErr w:type="spellStart"/>
            <w:r w:rsidR="00AC7AED">
              <w:rPr>
                <w:color w:val="4D917B"/>
                <w:sz w:val="20"/>
                <w:szCs w:val="20"/>
              </w:rPr>
              <w:t>ddMmmyy</w:t>
            </w:r>
            <w:proofErr w:type="spellEnd"/>
            <w:r w:rsidR="00AC7AED">
              <w:rPr>
                <w:color w:val="4D917B"/>
                <w:sz w:val="20"/>
                <w:szCs w:val="20"/>
              </w:rPr>
              <w:t>)</w:t>
            </w:r>
          </w:sdtContent>
        </w:sdt>
      </w:p>
      <w:p w14:paraId="00B94102" w14:textId="2D63C787" w:rsidR="00E1338C" w:rsidRPr="00667FE1" w:rsidRDefault="00000000" w:rsidP="00667FE1">
        <w:pPr>
          <w:pStyle w:val="Footer"/>
          <w:pBdr>
            <w:top w:val="single" w:sz="4" w:space="1" w:color="D9D9D9" w:themeColor="background1" w:themeShade="D9"/>
          </w:pBdr>
          <w:ind w:left="-540"/>
          <w:rPr>
            <w:color w:val="4D917B"/>
            <w:szCs w:val="18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43765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41AA2D" w14:textId="1CD024C0" w:rsidR="00E1338C" w:rsidRDefault="00000000" w:rsidP="00423A7E">
        <w:pPr>
          <w:pStyle w:val="Footer"/>
          <w:pBdr>
            <w:top w:val="single" w:sz="4" w:space="1" w:color="D9D9D9" w:themeColor="background1" w:themeShade="D9"/>
          </w:pBdr>
          <w:tabs>
            <w:tab w:val="clear" w:pos="9026"/>
            <w:tab w:val="right" w:pos="8789"/>
          </w:tabs>
          <w:ind w:left="-540"/>
        </w:pPr>
        <w:sdt>
          <w:sdtPr>
            <w:id w:val="-1718660388"/>
            <w:docPartObj>
              <w:docPartGallery w:val="Page Numbers (Bottom of Page)"/>
              <w:docPartUnique/>
            </w:docPartObj>
          </w:sdtPr>
          <w:sdtEndPr>
            <w:rPr>
              <w:color w:val="7F7F7F" w:themeColor="background1" w:themeShade="7F"/>
              <w:spacing w:val="60"/>
              <w:szCs w:val="18"/>
            </w:rPr>
          </w:sdtEndPr>
          <w:sdtContent>
            <w:r w:rsidR="00E1338C" w:rsidRPr="00E840EC">
              <w:rPr>
                <w:color w:val="00907C"/>
                <w:sz w:val="36"/>
                <w:szCs w:val="36"/>
              </w:rPr>
              <w:fldChar w:fldCharType="begin"/>
            </w:r>
            <w:r w:rsidR="00E1338C" w:rsidRPr="00E840EC">
              <w:rPr>
                <w:color w:val="00907C"/>
                <w:sz w:val="36"/>
                <w:szCs w:val="36"/>
              </w:rPr>
              <w:instrText xml:space="preserve"> PAGE   \* MERGEFORMAT </w:instrText>
            </w:r>
            <w:r w:rsidR="00E1338C" w:rsidRPr="00E840EC">
              <w:rPr>
                <w:color w:val="00907C"/>
                <w:sz w:val="36"/>
                <w:szCs w:val="36"/>
              </w:rPr>
              <w:fldChar w:fldCharType="separate"/>
            </w:r>
            <w:r w:rsidR="00366127" w:rsidRPr="00E840EC">
              <w:rPr>
                <w:noProof/>
                <w:color w:val="00907C"/>
                <w:sz w:val="36"/>
                <w:szCs w:val="36"/>
              </w:rPr>
              <w:t>5</w:t>
            </w:r>
            <w:r w:rsidR="00E1338C" w:rsidRPr="00E840EC">
              <w:rPr>
                <w:color w:val="00907C"/>
                <w:sz w:val="36"/>
                <w:szCs w:val="36"/>
              </w:rPr>
              <w:fldChar w:fldCharType="end"/>
            </w:r>
          </w:sdtContent>
        </w:sdt>
        <w:r w:rsidR="00E1338C" w:rsidRPr="00E840EC">
          <w:rPr>
            <w:color w:val="00907C"/>
            <w:sz w:val="36"/>
            <w:szCs w:val="36"/>
          </w:rPr>
          <w:t xml:space="preserve">   </w:t>
        </w:r>
        <w:r w:rsidR="00667FE1" w:rsidRPr="00E840EC">
          <w:rPr>
            <w:color w:val="00907C"/>
            <w:szCs w:val="18"/>
          </w:rPr>
          <w:t xml:space="preserve">  </w:t>
        </w:r>
        <w:r w:rsidR="007A3345">
          <w:rPr>
            <w:color w:val="00907C"/>
            <w:szCs w:val="18"/>
          </w:rPr>
          <w:t xml:space="preserve">Preferred </w:t>
        </w:r>
        <w:r w:rsidR="007A3345" w:rsidRPr="00FB050A">
          <w:rPr>
            <w:color w:val="00907C"/>
            <w:szCs w:val="18"/>
          </w:rPr>
          <w:t>by Nature</w:t>
        </w:r>
        <w:r w:rsidR="00431010" w:rsidRPr="00FB050A">
          <w:rPr>
            <w:color w:val="00907C"/>
            <w:szCs w:val="18"/>
            <w:lang w:val="bg-BG"/>
          </w:rPr>
          <w:t xml:space="preserve"> ръководство</w:t>
        </w:r>
        <w:r w:rsidR="00431010">
          <w:rPr>
            <w:color w:val="00907C"/>
            <w:szCs w:val="18"/>
            <w:lang w:val="bg-BG"/>
          </w:rPr>
          <w:t xml:space="preserve"> за </w:t>
        </w:r>
        <w:proofErr w:type="spellStart"/>
        <w:r w:rsidR="00E85B32">
          <w:rPr>
            <w:color w:val="00907C"/>
            <w:szCs w:val="18"/>
            <w:lang w:val="bg-BG"/>
          </w:rPr>
          <w:t>аутсорсинг</w:t>
        </w:r>
        <w:proofErr w:type="spellEnd"/>
        <w:r w:rsidR="00E85B32">
          <w:rPr>
            <w:color w:val="00907C"/>
            <w:szCs w:val="18"/>
            <w:lang w:val="bg-BG"/>
          </w:rPr>
          <w:t xml:space="preserve"> на </w:t>
        </w:r>
        <w:r w:rsidR="00E85B32">
          <w:rPr>
            <w:color w:val="00907C"/>
            <w:szCs w:val="18"/>
          </w:rPr>
          <w:t>FSC</w:t>
        </w:r>
        <w:r w:rsidR="00E85B32">
          <w:rPr>
            <w:color w:val="00907C"/>
            <w:szCs w:val="18"/>
            <w:lang w:val="bg-BG"/>
          </w:rPr>
          <w:t xml:space="preserve"> продукция</w:t>
        </w:r>
        <w:r w:rsidR="007A3345">
          <w:rPr>
            <w:color w:val="00907C"/>
            <w:szCs w:val="18"/>
          </w:rPr>
          <w:t xml:space="preserve"> </w:t>
        </w:r>
        <w:r w:rsidR="00667FE1" w:rsidRPr="00E840EC">
          <w:rPr>
            <w:color w:val="00907C"/>
            <w:sz w:val="20"/>
            <w:szCs w:val="20"/>
          </w:rPr>
          <w:t xml:space="preserve">| Version </w:t>
        </w:r>
        <w:r w:rsidR="00695772" w:rsidRPr="00E840EC">
          <w:rPr>
            <w:color w:val="00907C"/>
            <w:sz w:val="20"/>
            <w:szCs w:val="20"/>
          </w:rPr>
          <w:t xml:space="preserve">Date </w:t>
        </w:r>
        <w:r w:rsidR="000156EE">
          <w:rPr>
            <w:color w:val="00907C"/>
            <w:sz w:val="20"/>
            <w:szCs w:val="20"/>
          </w:rPr>
          <w:t>13Dec21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2E7F7" w14:textId="77777777" w:rsidR="00E1338C" w:rsidRDefault="00E1338C" w:rsidP="003A1534">
    <w:pPr>
      <w:pStyle w:val="BasicParagraph"/>
      <w:spacing w:line="240" w:lineRule="auto"/>
      <w:ind w:left="360"/>
      <w:rPr>
        <w:rFonts w:ascii="MS Reference Sans Serif" w:hAnsi="MS Reference Sans Serif"/>
        <w:sz w:val="20"/>
        <w:szCs w:val="20"/>
        <w:lang w:val="en-GB"/>
      </w:rPr>
    </w:pPr>
    <w:r>
      <w:rPr>
        <w:rFonts w:ascii="MS Reference Sans Serif" w:hAnsi="MS Reference Sans Serif"/>
        <w:noProof/>
        <w:sz w:val="20"/>
        <w:szCs w:val="20"/>
        <w:lang w:val="en-GB" w:eastAsia="en-GB" w:bidi="ar-SA"/>
      </w:rPr>
      <mc:AlternateContent>
        <mc:Choice Requires="wps">
          <w:drawing>
            <wp:anchor distT="0" distB="0" distL="114300" distR="114300" simplePos="0" relativeHeight="251706368" behindDoc="0" locked="0" layoutInCell="0" allowOverlap="1" wp14:anchorId="2EBB5C9F" wp14:editId="3142CAC8">
              <wp:simplePos x="0" y="0"/>
              <wp:positionH relativeFrom="page">
                <wp:posOffset>227330</wp:posOffset>
              </wp:positionH>
              <wp:positionV relativeFrom="page">
                <wp:posOffset>9986645</wp:posOffset>
              </wp:positionV>
              <wp:extent cx="407670" cy="407670"/>
              <wp:effectExtent l="0" t="0" r="0" b="0"/>
              <wp:wrapNone/>
              <wp:docPr id="13" name="Oval 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07670" cy="407670"/>
                      </a:xfrm>
                      <a:prstGeom prst="ellipse">
                        <a:avLst/>
                      </a:prstGeom>
                      <a:solidFill>
                        <a:srgbClr val="5D9732">
                          <a:alpha val="39999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651EBB" w14:textId="77777777" w:rsidR="00E1338C" w:rsidRPr="00BB67C0" w:rsidRDefault="00E1338C" w:rsidP="003A1534">
                          <w:pPr>
                            <w:jc w:val="right"/>
                            <w:rPr>
                              <w:rStyle w:val="PageNumber"/>
                              <w:rFonts w:eastAsia="Calibri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D7381E">
                            <w:rPr>
                              <w:rStyle w:val="PageNumber"/>
                              <w:rFonts w:eastAsia="Calibri"/>
                              <w:b/>
                              <w:noProof/>
                              <w:color w:val="FFFFFF"/>
                              <w:szCs w:val="24"/>
                            </w:rPr>
                            <w:t>40</w:t>
                          </w:r>
                          <w:r>
                            <w:rPr>
                              <w:rStyle w:val="PageNumber"/>
                              <w:rFonts w:eastAsia="Calibri"/>
                              <w:b/>
                              <w:noProof/>
                              <w:color w:val="FFFFFF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2EBB5C9F" id="Oval 66" o:spid="_x0000_s1038" style="position:absolute;left:0;text-align:left;margin-left:17.9pt;margin-top:786.35pt;width:32.1pt;height:32.1pt;z-index:251706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" o:allowincell="f" fillcolor="#5d9732" stroked="f">
              <v:fill opacity="26214f"/>
              <v:textbox inset="0,,0">
                <w:txbxContent>
                  <w:p w14:paraId="4C651EBB" w14:textId="77777777" w:rsidR="00E1338C" w:rsidRPr="00BB67C0" w:rsidRDefault="00E1338C" w:rsidP="003A1534">
                    <w:pPr>
                      <w:jc w:val="right"/>
                      <w:rPr>
                        <w:rStyle w:val="PageNumber"/>
                        <w:rFonts w:eastAsia="Calibri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Pr="00D7381E">
                      <w:rPr>
                        <w:rStyle w:val="PageNumber"/>
                        <w:rFonts w:eastAsia="Calibri"/>
                        <w:b/>
                        <w:noProof/>
                        <w:color w:val="FFFFFF"/>
                        <w:szCs w:val="24"/>
                      </w:rPr>
                      <w:t>40</w:t>
                    </w:r>
                    <w:r>
                      <w:rPr>
                        <w:rStyle w:val="PageNumber"/>
                        <w:rFonts w:eastAsia="Calibri"/>
                        <w:b/>
                        <w:noProof/>
                        <w:color w:val="FFFFFF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oval>
          </w:pict>
        </mc:Fallback>
      </mc:AlternateContent>
    </w:r>
    <w:r>
      <w:rPr>
        <w:rFonts w:ascii="MS Reference Sans Serif" w:hAnsi="MS Reference Sans Serif"/>
        <w:noProof/>
        <w:sz w:val="20"/>
        <w:szCs w:val="20"/>
        <w:lang w:val="en-GB" w:eastAsia="en-GB" w:bidi="ar-SA"/>
      </w:rPr>
      <mc:AlternateContent>
        <mc:Choice Requires="wps">
          <w:drawing>
            <wp:inline distT="0" distB="0" distL="0" distR="0" wp14:anchorId="11909618" wp14:editId="6A6A30E5">
              <wp:extent cx="7132320" cy="8890"/>
              <wp:effectExtent l="0" t="0" r="0" b="0"/>
              <wp:docPr id="12" name="Rectangle 17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32320" cy="889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5D9732"/>
                          </a:gs>
                          <a:gs pos="100000">
                            <a:srgbClr val="5D9732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ED07D69" id="Rectangle 170" o:spid="_x0000_s1026" style="width:561.6pt;height:.7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" fillcolor="#5d9732" stroked="f">
              <v:fill color2="#5d9732" rotate="t" angle="90" focus="100%" type="gradient"/>
              <w10:anchorlock/>
            </v:rect>
          </w:pict>
        </mc:Fallback>
      </mc:AlternateContent>
    </w:r>
    <w:r w:rsidRPr="00917C45">
      <w:rPr>
        <w:rFonts w:ascii="MS Reference Sans Serif" w:hAnsi="MS Reference Sans Serif"/>
        <w:sz w:val="20"/>
        <w:szCs w:val="20"/>
        <w:lang w:val="en-GB"/>
      </w:rPr>
      <w:t xml:space="preserve"> </w:t>
    </w:r>
  </w:p>
  <w:p w14:paraId="2939D935" w14:textId="77777777" w:rsidR="00E1338C" w:rsidRPr="00917C45" w:rsidRDefault="00E1338C" w:rsidP="003A1534">
    <w:pPr>
      <w:pStyle w:val="BasicParagraph"/>
      <w:spacing w:line="240" w:lineRule="auto"/>
      <w:ind w:left="360"/>
      <w:rPr>
        <w:rFonts w:ascii="MS Reference Sans Serif" w:hAnsi="MS Reference Sans Serif"/>
        <w:color w:val="4D917B"/>
        <w:sz w:val="20"/>
        <w:szCs w:val="20"/>
      </w:rPr>
    </w:pPr>
    <w:r>
      <w:rPr>
        <w:rFonts w:ascii="MS Reference Sans Serif" w:hAnsi="MS Reference Sans Serif"/>
        <w:color w:val="4D917B"/>
        <w:sz w:val="20"/>
        <w:szCs w:val="20"/>
      </w:rPr>
      <w:t>M&amp;I Business plan | Month 20XX</w:t>
    </w:r>
  </w:p>
  <w:p w14:paraId="2B4E7E01" w14:textId="77777777" w:rsidR="00E1338C" w:rsidRPr="00727F9E" w:rsidRDefault="00E1338C" w:rsidP="003A1534">
    <w:pPr>
      <w:pStyle w:val="Footer"/>
      <w:rPr>
        <w:szCs w:val="20"/>
      </w:rPr>
    </w:pPr>
  </w:p>
  <w:p w14:paraId="7D44A53B" w14:textId="77777777" w:rsidR="00E1338C" w:rsidRPr="003A1534" w:rsidRDefault="00E1338C" w:rsidP="003A1534">
    <w:pPr>
      <w:pStyle w:val="Footer"/>
      <w:rPr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0631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BED343" w14:textId="77777777" w:rsidR="004417D4" w:rsidRPr="00230DD3" w:rsidRDefault="00000000" w:rsidP="004417D4">
        <w:pPr>
          <w:pStyle w:val="Footer"/>
          <w:pBdr>
            <w:top w:val="single" w:sz="4" w:space="1" w:color="D9D9D9" w:themeColor="background1" w:themeShade="D9"/>
          </w:pBdr>
          <w:tabs>
            <w:tab w:val="clear" w:pos="9026"/>
            <w:tab w:val="right" w:pos="8789"/>
          </w:tabs>
          <w:ind w:left="-540"/>
          <w:rPr>
            <w:color w:val="4D917B"/>
            <w:szCs w:val="18"/>
          </w:rPr>
        </w:pPr>
        <w:sdt>
          <w:sdtPr>
            <w:id w:val="-1644042139"/>
            <w:docPartObj>
              <w:docPartGallery w:val="Page Numbers (Bottom of Page)"/>
              <w:docPartUnique/>
            </w:docPartObj>
          </w:sdtPr>
          <w:sdtEndPr>
            <w:rPr>
              <w:color w:val="7F7F7F" w:themeColor="background1" w:themeShade="7F"/>
              <w:spacing w:val="60"/>
              <w:szCs w:val="18"/>
            </w:rPr>
          </w:sdtEndPr>
          <w:sdtContent>
            <w:r w:rsidR="004417D4" w:rsidRPr="00E840EC">
              <w:rPr>
                <w:color w:val="00907C"/>
                <w:sz w:val="36"/>
                <w:szCs w:val="36"/>
              </w:rPr>
              <w:fldChar w:fldCharType="begin"/>
            </w:r>
            <w:r w:rsidR="004417D4" w:rsidRPr="00E840EC">
              <w:rPr>
                <w:color w:val="00907C"/>
                <w:sz w:val="36"/>
                <w:szCs w:val="36"/>
              </w:rPr>
              <w:instrText xml:space="preserve"> PAGE   \* MERGEFORMAT </w:instrText>
            </w:r>
            <w:r w:rsidR="004417D4" w:rsidRPr="00E840EC">
              <w:rPr>
                <w:color w:val="00907C"/>
                <w:sz w:val="36"/>
                <w:szCs w:val="36"/>
              </w:rPr>
              <w:fldChar w:fldCharType="separate"/>
            </w:r>
            <w:r w:rsidR="004417D4">
              <w:rPr>
                <w:color w:val="00907C"/>
                <w:sz w:val="36"/>
                <w:szCs w:val="36"/>
              </w:rPr>
              <w:t>2</w:t>
            </w:r>
            <w:r w:rsidR="004417D4" w:rsidRPr="00E840EC">
              <w:rPr>
                <w:color w:val="00907C"/>
                <w:sz w:val="36"/>
                <w:szCs w:val="36"/>
              </w:rPr>
              <w:fldChar w:fldCharType="end"/>
            </w:r>
          </w:sdtContent>
        </w:sdt>
        <w:r w:rsidR="004417D4" w:rsidRPr="00E840EC">
          <w:rPr>
            <w:color w:val="00907C"/>
            <w:sz w:val="36"/>
            <w:szCs w:val="36"/>
          </w:rPr>
          <w:t xml:space="preserve">   </w:t>
        </w:r>
        <w:r w:rsidR="004417D4" w:rsidRPr="00E840EC">
          <w:rPr>
            <w:color w:val="00907C"/>
            <w:szCs w:val="18"/>
          </w:rPr>
          <w:t xml:space="preserve">  </w:t>
        </w:r>
        <w:r w:rsidR="004417D4" w:rsidRPr="00E840EC">
          <w:rPr>
            <w:color w:val="00907C"/>
            <w:sz w:val="20"/>
            <w:szCs w:val="20"/>
          </w:rPr>
          <w:t>Document Title | Version Date (</w:t>
        </w:r>
        <w:proofErr w:type="spellStart"/>
        <w:r w:rsidR="004417D4" w:rsidRPr="00E840EC">
          <w:rPr>
            <w:color w:val="00907C"/>
            <w:sz w:val="20"/>
            <w:szCs w:val="20"/>
          </w:rPr>
          <w:t>DdMmYyyy</w:t>
        </w:r>
        <w:proofErr w:type="spellEnd"/>
        <w:r w:rsidR="004417D4" w:rsidRPr="00E840EC">
          <w:rPr>
            <w:color w:val="00907C"/>
            <w:sz w:val="20"/>
            <w:szCs w:val="20"/>
          </w:rPr>
          <w:t>)</w:t>
        </w:r>
      </w:p>
      <w:p w14:paraId="63BB95AB" w14:textId="77777777" w:rsidR="004417D4" w:rsidRDefault="00000000" w:rsidP="004417D4">
        <w:pPr>
          <w:pStyle w:val="Footer"/>
        </w:pP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5E4BB" w14:textId="77777777" w:rsidR="00E1338C" w:rsidRPr="00727F9E" w:rsidRDefault="00E1338C" w:rsidP="00727F9E">
    <w:pPr>
      <w:pStyle w:val="BasicParagraph"/>
      <w:spacing w:line="240" w:lineRule="auto"/>
      <w:ind w:left="360"/>
      <w:rPr>
        <w:rFonts w:ascii="MS Reference Sans Serif" w:hAnsi="MS Reference Sans Serif"/>
        <w:sz w:val="20"/>
        <w:szCs w:val="20"/>
        <w:lang w:val="en-GB"/>
      </w:rPr>
    </w:pPr>
    <w:r>
      <w:rPr>
        <w:rFonts w:ascii="MS Reference Sans Serif" w:hAnsi="MS Reference Sans Serif"/>
        <w:noProof/>
        <w:sz w:val="20"/>
        <w:szCs w:val="20"/>
        <w:lang w:val="en-GB" w:eastAsia="en-GB" w:bidi="ar-SA"/>
      </w:rPr>
      <mc:AlternateContent>
        <mc:Choice Requires="wps">
          <w:drawing>
            <wp:anchor distT="0" distB="0" distL="114300" distR="114300" simplePos="0" relativeHeight="251667456" behindDoc="0" locked="0" layoutInCell="0" allowOverlap="1" wp14:anchorId="512ADFB6" wp14:editId="3A614725">
              <wp:simplePos x="0" y="0"/>
              <wp:positionH relativeFrom="page">
                <wp:posOffset>227330</wp:posOffset>
              </wp:positionH>
              <wp:positionV relativeFrom="page">
                <wp:posOffset>9986645</wp:posOffset>
              </wp:positionV>
              <wp:extent cx="407670" cy="407670"/>
              <wp:effectExtent l="0" t="0" r="0" b="0"/>
              <wp:wrapNone/>
              <wp:docPr id="7" name="Oval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07670" cy="407670"/>
                      </a:xfrm>
                      <a:prstGeom prst="ellipse">
                        <a:avLst/>
                      </a:prstGeom>
                      <a:solidFill>
                        <a:srgbClr val="5D9732">
                          <a:alpha val="39999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59AF70" w14:textId="77777777" w:rsidR="00E1338C" w:rsidRPr="00BB67C0" w:rsidRDefault="00E1338C" w:rsidP="00727F9E">
                          <w:pPr>
                            <w:jc w:val="right"/>
                            <w:rPr>
                              <w:rStyle w:val="PageNumber"/>
                              <w:rFonts w:eastAsia="Calibri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AA5A53">
                            <w:rPr>
                              <w:rStyle w:val="PageNumber"/>
                              <w:rFonts w:eastAsia="Calibri"/>
                              <w:b/>
                              <w:noProof/>
                              <w:color w:val="FFFFFF"/>
                              <w:szCs w:val="24"/>
                            </w:rPr>
                            <w:t>36</w:t>
                          </w:r>
                          <w:r>
                            <w:rPr>
                              <w:rStyle w:val="PageNumber"/>
                              <w:rFonts w:eastAsia="Calibri"/>
                              <w:b/>
                              <w:noProof/>
                              <w:color w:val="FFFFFF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512ADFB6" id="Oval 12" o:spid="_x0000_s1039" style="position:absolute;left:0;text-align:left;margin-left:17.9pt;margin-top:786.35pt;width:32.1pt;height:32.1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" o:allowincell="f" fillcolor="#5d9732" stroked="f">
              <v:fill opacity="26214f"/>
              <v:textbox inset="0,,0">
                <w:txbxContent>
                  <w:p w14:paraId="4159AF70" w14:textId="77777777" w:rsidR="00E1338C" w:rsidRPr="00BB67C0" w:rsidRDefault="00E1338C" w:rsidP="00727F9E">
                    <w:pPr>
                      <w:jc w:val="right"/>
                      <w:rPr>
                        <w:rStyle w:val="PageNumber"/>
                        <w:rFonts w:eastAsia="Calibri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Pr="00AA5A53">
                      <w:rPr>
                        <w:rStyle w:val="PageNumber"/>
                        <w:rFonts w:eastAsia="Calibri"/>
                        <w:b/>
                        <w:noProof/>
                        <w:color w:val="FFFFFF"/>
                        <w:szCs w:val="24"/>
                      </w:rPr>
                      <w:t>36</w:t>
                    </w:r>
                    <w:r>
                      <w:rPr>
                        <w:rStyle w:val="PageNumber"/>
                        <w:rFonts w:eastAsia="Calibri"/>
                        <w:b/>
                        <w:noProof/>
                        <w:color w:val="FFFFFF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oval>
          </w:pict>
        </mc:Fallback>
      </mc:AlternateContent>
    </w:r>
    <w:r>
      <w:rPr>
        <w:rFonts w:ascii="MS Reference Sans Serif" w:hAnsi="MS Reference Sans Serif"/>
        <w:noProof/>
        <w:sz w:val="20"/>
        <w:szCs w:val="20"/>
        <w:lang w:val="en-GB" w:eastAsia="en-GB" w:bidi="ar-SA"/>
      </w:rPr>
      <mc:AlternateContent>
        <mc:Choice Requires="wps">
          <w:drawing>
            <wp:inline distT="0" distB="0" distL="0" distR="0" wp14:anchorId="2FA24311" wp14:editId="7EF3A2A3">
              <wp:extent cx="8357870" cy="0"/>
              <wp:effectExtent l="0" t="0" r="24130" b="19050"/>
              <wp:docPr id="5" name="AutoShape 1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3578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5D973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2A1F143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8" o:spid="_x0000_s1026" type="#_x0000_t32" style="width:658.1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" strokecolor="#5d9732">
              <w10:anchorlock/>
            </v:shape>
          </w:pict>
        </mc:Fallback>
      </mc:AlternateContent>
    </w:r>
    <w:r w:rsidRPr="00727F9E">
      <w:rPr>
        <w:rFonts w:ascii="MS Reference Sans Serif" w:hAnsi="MS Reference Sans Serif"/>
        <w:sz w:val="20"/>
        <w:szCs w:val="20"/>
        <w:lang w:val="en-GB"/>
      </w:rPr>
      <w:t xml:space="preserve"> </w:t>
    </w:r>
  </w:p>
  <w:p w14:paraId="3154C30F" w14:textId="77777777" w:rsidR="00E1338C" w:rsidRPr="00727F9E" w:rsidRDefault="00E1338C" w:rsidP="00727F9E">
    <w:pPr>
      <w:pStyle w:val="BasicParagraph"/>
      <w:spacing w:line="240" w:lineRule="auto"/>
      <w:ind w:left="360"/>
      <w:rPr>
        <w:rFonts w:ascii="MS Reference Sans Serif" w:hAnsi="MS Reference Sans Serif"/>
        <w:color w:val="4D917B"/>
        <w:sz w:val="20"/>
        <w:szCs w:val="20"/>
        <w:lang w:val="en-GB"/>
      </w:rPr>
    </w:pPr>
    <w:r w:rsidRPr="00727F9E">
      <w:rPr>
        <w:rFonts w:ascii="MS Reference Sans Serif" w:hAnsi="MS Reference Sans Serif"/>
        <w:color w:val="4D917B"/>
        <w:sz w:val="20"/>
        <w:szCs w:val="20"/>
        <w:lang w:val="en-GB"/>
      </w:rPr>
      <w:t xml:space="preserve"> </w:t>
    </w:r>
  </w:p>
  <w:p w14:paraId="1BCBEA39" w14:textId="77777777" w:rsidR="00E1338C" w:rsidRPr="00727F9E" w:rsidRDefault="00E1338C" w:rsidP="00727F9E">
    <w:pPr>
      <w:pStyle w:val="BasicParagraph"/>
      <w:spacing w:line="240" w:lineRule="auto"/>
      <w:ind w:left="360"/>
      <w:rPr>
        <w:rFonts w:ascii="MS Reference Sans Serif" w:hAnsi="MS Reference Sans Serif"/>
        <w:color w:val="4D917B"/>
        <w:sz w:val="20"/>
        <w:szCs w:val="20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7BBE2" w14:textId="77777777" w:rsidR="002D1018" w:rsidRDefault="002D1018" w:rsidP="00727F9E">
      <w:pPr>
        <w:spacing w:after="0"/>
      </w:pPr>
      <w:r>
        <w:separator/>
      </w:r>
    </w:p>
  </w:footnote>
  <w:footnote w:type="continuationSeparator" w:id="0">
    <w:p w14:paraId="453630A3" w14:textId="77777777" w:rsidR="002D1018" w:rsidRDefault="002D1018" w:rsidP="00727F9E">
      <w:pPr>
        <w:spacing w:after="0"/>
      </w:pPr>
      <w:r>
        <w:continuationSeparator/>
      </w:r>
    </w:p>
  </w:footnote>
  <w:footnote w:type="continuationNotice" w:id="1">
    <w:p w14:paraId="2AB4B386" w14:textId="77777777" w:rsidR="002D1018" w:rsidRDefault="002D1018">
      <w:pPr>
        <w:spacing w:before="0" w:after="0"/>
      </w:pPr>
    </w:p>
  </w:footnote>
  <w:footnote w:id="2">
    <w:p w14:paraId="04876D38" w14:textId="14061DCA" w:rsidR="008F09EA" w:rsidRPr="008F09EA" w:rsidRDefault="008F09E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267EE6" w:rsidRPr="00267EE6">
        <w:t xml:space="preserve">В зависимост от организацията и нивото на детайлност, предоставено в самооценката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9AD2D" w14:textId="7D2F24E1" w:rsidR="00E1338C" w:rsidRDefault="00E840EC">
    <w:pPr>
      <w:pStyle w:val="Header"/>
    </w:pPr>
    <w:r>
      <w:rPr>
        <w:noProof/>
      </w:rPr>
      <w:drawing>
        <wp:anchor distT="0" distB="0" distL="114300" distR="114300" simplePos="0" relativeHeight="251719680" behindDoc="0" locked="0" layoutInCell="1" allowOverlap="1" wp14:anchorId="14A6D742" wp14:editId="4023C320">
          <wp:simplePos x="0" y="0"/>
          <wp:positionH relativeFrom="margin">
            <wp:posOffset>-604520</wp:posOffset>
          </wp:positionH>
          <wp:positionV relativeFrom="margin">
            <wp:posOffset>-943206</wp:posOffset>
          </wp:positionV>
          <wp:extent cx="1519555" cy="858520"/>
          <wp:effectExtent l="0" t="0" r="0" b="0"/>
          <wp:wrapSquare wrapText="bothSides"/>
          <wp:docPr id="15" name="Picture 15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referred_by_Nature_Green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19555" cy="858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8A9AB" w14:textId="0D9B0EB2" w:rsidR="00A30570" w:rsidRDefault="00A30570">
    <w:pPr>
      <w:pStyle w:val="Header"/>
    </w:pPr>
    <w:r w:rsidRPr="00A30570">
      <w:rPr>
        <w:noProof/>
        <w:lang w:eastAsia="en-GB"/>
      </w:rPr>
      <w:drawing>
        <wp:anchor distT="0" distB="0" distL="114300" distR="114300" simplePos="0" relativeHeight="251717632" behindDoc="0" locked="0" layoutInCell="1" allowOverlap="1" wp14:anchorId="5C66E7D8" wp14:editId="12F5B59E">
          <wp:simplePos x="0" y="0"/>
          <wp:positionH relativeFrom="column">
            <wp:posOffset>-409575</wp:posOffset>
          </wp:positionH>
          <wp:positionV relativeFrom="paragraph">
            <wp:posOffset>-229870</wp:posOffset>
          </wp:positionV>
          <wp:extent cx="906780" cy="695960"/>
          <wp:effectExtent l="0" t="0" r="7620" b="8890"/>
          <wp:wrapNone/>
          <wp:docPr id="304" name="Picture 8" descr="C:\Users\kge\AppData\Local\Microsoft\Windows\Temporary Internet Files\Content.Word\NEPCon Slogo-EN-Green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8" descr="C:\Users\kge\AppData\Local\Microsoft\Windows\Temporary Internet Files\Content.Word\NEPCon Slogo-EN-Green-RGB.JPG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6780" cy="6959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30570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718656" behindDoc="0" locked="0" layoutInCell="1" allowOverlap="1" wp14:anchorId="116585C5" wp14:editId="77451BA7">
              <wp:simplePos x="0" y="0"/>
              <wp:positionH relativeFrom="column">
                <wp:posOffset>596265</wp:posOffset>
              </wp:positionH>
              <wp:positionV relativeFrom="paragraph">
                <wp:posOffset>285115</wp:posOffset>
              </wp:positionV>
              <wp:extent cx="14399895" cy="0"/>
              <wp:effectExtent l="0" t="0" r="20955" b="1905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439989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91B11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EBB2B6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46.95pt;margin-top:22.45pt;width:1133.85pt;height:0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" strokecolor="#91b11b" strokeweight="1.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A9647" w14:textId="77777777" w:rsidR="00E1338C" w:rsidRDefault="00E1338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FE512" w14:textId="3EA6CEF4" w:rsidR="00E1338C" w:rsidRDefault="004417D4" w:rsidP="003A1534">
    <w:pPr>
      <w:pStyle w:val="Header"/>
    </w:pPr>
    <w:r>
      <w:rPr>
        <w:noProof/>
      </w:rPr>
      <w:drawing>
        <wp:anchor distT="0" distB="0" distL="114300" distR="114300" simplePos="0" relativeHeight="251721728" behindDoc="0" locked="0" layoutInCell="1" allowOverlap="1" wp14:anchorId="205E48B9" wp14:editId="5A064E18">
          <wp:simplePos x="0" y="0"/>
          <wp:positionH relativeFrom="margin">
            <wp:posOffset>-609600</wp:posOffset>
          </wp:positionH>
          <wp:positionV relativeFrom="margin">
            <wp:posOffset>-968375</wp:posOffset>
          </wp:positionV>
          <wp:extent cx="1519555" cy="858520"/>
          <wp:effectExtent l="0" t="0" r="0" b="0"/>
          <wp:wrapSquare wrapText="bothSides"/>
          <wp:docPr id="20" name="Picture 20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referred_by_Nature_Green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19555" cy="858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AC394FF" w14:textId="77777777" w:rsidR="00E1338C" w:rsidRDefault="00E1338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9CB51" w14:textId="77777777" w:rsidR="00E1338C" w:rsidRDefault="00E133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81792" behindDoc="0" locked="0" layoutInCell="1" allowOverlap="1" wp14:anchorId="186AC18E" wp14:editId="7DA17058">
          <wp:simplePos x="0" y="0"/>
          <wp:positionH relativeFrom="column">
            <wp:posOffset>7620</wp:posOffset>
          </wp:positionH>
          <wp:positionV relativeFrom="paragraph">
            <wp:posOffset>-160020</wp:posOffset>
          </wp:positionV>
          <wp:extent cx="1344295" cy="1074420"/>
          <wp:effectExtent l="19050" t="0" r="8255" b="0"/>
          <wp:wrapNone/>
          <wp:docPr id="305" name="Picture 4" descr="C:\Users\kge\AppData\Local\Microsoft\Windows\Temporary Internet Files\Content.Word\NEPCon Slogo-EN-Green-Medium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kge\AppData\Local\Microsoft\Windows\Temporary Internet Files\Content.Word\NEPCon Slogo-EN-Green-Medium-RGB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4295" cy="10744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7BD87C6A" wp14:editId="355FE1AC">
              <wp:simplePos x="0" y="0"/>
              <wp:positionH relativeFrom="column">
                <wp:posOffset>1600200</wp:posOffset>
              </wp:positionH>
              <wp:positionV relativeFrom="paragraph">
                <wp:posOffset>674370</wp:posOffset>
              </wp:positionV>
              <wp:extent cx="7132320" cy="18415"/>
              <wp:effectExtent l="0" t="0" r="0" b="635"/>
              <wp:wrapNone/>
              <wp:docPr id="8" name="Rectangle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32320" cy="18415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5D9732"/>
                          </a:gs>
                          <a:gs pos="100000">
                            <a:srgbClr val="5D9732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37D16F6" id="Rectangle 34" o:spid="_x0000_s1026" style="position:absolute;margin-left:126pt;margin-top:53.1pt;width:561.6pt;height:1.45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" fillcolor="#5d9732" stroked="f">
              <v:fill color2="#5d9732" rotate="t" angle="90" focus="100%" type="gradien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979"/>
    <w:multiLevelType w:val="hybridMultilevel"/>
    <w:tmpl w:val="7F3828A2"/>
    <w:lvl w:ilvl="0" w:tplc="08090017">
      <w:start w:val="1"/>
      <w:numFmt w:val="lowerLetter"/>
      <w:lvlText w:val="%1)"/>
      <w:lvlJc w:val="left"/>
      <w:pPr>
        <w:ind w:left="6" w:hanging="360"/>
      </w:pPr>
    </w:lvl>
    <w:lvl w:ilvl="1" w:tplc="08090019" w:tentative="1">
      <w:start w:val="1"/>
      <w:numFmt w:val="lowerLetter"/>
      <w:lvlText w:val="%2."/>
      <w:lvlJc w:val="left"/>
      <w:pPr>
        <w:ind w:left="726" w:hanging="360"/>
      </w:pPr>
    </w:lvl>
    <w:lvl w:ilvl="2" w:tplc="0809001B" w:tentative="1">
      <w:start w:val="1"/>
      <w:numFmt w:val="lowerRoman"/>
      <w:lvlText w:val="%3."/>
      <w:lvlJc w:val="right"/>
      <w:pPr>
        <w:ind w:left="1446" w:hanging="180"/>
      </w:pPr>
    </w:lvl>
    <w:lvl w:ilvl="3" w:tplc="0809000F" w:tentative="1">
      <w:start w:val="1"/>
      <w:numFmt w:val="decimal"/>
      <w:lvlText w:val="%4."/>
      <w:lvlJc w:val="left"/>
      <w:pPr>
        <w:ind w:left="2166" w:hanging="360"/>
      </w:pPr>
    </w:lvl>
    <w:lvl w:ilvl="4" w:tplc="08090019" w:tentative="1">
      <w:start w:val="1"/>
      <w:numFmt w:val="lowerLetter"/>
      <w:lvlText w:val="%5."/>
      <w:lvlJc w:val="left"/>
      <w:pPr>
        <w:ind w:left="2886" w:hanging="360"/>
      </w:pPr>
    </w:lvl>
    <w:lvl w:ilvl="5" w:tplc="0809001B" w:tentative="1">
      <w:start w:val="1"/>
      <w:numFmt w:val="lowerRoman"/>
      <w:lvlText w:val="%6."/>
      <w:lvlJc w:val="right"/>
      <w:pPr>
        <w:ind w:left="3606" w:hanging="180"/>
      </w:pPr>
    </w:lvl>
    <w:lvl w:ilvl="6" w:tplc="0809000F" w:tentative="1">
      <w:start w:val="1"/>
      <w:numFmt w:val="decimal"/>
      <w:lvlText w:val="%7."/>
      <w:lvlJc w:val="left"/>
      <w:pPr>
        <w:ind w:left="4326" w:hanging="360"/>
      </w:pPr>
    </w:lvl>
    <w:lvl w:ilvl="7" w:tplc="08090019" w:tentative="1">
      <w:start w:val="1"/>
      <w:numFmt w:val="lowerLetter"/>
      <w:lvlText w:val="%8."/>
      <w:lvlJc w:val="left"/>
      <w:pPr>
        <w:ind w:left="5046" w:hanging="360"/>
      </w:pPr>
    </w:lvl>
    <w:lvl w:ilvl="8" w:tplc="08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" w15:restartNumberingAfterBreak="0">
    <w:nsid w:val="04C53C4B"/>
    <w:multiLevelType w:val="multilevel"/>
    <w:tmpl w:val="AB684E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pStyle w:val="Heading5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6161C53"/>
    <w:multiLevelType w:val="hybridMultilevel"/>
    <w:tmpl w:val="9156F2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12A7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D20A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6384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2A5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2DC71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4B686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76F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28684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88C1E4A"/>
    <w:multiLevelType w:val="hybridMultilevel"/>
    <w:tmpl w:val="6226D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B3710"/>
    <w:multiLevelType w:val="multilevel"/>
    <w:tmpl w:val="8C646C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89142C"/>
    <w:multiLevelType w:val="multilevel"/>
    <w:tmpl w:val="33C216D6"/>
    <w:lvl w:ilvl="0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DE809E8"/>
    <w:multiLevelType w:val="hybridMultilevel"/>
    <w:tmpl w:val="6DB42FBA"/>
    <w:lvl w:ilvl="0" w:tplc="373C5D8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F50221"/>
    <w:multiLevelType w:val="singleLevel"/>
    <w:tmpl w:val="5316F87A"/>
    <w:lvl w:ilvl="0">
      <w:start w:val="1"/>
      <w:numFmt w:val="upperRoman"/>
      <w:pStyle w:val="Style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4"/>
      </w:rPr>
    </w:lvl>
  </w:abstractNum>
  <w:abstractNum w:abstractNumId="8" w15:restartNumberingAfterBreak="0">
    <w:nsid w:val="2096605D"/>
    <w:multiLevelType w:val="hybridMultilevel"/>
    <w:tmpl w:val="7114A26E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146" w:hanging="360"/>
      </w:pPr>
    </w:lvl>
    <w:lvl w:ilvl="2" w:tplc="0809001B" w:tentative="1">
      <w:start w:val="1"/>
      <w:numFmt w:val="lowerRoman"/>
      <w:lvlText w:val="%3."/>
      <w:lvlJc w:val="right"/>
      <w:pPr>
        <w:ind w:left="1866" w:hanging="180"/>
      </w:pPr>
    </w:lvl>
    <w:lvl w:ilvl="3" w:tplc="0809000F" w:tentative="1">
      <w:start w:val="1"/>
      <w:numFmt w:val="decimal"/>
      <w:lvlText w:val="%4."/>
      <w:lvlJc w:val="left"/>
      <w:pPr>
        <w:ind w:left="2586" w:hanging="360"/>
      </w:pPr>
    </w:lvl>
    <w:lvl w:ilvl="4" w:tplc="08090019" w:tentative="1">
      <w:start w:val="1"/>
      <w:numFmt w:val="lowerLetter"/>
      <w:lvlText w:val="%5."/>
      <w:lvlJc w:val="left"/>
      <w:pPr>
        <w:ind w:left="3306" w:hanging="360"/>
      </w:pPr>
    </w:lvl>
    <w:lvl w:ilvl="5" w:tplc="0809001B" w:tentative="1">
      <w:start w:val="1"/>
      <w:numFmt w:val="lowerRoman"/>
      <w:lvlText w:val="%6."/>
      <w:lvlJc w:val="right"/>
      <w:pPr>
        <w:ind w:left="4026" w:hanging="180"/>
      </w:pPr>
    </w:lvl>
    <w:lvl w:ilvl="6" w:tplc="0809000F" w:tentative="1">
      <w:start w:val="1"/>
      <w:numFmt w:val="decimal"/>
      <w:lvlText w:val="%7."/>
      <w:lvlJc w:val="left"/>
      <w:pPr>
        <w:ind w:left="4746" w:hanging="360"/>
      </w:pPr>
    </w:lvl>
    <w:lvl w:ilvl="7" w:tplc="08090019" w:tentative="1">
      <w:start w:val="1"/>
      <w:numFmt w:val="lowerLetter"/>
      <w:lvlText w:val="%8."/>
      <w:lvlJc w:val="left"/>
      <w:pPr>
        <w:ind w:left="5466" w:hanging="360"/>
      </w:pPr>
    </w:lvl>
    <w:lvl w:ilvl="8" w:tplc="08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9" w15:restartNumberingAfterBreak="0">
    <w:nsid w:val="29986CC2"/>
    <w:multiLevelType w:val="hybridMultilevel"/>
    <w:tmpl w:val="0654FF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BAF55A">
      <w:start w:val="1"/>
      <w:numFmt w:val="decimal"/>
      <w:lvlText w:val="%2."/>
      <w:lvlJc w:val="left"/>
      <w:pPr>
        <w:ind w:left="1440" w:hanging="360"/>
      </w:pPr>
      <w:rPr>
        <w:rFonts w:ascii="MS Reference Sans Serif" w:eastAsia="Times New Roman" w:hAnsi="MS Reference Sans Serif" w:cs="Tahoma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450EC"/>
    <w:multiLevelType w:val="hybridMultilevel"/>
    <w:tmpl w:val="85126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25460"/>
    <w:multiLevelType w:val="hybridMultilevel"/>
    <w:tmpl w:val="70FAB47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8A73B5"/>
    <w:multiLevelType w:val="multilevel"/>
    <w:tmpl w:val="B3822228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1080" w:hanging="72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40442173"/>
    <w:multiLevelType w:val="hybridMultilevel"/>
    <w:tmpl w:val="BD446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23B37"/>
    <w:multiLevelType w:val="multilevel"/>
    <w:tmpl w:val="3F50734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68264184"/>
    <w:multiLevelType w:val="hybridMultilevel"/>
    <w:tmpl w:val="3A2AC3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252C66"/>
    <w:multiLevelType w:val="hybridMultilevel"/>
    <w:tmpl w:val="1E38C2BE"/>
    <w:lvl w:ilvl="0" w:tplc="7FC2C152">
      <w:start w:val="1"/>
      <w:numFmt w:val="decimal"/>
      <w:lvlText w:val="%1."/>
      <w:lvlJc w:val="left"/>
      <w:pPr>
        <w:ind w:left="360" w:hanging="360"/>
      </w:pPr>
      <w:rPr>
        <w:rFonts w:ascii="MS Reference Sans Serif" w:eastAsiaTheme="minorHAnsi" w:hAnsi="MS Reference Sans Serif" w:cstheme="minorBid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BE95D7F"/>
    <w:multiLevelType w:val="multilevel"/>
    <w:tmpl w:val="F126F780"/>
    <w:name w:val="4,406214E-03"/>
    <w:lvl w:ilvl="0">
      <w:start w:val="1"/>
      <w:numFmt w:val="decimal"/>
      <w:lvlRestart w:val="0"/>
      <w:pStyle w:val="Point0number"/>
      <w:lvlText w:val="(%1)"/>
      <w:lvlJc w:val="left"/>
      <w:pPr>
        <w:tabs>
          <w:tab w:val="num" w:pos="850"/>
        </w:tabs>
        <w:ind w:left="850" w:hanging="850"/>
      </w:pPr>
    </w:lvl>
    <w:lvl w:ilvl="1">
      <w:start w:val="1"/>
      <w:numFmt w:val="lowerLetter"/>
      <w:pStyle w:val="Point0letter"/>
      <w:lvlText w:val="(%2)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Point1number"/>
      <w:lvlText w:val="(%3)"/>
      <w:lvlJc w:val="left"/>
      <w:pPr>
        <w:tabs>
          <w:tab w:val="num" w:pos="1417"/>
        </w:tabs>
        <w:ind w:left="1417" w:hanging="567"/>
      </w:pPr>
    </w:lvl>
    <w:lvl w:ilvl="3">
      <w:start w:val="1"/>
      <w:numFmt w:val="lowerLetter"/>
      <w:pStyle w:val="Point1letter"/>
      <w:lvlText w:val="(%4)"/>
      <w:lvlJc w:val="left"/>
      <w:pPr>
        <w:tabs>
          <w:tab w:val="num" w:pos="1417"/>
        </w:tabs>
        <w:ind w:left="1417" w:hanging="567"/>
      </w:pPr>
    </w:lvl>
    <w:lvl w:ilvl="4">
      <w:start w:val="1"/>
      <w:numFmt w:val="decimal"/>
      <w:pStyle w:val="Point2number"/>
      <w:lvlText w:val="(%5)"/>
      <w:lvlJc w:val="left"/>
      <w:pPr>
        <w:tabs>
          <w:tab w:val="num" w:pos="1984"/>
        </w:tabs>
        <w:ind w:left="1984" w:hanging="567"/>
      </w:pPr>
    </w:lvl>
    <w:lvl w:ilvl="5">
      <w:start w:val="1"/>
      <w:numFmt w:val="lowerLetter"/>
      <w:pStyle w:val="Point2letter"/>
      <w:lvlText w:val="(%6)"/>
      <w:lvlJc w:val="left"/>
      <w:pPr>
        <w:tabs>
          <w:tab w:val="num" w:pos="1984"/>
        </w:tabs>
        <w:ind w:left="1984" w:hanging="567"/>
      </w:pPr>
    </w:lvl>
    <w:lvl w:ilvl="6">
      <w:start w:val="1"/>
      <w:numFmt w:val="decimal"/>
      <w:pStyle w:val="Point3number"/>
      <w:lvlText w:val="(%7)"/>
      <w:lvlJc w:val="left"/>
      <w:pPr>
        <w:tabs>
          <w:tab w:val="num" w:pos="2551"/>
        </w:tabs>
        <w:ind w:left="2551" w:hanging="567"/>
      </w:pPr>
    </w:lvl>
    <w:lvl w:ilvl="7">
      <w:start w:val="1"/>
      <w:numFmt w:val="lowerLetter"/>
      <w:pStyle w:val="Point3letter"/>
      <w:lvlText w:val="(%8)"/>
      <w:lvlJc w:val="left"/>
      <w:pPr>
        <w:tabs>
          <w:tab w:val="num" w:pos="2551"/>
        </w:tabs>
        <w:ind w:left="2551" w:hanging="567"/>
      </w:pPr>
    </w:lvl>
    <w:lvl w:ilvl="8">
      <w:start w:val="1"/>
      <w:numFmt w:val="lowerLetter"/>
      <w:pStyle w:val="Point4letter"/>
      <w:lvlText w:val="(%9)"/>
      <w:lvlJc w:val="left"/>
      <w:pPr>
        <w:tabs>
          <w:tab w:val="num" w:pos="3118"/>
        </w:tabs>
        <w:ind w:left="3118" w:hanging="567"/>
      </w:pPr>
    </w:lvl>
  </w:abstractNum>
  <w:num w:numId="1" w16cid:durableId="747849758">
    <w:abstractNumId w:val="17"/>
  </w:num>
  <w:num w:numId="2" w16cid:durableId="1243223725">
    <w:abstractNumId w:val="14"/>
  </w:num>
  <w:num w:numId="3" w16cid:durableId="1915891395">
    <w:abstractNumId w:val="13"/>
  </w:num>
  <w:num w:numId="4" w16cid:durableId="1235623836">
    <w:abstractNumId w:val="1"/>
  </w:num>
  <w:num w:numId="5" w16cid:durableId="533662142">
    <w:abstractNumId w:val="12"/>
  </w:num>
  <w:num w:numId="6" w16cid:durableId="549414920">
    <w:abstractNumId w:val="10"/>
  </w:num>
  <w:num w:numId="7" w16cid:durableId="742029470">
    <w:abstractNumId w:val="3"/>
  </w:num>
  <w:num w:numId="8" w16cid:durableId="2029987145">
    <w:abstractNumId w:val="7"/>
  </w:num>
  <w:num w:numId="9" w16cid:durableId="1790397570">
    <w:abstractNumId w:val="6"/>
  </w:num>
  <w:num w:numId="10" w16cid:durableId="641424505">
    <w:abstractNumId w:val="8"/>
  </w:num>
  <w:num w:numId="11" w16cid:durableId="1593077869">
    <w:abstractNumId w:val="16"/>
  </w:num>
  <w:num w:numId="12" w16cid:durableId="1801726939">
    <w:abstractNumId w:val="9"/>
  </w:num>
  <w:num w:numId="13" w16cid:durableId="1635480512">
    <w:abstractNumId w:val="2"/>
  </w:num>
  <w:num w:numId="14" w16cid:durableId="406733425">
    <w:abstractNumId w:val="0"/>
  </w:num>
  <w:num w:numId="15" w16cid:durableId="90049203">
    <w:abstractNumId w:val="11"/>
  </w:num>
  <w:num w:numId="16" w16cid:durableId="245504097">
    <w:abstractNumId w:val="15"/>
  </w:num>
  <w:num w:numId="17" w16cid:durableId="893274407">
    <w:abstractNumId w:val="4"/>
  </w:num>
  <w:num w:numId="18" w16cid:durableId="343870156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da-DK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doNotTrackFormatting/>
  <w:defaultTabStop w:val="734"/>
  <w:hyphenationZone w:val="425"/>
  <w:drawingGridHorizontalSpacing w:val="9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ZiCzNLc3MDczMLEyUdpeDU4uLM/DyQAsNaAByHR/osAAAA"/>
  </w:docVars>
  <w:rsids>
    <w:rsidRoot w:val="00192F1B"/>
    <w:rsid w:val="00000F10"/>
    <w:rsid w:val="00000F6E"/>
    <w:rsid w:val="0000162C"/>
    <w:rsid w:val="00001B48"/>
    <w:rsid w:val="0000231B"/>
    <w:rsid w:val="00003669"/>
    <w:rsid w:val="00003B5D"/>
    <w:rsid w:val="00004C66"/>
    <w:rsid w:val="00005AEF"/>
    <w:rsid w:val="00005C43"/>
    <w:rsid w:val="0000688B"/>
    <w:rsid w:val="00006E58"/>
    <w:rsid w:val="00006FF2"/>
    <w:rsid w:val="0001103C"/>
    <w:rsid w:val="00011095"/>
    <w:rsid w:val="0001113C"/>
    <w:rsid w:val="00011BEF"/>
    <w:rsid w:val="00011CA9"/>
    <w:rsid w:val="00011CDC"/>
    <w:rsid w:val="000122F3"/>
    <w:rsid w:val="00012A2A"/>
    <w:rsid w:val="00013E30"/>
    <w:rsid w:val="00014AFF"/>
    <w:rsid w:val="000156EE"/>
    <w:rsid w:val="00015D71"/>
    <w:rsid w:val="00016A41"/>
    <w:rsid w:val="00016CDF"/>
    <w:rsid w:val="00016D64"/>
    <w:rsid w:val="00017417"/>
    <w:rsid w:val="0002072C"/>
    <w:rsid w:val="00020943"/>
    <w:rsid w:val="00021852"/>
    <w:rsid w:val="000224F2"/>
    <w:rsid w:val="000227C1"/>
    <w:rsid w:val="00022895"/>
    <w:rsid w:val="00022B13"/>
    <w:rsid w:val="00022BC3"/>
    <w:rsid w:val="0002311E"/>
    <w:rsid w:val="00023867"/>
    <w:rsid w:val="00023973"/>
    <w:rsid w:val="00023ED3"/>
    <w:rsid w:val="00024068"/>
    <w:rsid w:val="00024646"/>
    <w:rsid w:val="0002473B"/>
    <w:rsid w:val="000248B7"/>
    <w:rsid w:val="00025613"/>
    <w:rsid w:val="00026BCD"/>
    <w:rsid w:val="00027E77"/>
    <w:rsid w:val="000301C7"/>
    <w:rsid w:val="00030FAE"/>
    <w:rsid w:val="0003175A"/>
    <w:rsid w:val="00032574"/>
    <w:rsid w:val="00033A8F"/>
    <w:rsid w:val="000345E8"/>
    <w:rsid w:val="00034916"/>
    <w:rsid w:val="0003491A"/>
    <w:rsid w:val="0003533B"/>
    <w:rsid w:val="00036091"/>
    <w:rsid w:val="0003609E"/>
    <w:rsid w:val="000408D7"/>
    <w:rsid w:val="00040FF0"/>
    <w:rsid w:val="00041ADD"/>
    <w:rsid w:val="00041FBC"/>
    <w:rsid w:val="00042893"/>
    <w:rsid w:val="00043242"/>
    <w:rsid w:val="000446DF"/>
    <w:rsid w:val="0004489D"/>
    <w:rsid w:val="000448EE"/>
    <w:rsid w:val="0004630A"/>
    <w:rsid w:val="00046E9D"/>
    <w:rsid w:val="00047E6C"/>
    <w:rsid w:val="00047EF5"/>
    <w:rsid w:val="00050ED5"/>
    <w:rsid w:val="000512FF"/>
    <w:rsid w:val="00051BDE"/>
    <w:rsid w:val="00051F25"/>
    <w:rsid w:val="000520DA"/>
    <w:rsid w:val="00052756"/>
    <w:rsid w:val="00052BC0"/>
    <w:rsid w:val="00053244"/>
    <w:rsid w:val="00053A5B"/>
    <w:rsid w:val="000542C0"/>
    <w:rsid w:val="00054547"/>
    <w:rsid w:val="00054FAE"/>
    <w:rsid w:val="00055087"/>
    <w:rsid w:val="00056486"/>
    <w:rsid w:val="0005687A"/>
    <w:rsid w:val="00056F59"/>
    <w:rsid w:val="000570B7"/>
    <w:rsid w:val="00057740"/>
    <w:rsid w:val="00057A06"/>
    <w:rsid w:val="00057DF4"/>
    <w:rsid w:val="00057EAF"/>
    <w:rsid w:val="00060B11"/>
    <w:rsid w:val="000617AB"/>
    <w:rsid w:val="00061BDE"/>
    <w:rsid w:val="00061E47"/>
    <w:rsid w:val="00061F07"/>
    <w:rsid w:val="00061F4D"/>
    <w:rsid w:val="000632F1"/>
    <w:rsid w:val="00063E07"/>
    <w:rsid w:val="00064449"/>
    <w:rsid w:val="00064477"/>
    <w:rsid w:val="00064AE6"/>
    <w:rsid w:val="000652C3"/>
    <w:rsid w:val="00066221"/>
    <w:rsid w:val="000663E9"/>
    <w:rsid w:val="000673AA"/>
    <w:rsid w:val="00067E09"/>
    <w:rsid w:val="000702C2"/>
    <w:rsid w:val="0007078D"/>
    <w:rsid w:val="00070D89"/>
    <w:rsid w:val="000711F0"/>
    <w:rsid w:val="000719D3"/>
    <w:rsid w:val="00071B9E"/>
    <w:rsid w:val="00071FE4"/>
    <w:rsid w:val="00072561"/>
    <w:rsid w:val="00072A72"/>
    <w:rsid w:val="00072D91"/>
    <w:rsid w:val="00072FE5"/>
    <w:rsid w:val="000735D8"/>
    <w:rsid w:val="000742CF"/>
    <w:rsid w:val="0007442E"/>
    <w:rsid w:val="00074837"/>
    <w:rsid w:val="0007607E"/>
    <w:rsid w:val="00076A33"/>
    <w:rsid w:val="00076C52"/>
    <w:rsid w:val="00077288"/>
    <w:rsid w:val="000802EE"/>
    <w:rsid w:val="0008134D"/>
    <w:rsid w:val="00081A4E"/>
    <w:rsid w:val="00083DBE"/>
    <w:rsid w:val="000843E2"/>
    <w:rsid w:val="0008551B"/>
    <w:rsid w:val="00085561"/>
    <w:rsid w:val="00085915"/>
    <w:rsid w:val="00085C72"/>
    <w:rsid w:val="000877E0"/>
    <w:rsid w:val="00087AD7"/>
    <w:rsid w:val="00090B3D"/>
    <w:rsid w:val="00091BA2"/>
    <w:rsid w:val="00092753"/>
    <w:rsid w:val="000935E8"/>
    <w:rsid w:val="00093AD5"/>
    <w:rsid w:val="00093DAA"/>
    <w:rsid w:val="00094C97"/>
    <w:rsid w:val="00095149"/>
    <w:rsid w:val="0009534F"/>
    <w:rsid w:val="00095419"/>
    <w:rsid w:val="00095C84"/>
    <w:rsid w:val="0009617C"/>
    <w:rsid w:val="0009640A"/>
    <w:rsid w:val="00096631"/>
    <w:rsid w:val="00096733"/>
    <w:rsid w:val="00097540"/>
    <w:rsid w:val="000A0196"/>
    <w:rsid w:val="000A0384"/>
    <w:rsid w:val="000A09C1"/>
    <w:rsid w:val="000A0DAA"/>
    <w:rsid w:val="000A18BD"/>
    <w:rsid w:val="000A18F8"/>
    <w:rsid w:val="000A28B3"/>
    <w:rsid w:val="000A2EE9"/>
    <w:rsid w:val="000A6100"/>
    <w:rsid w:val="000A63DF"/>
    <w:rsid w:val="000A6727"/>
    <w:rsid w:val="000B0978"/>
    <w:rsid w:val="000B1FCA"/>
    <w:rsid w:val="000B22C3"/>
    <w:rsid w:val="000B38A0"/>
    <w:rsid w:val="000B4E60"/>
    <w:rsid w:val="000B5B70"/>
    <w:rsid w:val="000B61CE"/>
    <w:rsid w:val="000B6A83"/>
    <w:rsid w:val="000B780A"/>
    <w:rsid w:val="000B7F10"/>
    <w:rsid w:val="000B7FBE"/>
    <w:rsid w:val="000C1239"/>
    <w:rsid w:val="000C1B0A"/>
    <w:rsid w:val="000C28E3"/>
    <w:rsid w:val="000C2908"/>
    <w:rsid w:val="000C2E39"/>
    <w:rsid w:val="000C3210"/>
    <w:rsid w:val="000C4969"/>
    <w:rsid w:val="000C4CFB"/>
    <w:rsid w:val="000C4E83"/>
    <w:rsid w:val="000C6310"/>
    <w:rsid w:val="000C63FA"/>
    <w:rsid w:val="000C67F3"/>
    <w:rsid w:val="000C6B3F"/>
    <w:rsid w:val="000C6F35"/>
    <w:rsid w:val="000C6F4D"/>
    <w:rsid w:val="000C74D7"/>
    <w:rsid w:val="000C7A38"/>
    <w:rsid w:val="000D0FD6"/>
    <w:rsid w:val="000D2022"/>
    <w:rsid w:val="000D2139"/>
    <w:rsid w:val="000D3AD9"/>
    <w:rsid w:val="000D3AFD"/>
    <w:rsid w:val="000D4041"/>
    <w:rsid w:val="000D4043"/>
    <w:rsid w:val="000D4C2B"/>
    <w:rsid w:val="000D4DCC"/>
    <w:rsid w:val="000D57FA"/>
    <w:rsid w:val="000D613A"/>
    <w:rsid w:val="000D6F8D"/>
    <w:rsid w:val="000D7334"/>
    <w:rsid w:val="000E0982"/>
    <w:rsid w:val="000E0B61"/>
    <w:rsid w:val="000E2471"/>
    <w:rsid w:val="000E31B4"/>
    <w:rsid w:val="000E5829"/>
    <w:rsid w:val="000E5AA3"/>
    <w:rsid w:val="000E65B8"/>
    <w:rsid w:val="000E6B61"/>
    <w:rsid w:val="000E7759"/>
    <w:rsid w:val="000E7981"/>
    <w:rsid w:val="000E7B8E"/>
    <w:rsid w:val="000F0A68"/>
    <w:rsid w:val="000F0DDC"/>
    <w:rsid w:val="000F146F"/>
    <w:rsid w:val="000F1638"/>
    <w:rsid w:val="000F1859"/>
    <w:rsid w:val="000F18F0"/>
    <w:rsid w:val="000F1B2D"/>
    <w:rsid w:val="000F1E42"/>
    <w:rsid w:val="000F2739"/>
    <w:rsid w:val="000F3526"/>
    <w:rsid w:val="000F394B"/>
    <w:rsid w:val="000F3A32"/>
    <w:rsid w:val="000F44F1"/>
    <w:rsid w:val="000F4D03"/>
    <w:rsid w:val="000F58C2"/>
    <w:rsid w:val="000F59A1"/>
    <w:rsid w:val="000F5E3A"/>
    <w:rsid w:val="000F6D75"/>
    <w:rsid w:val="000F70A7"/>
    <w:rsid w:val="000F718E"/>
    <w:rsid w:val="000F7B29"/>
    <w:rsid w:val="000F7CE7"/>
    <w:rsid w:val="001006D6"/>
    <w:rsid w:val="00100FEE"/>
    <w:rsid w:val="00101AB2"/>
    <w:rsid w:val="001026B8"/>
    <w:rsid w:val="00102A47"/>
    <w:rsid w:val="001034B8"/>
    <w:rsid w:val="001037B4"/>
    <w:rsid w:val="0010420C"/>
    <w:rsid w:val="00104572"/>
    <w:rsid w:val="00104D84"/>
    <w:rsid w:val="0010576F"/>
    <w:rsid w:val="00105E9E"/>
    <w:rsid w:val="00107051"/>
    <w:rsid w:val="0011035F"/>
    <w:rsid w:val="00110ADE"/>
    <w:rsid w:val="00111410"/>
    <w:rsid w:val="001118F7"/>
    <w:rsid w:val="00112445"/>
    <w:rsid w:val="00113E71"/>
    <w:rsid w:val="001146CA"/>
    <w:rsid w:val="0011495A"/>
    <w:rsid w:val="00116234"/>
    <w:rsid w:val="001169D3"/>
    <w:rsid w:val="00116AF0"/>
    <w:rsid w:val="001172C9"/>
    <w:rsid w:val="0011778A"/>
    <w:rsid w:val="0012017C"/>
    <w:rsid w:val="00120212"/>
    <w:rsid w:val="0012033C"/>
    <w:rsid w:val="0012081C"/>
    <w:rsid w:val="00120D9B"/>
    <w:rsid w:val="001215EB"/>
    <w:rsid w:val="00121F24"/>
    <w:rsid w:val="00122289"/>
    <w:rsid w:val="00122C3D"/>
    <w:rsid w:val="00122FC6"/>
    <w:rsid w:val="00123F60"/>
    <w:rsid w:val="00124391"/>
    <w:rsid w:val="0012443F"/>
    <w:rsid w:val="00124C45"/>
    <w:rsid w:val="00124CAD"/>
    <w:rsid w:val="00125852"/>
    <w:rsid w:val="001259FF"/>
    <w:rsid w:val="0012629D"/>
    <w:rsid w:val="001273DE"/>
    <w:rsid w:val="00127420"/>
    <w:rsid w:val="00127FAE"/>
    <w:rsid w:val="00130547"/>
    <w:rsid w:val="0013066F"/>
    <w:rsid w:val="00132741"/>
    <w:rsid w:val="0013368B"/>
    <w:rsid w:val="00133AD7"/>
    <w:rsid w:val="00133D8C"/>
    <w:rsid w:val="00134668"/>
    <w:rsid w:val="00134BBC"/>
    <w:rsid w:val="00135DBE"/>
    <w:rsid w:val="001364CC"/>
    <w:rsid w:val="00136606"/>
    <w:rsid w:val="00136C61"/>
    <w:rsid w:val="00136F69"/>
    <w:rsid w:val="0013709C"/>
    <w:rsid w:val="0013745A"/>
    <w:rsid w:val="0013766A"/>
    <w:rsid w:val="00140A96"/>
    <w:rsid w:val="00140B30"/>
    <w:rsid w:val="00140D3C"/>
    <w:rsid w:val="00141B16"/>
    <w:rsid w:val="00142E3F"/>
    <w:rsid w:val="001434AC"/>
    <w:rsid w:val="0014488F"/>
    <w:rsid w:val="001448D8"/>
    <w:rsid w:val="00144B82"/>
    <w:rsid w:val="00144CFD"/>
    <w:rsid w:val="00145A34"/>
    <w:rsid w:val="001469EB"/>
    <w:rsid w:val="0014726E"/>
    <w:rsid w:val="0014739B"/>
    <w:rsid w:val="00147563"/>
    <w:rsid w:val="00151C03"/>
    <w:rsid w:val="00151CA5"/>
    <w:rsid w:val="00152872"/>
    <w:rsid w:val="00152C45"/>
    <w:rsid w:val="001532C0"/>
    <w:rsid w:val="0015432C"/>
    <w:rsid w:val="00154BCF"/>
    <w:rsid w:val="001569C6"/>
    <w:rsid w:val="00156A6C"/>
    <w:rsid w:val="00156BB9"/>
    <w:rsid w:val="00156EA9"/>
    <w:rsid w:val="00156EAB"/>
    <w:rsid w:val="00157AF1"/>
    <w:rsid w:val="00160E4F"/>
    <w:rsid w:val="00160F5D"/>
    <w:rsid w:val="00161388"/>
    <w:rsid w:val="00161A11"/>
    <w:rsid w:val="00162F46"/>
    <w:rsid w:val="00163223"/>
    <w:rsid w:val="00163B1F"/>
    <w:rsid w:val="00164885"/>
    <w:rsid w:val="00164DA2"/>
    <w:rsid w:val="001650D9"/>
    <w:rsid w:val="0016571F"/>
    <w:rsid w:val="00166065"/>
    <w:rsid w:val="00166690"/>
    <w:rsid w:val="00166DAF"/>
    <w:rsid w:val="00166E05"/>
    <w:rsid w:val="001707A8"/>
    <w:rsid w:val="0017137C"/>
    <w:rsid w:val="001713D1"/>
    <w:rsid w:val="0017288C"/>
    <w:rsid w:val="001728B5"/>
    <w:rsid w:val="0017310C"/>
    <w:rsid w:val="001739D2"/>
    <w:rsid w:val="00173C54"/>
    <w:rsid w:val="001747ED"/>
    <w:rsid w:val="00174F41"/>
    <w:rsid w:val="00175688"/>
    <w:rsid w:val="0017598D"/>
    <w:rsid w:val="00176102"/>
    <w:rsid w:val="00176DAA"/>
    <w:rsid w:val="00176E8A"/>
    <w:rsid w:val="00177043"/>
    <w:rsid w:val="0017713B"/>
    <w:rsid w:val="00177226"/>
    <w:rsid w:val="0017755A"/>
    <w:rsid w:val="00177AD8"/>
    <w:rsid w:val="00177D87"/>
    <w:rsid w:val="001812B4"/>
    <w:rsid w:val="00184C53"/>
    <w:rsid w:val="0018513C"/>
    <w:rsid w:val="0018620A"/>
    <w:rsid w:val="0018668D"/>
    <w:rsid w:val="00187103"/>
    <w:rsid w:val="001873CA"/>
    <w:rsid w:val="0018787B"/>
    <w:rsid w:val="00190C45"/>
    <w:rsid w:val="00190E41"/>
    <w:rsid w:val="00191021"/>
    <w:rsid w:val="001911C4"/>
    <w:rsid w:val="001914F4"/>
    <w:rsid w:val="00191D9F"/>
    <w:rsid w:val="001922AE"/>
    <w:rsid w:val="00192D03"/>
    <w:rsid w:val="00192F1B"/>
    <w:rsid w:val="0019361C"/>
    <w:rsid w:val="00193AB5"/>
    <w:rsid w:val="0019485D"/>
    <w:rsid w:val="00194F66"/>
    <w:rsid w:val="00195C73"/>
    <w:rsid w:val="0019741E"/>
    <w:rsid w:val="001A07B9"/>
    <w:rsid w:val="001A0A79"/>
    <w:rsid w:val="001A0FA1"/>
    <w:rsid w:val="001A1068"/>
    <w:rsid w:val="001A1B3F"/>
    <w:rsid w:val="001A21ED"/>
    <w:rsid w:val="001A276F"/>
    <w:rsid w:val="001A2C21"/>
    <w:rsid w:val="001A3B7B"/>
    <w:rsid w:val="001A3D51"/>
    <w:rsid w:val="001A3F5F"/>
    <w:rsid w:val="001A4DCC"/>
    <w:rsid w:val="001A4E13"/>
    <w:rsid w:val="001A544E"/>
    <w:rsid w:val="001A59B5"/>
    <w:rsid w:val="001A65BC"/>
    <w:rsid w:val="001B142A"/>
    <w:rsid w:val="001B180B"/>
    <w:rsid w:val="001B1974"/>
    <w:rsid w:val="001B19B2"/>
    <w:rsid w:val="001B27E8"/>
    <w:rsid w:val="001B30BD"/>
    <w:rsid w:val="001B3240"/>
    <w:rsid w:val="001B4D90"/>
    <w:rsid w:val="001B50CE"/>
    <w:rsid w:val="001B56E2"/>
    <w:rsid w:val="001B5973"/>
    <w:rsid w:val="001B5CB0"/>
    <w:rsid w:val="001B656A"/>
    <w:rsid w:val="001B6640"/>
    <w:rsid w:val="001B66F1"/>
    <w:rsid w:val="001B6A2C"/>
    <w:rsid w:val="001B7291"/>
    <w:rsid w:val="001C0FAB"/>
    <w:rsid w:val="001C1DBB"/>
    <w:rsid w:val="001C37D3"/>
    <w:rsid w:val="001C380C"/>
    <w:rsid w:val="001C3CF2"/>
    <w:rsid w:val="001C4A63"/>
    <w:rsid w:val="001C4C63"/>
    <w:rsid w:val="001C4EFF"/>
    <w:rsid w:val="001C5E5F"/>
    <w:rsid w:val="001C64B9"/>
    <w:rsid w:val="001C74D2"/>
    <w:rsid w:val="001D0159"/>
    <w:rsid w:val="001D1202"/>
    <w:rsid w:val="001D1520"/>
    <w:rsid w:val="001D1C85"/>
    <w:rsid w:val="001D2083"/>
    <w:rsid w:val="001D2247"/>
    <w:rsid w:val="001D2307"/>
    <w:rsid w:val="001D245F"/>
    <w:rsid w:val="001D2F0F"/>
    <w:rsid w:val="001D3A84"/>
    <w:rsid w:val="001D5536"/>
    <w:rsid w:val="001D5D30"/>
    <w:rsid w:val="001D6102"/>
    <w:rsid w:val="001D7250"/>
    <w:rsid w:val="001D796F"/>
    <w:rsid w:val="001D7A4C"/>
    <w:rsid w:val="001E1C3D"/>
    <w:rsid w:val="001E2649"/>
    <w:rsid w:val="001E2692"/>
    <w:rsid w:val="001E290B"/>
    <w:rsid w:val="001E3887"/>
    <w:rsid w:val="001E3A9E"/>
    <w:rsid w:val="001E40B3"/>
    <w:rsid w:val="001E46FC"/>
    <w:rsid w:val="001E4C08"/>
    <w:rsid w:val="001E5845"/>
    <w:rsid w:val="001E58E2"/>
    <w:rsid w:val="001E6B93"/>
    <w:rsid w:val="001E6D22"/>
    <w:rsid w:val="001E6E3E"/>
    <w:rsid w:val="001E7194"/>
    <w:rsid w:val="001F1751"/>
    <w:rsid w:val="001F1F8D"/>
    <w:rsid w:val="001F2D12"/>
    <w:rsid w:val="001F2E04"/>
    <w:rsid w:val="001F3829"/>
    <w:rsid w:val="001F3DB0"/>
    <w:rsid w:val="001F51CC"/>
    <w:rsid w:val="001F521B"/>
    <w:rsid w:val="001F5531"/>
    <w:rsid w:val="001F627B"/>
    <w:rsid w:val="001F6350"/>
    <w:rsid w:val="001F79B9"/>
    <w:rsid w:val="001F7DF0"/>
    <w:rsid w:val="002020B7"/>
    <w:rsid w:val="00202FDA"/>
    <w:rsid w:val="002035E1"/>
    <w:rsid w:val="00204061"/>
    <w:rsid w:val="00204CDB"/>
    <w:rsid w:val="00205E0A"/>
    <w:rsid w:val="00205F00"/>
    <w:rsid w:val="0020644C"/>
    <w:rsid w:val="00206CD4"/>
    <w:rsid w:val="00206E12"/>
    <w:rsid w:val="00206FC3"/>
    <w:rsid w:val="00207716"/>
    <w:rsid w:val="002107D5"/>
    <w:rsid w:val="00210E20"/>
    <w:rsid w:val="00212519"/>
    <w:rsid w:val="0021294E"/>
    <w:rsid w:val="00212E51"/>
    <w:rsid w:val="002132CB"/>
    <w:rsid w:val="00213570"/>
    <w:rsid w:val="00213761"/>
    <w:rsid w:val="00213A04"/>
    <w:rsid w:val="002141A0"/>
    <w:rsid w:val="00214A16"/>
    <w:rsid w:val="00214B54"/>
    <w:rsid w:val="00214B64"/>
    <w:rsid w:val="0021570E"/>
    <w:rsid w:val="0021595A"/>
    <w:rsid w:val="00216C33"/>
    <w:rsid w:val="00217071"/>
    <w:rsid w:val="00217489"/>
    <w:rsid w:val="00217732"/>
    <w:rsid w:val="002177C1"/>
    <w:rsid w:val="00220548"/>
    <w:rsid w:val="0022085D"/>
    <w:rsid w:val="00220885"/>
    <w:rsid w:val="00221A2E"/>
    <w:rsid w:val="00221E71"/>
    <w:rsid w:val="00222C7C"/>
    <w:rsid w:val="00222EB1"/>
    <w:rsid w:val="002231CD"/>
    <w:rsid w:val="00223397"/>
    <w:rsid w:val="00223590"/>
    <w:rsid w:val="00224E8B"/>
    <w:rsid w:val="00225A4B"/>
    <w:rsid w:val="002267A2"/>
    <w:rsid w:val="00226BE0"/>
    <w:rsid w:val="00227D3C"/>
    <w:rsid w:val="00227F78"/>
    <w:rsid w:val="00230C34"/>
    <w:rsid w:val="00231BFB"/>
    <w:rsid w:val="00232567"/>
    <w:rsid w:val="00232C9B"/>
    <w:rsid w:val="0023308C"/>
    <w:rsid w:val="0023356F"/>
    <w:rsid w:val="0023380D"/>
    <w:rsid w:val="00235901"/>
    <w:rsid w:val="00235EDE"/>
    <w:rsid w:val="00236009"/>
    <w:rsid w:val="002360F9"/>
    <w:rsid w:val="0023637A"/>
    <w:rsid w:val="0023640F"/>
    <w:rsid w:val="002368F1"/>
    <w:rsid w:val="0023738F"/>
    <w:rsid w:val="002404D7"/>
    <w:rsid w:val="002408A1"/>
    <w:rsid w:val="00241CB5"/>
    <w:rsid w:val="0024221A"/>
    <w:rsid w:val="0024277E"/>
    <w:rsid w:val="002427FE"/>
    <w:rsid w:val="00242D39"/>
    <w:rsid w:val="00242D98"/>
    <w:rsid w:val="0024387F"/>
    <w:rsid w:val="00243ADD"/>
    <w:rsid w:val="00243BAA"/>
    <w:rsid w:val="00243D92"/>
    <w:rsid w:val="00243FC7"/>
    <w:rsid w:val="00244B14"/>
    <w:rsid w:val="00244D42"/>
    <w:rsid w:val="00245123"/>
    <w:rsid w:val="00245B52"/>
    <w:rsid w:val="00245F90"/>
    <w:rsid w:val="002461DB"/>
    <w:rsid w:val="00247618"/>
    <w:rsid w:val="002478C6"/>
    <w:rsid w:val="00247A1E"/>
    <w:rsid w:val="00250633"/>
    <w:rsid w:val="00250A85"/>
    <w:rsid w:val="0025116A"/>
    <w:rsid w:val="002515F3"/>
    <w:rsid w:val="00252076"/>
    <w:rsid w:val="00252500"/>
    <w:rsid w:val="0025262B"/>
    <w:rsid w:val="002529B6"/>
    <w:rsid w:val="00252B77"/>
    <w:rsid w:val="00253952"/>
    <w:rsid w:val="00253DF2"/>
    <w:rsid w:val="00253F13"/>
    <w:rsid w:val="00255D3F"/>
    <w:rsid w:val="00257718"/>
    <w:rsid w:val="00257ED7"/>
    <w:rsid w:val="00260200"/>
    <w:rsid w:val="002605DD"/>
    <w:rsid w:val="00262701"/>
    <w:rsid w:val="002628F5"/>
    <w:rsid w:val="00262EAB"/>
    <w:rsid w:val="002643CF"/>
    <w:rsid w:val="00264621"/>
    <w:rsid w:val="00264675"/>
    <w:rsid w:val="00264D26"/>
    <w:rsid w:val="00264F13"/>
    <w:rsid w:val="00264FB1"/>
    <w:rsid w:val="002654F3"/>
    <w:rsid w:val="00265CA8"/>
    <w:rsid w:val="002663C8"/>
    <w:rsid w:val="00266761"/>
    <w:rsid w:val="00266D72"/>
    <w:rsid w:val="002676CE"/>
    <w:rsid w:val="002679F2"/>
    <w:rsid w:val="00267EE6"/>
    <w:rsid w:val="00270980"/>
    <w:rsid w:val="00270DE3"/>
    <w:rsid w:val="0027160C"/>
    <w:rsid w:val="00271AA1"/>
    <w:rsid w:val="00271D48"/>
    <w:rsid w:val="00272B7D"/>
    <w:rsid w:val="002740C1"/>
    <w:rsid w:val="00274A96"/>
    <w:rsid w:val="00274DE8"/>
    <w:rsid w:val="0027564A"/>
    <w:rsid w:val="00275CE8"/>
    <w:rsid w:val="0027617E"/>
    <w:rsid w:val="002768BE"/>
    <w:rsid w:val="0027737C"/>
    <w:rsid w:val="00277DFC"/>
    <w:rsid w:val="00280DBB"/>
    <w:rsid w:val="00280F37"/>
    <w:rsid w:val="00280F70"/>
    <w:rsid w:val="00281BD3"/>
    <w:rsid w:val="00281D5B"/>
    <w:rsid w:val="002822F6"/>
    <w:rsid w:val="00282809"/>
    <w:rsid w:val="00282C3D"/>
    <w:rsid w:val="002830BF"/>
    <w:rsid w:val="00283E8C"/>
    <w:rsid w:val="002841A3"/>
    <w:rsid w:val="00284BEC"/>
    <w:rsid w:val="00285379"/>
    <w:rsid w:val="0028549C"/>
    <w:rsid w:val="00285C68"/>
    <w:rsid w:val="00285FF0"/>
    <w:rsid w:val="002860AA"/>
    <w:rsid w:val="00286A44"/>
    <w:rsid w:val="00287A28"/>
    <w:rsid w:val="00290CED"/>
    <w:rsid w:val="00291BCB"/>
    <w:rsid w:val="00291FF9"/>
    <w:rsid w:val="00292F92"/>
    <w:rsid w:val="00293D38"/>
    <w:rsid w:val="00295038"/>
    <w:rsid w:val="00297E38"/>
    <w:rsid w:val="002A069F"/>
    <w:rsid w:val="002A0BC1"/>
    <w:rsid w:val="002A10EB"/>
    <w:rsid w:val="002A1F3F"/>
    <w:rsid w:val="002A2654"/>
    <w:rsid w:val="002A36A7"/>
    <w:rsid w:val="002A38FE"/>
    <w:rsid w:val="002A4107"/>
    <w:rsid w:val="002A41EB"/>
    <w:rsid w:val="002A4ADD"/>
    <w:rsid w:val="002A4BBD"/>
    <w:rsid w:val="002A4E5A"/>
    <w:rsid w:val="002A565B"/>
    <w:rsid w:val="002A5825"/>
    <w:rsid w:val="002A5908"/>
    <w:rsid w:val="002A5B30"/>
    <w:rsid w:val="002A6CB5"/>
    <w:rsid w:val="002A72FB"/>
    <w:rsid w:val="002B0202"/>
    <w:rsid w:val="002B06A7"/>
    <w:rsid w:val="002B0714"/>
    <w:rsid w:val="002B15CD"/>
    <w:rsid w:val="002B1EA8"/>
    <w:rsid w:val="002B2327"/>
    <w:rsid w:val="002B2431"/>
    <w:rsid w:val="002B28ED"/>
    <w:rsid w:val="002B31F0"/>
    <w:rsid w:val="002B3696"/>
    <w:rsid w:val="002B467E"/>
    <w:rsid w:val="002B4CE2"/>
    <w:rsid w:val="002B57E4"/>
    <w:rsid w:val="002B59D3"/>
    <w:rsid w:val="002B66EC"/>
    <w:rsid w:val="002B7D84"/>
    <w:rsid w:val="002C0018"/>
    <w:rsid w:val="002C041F"/>
    <w:rsid w:val="002C05C6"/>
    <w:rsid w:val="002C1501"/>
    <w:rsid w:val="002C1D0B"/>
    <w:rsid w:val="002C2027"/>
    <w:rsid w:val="002C2840"/>
    <w:rsid w:val="002C35B6"/>
    <w:rsid w:val="002C381F"/>
    <w:rsid w:val="002C3B88"/>
    <w:rsid w:val="002C41DC"/>
    <w:rsid w:val="002C562B"/>
    <w:rsid w:val="002C56E0"/>
    <w:rsid w:val="002C6593"/>
    <w:rsid w:val="002C6E5D"/>
    <w:rsid w:val="002C7310"/>
    <w:rsid w:val="002D1018"/>
    <w:rsid w:val="002D1653"/>
    <w:rsid w:val="002D2039"/>
    <w:rsid w:val="002D37BC"/>
    <w:rsid w:val="002D3ABF"/>
    <w:rsid w:val="002D3E29"/>
    <w:rsid w:val="002D4410"/>
    <w:rsid w:val="002D459A"/>
    <w:rsid w:val="002D4877"/>
    <w:rsid w:val="002D58AE"/>
    <w:rsid w:val="002D5DFA"/>
    <w:rsid w:val="002D627A"/>
    <w:rsid w:val="002D763A"/>
    <w:rsid w:val="002D77CA"/>
    <w:rsid w:val="002D7804"/>
    <w:rsid w:val="002E0589"/>
    <w:rsid w:val="002E0D77"/>
    <w:rsid w:val="002E0ED2"/>
    <w:rsid w:val="002E1A04"/>
    <w:rsid w:val="002E1F8A"/>
    <w:rsid w:val="002E2203"/>
    <w:rsid w:val="002E2BF6"/>
    <w:rsid w:val="002E34BF"/>
    <w:rsid w:val="002E4076"/>
    <w:rsid w:val="002E54C8"/>
    <w:rsid w:val="002E5823"/>
    <w:rsid w:val="002E5F55"/>
    <w:rsid w:val="002E6507"/>
    <w:rsid w:val="002E72D0"/>
    <w:rsid w:val="002F028F"/>
    <w:rsid w:val="002F19D0"/>
    <w:rsid w:val="002F1D32"/>
    <w:rsid w:val="002F23A7"/>
    <w:rsid w:val="002F3378"/>
    <w:rsid w:val="002F3495"/>
    <w:rsid w:val="002F3548"/>
    <w:rsid w:val="002F41D8"/>
    <w:rsid w:val="002F481F"/>
    <w:rsid w:val="002F516B"/>
    <w:rsid w:val="002F5686"/>
    <w:rsid w:val="002F5954"/>
    <w:rsid w:val="002F736B"/>
    <w:rsid w:val="002F7794"/>
    <w:rsid w:val="002F7A2D"/>
    <w:rsid w:val="002F7C13"/>
    <w:rsid w:val="0030029D"/>
    <w:rsid w:val="0030197E"/>
    <w:rsid w:val="00301F3A"/>
    <w:rsid w:val="00301F74"/>
    <w:rsid w:val="00302268"/>
    <w:rsid w:val="00303672"/>
    <w:rsid w:val="003036A4"/>
    <w:rsid w:val="00303705"/>
    <w:rsid w:val="00303B15"/>
    <w:rsid w:val="003044D3"/>
    <w:rsid w:val="00305267"/>
    <w:rsid w:val="00305946"/>
    <w:rsid w:val="00305E99"/>
    <w:rsid w:val="00305EC5"/>
    <w:rsid w:val="00305F2A"/>
    <w:rsid w:val="00306A82"/>
    <w:rsid w:val="003075A5"/>
    <w:rsid w:val="003079CC"/>
    <w:rsid w:val="00307B14"/>
    <w:rsid w:val="00307CED"/>
    <w:rsid w:val="00307F13"/>
    <w:rsid w:val="00310107"/>
    <w:rsid w:val="00310B17"/>
    <w:rsid w:val="00310C18"/>
    <w:rsid w:val="00310DF3"/>
    <w:rsid w:val="00311F2F"/>
    <w:rsid w:val="00314245"/>
    <w:rsid w:val="0031511D"/>
    <w:rsid w:val="003157CB"/>
    <w:rsid w:val="00316303"/>
    <w:rsid w:val="00316FF7"/>
    <w:rsid w:val="00317272"/>
    <w:rsid w:val="00317640"/>
    <w:rsid w:val="00317881"/>
    <w:rsid w:val="00321BBC"/>
    <w:rsid w:val="00321CB7"/>
    <w:rsid w:val="0032317E"/>
    <w:rsid w:val="00323AD8"/>
    <w:rsid w:val="00325952"/>
    <w:rsid w:val="0032612F"/>
    <w:rsid w:val="003264DA"/>
    <w:rsid w:val="0032707E"/>
    <w:rsid w:val="00330712"/>
    <w:rsid w:val="00331520"/>
    <w:rsid w:val="00331D83"/>
    <w:rsid w:val="0033208E"/>
    <w:rsid w:val="00332BF2"/>
    <w:rsid w:val="0033345E"/>
    <w:rsid w:val="003335C8"/>
    <w:rsid w:val="00333A8C"/>
    <w:rsid w:val="00334155"/>
    <w:rsid w:val="0033577D"/>
    <w:rsid w:val="003357BE"/>
    <w:rsid w:val="003358B9"/>
    <w:rsid w:val="0033592B"/>
    <w:rsid w:val="00335E44"/>
    <w:rsid w:val="00336551"/>
    <w:rsid w:val="00336A95"/>
    <w:rsid w:val="0033758E"/>
    <w:rsid w:val="003377F1"/>
    <w:rsid w:val="003410DB"/>
    <w:rsid w:val="003429C1"/>
    <w:rsid w:val="003436E2"/>
    <w:rsid w:val="00344A8C"/>
    <w:rsid w:val="00344D6E"/>
    <w:rsid w:val="00344D9D"/>
    <w:rsid w:val="00345B71"/>
    <w:rsid w:val="00346825"/>
    <w:rsid w:val="0034731F"/>
    <w:rsid w:val="00347D7E"/>
    <w:rsid w:val="00351086"/>
    <w:rsid w:val="00351548"/>
    <w:rsid w:val="0035295A"/>
    <w:rsid w:val="00352B6B"/>
    <w:rsid w:val="0035357B"/>
    <w:rsid w:val="00354443"/>
    <w:rsid w:val="003547C4"/>
    <w:rsid w:val="00355916"/>
    <w:rsid w:val="003577A5"/>
    <w:rsid w:val="00357A5C"/>
    <w:rsid w:val="003601EA"/>
    <w:rsid w:val="00362BFE"/>
    <w:rsid w:val="00362FE9"/>
    <w:rsid w:val="00363456"/>
    <w:rsid w:val="003646CC"/>
    <w:rsid w:val="00364EAA"/>
    <w:rsid w:val="00365033"/>
    <w:rsid w:val="00366127"/>
    <w:rsid w:val="00366D76"/>
    <w:rsid w:val="003671F8"/>
    <w:rsid w:val="003706D3"/>
    <w:rsid w:val="00370AED"/>
    <w:rsid w:val="00371808"/>
    <w:rsid w:val="00373693"/>
    <w:rsid w:val="00375166"/>
    <w:rsid w:val="003769C4"/>
    <w:rsid w:val="00376A05"/>
    <w:rsid w:val="00376B4F"/>
    <w:rsid w:val="00376EB0"/>
    <w:rsid w:val="00377598"/>
    <w:rsid w:val="003805CD"/>
    <w:rsid w:val="00380FA6"/>
    <w:rsid w:val="00381966"/>
    <w:rsid w:val="00382196"/>
    <w:rsid w:val="0038411D"/>
    <w:rsid w:val="00384542"/>
    <w:rsid w:val="003846C4"/>
    <w:rsid w:val="0038470B"/>
    <w:rsid w:val="003850DD"/>
    <w:rsid w:val="003851D5"/>
    <w:rsid w:val="00385818"/>
    <w:rsid w:val="00385AAE"/>
    <w:rsid w:val="00385FD5"/>
    <w:rsid w:val="00387049"/>
    <w:rsid w:val="0038769A"/>
    <w:rsid w:val="003918DC"/>
    <w:rsid w:val="00391E50"/>
    <w:rsid w:val="003921FB"/>
    <w:rsid w:val="0039372D"/>
    <w:rsid w:val="00393769"/>
    <w:rsid w:val="0039444F"/>
    <w:rsid w:val="0039475B"/>
    <w:rsid w:val="003947CC"/>
    <w:rsid w:val="003949E0"/>
    <w:rsid w:val="003955CF"/>
    <w:rsid w:val="0039662E"/>
    <w:rsid w:val="003969AF"/>
    <w:rsid w:val="00396E53"/>
    <w:rsid w:val="00396EDE"/>
    <w:rsid w:val="00397C60"/>
    <w:rsid w:val="003A053A"/>
    <w:rsid w:val="003A0C48"/>
    <w:rsid w:val="003A0D7A"/>
    <w:rsid w:val="003A1534"/>
    <w:rsid w:val="003A212A"/>
    <w:rsid w:val="003A3D84"/>
    <w:rsid w:val="003A4287"/>
    <w:rsid w:val="003A4325"/>
    <w:rsid w:val="003A4611"/>
    <w:rsid w:val="003A5547"/>
    <w:rsid w:val="003A6BEE"/>
    <w:rsid w:val="003A6DF2"/>
    <w:rsid w:val="003B0B95"/>
    <w:rsid w:val="003B1999"/>
    <w:rsid w:val="003B2D1C"/>
    <w:rsid w:val="003B3E93"/>
    <w:rsid w:val="003B429F"/>
    <w:rsid w:val="003B5014"/>
    <w:rsid w:val="003B5521"/>
    <w:rsid w:val="003B5C50"/>
    <w:rsid w:val="003B67D7"/>
    <w:rsid w:val="003B6899"/>
    <w:rsid w:val="003B6C6B"/>
    <w:rsid w:val="003C0070"/>
    <w:rsid w:val="003C231E"/>
    <w:rsid w:val="003C27C6"/>
    <w:rsid w:val="003C2ED3"/>
    <w:rsid w:val="003C326A"/>
    <w:rsid w:val="003C34BC"/>
    <w:rsid w:val="003C382D"/>
    <w:rsid w:val="003C3B40"/>
    <w:rsid w:val="003C4B3B"/>
    <w:rsid w:val="003C6859"/>
    <w:rsid w:val="003C6DC4"/>
    <w:rsid w:val="003C70C3"/>
    <w:rsid w:val="003C73D2"/>
    <w:rsid w:val="003C76EB"/>
    <w:rsid w:val="003C7B55"/>
    <w:rsid w:val="003C7F8E"/>
    <w:rsid w:val="003D0163"/>
    <w:rsid w:val="003D17DF"/>
    <w:rsid w:val="003D197B"/>
    <w:rsid w:val="003D1AB2"/>
    <w:rsid w:val="003D1D44"/>
    <w:rsid w:val="003D1F7D"/>
    <w:rsid w:val="003D1FE7"/>
    <w:rsid w:val="003D2C22"/>
    <w:rsid w:val="003D5BF3"/>
    <w:rsid w:val="003D5BFE"/>
    <w:rsid w:val="003D68C5"/>
    <w:rsid w:val="003D68C8"/>
    <w:rsid w:val="003D69E3"/>
    <w:rsid w:val="003D6A9E"/>
    <w:rsid w:val="003D6E7B"/>
    <w:rsid w:val="003D717D"/>
    <w:rsid w:val="003D7D1C"/>
    <w:rsid w:val="003E2CEC"/>
    <w:rsid w:val="003E3147"/>
    <w:rsid w:val="003E4117"/>
    <w:rsid w:val="003E466A"/>
    <w:rsid w:val="003E4A6E"/>
    <w:rsid w:val="003E4D99"/>
    <w:rsid w:val="003E59FC"/>
    <w:rsid w:val="003E6931"/>
    <w:rsid w:val="003E6FA5"/>
    <w:rsid w:val="003E711B"/>
    <w:rsid w:val="003E72D8"/>
    <w:rsid w:val="003E761F"/>
    <w:rsid w:val="003F05CB"/>
    <w:rsid w:val="003F08B5"/>
    <w:rsid w:val="003F0A95"/>
    <w:rsid w:val="003F0D73"/>
    <w:rsid w:val="003F1687"/>
    <w:rsid w:val="003F1AA0"/>
    <w:rsid w:val="003F2733"/>
    <w:rsid w:val="003F29A4"/>
    <w:rsid w:val="003F29B5"/>
    <w:rsid w:val="003F3654"/>
    <w:rsid w:val="003F3E33"/>
    <w:rsid w:val="003F474E"/>
    <w:rsid w:val="003F658F"/>
    <w:rsid w:val="004001F6"/>
    <w:rsid w:val="00400260"/>
    <w:rsid w:val="00400779"/>
    <w:rsid w:val="004014F1"/>
    <w:rsid w:val="004020F7"/>
    <w:rsid w:val="004027A7"/>
    <w:rsid w:val="004029D7"/>
    <w:rsid w:val="004030A8"/>
    <w:rsid w:val="00404B39"/>
    <w:rsid w:val="00404F09"/>
    <w:rsid w:val="0040508E"/>
    <w:rsid w:val="00407AC0"/>
    <w:rsid w:val="00410282"/>
    <w:rsid w:val="00410B70"/>
    <w:rsid w:val="0041118C"/>
    <w:rsid w:val="00412059"/>
    <w:rsid w:val="0041461B"/>
    <w:rsid w:val="004146BF"/>
    <w:rsid w:val="00414DEA"/>
    <w:rsid w:val="00414EAC"/>
    <w:rsid w:val="004159AE"/>
    <w:rsid w:val="00416164"/>
    <w:rsid w:val="00416258"/>
    <w:rsid w:val="00417B4A"/>
    <w:rsid w:val="00417EA3"/>
    <w:rsid w:val="00420F9C"/>
    <w:rsid w:val="0042105B"/>
    <w:rsid w:val="00421B0A"/>
    <w:rsid w:val="00422189"/>
    <w:rsid w:val="004221E4"/>
    <w:rsid w:val="00422210"/>
    <w:rsid w:val="00422459"/>
    <w:rsid w:val="00422ADE"/>
    <w:rsid w:val="004233AF"/>
    <w:rsid w:val="0042398E"/>
    <w:rsid w:val="00423A7E"/>
    <w:rsid w:val="004240F1"/>
    <w:rsid w:val="004243FB"/>
    <w:rsid w:val="00424430"/>
    <w:rsid w:val="00424782"/>
    <w:rsid w:val="0042484B"/>
    <w:rsid w:val="00424A2D"/>
    <w:rsid w:val="0042578B"/>
    <w:rsid w:val="0042603C"/>
    <w:rsid w:val="004269AD"/>
    <w:rsid w:val="00426C19"/>
    <w:rsid w:val="00426D72"/>
    <w:rsid w:val="0042745D"/>
    <w:rsid w:val="004276B2"/>
    <w:rsid w:val="004276C4"/>
    <w:rsid w:val="00427823"/>
    <w:rsid w:val="00427832"/>
    <w:rsid w:val="004278D5"/>
    <w:rsid w:val="004301DE"/>
    <w:rsid w:val="00431010"/>
    <w:rsid w:val="0043191A"/>
    <w:rsid w:val="004319E5"/>
    <w:rsid w:val="004319F3"/>
    <w:rsid w:val="004322CC"/>
    <w:rsid w:val="00432990"/>
    <w:rsid w:val="00432F65"/>
    <w:rsid w:val="00432FBF"/>
    <w:rsid w:val="00435441"/>
    <w:rsid w:val="00435944"/>
    <w:rsid w:val="00435ED4"/>
    <w:rsid w:val="004362D0"/>
    <w:rsid w:val="00436538"/>
    <w:rsid w:val="004367FC"/>
    <w:rsid w:val="004401F9"/>
    <w:rsid w:val="00441647"/>
    <w:rsid w:val="00441667"/>
    <w:rsid w:val="004417D4"/>
    <w:rsid w:val="00441932"/>
    <w:rsid w:val="00443528"/>
    <w:rsid w:val="0044355C"/>
    <w:rsid w:val="00443765"/>
    <w:rsid w:val="0044397F"/>
    <w:rsid w:val="00444049"/>
    <w:rsid w:val="004447E9"/>
    <w:rsid w:val="0044583E"/>
    <w:rsid w:val="00445954"/>
    <w:rsid w:val="00447398"/>
    <w:rsid w:val="004478FB"/>
    <w:rsid w:val="00447D7E"/>
    <w:rsid w:val="00447F43"/>
    <w:rsid w:val="00450288"/>
    <w:rsid w:val="00450420"/>
    <w:rsid w:val="004515B8"/>
    <w:rsid w:val="0045320E"/>
    <w:rsid w:val="00454C68"/>
    <w:rsid w:val="0045542D"/>
    <w:rsid w:val="004555AE"/>
    <w:rsid w:val="00455F3E"/>
    <w:rsid w:val="00456366"/>
    <w:rsid w:val="00456EC0"/>
    <w:rsid w:val="004570B0"/>
    <w:rsid w:val="0045791E"/>
    <w:rsid w:val="00457928"/>
    <w:rsid w:val="00457DE6"/>
    <w:rsid w:val="00457E06"/>
    <w:rsid w:val="00457F25"/>
    <w:rsid w:val="00457FEA"/>
    <w:rsid w:val="004601EE"/>
    <w:rsid w:val="0046046D"/>
    <w:rsid w:val="00460F5B"/>
    <w:rsid w:val="004610EB"/>
    <w:rsid w:val="004617AD"/>
    <w:rsid w:val="00463085"/>
    <w:rsid w:val="0046458C"/>
    <w:rsid w:val="004657D4"/>
    <w:rsid w:val="00465F49"/>
    <w:rsid w:val="004660B9"/>
    <w:rsid w:val="0046730C"/>
    <w:rsid w:val="00470172"/>
    <w:rsid w:val="00472097"/>
    <w:rsid w:val="0047274F"/>
    <w:rsid w:val="00472DC9"/>
    <w:rsid w:val="00472E19"/>
    <w:rsid w:val="00472EEC"/>
    <w:rsid w:val="00472FCB"/>
    <w:rsid w:val="00473910"/>
    <w:rsid w:val="0047433D"/>
    <w:rsid w:val="004746E5"/>
    <w:rsid w:val="0047666D"/>
    <w:rsid w:val="00476F52"/>
    <w:rsid w:val="00477295"/>
    <w:rsid w:val="004779F8"/>
    <w:rsid w:val="0048011B"/>
    <w:rsid w:val="00480530"/>
    <w:rsid w:val="004807B6"/>
    <w:rsid w:val="00480D23"/>
    <w:rsid w:val="00480E52"/>
    <w:rsid w:val="00481111"/>
    <w:rsid w:val="00481304"/>
    <w:rsid w:val="00481426"/>
    <w:rsid w:val="00482E9B"/>
    <w:rsid w:val="00483CA0"/>
    <w:rsid w:val="004847EA"/>
    <w:rsid w:val="00484C03"/>
    <w:rsid w:val="00484DAB"/>
    <w:rsid w:val="00484F23"/>
    <w:rsid w:val="00486454"/>
    <w:rsid w:val="00486942"/>
    <w:rsid w:val="00487192"/>
    <w:rsid w:val="004872C8"/>
    <w:rsid w:val="004900AD"/>
    <w:rsid w:val="0049182E"/>
    <w:rsid w:val="00491E58"/>
    <w:rsid w:val="0049294B"/>
    <w:rsid w:val="00492C96"/>
    <w:rsid w:val="00492CED"/>
    <w:rsid w:val="00492CF3"/>
    <w:rsid w:val="00492D75"/>
    <w:rsid w:val="004932F2"/>
    <w:rsid w:val="004946D7"/>
    <w:rsid w:val="00495590"/>
    <w:rsid w:val="004960BC"/>
    <w:rsid w:val="00496CA4"/>
    <w:rsid w:val="004973A1"/>
    <w:rsid w:val="004A003E"/>
    <w:rsid w:val="004A16D2"/>
    <w:rsid w:val="004A205B"/>
    <w:rsid w:val="004A2D84"/>
    <w:rsid w:val="004A2F98"/>
    <w:rsid w:val="004A388C"/>
    <w:rsid w:val="004A3994"/>
    <w:rsid w:val="004A3A98"/>
    <w:rsid w:val="004A3C4C"/>
    <w:rsid w:val="004A3FA2"/>
    <w:rsid w:val="004A42FD"/>
    <w:rsid w:val="004A4B2D"/>
    <w:rsid w:val="004A4D95"/>
    <w:rsid w:val="004A71D4"/>
    <w:rsid w:val="004A7263"/>
    <w:rsid w:val="004A741E"/>
    <w:rsid w:val="004B0494"/>
    <w:rsid w:val="004B0C69"/>
    <w:rsid w:val="004B1219"/>
    <w:rsid w:val="004B1451"/>
    <w:rsid w:val="004B1EE4"/>
    <w:rsid w:val="004B25CB"/>
    <w:rsid w:val="004B2665"/>
    <w:rsid w:val="004B272A"/>
    <w:rsid w:val="004B2FA6"/>
    <w:rsid w:val="004B3194"/>
    <w:rsid w:val="004B32D2"/>
    <w:rsid w:val="004B32E9"/>
    <w:rsid w:val="004B3806"/>
    <w:rsid w:val="004B39AD"/>
    <w:rsid w:val="004B3A33"/>
    <w:rsid w:val="004B4795"/>
    <w:rsid w:val="004B5D06"/>
    <w:rsid w:val="004B676B"/>
    <w:rsid w:val="004B6A01"/>
    <w:rsid w:val="004B717C"/>
    <w:rsid w:val="004B789D"/>
    <w:rsid w:val="004C0177"/>
    <w:rsid w:val="004C0DA3"/>
    <w:rsid w:val="004C192E"/>
    <w:rsid w:val="004C1DFE"/>
    <w:rsid w:val="004C39A7"/>
    <w:rsid w:val="004C3D2C"/>
    <w:rsid w:val="004C41E0"/>
    <w:rsid w:val="004C4471"/>
    <w:rsid w:val="004C44C2"/>
    <w:rsid w:val="004C47E4"/>
    <w:rsid w:val="004C493E"/>
    <w:rsid w:val="004C50ED"/>
    <w:rsid w:val="004C5710"/>
    <w:rsid w:val="004C7185"/>
    <w:rsid w:val="004D02EE"/>
    <w:rsid w:val="004D0508"/>
    <w:rsid w:val="004D0652"/>
    <w:rsid w:val="004D2348"/>
    <w:rsid w:val="004D25BC"/>
    <w:rsid w:val="004D2E51"/>
    <w:rsid w:val="004D2FF5"/>
    <w:rsid w:val="004D392C"/>
    <w:rsid w:val="004D4811"/>
    <w:rsid w:val="004D4A92"/>
    <w:rsid w:val="004D4BFA"/>
    <w:rsid w:val="004D4E70"/>
    <w:rsid w:val="004D5537"/>
    <w:rsid w:val="004D57D2"/>
    <w:rsid w:val="004D6829"/>
    <w:rsid w:val="004D6C86"/>
    <w:rsid w:val="004D6FD4"/>
    <w:rsid w:val="004E08AA"/>
    <w:rsid w:val="004E0D26"/>
    <w:rsid w:val="004E1D9C"/>
    <w:rsid w:val="004E3518"/>
    <w:rsid w:val="004E4616"/>
    <w:rsid w:val="004E4889"/>
    <w:rsid w:val="004E4B43"/>
    <w:rsid w:val="004E5CB0"/>
    <w:rsid w:val="004E62AB"/>
    <w:rsid w:val="004E6516"/>
    <w:rsid w:val="004F07A2"/>
    <w:rsid w:val="004F0DF8"/>
    <w:rsid w:val="004F1FE5"/>
    <w:rsid w:val="004F2116"/>
    <w:rsid w:val="004F2A51"/>
    <w:rsid w:val="004F2B87"/>
    <w:rsid w:val="004F3E9A"/>
    <w:rsid w:val="004F422E"/>
    <w:rsid w:val="004F4D9C"/>
    <w:rsid w:val="004F4F1A"/>
    <w:rsid w:val="004F525C"/>
    <w:rsid w:val="004F6412"/>
    <w:rsid w:val="004F6796"/>
    <w:rsid w:val="004F77D1"/>
    <w:rsid w:val="005003A1"/>
    <w:rsid w:val="00501362"/>
    <w:rsid w:val="00501B83"/>
    <w:rsid w:val="005023FF"/>
    <w:rsid w:val="005026A4"/>
    <w:rsid w:val="00502A56"/>
    <w:rsid w:val="0050389A"/>
    <w:rsid w:val="00503A2B"/>
    <w:rsid w:val="005044E0"/>
    <w:rsid w:val="00505B0E"/>
    <w:rsid w:val="00506338"/>
    <w:rsid w:val="00506404"/>
    <w:rsid w:val="00506629"/>
    <w:rsid w:val="00506D22"/>
    <w:rsid w:val="00506F52"/>
    <w:rsid w:val="00507E53"/>
    <w:rsid w:val="00507FB4"/>
    <w:rsid w:val="0051022C"/>
    <w:rsid w:val="0051121F"/>
    <w:rsid w:val="005115FF"/>
    <w:rsid w:val="0051170C"/>
    <w:rsid w:val="00511BEF"/>
    <w:rsid w:val="00512913"/>
    <w:rsid w:val="00512D76"/>
    <w:rsid w:val="00512F2F"/>
    <w:rsid w:val="00513665"/>
    <w:rsid w:val="005137BC"/>
    <w:rsid w:val="00515C30"/>
    <w:rsid w:val="005161B9"/>
    <w:rsid w:val="00516951"/>
    <w:rsid w:val="00516C46"/>
    <w:rsid w:val="00517608"/>
    <w:rsid w:val="005202C1"/>
    <w:rsid w:val="00520342"/>
    <w:rsid w:val="0052065E"/>
    <w:rsid w:val="005207AB"/>
    <w:rsid w:val="005207E9"/>
    <w:rsid w:val="005209B6"/>
    <w:rsid w:val="005209C8"/>
    <w:rsid w:val="00521704"/>
    <w:rsid w:val="0052193A"/>
    <w:rsid w:val="005234DE"/>
    <w:rsid w:val="00523509"/>
    <w:rsid w:val="00523584"/>
    <w:rsid w:val="005237B1"/>
    <w:rsid w:val="005243C7"/>
    <w:rsid w:val="00524436"/>
    <w:rsid w:val="00524557"/>
    <w:rsid w:val="00524FAE"/>
    <w:rsid w:val="0052506D"/>
    <w:rsid w:val="005255FA"/>
    <w:rsid w:val="00525606"/>
    <w:rsid w:val="00525AAF"/>
    <w:rsid w:val="00525CC1"/>
    <w:rsid w:val="00525EC5"/>
    <w:rsid w:val="00525F72"/>
    <w:rsid w:val="005261FE"/>
    <w:rsid w:val="00526818"/>
    <w:rsid w:val="005269BE"/>
    <w:rsid w:val="0052759E"/>
    <w:rsid w:val="00527FAF"/>
    <w:rsid w:val="0053076B"/>
    <w:rsid w:val="00530855"/>
    <w:rsid w:val="00531011"/>
    <w:rsid w:val="005318D6"/>
    <w:rsid w:val="00531E25"/>
    <w:rsid w:val="005323ED"/>
    <w:rsid w:val="0053288B"/>
    <w:rsid w:val="00532CEF"/>
    <w:rsid w:val="00533E10"/>
    <w:rsid w:val="00534C38"/>
    <w:rsid w:val="0053549A"/>
    <w:rsid w:val="0053566A"/>
    <w:rsid w:val="00535E64"/>
    <w:rsid w:val="00536289"/>
    <w:rsid w:val="00537582"/>
    <w:rsid w:val="00537BC7"/>
    <w:rsid w:val="005402D7"/>
    <w:rsid w:val="00540BFF"/>
    <w:rsid w:val="005410F3"/>
    <w:rsid w:val="0054159F"/>
    <w:rsid w:val="00543831"/>
    <w:rsid w:val="00544363"/>
    <w:rsid w:val="00544F7A"/>
    <w:rsid w:val="00545B2E"/>
    <w:rsid w:val="0054636F"/>
    <w:rsid w:val="00546492"/>
    <w:rsid w:val="00546C9D"/>
    <w:rsid w:val="00547279"/>
    <w:rsid w:val="00547CF6"/>
    <w:rsid w:val="005508B1"/>
    <w:rsid w:val="00550958"/>
    <w:rsid w:val="00551BF2"/>
    <w:rsid w:val="00551DD1"/>
    <w:rsid w:val="00552212"/>
    <w:rsid w:val="00552A93"/>
    <w:rsid w:val="005531FA"/>
    <w:rsid w:val="005548DA"/>
    <w:rsid w:val="0055571C"/>
    <w:rsid w:val="00555868"/>
    <w:rsid w:val="00555B0E"/>
    <w:rsid w:val="00556423"/>
    <w:rsid w:val="005567C5"/>
    <w:rsid w:val="00557001"/>
    <w:rsid w:val="00557813"/>
    <w:rsid w:val="00557CDD"/>
    <w:rsid w:val="00560124"/>
    <w:rsid w:val="00560AC6"/>
    <w:rsid w:val="00560D5F"/>
    <w:rsid w:val="00562121"/>
    <w:rsid w:val="00563EC1"/>
    <w:rsid w:val="0056414C"/>
    <w:rsid w:val="00564159"/>
    <w:rsid w:val="0056456B"/>
    <w:rsid w:val="005651AC"/>
    <w:rsid w:val="005656DA"/>
    <w:rsid w:val="00566F6F"/>
    <w:rsid w:val="00567005"/>
    <w:rsid w:val="00567208"/>
    <w:rsid w:val="00567426"/>
    <w:rsid w:val="005707D7"/>
    <w:rsid w:val="00570C09"/>
    <w:rsid w:val="00572223"/>
    <w:rsid w:val="00572468"/>
    <w:rsid w:val="00573151"/>
    <w:rsid w:val="00573774"/>
    <w:rsid w:val="00573E38"/>
    <w:rsid w:val="005740BA"/>
    <w:rsid w:val="00574478"/>
    <w:rsid w:val="0057502E"/>
    <w:rsid w:val="0057528D"/>
    <w:rsid w:val="00575A7E"/>
    <w:rsid w:val="005761D1"/>
    <w:rsid w:val="005761FD"/>
    <w:rsid w:val="005763F4"/>
    <w:rsid w:val="005768A6"/>
    <w:rsid w:val="00576BF8"/>
    <w:rsid w:val="00576EDB"/>
    <w:rsid w:val="0057737A"/>
    <w:rsid w:val="00577CDA"/>
    <w:rsid w:val="00577F58"/>
    <w:rsid w:val="00580AFF"/>
    <w:rsid w:val="00581CEF"/>
    <w:rsid w:val="00581E2C"/>
    <w:rsid w:val="0058239C"/>
    <w:rsid w:val="00582822"/>
    <w:rsid w:val="00583A13"/>
    <w:rsid w:val="00584158"/>
    <w:rsid w:val="005841DB"/>
    <w:rsid w:val="0058517B"/>
    <w:rsid w:val="00585468"/>
    <w:rsid w:val="00585FD6"/>
    <w:rsid w:val="00587026"/>
    <w:rsid w:val="005870E7"/>
    <w:rsid w:val="0058742E"/>
    <w:rsid w:val="005877A4"/>
    <w:rsid w:val="00591C66"/>
    <w:rsid w:val="00591F4E"/>
    <w:rsid w:val="0059275D"/>
    <w:rsid w:val="00593DB1"/>
    <w:rsid w:val="00594666"/>
    <w:rsid w:val="00594D5E"/>
    <w:rsid w:val="00595329"/>
    <w:rsid w:val="0059535D"/>
    <w:rsid w:val="005958C8"/>
    <w:rsid w:val="005963A2"/>
    <w:rsid w:val="0059649A"/>
    <w:rsid w:val="005976E0"/>
    <w:rsid w:val="00597B27"/>
    <w:rsid w:val="005A0152"/>
    <w:rsid w:val="005A07B9"/>
    <w:rsid w:val="005A0A86"/>
    <w:rsid w:val="005A0B12"/>
    <w:rsid w:val="005A0B20"/>
    <w:rsid w:val="005A0FD2"/>
    <w:rsid w:val="005A11FF"/>
    <w:rsid w:val="005A215D"/>
    <w:rsid w:val="005A2222"/>
    <w:rsid w:val="005A2461"/>
    <w:rsid w:val="005A2554"/>
    <w:rsid w:val="005A34CA"/>
    <w:rsid w:val="005A3ECB"/>
    <w:rsid w:val="005A41B1"/>
    <w:rsid w:val="005A4F51"/>
    <w:rsid w:val="005A59BD"/>
    <w:rsid w:val="005A5DCC"/>
    <w:rsid w:val="005A6639"/>
    <w:rsid w:val="005A75A6"/>
    <w:rsid w:val="005B0196"/>
    <w:rsid w:val="005B121E"/>
    <w:rsid w:val="005B2021"/>
    <w:rsid w:val="005B2272"/>
    <w:rsid w:val="005B2878"/>
    <w:rsid w:val="005B2E25"/>
    <w:rsid w:val="005B3492"/>
    <w:rsid w:val="005B3B1A"/>
    <w:rsid w:val="005B407D"/>
    <w:rsid w:val="005B5513"/>
    <w:rsid w:val="005B5B78"/>
    <w:rsid w:val="005B7155"/>
    <w:rsid w:val="005B7392"/>
    <w:rsid w:val="005B7A89"/>
    <w:rsid w:val="005C203C"/>
    <w:rsid w:val="005C2968"/>
    <w:rsid w:val="005C2ABD"/>
    <w:rsid w:val="005C3A38"/>
    <w:rsid w:val="005C3CE9"/>
    <w:rsid w:val="005C48B1"/>
    <w:rsid w:val="005C4C89"/>
    <w:rsid w:val="005C66BD"/>
    <w:rsid w:val="005C6BE5"/>
    <w:rsid w:val="005C6E9A"/>
    <w:rsid w:val="005C7AA1"/>
    <w:rsid w:val="005C7C9F"/>
    <w:rsid w:val="005D13D2"/>
    <w:rsid w:val="005D24F5"/>
    <w:rsid w:val="005D3A2C"/>
    <w:rsid w:val="005D3AA7"/>
    <w:rsid w:val="005D3FF3"/>
    <w:rsid w:val="005D4263"/>
    <w:rsid w:val="005D55E4"/>
    <w:rsid w:val="005D6228"/>
    <w:rsid w:val="005D6ADF"/>
    <w:rsid w:val="005D6EED"/>
    <w:rsid w:val="005D7BD4"/>
    <w:rsid w:val="005E0A44"/>
    <w:rsid w:val="005E1458"/>
    <w:rsid w:val="005E3596"/>
    <w:rsid w:val="005E3627"/>
    <w:rsid w:val="005E3F8D"/>
    <w:rsid w:val="005E4618"/>
    <w:rsid w:val="005E48C0"/>
    <w:rsid w:val="005E4B4D"/>
    <w:rsid w:val="005E4EB4"/>
    <w:rsid w:val="005E4F4A"/>
    <w:rsid w:val="005E559E"/>
    <w:rsid w:val="005E73E2"/>
    <w:rsid w:val="005E7502"/>
    <w:rsid w:val="005E76CA"/>
    <w:rsid w:val="005E78D7"/>
    <w:rsid w:val="005E7BC5"/>
    <w:rsid w:val="005F0626"/>
    <w:rsid w:val="005F0F17"/>
    <w:rsid w:val="005F20C8"/>
    <w:rsid w:val="005F29CD"/>
    <w:rsid w:val="005F3149"/>
    <w:rsid w:val="005F3C6B"/>
    <w:rsid w:val="005F44EA"/>
    <w:rsid w:val="005F4FC7"/>
    <w:rsid w:val="005F562D"/>
    <w:rsid w:val="005F5DE4"/>
    <w:rsid w:val="005F6994"/>
    <w:rsid w:val="005F69B7"/>
    <w:rsid w:val="005F7659"/>
    <w:rsid w:val="005F7D76"/>
    <w:rsid w:val="00600120"/>
    <w:rsid w:val="00600C68"/>
    <w:rsid w:val="006016A3"/>
    <w:rsid w:val="006017C6"/>
    <w:rsid w:val="00601F0F"/>
    <w:rsid w:val="00603131"/>
    <w:rsid w:val="0060314F"/>
    <w:rsid w:val="00604AC5"/>
    <w:rsid w:val="006057AA"/>
    <w:rsid w:val="006058E3"/>
    <w:rsid w:val="00605D41"/>
    <w:rsid w:val="006061A0"/>
    <w:rsid w:val="006061C0"/>
    <w:rsid w:val="006069CF"/>
    <w:rsid w:val="00606DFD"/>
    <w:rsid w:val="00606F22"/>
    <w:rsid w:val="00607A4B"/>
    <w:rsid w:val="00607C9E"/>
    <w:rsid w:val="0061052C"/>
    <w:rsid w:val="00610AEA"/>
    <w:rsid w:val="006115A9"/>
    <w:rsid w:val="00613202"/>
    <w:rsid w:val="00613714"/>
    <w:rsid w:val="0061432D"/>
    <w:rsid w:val="00614D68"/>
    <w:rsid w:val="0061542E"/>
    <w:rsid w:val="00615B2A"/>
    <w:rsid w:val="0061652C"/>
    <w:rsid w:val="00616E61"/>
    <w:rsid w:val="006176BD"/>
    <w:rsid w:val="00617BC4"/>
    <w:rsid w:val="00617FF4"/>
    <w:rsid w:val="00621A20"/>
    <w:rsid w:val="00621FE5"/>
    <w:rsid w:val="0062239D"/>
    <w:rsid w:val="006228A7"/>
    <w:rsid w:val="00622FC3"/>
    <w:rsid w:val="00623B7B"/>
    <w:rsid w:val="00624B99"/>
    <w:rsid w:val="00625E54"/>
    <w:rsid w:val="00626713"/>
    <w:rsid w:val="0062676E"/>
    <w:rsid w:val="00627350"/>
    <w:rsid w:val="006304D6"/>
    <w:rsid w:val="00630659"/>
    <w:rsid w:val="00630A69"/>
    <w:rsid w:val="00632D17"/>
    <w:rsid w:val="00632D35"/>
    <w:rsid w:val="0063317F"/>
    <w:rsid w:val="006336C6"/>
    <w:rsid w:val="006341F8"/>
    <w:rsid w:val="00634C04"/>
    <w:rsid w:val="00634DEC"/>
    <w:rsid w:val="00634F6D"/>
    <w:rsid w:val="006353AD"/>
    <w:rsid w:val="00635C64"/>
    <w:rsid w:val="006367A7"/>
    <w:rsid w:val="00636A51"/>
    <w:rsid w:val="00637012"/>
    <w:rsid w:val="006371A1"/>
    <w:rsid w:val="006371E2"/>
    <w:rsid w:val="00637549"/>
    <w:rsid w:val="006407E3"/>
    <w:rsid w:val="00640F4C"/>
    <w:rsid w:val="006410A0"/>
    <w:rsid w:val="00641394"/>
    <w:rsid w:val="00641BE5"/>
    <w:rsid w:val="0064401B"/>
    <w:rsid w:val="006445A0"/>
    <w:rsid w:val="00644B5E"/>
    <w:rsid w:val="00645D08"/>
    <w:rsid w:val="00646431"/>
    <w:rsid w:val="006464FE"/>
    <w:rsid w:val="00646743"/>
    <w:rsid w:val="00646AB9"/>
    <w:rsid w:val="00646B33"/>
    <w:rsid w:val="00646F8A"/>
    <w:rsid w:val="0065105B"/>
    <w:rsid w:val="00651100"/>
    <w:rsid w:val="00651D1D"/>
    <w:rsid w:val="00653CB5"/>
    <w:rsid w:val="00654D5E"/>
    <w:rsid w:val="006553FA"/>
    <w:rsid w:val="006555C3"/>
    <w:rsid w:val="00655EA3"/>
    <w:rsid w:val="00655EFA"/>
    <w:rsid w:val="006566F2"/>
    <w:rsid w:val="00656925"/>
    <w:rsid w:val="00657456"/>
    <w:rsid w:val="0065759C"/>
    <w:rsid w:val="00660701"/>
    <w:rsid w:val="00660C5C"/>
    <w:rsid w:val="00661A3A"/>
    <w:rsid w:val="00663C7E"/>
    <w:rsid w:val="0066475D"/>
    <w:rsid w:val="00664C23"/>
    <w:rsid w:val="0066527A"/>
    <w:rsid w:val="00665599"/>
    <w:rsid w:val="00665914"/>
    <w:rsid w:val="006665B5"/>
    <w:rsid w:val="00667085"/>
    <w:rsid w:val="00667510"/>
    <w:rsid w:val="006679AC"/>
    <w:rsid w:val="00667AC9"/>
    <w:rsid w:val="00667FE1"/>
    <w:rsid w:val="00672D41"/>
    <w:rsid w:val="00672ED9"/>
    <w:rsid w:val="006735E0"/>
    <w:rsid w:val="00674347"/>
    <w:rsid w:val="00674B4B"/>
    <w:rsid w:val="00676763"/>
    <w:rsid w:val="0068016A"/>
    <w:rsid w:val="00680710"/>
    <w:rsid w:val="00680898"/>
    <w:rsid w:val="00680C24"/>
    <w:rsid w:val="006818E9"/>
    <w:rsid w:val="0068276A"/>
    <w:rsid w:val="00682868"/>
    <w:rsid w:val="006836E6"/>
    <w:rsid w:val="00683D51"/>
    <w:rsid w:val="00684468"/>
    <w:rsid w:val="006854B0"/>
    <w:rsid w:val="00685BD8"/>
    <w:rsid w:val="00686968"/>
    <w:rsid w:val="00686ED5"/>
    <w:rsid w:val="0068746F"/>
    <w:rsid w:val="006874FD"/>
    <w:rsid w:val="0069019B"/>
    <w:rsid w:val="00690EFB"/>
    <w:rsid w:val="006910E2"/>
    <w:rsid w:val="0069158F"/>
    <w:rsid w:val="00692D6B"/>
    <w:rsid w:val="00693ED9"/>
    <w:rsid w:val="00694BAE"/>
    <w:rsid w:val="00694D5D"/>
    <w:rsid w:val="00694DCD"/>
    <w:rsid w:val="00695772"/>
    <w:rsid w:val="00695B33"/>
    <w:rsid w:val="00696D67"/>
    <w:rsid w:val="00696E04"/>
    <w:rsid w:val="0069766E"/>
    <w:rsid w:val="0069766F"/>
    <w:rsid w:val="00697CD2"/>
    <w:rsid w:val="006A002C"/>
    <w:rsid w:val="006A0CAD"/>
    <w:rsid w:val="006A33F7"/>
    <w:rsid w:val="006A37D3"/>
    <w:rsid w:val="006A3B3F"/>
    <w:rsid w:val="006A3DB2"/>
    <w:rsid w:val="006A4B22"/>
    <w:rsid w:val="006A4CC1"/>
    <w:rsid w:val="006A508D"/>
    <w:rsid w:val="006A52AA"/>
    <w:rsid w:val="006A6343"/>
    <w:rsid w:val="006A6A91"/>
    <w:rsid w:val="006A6AB2"/>
    <w:rsid w:val="006A6BA6"/>
    <w:rsid w:val="006A6D6D"/>
    <w:rsid w:val="006A6DCB"/>
    <w:rsid w:val="006B0415"/>
    <w:rsid w:val="006B07C4"/>
    <w:rsid w:val="006B198B"/>
    <w:rsid w:val="006B31C7"/>
    <w:rsid w:val="006B32A5"/>
    <w:rsid w:val="006B4524"/>
    <w:rsid w:val="006B4AFD"/>
    <w:rsid w:val="006B5410"/>
    <w:rsid w:val="006B5B93"/>
    <w:rsid w:val="006B764A"/>
    <w:rsid w:val="006B7C60"/>
    <w:rsid w:val="006B7D9B"/>
    <w:rsid w:val="006C0531"/>
    <w:rsid w:val="006C0D7F"/>
    <w:rsid w:val="006C1E98"/>
    <w:rsid w:val="006C325D"/>
    <w:rsid w:val="006C393A"/>
    <w:rsid w:val="006C46B6"/>
    <w:rsid w:val="006C48F2"/>
    <w:rsid w:val="006C504E"/>
    <w:rsid w:val="006C567B"/>
    <w:rsid w:val="006C5E01"/>
    <w:rsid w:val="006C6767"/>
    <w:rsid w:val="006C79C3"/>
    <w:rsid w:val="006D04B7"/>
    <w:rsid w:val="006D0E51"/>
    <w:rsid w:val="006D1255"/>
    <w:rsid w:val="006D2014"/>
    <w:rsid w:val="006D2170"/>
    <w:rsid w:val="006D2907"/>
    <w:rsid w:val="006D2CE0"/>
    <w:rsid w:val="006D4690"/>
    <w:rsid w:val="006D4751"/>
    <w:rsid w:val="006D48C9"/>
    <w:rsid w:val="006D57E4"/>
    <w:rsid w:val="006D5856"/>
    <w:rsid w:val="006D5BEC"/>
    <w:rsid w:val="006D613F"/>
    <w:rsid w:val="006D657B"/>
    <w:rsid w:val="006D69DE"/>
    <w:rsid w:val="006D6DF9"/>
    <w:rsid w:val="006D73DE"/>
    <w:rsid w:val="006D7F0F"/>
    <w:rsid w:val="006E0A85"/>
    <w:rsid w:val="006E1528"/>
    <w:rsid w:val="006E1539"/>
    <w:rsid w:val="006E16F1"/>
    <w:rsid w:val="006E2DFE"/>
    <w:rsid w:val="006E32F5"/>
    <w:rsid w:val="006E3367"/>
    <w:rsid w:val="006E3A12"/>
    <w:rsid w:val="006E3E50"/>
    <w:rsid w:val="006E4030"/>
    <w:rsid w:val="006E5ACB"/>
    <w:rsid w:val="006E5D61"/>
    <w:rsid w:val="006E5F88"/>
    <w:rsid w:val="006E612F"/>
    <w:rsid w:val="006E61B8"/>
    <w:rsid w:val="006E6341"/>
    <w:rsid w:val="006E6A3E"/>
    <w:rsid w:val="006E6AF4"/>
    <w:rsid w:val="006E7CF4"/>
    <w:rsid w:val="006F0086"/>
    <w:rsid w:val="006F0DE4"/>
    <w:rsid w:val="006F2567"/>
    <w:rsid w:val="006F2847"/>
    <w:rsid w:val="006F2A02"/>
    <w:rsid w:val="006F2BB7"/>
    <w:rsid w:val="006F3C15"/>
    <w:rsid w:val="006F3DA0"/>
    <w:rsid w:val="006F4D3F"/>
    <w:rsid w:val="006F5649"/>
    <w:rsid w:val="006F58D2"/>
    <w:rsid w:val="006F5A2C"/>
    <w:rsid w:val="006F5CF0"/>
    <w:rsid w:val="006F6B63"/>
    <w:rsid w:val="006F7604"/>
    <w:rsid w:val="00700FFB"/>
    <w:rsid w:val="0070125F"/>
    <w:rsid w:val="00701898"/>
    <w:rsid w:val="00702A1D"/>
    <w:rsid w:val="00702F3B"/>
    <w:rsid w:val="007037F9"/>
    <w:rsid w:val="00703963"/>
    <w:rsid w:val="00703DBD"/>
    <w:rsid w:val="00704804"/>
    <w:rsid w:val="00704FEB"/>
    <w:rsid w:val="00705A1F"/>
    <w:rsid w:val="007064EF"/>
    <w:rsid w:val="00706B32"/>
    <w:rsid w:val="00707311"/>
    <w:rsid w:val="007075C3"/>
    <w:rsid w:val="00707687"/>
    <w:rsid w:val="00707809"/>
    <w:rsid w:val="00710256"/>
    <w:rsid w:val="00710315"/>
    <w:rsid w:val="00710B31"/>
    <w:rsid w:val="00710BF1"/>
    <w:rsid w:val="0071391E"/>
    <w:rsid w:val="007141E9"/>
    <w:rsid w:val="00715665"/>
    <w:rsid w:val="00715918"/>
    <w:rsid w:val="00715B5A"/>
    <w:rsid w:val="00715BFB"/>
    <w:rsid w:val="0071633B"/>
    <w:rsid w:val="00716438"/>
    <w:rsid w:val="007169F5"/>
    <w:rsid w:val="00720D8B"/>
    <w:rsid w:val="0072148C"/>
    <w:rsid w:val="007221DE"/>
    <w:rsid w:val="0072303B"/>
    <w:rsid w:val="00723300"/>
    <w:rsid w:val="00723C3C"/>
    <w:rsid w:val="00723DC3"/>
    <w:rsid w:val="00723E2E"/>
    <w:rsid w:val="00724754"/>
    <w:rsid w:val="0072542A"/>
    <w:rsid w:val="007255ED"/>
    <w:rsid w:val="0072622E"/>
    <w:rsid w:val="007272B0"/>
    <w:rsid w:val="00727F9E"/>
    <w:rsid w:val="00730909"/>
    <w:rsid w:val="00730A05"/>
    <w:rsid w:val="007311CD"/>
    <w:rsid w:val="00731523"/>
    <w:rsid w:val="007315F4"/>
    <w:rsid w:val="007316CB"/>
    <w:rsid w:val="00732942"/>
    <w:rsid w:val="00732B7F"/>
    <w:rsid w:val="007341C1"/>
    <w:rsid w:val="00735004"/>
    <w:rsid w:val="00735185"/>
    <w:rsid w:val="00735A38"/>
    <w:rsid w:val="00735A88"/>
    <w:rsid w:val="00736488"/>
    <w:rsid w:val="0073685C"/>
    <w:rsid w:val="00736D78"/>
    <w:rsid w:val="00737DDB"/>
    <w:rsid w:val="007401AB"/>
    <w:rsid w:val="00740BF7"/>
    <w:rsid w:val="00740E44"/>
    <w:rsid w:val="00741C8E"/>
    <w:rsid w:val="00742E07"/>
    <w:rsid w:val="007431DF"/>
    <w:rsid w:val="00743972"/>
    <w:rsid w:val="007444B1"/>
    <w:rsid w:val="0074587B"/>
    <w:rsid w:val="00745B3C"/>
    <w:rsid w:val="0074751A"/>
    <w:rsid w:val="00747C95"/>
    <w:rsid w:val="00747F65"/>
    <w:rsid w:val="0075022C"/>
    <w:rsid w:val="0075043A"/>
    <w:rsid w:val="007507D9"/>
    <w:rsid w:val="007515BA"/>
    <w:rsid w:val="0075182A"/>
    <w:rsid w:val="007520C8"/>
    <w:rsid w:val="007529FD"/>
    <w:rsid w:val="00753407"/>
    <w:rsid w:val="007538B9"/>
    <w:rsid w:val="00753C8C"/>
    <w:rsid w:val="00754905"/>
    <w:rsid w:val="00755408"/>
    <w:rsid w:val="00755C56"/>
    <w:rsid w:val="00755F24"/>
    <w:rsid w:val="00756A08"/>
    <w:rsid w:val="00756B1F"/>
    <w:rsid w:val="00757A17"/>
    <w:rsid w:val="0076007E"/>
    <w:rsid w:val="00760A46"/>
    <w:rsid w:val="00760AFC"/>
    <w:rsid w:val="007617A6"/>
    <w:rsid w:val="0076184C"/>
    <w:rsid w:val="00761D07"/>
    <w:rsid w:val="00764422"/>
    <w:rsid w:val="00765345"/>
    <w:rsid w:val="00766854"/>
    <w:rsid w:val="00766D0D"/>
    <w:rsid w:val="007675C8"/>
    <w:rsid w:val="007709F4"/>
    <w:rsid w:val="00770CA1"/>
    <w:rsid w:val="007721DB"/>
    <w:rsid w:val="00772258"/>
    <w:rsid w:val="00772866"/>
    <w:rsid w:val="00772C4E"/>
    <w:rsid w:val="007750AC"/>
    <w:rsid w:val="00776176"/>
    <w:rsid w:val="00776882"/>
    <w:rsid w:val="00776B50"/>
    <w:rsid w:val="007773E5"/>
    <w:rsid w:val="00777F12"/>
    <w:rsid w:val="00777F6C"/>
    <w:rsid w:val="00780582"/>
    <w:rsid w:val="00781C16"/>
    <w:rsid w:val="00783170"/>
    <w:rsid w:val="00784203"/>
    <w:rsid w:val="00790212"/>
    <w:rsid w:val="007903D8"/>
    <w:rsid w:val="0079277D"/>
    <w:rsid w:val="007929C5"/>
    <w:rsid w:val="00794F94"/>
    <w:rsid w:val="0079540F"/>
    <w:rsid w:val="00796320"/>
    <w:rsid w:val="00796407"/>
    <w:rsid w:val="00797B62"/>
    <w:rsid w:val="007A01A6"/>
    <w:rsid w:val="007A0618"/>
    <w:rsid w:val="007A18E5"/>
    <w:rsid w:val="007A2AA1"/>
    <w:rsid w:val="007A3345"/>
    <w:rsid w:val="007A4F70"/>
    <w:rsid w:val="007A6340"/>
    <w:rsid w:val="007A68EF"/>
    <w:rsid w:val="007A6FBA"/>
    <w:rsid w:val="007A7ACC"/>
    <w:rsid w:val="007A7D59"/>
    <w:rsid w:val="007A7F75"/>
    <w:rsid w:val="007B06B3"/>
    <w:rsid w:val="007B117F"/>
    <w:rsid w:val="007B170A"/>
    <w:rsid w:val="007B1F6D"/>
    <w:rsid w:val="007B2526"/>
    <w:rsid w:val="007B37E8"/>
    <w:rsid w:val="007B3AD2"/>
    <w:rsid w:val="007B3C89"/>
    <w:rsid w:val="007B4360"/>
    <w:rsid w:val="007B48D1"/>
    <w:rsid w:val="007B6558"/>
    <w:rsid w:val="007B6659"/>
    <w:rsid w:val="007B6A98"/>
    <w:rsid w:val="007B6F1A"/>
    <w:rsid w:val="007B7278"/>
    <w:rsid w:val="007B7369"/>
    <w:rsid w:val="007C012C"/>
    <w:rsid w:val="007C081F"/>
    <w:rsid w:val="007C0ACE"/>
    <w:rsid w:val="007C1C83"/>
    <w:rsid w:val="007C1F25"/>
    <w:rsid w:val="007C2582"/>
    <w:rsid w:val="007C2D4F"/>
    <w:rsid w:val="007C356B"/>
    <w:rsid w:val="007C3B79"/>
    <w:rsid w:val="007C4148"/>
    <w:rsid w:val="007C4CB5"/>
    <w:rsid w:val="007C627F"/>
    <w:rsid w:val="007C73CD"/>
    <w:rsid w:val="007D012F"/>
    <w:rsid w:val="007D109B"/>
    <w:rsid w:val="007D11CA"/>
    <w:rsid w:val="007D1478"/>
    <w:rsid w:val="007D25A0"/>
    <w:rsid w:val="007D2BF1"/>
    <w:rsid w:val="007D33A1"/>
    <w:rsid w:val="007D42E7"/>
    <w:rsid w:val="007D4A19"/>
    <w:rsid w:val="007D544D"/>
    <w:rsid w:val="007D55C3"/>
    <w:rsid w:val="007D5BF2"/>
    <w:rsid w:val="007D5E00"/>
    <w:rsid w:val="007D698B"/>
    <w:rsid w:val="007D72EF"/>
    <w:rsid w:val="007D76C1"/>
    <w:rsid w:val="007D7816"/>
    <w:rsid w:val="007D7A9C"/>
    <w:rsid w:val="007E0965"/>
    <w:rsid w:val="007E0CE8"/>
    <w:rsid w:val="007E0F56"/>
    <w:rsid w:val="007E18D5"/>
    <w:rsid w:val="007E25B2"/>
    <w:rsid w:val="007E2BD8"/>
    <w:rsid w:val="007E3218"/>
    <w:rsid w:val="007E35DF"/>
    <w:rsid w:val="007E39BB"/>
    <w:rsid w:val="007E3BCD"/>
    <w:rsid w:val="007E4177"/>
    <w:rsid w:val="007E5400"/>
    <w:rsid w:val="007E56A2"/>
    <w:rsid w:val="007E56AB"/>
    <w:rsid w:val="007E5985"/>
    <w:rsid w:val="007E5D79"/>
    <w:rsid w:val="007E5F65"/>
    <w:rsid w:val="007E60BE"/>
    <w:rsid w:val="007E6264"/>
    <w:rsid w:val="007E630E"/>
    <w:rsid w:val="007E6C20"/>
    <w:rsid w:val="007E7457"/>
    <w:rsid w:val="007F136E"/>
    <w:rsid w:val="007F17C6"/>
    <w:rsid w:val="007F1A5B"/>
    <w:rsid w:val="007F2CF2"/>
    <w:rsid w:val="007F33B5"/>
    <w:rsid w:val="007F3CC3"/>
    <w:rsid w:val="007F3CF8"/>
    <w:rsid w:val="007F4394"/>
    <w:rsid w:val="007F4B14"/>
    <w:rsid w:val="007F50A4"/>
    <w:rsid w:val="007F5340"/>
    <w:rsid w:val="007F5AE2"/>
    <w:rsid w:val="007F70B3"/>
    <w:rsid w:val="007F7497"/>
    <w:rsid w:val="007F7C30"/>
    <w:rsid w:val="007F7C7D"/>
    <w:rsid w:val="007F7DF5"/>
    <w:rsid w:val="007F7E74"/>
    <w:rsid w:val="0080036C"/>
    <w:rsid w:val="0080062D"/>
    <w:rsid w:val="00801BDA"/>
    <w:rsid w:val="00802116"/>
    <w:rsid w:val="008027FF"/>
    <w:rsid w:val="0080292B"/>
    <w:rsid w:val="008037D8"/>
    <w:rsid w:val="008044F0"/>
    <w:rsid w:val="00804BC6"/>
    <w:rsid w:val="00805AED"/>
    <w:rsid w:val="00805F7E"/>
    <w:rsid w:val="008063B6"/>
    <w:rsid w:val="00807272"/>
    <w:rsid w:val="00807294"/>
    <w:rsid w:val="00807D8A"/>
    <w:rsid w:val="00810C60"/>
    <w:rsid w:val="00811F53"/>
    <w:rsid w:val="0081266E"/>
    <w:rsid w:val="00812DC0"/>
    <w:rsid w:val="008139DD"/>
    <w:rsid w:val="00813CA7"/>
    <w:rsid w:val="00813E8D"/>
    <w:rsid w:val="008145C5"/>
    <w:rsid w:val="00815C0F"/>
    <w:rsid w:val="00815F39"/>
    <w:rsid w:val="00815FBE"/>
    <w:rsid w:val="0081629B"/>
    <w:rsid w:val="00816414"/>
    <w:rsid w:val="00816AC9"/>
    <w:rsid w:val="00817665"/>
    <w:rsid w:val="008214EA"/>
    <w:rsid w:val="008215EC"/>
    <w:rsid w:val="00823C95"/>
    <w:rsid w:val="00824FD3"/>
    <w:rsid w:val="00825BA7"/>
    <w:rsid w:val="00825C30"/>
    <w:rsid w:val="00825F1B"/>
    <w:rsid w:val="00827700"/>
    <w:rsid w:val="00827BD2"/>
    <w:rsid w:val="0083000B"/>
    <w:rsid w:val="00830629"/>
    <w:rsid w:val="008306F0"/>
    <w:rsid w:val="00830BFD"/>
    <w:rsid w:val="00830CA0"/>
    <w:rsid w:val="008312D3"/>
    <w:rsid w:val="00831F05"/>
    <w:rsid w:val="00832851"/>
    <w:rsid w:val="00832B8F"/>
    <w:rsid w:val="00833440"/>
    <w:rsid w:val="00833C69"/>
    <w:rsid w:val="00833CEB"/>
    <w:rsid w:val="00835020"/>
    <w:rsid w:val="00835683"/>
    <w:rsid w:val="00835D85"/>
    <w:rsid w:val="00836C42"/>
    <w:rsid w:val="0083780D"/>
    <w:rsid w:val="00837B7A"/>
    <w:rsid w:val="00837D86"/>
    <w:rsid w:val="00841080"/>
    <w:rsid w:val="008411B9"/>
    <w:rsid w:val="008413DD"/>
    <w:rsid w:val="008416A9"/>
    <w:rsid w:val="00841917"/>
    <w:rsid w:val="00842D3D"/>
    <w:rsid w:val="008430BB"/>
    <w:rsid w:val="008435F1"/>
    <w:rsid w:val="00843853"/>
    <w:rsid w:val="00844370"/>
    <w:rsid w:val="00844F7F"/>
    <w:rsid w:val="0084559D"/>
    <w:rsid w:val="00851105"/>
    <w:rsid w:val="00851111"/>
    <w:rsid w:val="008513B0"/>
    <w:rsid w:val="00851A48"/>
    <w:rsid w:val="008524E6"/>
    <w:rsid w:val="00852799"/>
    <w:rsid w:val="00852C8C"/>
    <w:rsid w:val="008532A4"/>
    <w:rsid w:val="00853497"/>
    <w:rsid w:val="00853647"/>
    <w:rsid w:val="00853C06"/>
    <w:rsid w:val="00853DE0"/>
    <w:rsid w:val="00854D27"/>
    <w:rsid w:val="00855D76"/>
    <w:rsid w:val="00856032"/>
    <w:rsid w:val="0085643C"/>
    <w:rsid w:val="008571FC"/>
    <w:rsid w:val="00857D36"/>
    <w:rsid w:val="008610F1"/>
    <w:rsid w:val="008625A5"/>
    <w:rsid w:val="00862B55"/>
    <w:rsid w:val="0086322E"/>
    <w:rsid w:val="00863C5D"/>
    <w:rsid w:val="00864372"/>
    <w:rsid w:val="0086488A"/>
    <w:rsid w:val="008651DA"/>
    <w:rsid w:val="008655F4"/>
    <w:rsid w:val="00865AF1"/>
    <w:rsid w:val="00865D1C"/>
    <w:rsid w:val="00865F08"/>
    <w:rsid w:val="0086765E"/>
    <w:rsid w:val="008676BB"/>
    <w:rsid w:val="00867803"/>
    <w:rsid w:val="00867C8B"/>
    <w:rsid w:val="00872987"/>
    <w:rsid w:val="00872A5F"/>
    <w:rsid w:val="00872E10"/>
    <w:rsid w:val="00873BA4"/>
    <w:rsid w:val="0087467C"/>
    <w:rsid w:val="0087554C"/>
    <w:rsid w:val="00875BC5"/>
    <w:rsid w:val="00876296"/>
    <w:rsid w:val="00877F4C"/>
    <w:rsid w:val="00877FD9"/>
    <w:rsid w:val="008801FE"/>
    <w:rsid w:val="00880447"/>
    <w:rsid w:val="00880694"/>
    <w:rsid w:val="00881832"/>
    <w:rsid w:val="00881C3C"/>
    <w:rsid w:val="008821F1"/>
    <w:rsid w:val="0088356F"/>
    <w:rsid w:val="00883751"/>
    <w:rsid w:val="00884447"/>
    <w:rsid w:val="008854F9"/>
    <w:rsid w:val="00885855"/>
    <w:rsid w:val="0088599D"/>
    <w:rsid w:val="00885E33"/>
    <w:rsid w:val="00885E35"/>
    <w:rsid w:val="00886077"/>
    <w:rsid w:val="00886327"/>
    <w:rsid w:val="00886344"/>
    <w:rsid w:val="008868F2"/>
    <w:rsid w:val="00887101"/>
    <w:rsid w:val="0089011F"/>
    <w:rsid w:val="00890131"/>
    <w:rsid w:val="008904B8"/>
    <w:rsid w:val="0089215A"/>
    <w:rsid w:val="00892204"/>
    <w:rsid w:val="008923C1"/>
    <w:rsid w:val="008927A6"/>
    <w:rsid w:val="00893A75"/>
    <w:rsid w:val="0089407C"/>
    <w:rsid w:val="00894711"/>
    <w:rsid w:val="00895435"/>
    <w:rsid w:val="00895B78"/>
    <w:rsid w:val="00895E1C"/>
    <w:rsid w:val="008963D9"/>
    <w:rsid w:val="008967C3"/>
    <w:rsid w:val="008967D8"/>
    <w:rsid w:val="00896C42"/>
    <w:rsid w:val="00897008"/>
    <w:rsid w:val="00897551"/>
    <w:rsid w:val="00897F32"/>
    <w:rsid w:val="008A043A"/>
    <w:rsid w:val="008A0D2E"/>
    <w:rsid w:val="008A1051"/>
    <w:rsid w:val="008A16A8"/>
    <w:rsid w:val="008A1897"/>
    <w:rsid w:val="008A1C32"/>
    <w:rsid w:val="008A221B"/>
    <w:rsid w:val="008A233D"/>
    <w:rsid w:val="008A4F9E"/>
    <w:rsid w:val="008A5900"/>
    <w:rsid w:val="008A6550"/>
    <w:rsid w:val="008A6F6C"/>
    <w:rsid w:val="008A7189"/>
    <w:rsid w:val="008A7891"/>
    <w:rsid w:val="008A7BA6"/>
    <w:rsid w:val="008A7F33"/>
    <w:rsid w:val="008B00C7"/>
    <w:rsid w:val="008B048C"/>
    <w:rsid w:val="008B08E1"/>
    <w:rsid w:val="008B1D02"/>
    <w:rsid w:val="008B1DA2"/>
    <w:rsid w:val="008B233D"/>
    <w:rsid w:val="008B2A7C"/>
    <w:rsid w:val="008B4191"/>
    <w:rsid w:val="008B47BB"/>
    <w:rsid w:val="008B4BAC"/>
    <w:rsid w:val="008B5F52"/>
    <w:rsid w:val="008B6129"/>
    <w:rsid w:val="008C23BA"/>
    <w:rsid w:val="008C2826"/>
    <w:rsid w:val="008C285C"/>
    <w:rsid w:val="008C3684"/>
    <w:rsid w:val="008C38E3"/>
    <w:rsid w:val="008C3A94"/>
    <w:rsid w:val="008C47FB"/>
    <w:rsid w:val="008C4B63"/>
    <w:rsid w:val="008C4C56"/>
    <w:rsid w:val="008C4D5E"/>
    <w:rsid w:val="008C4EAA"/>
    <w:rsid w:val="008C654F"/>
    <w:rsid w:val="008C682A"/>
    <w:rsid w:val="008C71FD"/>
    <w:rsid w:val="008C7629"/>
    <w:rsid w:val="008D0954"/>
    <w:rsid w:val="008D0FAB"/>
    <w:rsid w:val="008D12EB"/>
    <w:rsid w:val="008D1457"/>
    <w:rsid w:val="008D1E3E"/>
    <w:rsid w:val="008D249E"/>
    <w:rsid w:val="008D381F"/>
    <w:rsid w:val="008D5193"/>
    <w:rsid w:val="008D616D"/>
    <w:rsid w:val="008D754F"/>
    <w:rsid w:val="008D77CC"/>
    <w:rsid w:val="008D7859"/>
    <w:rsid w:val="008D7C9A"/>
    <w:rsid w:val="008E014E"/>
    <w:rsid w:val="008E0515"/>
    <w:rsid w:val="008E1AD6"/>
    <w:rsid w:val="008E22B5"/>
    <w:rsid w:val="008E290B"/>
    <w:rsid w:val="008E2EE9"/>
    <w:rsid w:val="008E42B7"/>
    <w:rsid w:val="008E44BE"/>
    <w:rsid w:val="008E4C76"/>
    <w:rsid w:val="008E4CE9"/>
    <w:rsid w:val="008E51DD"/>
    <w:rsid w:val="008E56D1"/>
    <w:rsid w:val="008E5B7A"/>
    <w:rsid w:val="008E5CC9"/>
    <w:rsid w:val="008E6006"/>
    <w:rsid w:val="008E6243"/>
    <w:rsid w:val="008E65B4"/>
    <w:rsid w:val="008E69A1"/>
    <w:rsid w:val="008E71EE"/>
    <w:rsid w:val="008E7765"/>
    <w:rsid w:val="008F09EA"/>
    <w:rsid w:val="008F103A"/>
    <w:rsid w:val="008F2182"/>
    <w:rsid w:val="008F2F05"/>
    <w:rsid w:val="008F40A9"/>
    <w:rsid w:val="008F533C"/>
    <w:rsid w:val="008F55B9"/>
    <w:rsid w:val="008F5623"/>
    <w:rsid w:val="008F6490"/>
    <w:rsid w:val="008F7CC9"/>
    <w:rsid w:val="009004F0"/>
    <w:rsid w:val="009018A1"/>
    <w:rsid w:val="00901E9B"/>
    <w:rsid w:val="00901F21"/>
    <w:rsid w:val="0090265F"/>
    <w:rsid w:val="00902BDE"/>
    <w:rsid w:val="00903603"/>
    <w:rsid w:val="009037A0"/>
    <w:rsid w:val="00903CDE"/>
    <w:rsid w:val="00903E77"/>
    <w:rsid w:val="009042C8"/>
    <w:rsid w:val="00904355"/>
    <w:rsid w:val="0090437F"/>
    <w:rsid w:val="00904698"/>
    <w:rsid w:val="00904CB2"/>
    <w:rsid w:val="00904D12"/>
    <w:rsid w:val="00904FA6"/>
    <w:rsid w:val="00905464"/>
    <w:rsid w:val="009067CF"/>
    <w:rsid w:val="00906AC6"/>
    <w:rsid w:val="00906ECA"/>
    <w:rsid w:val="00907653"/>
    <w:rsid w:val="009078B9"/>
    <w:rsid w:val="009104B2"/>
    <w:rsid w:val="00911A85"/>
    <w:rsid w:val="00911D91"/>
    <w:rsid w:val="0091328D"/>
    <w:rsid w:val="00913C28"/>
    <w:rsid w:val="00915688"/>
    <w:rsid w:val="0091582C"/>
    <w:rsid w:val="00915D1B"/>
    <w:rsid w:val="00916591"/>
    <w:rsid w:val="009165BD"/>
    <w:rsid w:val="009170C9"/>
    <w:rsid w:val="0092004C"/>
    <w:rsid w:val="0092110D"/>
    <w:rsid w:val="00921580"/>
    <w:rsid w:val="00921A81"/>
    <w:rsid w:val="00922701"/>
    <w:rsid w:val="009228EB"/>
    <w:rsid w:val="00922C71"/>
    <w:rsid w:val="00922CEF"/>
    <w:rsid w:val="009234A8"/>
    <w:rsid w:val="009238B2"/>
    <w:rsid w:val="00925E9D"/>
    <w:rsid w:val="009274C6"/>
    <w:rsid w:val="00927CDB"/>
    <w:rsid w:val="009305F6"/>
    <w:rsid w:val="009310AD"/>
    <w:rsid w:val="00932AB3"/>
    <w:rsid w:val="00933511"/>
    <w:rsid w:val="00934AE2"/>
    <w:rsid w:val="00935A70"/>
    <w:rsid w:val="00935CD7"/>
    <w:rsid w:val="00936968"/>
    <w:rsid w:val="00936CAF"/>
    <w:rsid w:val="00937118"/>
    <w:rsid w:val="00937269"/>
    <w:rsid w:val="009374FE"/>
    <w:rsid w:val="00940171"/>
    <w:rsid w:val="00940411"/>
    <w:rsid w:val="00943BA1"/>
    <w:rsid w:val="00943E8B"/>
    <w:rsid w:val="00943EE0"/>
    <w:rsid w:val="009441E7"/>
    <w:rsid w:val="00944234"/>
    <w:rsid w:val="00944858"/>
    <w:rsid w:val="00944D3F"/>
    <w:rsid w:val="00944D5C"/>
    <w:rsid w:val="00945A8E"/>
    <w:rsid w:val="00945D24"/>
    <w:rsid w:val="00946204"/>
    <w:rsid w:val="00947219"/>
    <w:rsid w:val="00947382"/>
    <w:rsid w:val="009479BC"/>
    <w:rsid w:val="009479C3"/>
    <w:rsid w:val="00950EFD"/>
    <w:rsid w:val="00951415"/>
    <w:rsid w:val="00951B01"/>
    <w:rsid w:val="00951F9E"/>
    <w:rsid w:val="009522B1"/>
    <w:rsid w:val="009522DB"/>
    <w:rsid w:val="00952A3D"/>
    <w:rsid w:val="00952D16"/>
    <w:rsid w:val="00953C31"/>
    <w:rsid w:val="0095456D"/>
    <w:rsid w:val="00954FDB"/>
    <w:rsid w:val="00956E6F"/>
    <w:rsid w:val="009573DD"/>
    <w:rsid w:val="009574CE"/>
    <w:rsid w:val="009578D2"/>
    <w:rsid w:val="00957BD2"/>
    <w:rsid w:val="00957C73"/>
    <w:rsid w:val="00960396"/>
    <w:rsid w:val="00960587"/>
    <w:rsid w:val="00961170"/>
    <w:rsid w:val="00961C44"/>
    <w:rsid w:val="00962740"/>
    <w:rsid w:val="009627C1"/>
    <w:rsid w:val="0096376C"/>
    <w:rsid w:val="0096409F"/>
    <w:rsid w:val="009645DE"/>
    <w:rsid w:val="00964AF0"/>
    <w:rsid w:val="00965009"/>
    <w:rsid w:val="0096504C"/>
    <w:rsid w:val="00965107"/>
    <w:rsid w:val="00965ECD"/>
    <w:rsid w:val="00966822"/>
    <w:rsid w:val="0096751D"/>
    <w:rsid w:val="00967C0F"/>
    <w:rsid w:val="009712BE"/>
    <w:rsid w:val="00971D52"/>
    <w:rsid w:val="009723A1"/>
    <w:rsid w:val="00972A7B"/>
    <w:rsid w:val="00973281"/>
    <w:rsid w:val="00973636"/>
    <w:rsid w:val="00973670"/>
    <w:rsid w:val="00973BD0"/>
    <w:rsid w:val="00973FFC"/>
    <w:rsid w:val="0097526D"/>
    <w:rsid w:val="0097531D"/>
    <w:rsid w:val="00975439"/>
    <w:rsid w:val="00975ABC"/>
    <w:rsid w:val="00977432"/>
    <w:rsid w:val="00980004"/>
    <w:rsid w:val="00980BBB"/>
    <w:rsid w:val="00981066"/>
    <w:rsid w:val="009814DB"/>
    <w:rsid w:val="00981A88"/>
    <w:rsid w:val="009821BE"/>
    <w:rsid w:val="009828EA"/>
    <w:rsid w:val="00982ABB"/>
    <w:rsid w:val="00982F6E"/>
    <w:rsid w:val="00983F0E"/>
    <w:rsid w:val="009844AC"/>
    <w:rsid w:val="009848F7"/>
    <w:rsid w:val="00985379"/>
    <w:rsid w:val="00985879"/>
    <w:rsid w:val="009864C8"/>
    <w:rsid w:val="0098783C"/>
    <w:rsid w:val="00990543"/>
    <w:rsid w:val="00990E2D"/>
    <w:rsid w:val="0099168D"/>
    <w:rsid w:val="00991D26"/>
    <w:rsid w:val="00992514"/>
    <w:rsid w:val="009925D7"/>
    <w:rsid w:val="0099340A"/>
    <w:rsid w:val="009936D3"/>
    <w:rsid w:val="0099397B"/>
    <w:rsid w:val="00994730"/>
    <w:rsid w:val="00995234"/>
    <w:rsid w:val="009957EE"/>
    <w:rsid w:val="00995BC5"/>
    <w:rsid w:val="009964A2"/>
    <w:rsid w:val="00996E3C"/>
    <w:rsid w:val="00997D19"/>
    <w:rsid w:val="009A0372"/>
    <w:rsid w:val="009A0931"/>
    <w:rsid w:val="009A1742"/>
    <w:rsid w:val="009A1CA4"/>
    <w:rsid w:val="009A1F15"/>
    <w:rsid w:val="009A22FC"/>
    <w:rsid w:val="009A26E9"/>
    <w:rsid w:val="009A2E95"/>
    <w:rsid w:val="009A36C0"/>
    <w:rsid w:val="009A3B22"/>
    <w:rsid w:val="009A3C4A"/>
    <w:rsid w:val="009A4673"/>
    <w:rsid w:val="009A48C5"/>
    <w:rsid w:val="009A547D"/>
    <w:rsid w:val="009A5702"/>
    <w:rsid w:val="009A5AF2"/>
    <w:rsid w:val="009A6595"/>
    <w:rsid w:val="009A6936"/>
    <w:rsid w:val="009A758D"/>
    <w:rsid w:val="009A768D"/>
    <w:rsid w:val="009A77B6"/>
    <w:rsid w:val="009A7AB6"/>
    <w:rsid w:val="009A7B06"/>
    <w:rsid w:val="009A7C6C"/>
    <w:rsid w:val="009B0237"/>
    <w:rsid w:val="009B265D"/>
    <w:rsid w:val="009B28D4"/>
    <w:rsid w:val="009B2F03"/>
    <w:rsid w:val="009B3027"/>
    <w:rsid w:val="009B3717"/>
    <w:rsid w:val="009B37F8"/>
    <w:rsid w:val="009B3818"/>
    <w:rsid w:val="009B42B4"/>
    <w:rsid w:val="009B4357"/>
    <w:rsid w:val="009B5B8C"/>
    <w:rsid w:val="009B6643"/>
    <w:rsid w:val="009B7BC7"/>
    <w:rsid w:val="009C0552"/>
    <w:rsid w:val="009C0BA0"/>
    <w:rsid w:val="009C15AF"/>
    <w:rsid w:val="009C225C"/>
    <w:rsid w:val="009C29FC"/>
    <w:rsid w:val="009C2BBE"/>
    <w:rsid w:val="009C2DBF"/>
    <w:rsid w:val="009C2E82"/>
    <w:rsid w:val="009C35C9"/>
    <w:rsid w:val="009C4915"/>
    <w:rsid w:val="009C5D31"/>
    <w:rsid w:val="009C732A"/>
    <w:rsid w:val="009C77AE"/>
    <w:rsid w:val="009C7976"/>
    <w:rsid w:val="009D00A2"/>
    <w:rsid w:val="009D0908"/>
    <w:rsid w:val="009D1C62"/>
    <w:rsid w:val="009D1E25"/>
    <w:rsid w:val="009D20AF"/>
    <w:rsid w:val="009D2A0E"/>
    <w:rsid w:val="009D30EE"/>
    <w:rsid w:val="009D3C04"/>
    <w:rsid w:val="009D42D2"/>
    <w:rsid w:val="009D4858"/>
    <w:rsid w:val="009D5B47"/>
    <w:rsid w:val="009D7799"/>
    <w:rsid w:val="009D7843"/>
    <w:rsid w:val="009D79EE"/>
    <w:rsid w:val="009E0052"/>
    <w:rsid w:val="009E017F"/>
    <w:rsid w:val="009E1747"/>
    <w:rsid w:val="009E1C27"/>
    <w:rsid w:val="009E1EBC"/>
    <w:rsid w:val="009E3DF0"/>
    <w:rsid w:val="009E417E"/>
    <w:rsid w:val="009E4184"/>
    <w:rsid w:val="009E4481"/>
    <w:rsid w:val="009E45D7"/>
    <w:rsid w:val="009E45E2"/>
    <w:rsid w:val="009E480E"/>
    <w:rsid w:val="009E5394"/>
    <w:rsid w:val="009E5453"/>
    <w:rsid w:val="009E6435"/>
    <w:rsid w:val="009E65D5"/>
    <w:rsid w:val="009E6642"/>
    <w:rsid w:val="009E66B8"/>
    <w:rsid w:val="009E73E5"/>
    <w:rsid w:val="009E78E0"/>
    <w:rsid w:val="009F0001"/>
    <w:rsid w:val="009F01EE"/>
    <w:rsid w:val="009F1731"/>
    <w:rsid w:val="009F19E9"/>
    <w:rsid w:val="009F28CB"/>
    <w:rsid w:val="009F3A23"/>
    <w:rsid w:val="009F3C25"/>
    <w:rsid w:val="009F476B"/>
    <w:rsid w:val="009F4932"/>
    <w:rsid w:val="009F564E"/>
    <w:rsid w:val="009F6B40"/>
    <w:rsid w:val="009F7950"/>
    <w:rsid w:val="009F7E17"/>
    <w:rsid w:val="00A01408"/>
    <w:rsid w:val="00A02307"/>
    <w:rsid w:val="00A02DB0"/>
    <w:rsid w:val="00A035D7"/>
    <w:rsid w:val="00A0364F"/>
    <w:rsid w:val="00A037E7"/>
    <w:rsid w:val="00A077CD"/>
    <w:rsid w:val="00A07A97"/>
    <w:rsid w:val="00A07FE8"/>
    <w:rsid w:val="00A10290"/>
    <w:rsid w:val="00A11128"/>
    <w:rsid w:val="00A12499"/>
    <w:rsid w:val="00A124C8"/>
    <w:rsid w:val="00A12907"/>
    <w:rsid w:val="00A1367F"/>
    <w:rsid w:val="00A144DB"/>
    <w:rsid w:val="00A145C1"/>
    <w:rsid w:val="00A14BA8"/>
    <w:rsid w:val="00A209B1"/>
    <w:rsid w:val="00A21EBD"/>
    <w:rsid w:val="00A243AA"/>
    <w:rsid w:val="00A24F04"/>
    <w:rsid w:val="00A24F49"/>
    <w:rsid w:val="00A25FD3"/>
    <w:rsid w:val="00A27621"/>
    <w:rsid w:val="00A30570"/>
    <w:rsid w:val="00A32AFD"/>
    <w:rsid w:val="00A32D7E"/>
    <w:rsid w:val="00A33040"/>
    <w:rsid w:val="00A33506"/>
    <w:rsid w:val="00A339FE"/>
    <w:rsid w:val="00A34323"/>
    <w:rsid w:val="00A34BCB"/>
    <w:rsid w:val="00A34D6D"/>
    <w:rsid w:val="00A36A04"/>
    <w:rsid w:val="00A36BAD"/>
    <w:rsid w:val="00A40547"/>
    <w:rsid w:val="00A4115C"/>
    <w:rsid w:val="00A43FC6"/>
    <w:rsid w:val="00A44520"/>
    <w:rsid w:val="00A45742"/>
    <w:rsid w:val="00A461A4"/>
    <w:rsid w:val="00A46446"/>
    <w:rsid w:val="00A46466"/>
    <w:rsid w:val="00A46743"/>
    <w:rsid w:val="00A467D4"/>
    <w:rsid w:val="00A46893"/>
    <w:rsid w:val="00A51087"/>
    <w:rsid w:val="00A515AA"/>
    <w:rsid w:val="00A527D9"/>
    <w:rsid w:val="00A53574"/>
    <w:rsid w:val="00A53816"/>
    <w:rsid w:val="00A53D3C"/>
    <w:rsid w:val="00A5468E"/>
    <w:rsid w:val="00A547BA"/>
    <w:rsid w:val="00A54DED"/>
    <w:rsid w:val="00A5512F"/>
    <w:rsid w:val="00A55BC3"/>
    <w:rsid w:val="00A55C32"/>
    <w:rsid w:val="00A56C32"/>
    <w:rsid w:val="00A57E99"/>
    <w:rsid w:val="00A6070F"/>
    <w:rsid w:val="00A614F7"/>
    <w:rsid w:val="00A6219D"/>
    <w:rsid w:val="00A626E7"/>
    <w:rsid w:val="00A6288E"/>
    <w:rsid w:val="00A644CB"/>
    <w:rsid w:val="00A645D6"/>
    <w:rsid w:val="00A64771"/>
    <w:rsid w:val="00A64AA5"/>
    <w:rsid w:val="00A64E86"/>
    <w:rsid w:val="00A65002"/>
    <w:rsid w:val="00A655C8"/>
    <w:rsid w:val="00A65F84"/>
    <w:rsid w:val="00A66330"/>
    <w:rsid w:val="00A6654E"/>
    <w:rsid w:val="00A665EF"/>
    <w:rsid w:val="00A67690"/>
    <w:rsid w:val="00A67E77"/>
    <w:rsid w:val="00A70948"/>
    <w:rsid w:val="00A712D4"/>
    <w:rsid w:val="00A7134C"/>
    <w:rsid w:val="00A73173"/>
    <w:rsid w:val="00A73C2E"/>
    <w:rsid w:val="00A73E2F"/>
    <w:rsid w:val="00A73FB5"/>
    <w:rsid w:val="00A745E0"/>
    <w:rsid w:val="00A748B2"/>
    <w:rsid w:val="00A74FD9"/>
    <w:rsid w:val="00A7530A"/>
    <w:rsid w:val="00A76566"/>
    <w:rsid w:val="00A76DD8"/>
    <w:rsid w:val="00A7747E"/>
    <w:rsid w:val="00A80B9B"/>
    <w:rsid w:val="00A80D3B"/>
    <w:rsid w:val="00A80F61"/>
    <w:rsid w:val="00A81340"/>
    <w:rsid w:val="00A81C58"/>
    <w:rsid w:val="00A827B7"/>
    <w:rsid w:val="00A82ADC"/>
    <w:rsid w:val="00A837BC"/>
    <w:rsid w:val="00A838D9"/>
    <w:rsid w:val="00A83B0D"/>
    <w:rsid w:val="00A83D31"/>
    <w:rsid w:val="00A842AA"/>
    <w:rsid w:val="00A844E0"/>
    <w:rsid w:val="00A86D84"/>
    <w:rsid w:val="00A90AB8"/>
    <w:rsid w:val="00A915E5"/>
    <w:rsid w:val="00A932FD"/>
    <w:rsid w:val="00A935E0"/>
    <w:rsid w:val="00A93C9B"/>
    <w:rsid w:val="00A93F33"/>
    <w:rsid w:val="00A94C36"/>
    <w:rsid w:val="00A94C50"/>
    <w:rsid w:val="00A94CBD"/>
    <w:rsid w:val="00A94EB6"/>
    <w:rsid w:val="00A95087"/>
    <w:rsid w:val="00A953A2"/>
    <w:rsid w:val="00A95D72"/>
    <w:rsid w:val="00A95DAC"/>
    <w:rsid w:val="00A95DE8"/>
    <w:rsid w:val="00A96CF6"/>
    <w:rsid w:val="00A97000"/>
    <w:rsid w:val="00AA0E14"/>
    <w:rsid w:val="00AA2AEE"/>
    <w:rsid w:val="00AA38A4"/>
    <w:rsid w:val="00AA498C"/>
    <w:rsid w:val="00AA4F27"/>
    <w:rsid w:val="00AA5A53"/>
    <w:rsid w:val="00AA6127"/>
    <w:rsid w:val="00AA6422"/>
    <w:rsid w:val="00AA65BB"/>
    <w:rsid w:val="00AB0746"/>
    <w:rsid w:val="00AB0AD8"/>
    <w:rsid w:val="00AB1019"/>
    <w:rsid w:val="00AB12BA"/>
    <w:rsid w:val="00AB13B7"/>
    <w:rsid w:val="00AB1E71"/>
    <w:rsid w:val="00AB1FBB"/>
    <w:rsid w:val="00AB1FE5"/>
    <w:rsid w:val="00AB2140"/>
    <w:rsid w:val="00AB2581"/>
    <w:rsid w:val="00AB2CC9"/>
    <w:rsid w:val="00AB4101"/>
    <w:rsid w:val="00AB46DF"/>
    <w:rsid w:val="00AB48F1"/>
    <w:rsid w:val="00AB4AB1"/>
    <w:rsid w:val="00AB53A3"/>
    <w:rsid w:val="00AB6F05"/>
    <w:rsid w:val="00AB7257"/>
    <w:rsid w:val="00AB7317"/>
    <w:rsid w:val="00AC014C"/>
    <w:rsid w:val="00AC08E2"/>
    <w:rsid w:val="00AC09F0"/>
    <w:rsid w:val="00AC151B"/>
    <w:rsid w:val="00AC1F77"/>
    <w:rsid w:val="00AC292B"/>
    <w:rsid w:val="00AC29D0"/>
    <w:rsid w:val="00AC33FC"/>
    <w:rsid w:val="00AC3BFC"/>
    <w:rsid w:val="00AC3CBE"/>
    <w:rsid w:val="00AC3D63"/>
    <w:rsid w:val="00AC472B"/>
    <w:rsid w:val="00AC4B0F"/>
    <w:rsid w:val="00AC4C52"/>
    <w:rsid w:val="00AC514C"/>
    <w:rsid w:val="00AC5FAC"/>
    <w:rsid w:val="00AC6216"/>
    <w:rsid w:val="00AC6260"/>
    <w:rsid w:val="00AC69ED"/>
    <w:rsid w:val="00AC71B7"/>
    <w:rsid w:val="00AC7A03"/>
    <w:rsid w:val="00AC7AED"/>
    <w:rsid w:val="00AC7C63"/>
    <w:rsid w:val="00AD0B46"/>
    <w:rsid w:val="00AD16EB"/>
    <w:rsid w:val="00AD17E3"/>
    <w:rsid w:val="00AD24CC"/>
    <w:rsid w:val="00AD2721"/>
    <w:rsid w:val="00AD2D46"/>
    <w:rsid w:val="00AD3151"/>
    <w:rsid w:val="00AD3539"/>
    <w:rsid w:val="00AD45F0"/>
    <w:rsid w:val="00AD5D4F"/>
    <w:rsid w:val="00AD6873"/>
    <w:rsid w:val="00AD6A20"/>
    <w:rsid w:val="00AD7D07"/>
    <w:rsid w:val="00AE0358"/>
    <w:rsid w:val="00AE0A02"/>
    <w:rsid w:val="00AE294A"/>
    <w:rsid w:val="00AE2BC2"/>
    <w:rsid w:val="00AE4070"/>
    <w:rsid w:val="00AE50D1"/>
    <w:rsid w:val="00AE51C8"/>
    <w:rsid w:val="00AE545D"/>
    <w:rsid w:val="00AE55C5"/>
    <w:rsid w:val="00AE5754"/>
    <w:rsid w:val="00AE625A"/>
    <w:rsid w:val="00AE6B3C"/>
    <w:rsid w:val="00AE78E7"/>
    <w:rsid w:val="00AE7962"/>
    <w:rsid w:val="00AE7AA1"/>
    <w:rsid w:val="00AF08B9"/>
    <w:rsid w:val="00AF099F"/>
    <w:rsid w:val="00AF09D8"/>
    <w:rsid w:val="00AF0EBC"/>
    <w:rsid w:val="00AF189F"/>
    <w:rsid w:val="00AF27B4"/>
    <w:rsid w:val="00AF38DA"/>
    <w:rsid w:val="00AF3B02"/>
    <w:rsid w:val="00AF56AC"/>
    <w:rsid w:val="00AF5CC5"/>
    <w:rsid w:val="00AF6406"/>
    <w:rsid w:val="00AF747F"/>
    <w:rsid w:val="00AF790D"/>
    <w:rsid w:val="00AF7FDE"/>
    <w:rsid w:val="00B013DB"/>
    <w:rsid w:val="00B017C5"/>
    <w:rsid w:val="00B02A9C"/>
    <w:rsid w:val="00B03022"/>
    <w:rsid w:val="00B03411"/>
    <w:rsid w:val="00B039A8"/>
    <w:rsid w:val="00B03B55"/>
    <w:rsid w:val="00B0404F"/>
    <w:rsid w:val="00B04664"/>
    <w:rsid w:val="00B046CE"/>
    <w:rsid w:val="00B057CC"/>
    <w:rsid w:val="00B078A0"/>
    <w:rsid w:val="00B0796E"/>
    <w:rsid w:val="00B10ABC"/>
    <w:rsid w:val="00B10D40"/>
    <w:rsid w:val="00B111B3"/>
    <w:rsid w:val="00B11D8F"/>
    <w:rsid w:val="00B12B6E"/>
    <w:rsid w:val="00B12D52"/>
    <w:rsid w:val="00B13454"/>
    <w:rsid w:val="00B13518"/>
    <w:rsid w:val="00B1385C"/>
    <w:rsid w:val="00B13A68"/>
    <w:rsid w:val="00B13BB3"/>
    <w:rsid w:val="00B13BE8"/>
    <w:rsid w:val="00B13E46"/>
    <w:rsid w:val="00B14796"/>
    <w:rsid w:val="00B14B61"/>
    <w:rsid w:val="00B16225"/>
    <w:rsid w:val="00B1651A"/>
    <w:rsid w:val="00B16603"/>
    <w:rsid w:val="00B1712B"/>
    <w:rsid w:val="00B2069C"/>
    <w:rsid w:val="00B20A24"/>
    <w:rsid w:val="00B21A2B"/>
    <w:rsid w:val="00B21E8D"/>
    <w:rsid w:val="00B2233D"/>
    <w:rsid w:val="00B226FC"/>
    <w:rsid w:val="00B23099"/>
    <w:rsid w:val="00B230D7"/>
    <w:rsid w:val="00B2390F"/>
    <w:rsid w:val="00B24199"/>
    <w:rsid w:val="00B2498B"/>
    <w:rsid w:val="00B25298"/>
    <w:rsid w:val="00B259FA"/>
    <w:rsid w:val="00B25AE5"/>
    <w:rsid w:val="00B25DB6"/>
    <w:rsid w:val="00B2650C"/>
    <w:rsid w:val="00B272FD"/>
    <w:rsid w:val="00B3128B"/>
    <w:rsid w:val="00B32076"/>
    <w:rsid w:val="00B32866"/>
    <w:rsid w:val="00B35329"/>
    <w:rsid w:val="00B354E2"/>
    <w:rsid w:val="00B359D1"/>
    <w:rsid w:val="00B35CEE"/>
    <w:rsid w:val="00B36B38"/>
    <w:rsid w:val="00B36C10"/>
    <w:rsid w:val="00B40959"/>
    <w:rsid w:val="00B414E6"/>
    <w:rsid w:val="00B41A7E"/>
    <w:rsid w:val="00B41E20"/>
    <w:rsid w:val="00B42710"/>
    <w:rsid w:val="00B42952"/>
    <w:rsid w:val="00B43199"/>
    <w:rsid w:val="00B435BE"/>
    <w:rsid w:val="00B43DEF"/>
    <w:rsid w:val="00B4494F"/>
    <w:rsid w:val="00B4504A"/>
    <w:rsid w:val="00B45AE1"/>
    <w:rsid w:val="00B45C63"/>
    <w:rsid w:val="00B46B2C"/>
    <w:rsid w:val="00B476D9"/>
    <w:rsid w:val="00B477D4"/>
    <w:rsid w:val="00B50139"/>
    <w:rsid w:val="00B502B1"/>
    <w:rsid w:val="00B517ED"/>
    <w:rsid w:val="00B52188"/>
    <w:rsid w:val="00B528CB"/>
    <w:rsid w:val="00B532E0"/>
    <w:rsid w:val="00B53792"/>
    <w:rsid w:val="00B53CD9"/>
    <w:rsid w:val="00B5440C"/>
    <w:rsid w:val="00B5471F"/>
    <w:rsid w:val="00B566BB"/>
    <w:rsid w:val="00B5674D"/>
    <w:rsid w:val="00B56810"/>
    <w:rsid w:val="00B56837"/>
    <w:rsid w:val="00B569AB"/>
    <w:rsid w:val="00B57B35"/>
    <w:rsid w:val="00B57C3E"/>
    <w:rsid w:val="00B57CCE"/>
    <w:rsid w:val="00B6223B"/>
    <w:rsid w:val="00B627F9"/>
    <w:rsid w:val="00B62B26"/>
    <w:rsid w:val="00B633F3"/>
    <w:rsid w:val="00B63A12"/>
    <w:rsid w:val="00B6478F"/>
    <w:rsid w:val="00B648C9"/>
    <w:rsid w:val="00B670AF"/>
    <w:rsid w:val="00B67B69"/>
    <w:rsid w:val="00B70830"/>
    <w:rsid w:val="00B70AC6"/>
    <w:rsid w:val="00B70B76"/>
    <w:rsid w:val="00B70D95"/>
    <w:rsid w:val="00B71427"/>
    <w:rsid w:val="00B7188D"/>
    <w:rsid w:val="00B7222F"/>
    <w:rsid w:val="00B72B1E"/>
    <w:rsid w:val="00B72B9E"/>
    <w:rsid w:val="00B73133"/>
    <w:rsid w:val="00B736D7"/>
    <w:rsid w:val="00B744DA"/>
    <w:rsid w:val="00B771AB"/>
    <w:rsid w:val="00B773F9"/>
    <w:rsid w:val="00B777DE"/>
    <w:rsid w:val="00B80189"/>
    <w:rsid w:val="00B80455"/>
    <w:rsid w:val="00B80851"/>
    <w:rsid w:val="00B80F5B"/>
    <w:rsid w:val="00B81428"/>
    <w:rsid w:val="00B814BD"/>
    <w:rsid w:val="00B815A3"/>
    <w:rsid w:val="00B82AAA"/>
    <w:rsid w:val="00B83067"/>
    <w:rsid w:val="00B831E2"/>
    <w:rsid w:val="00B83CAA"/>
    <w:rsid w:val="00B84B6B"/>
    <w:rsid w:val="00B84C91"/>
    <w:rsid w:val="00B85434"/>
    <w:rsid w:val="00B85488"/>
    <w:rsid w:val="00B855A4"/>
    <w:rsid w:val="00B86924"/>
    <w:rsid w:val="00B86CE6"/>
    <w:rsid w:val="00B8778C"/>
    <w:rsid w:val="00B87D1A"/>
    <w:rsid w:val="00B87D8C"/>
    <w:rsid w:val="00B87E3A"/>
    <w:rsid w:val="00B87F46"/>
    <w:rsid w:val="00B9043F"/>
    <w:rsid w:val="00B90848"/>
    <w:rsid w:val="00B90910"/>
    <w:rsid w:val="00B90CC3"/>
    <w:rsid w:val="00B91363"/>
    <w:rsid w:val="00B91BEB"/>
    <w:rsid w:val="00B91F1A"/>
    <w:rsid w:val="00B922C9"/>
    <w:rsid w:val="00B942B2"/>
    <w:rsid w:val="00B94762"/>
    <w:rsid w:val="00B95529"/>
    <w:rsid w:val="00B95762"/>
    <w:rsid w:val="00B95A94"/>
    <w:rsid w:val="00B9648E"/>
    <w:rsid w:val="00B96AEA"/>
    <w:rsid w:val="00B96E4C"/>
    <w:rsid w:val="00B977EA"/>
    <w:rsid w:val="00B97ABE"/>
    <w:rsid w:val="00B97B06"/>
    <w:rsid w:val="00BA0142"/>
    <w:rsid w:val="00BA0898"/>
    <w:rsid w:val="00BA0B32"/>
    <w:rsid w:val="00BA19D3"/>
    <w:rsid w:val="00BA2826"/>
    <w:rsid w:val="00BA287F"/>
    <w:rsid w:val="00BA3E52"/>
    <w:rsid w:val="00BA42DB"/>
    <w:rsid w:val="00BA4808"/>
    <w:rsid w:val="00BA5E78"/>
    <w:rsid w:val="00BA6AA2"/>
    <w:rsid w:val="00BA706D"/>
    <w:rsid w:val="00BB1590"/>
    <w:rsid w:val="00BB2AB0"/>
    <w:rsid w:val="00BB2F1A"/>
    <w:rsid w:val="00BB3392"/>
    <w:rsid w:val="00BB3DAA"/>
    <w:rsid w:val="00BB5F28"/>
    <w:rsid w:val="00BB69BB"/>
    <w:rsid w:val="00BB72BC"/>
    <w:rsid w:val="00BB76C3"/>
    <w:rsid w:val="00BB7B23"/>
    <w:rsid w:val="00BB7D5D"/>
    <w:rsid w:val="00BC09DD"/>
    <w:rsid w:val="00BC1189"/>
    <w:rsid w:val="00BC12B8"/>
    <w:rsid w:val="00BC12E7"/>
    <w:rsid w:val="00BC15F2"/>
    <w:rsid w:val="00BC1A7C"/>
    <w:rsid w:val="00BC2CE4"/>
    <w:rsid w:val="00BC2DBB"/>
    <w:rsid w:val="00BC30A5"/>
    <w:rsid w:val="00BC3174"/>
    <w:rsid w:val="00BC32B7"/>
    <w:rsid w:val="00BC33E5"/>
    <w:rsid w:val="00BC3B74"/>
    <w:rsid w:val="00BC5619"/>
    <w:rsid w:val="00BC5854"/>
    <w:rsid w:val="00BC6030"/>
    <w:rsid w:val="00BC7296"/>
    <w:rsid w:val="00BC748B"/>
    <w:rsid w:val="00BD072C"/>
    <w:rsid w:val="00BD2369"/>
    <w:rsid w:val="00BD3F63"/>
    <w:rsid w:val="00BD4170"/>
    <w:rsid w:val="00BD4205"/>
    <w:rsid w:val="00BD4A86"/>
    <w:rsid w:val="00BD4C4F"/>
    <w:rsid w:val="00BD5147"/>
    <w:rsid w:val="00BD5890"/>
    <w:rsid w:val="00BD6007"/>
    <w:rsid w:val="00BD6CCF"/>
    <w:rsid w:val="00BD6F60"/>
    <w:rsid w:val="00BD70B2"/>
    <w:rsid w:val="00BD71E0"/>
    <w:rsid w:val="00BD7D37"/>
    <w:rsid w:val="00BE01CD"/>
    <w:rsid w:val="00BE0B12"/>
    <w:rsid w:val="00BE0D69"/>
    <w:rsid w:val="00BE14ED"/>
    <w:rsid w:val="00BE1F23"/>
    <w:rsid w:val="00BE2177"/>
    <w:rsid w:val="00BE253E"/>
    <w:rsid w:val="00BE41BD"/>
    <w:rsid w:val="00BE46D4"/>
    <w:rsid w:val="00BE4BF3"/>
    <w:rsid w:val="00BE4DA9"/>
    <w:rsid w:val="00BE59C9"/>
    <w:rsid w:val="00BE5DF1"/>
    <w:rsid w:val="00BE5E2D"/>
    <w:rsid w:val="00BE645F"/>
    <w:rsid w:val="00BE714B"/>
    <w:rsid w:val="00BE73B8"/>
    <w:rsid w:val="00BE7A40"/>
    <w:rsid w:val="00BE7BD8"/>
    <w:rsid w:val="00BF006A"/>
    <w:rsid w:val="00BF0BCE"/>
    <w:rsid w:val="00BF11AC"/>
    <w:rsid w:val="00BF1504"/>
    <w:rsid w:val="00BF217E"/>
    <w:rsid w:val="00BF21F8"/>
    <w:rsid w:val="00BF22FF"/>
    <w:rsid w:val="00BF2371"/>
    <w:rsid w:val="00BF3F92"/>
    <w:rsid w:val="00BF4099"/>
    <w:rsid w:val="00BF4441"/>
    <w:rsid w:val="00BF4F92"/>
    <w:rsid w:val="00BF51E9"/>
    <w:rsid w:val="00BF70C9"/>
    <w:rsid w:val="00BF79B1"/>
    <w:rsid w:val="00BF7DE7"/>
    <w:rsid w:val="00C000C7"/>
    <w:rsid w:val="00C002E5"/>
    <w:rsid w:val="00C0052F"/>
    <w:rsid w:val="00C00AB3"/>
    <w:rsid w:val="00C01018"/>
    <w:rsid w:val="00C0122C"/>
    <w:rsid w:val="00C01266"/>
    <w:rsid w:val="00C0163E"/>
    <w:rsid w:val="00C019C6"/>
    <w:rsid w:val="00C026F5"/>
    <w:rsid w:val="00C02D7F"/>
    <w:rsid w:val="00C030F3"/>
    <w:rsid w:val="00C035D4"/>
    <w:rsid w:val="00C03EEF"/>
    <w:rsid w:val="00C04694"/>
    <w:rsid w:val="00C04A39"/>
    <w:rsid w:val="00C05249"/>
    <w:rsid w:val="00C053C1"/>
    <w:rsid w:val="00C05B40"/>
    <w:rsid w:val="00C05FF4"/>
    <w:rsid w:val="00C0631B"/>
    <w:rsid w:val="00C068A6"/>
    <w:rsid w:val="00C0721E"/>
    <w:rsid w:val="00C075D9"/>
    <w:rsid w:val="00C07F77"/>
    <w:rsid w:val="00C12E5C"/>
    <w:rsid w:val="00C1445C"/>
    <w:rsid w:val="00C14646"/>
    <w:rsid w:val="00C14656"/>
    <w:rsid w:val="00C14C59"/>
    <w:rsid w:val="00C14F1D"/>
    <w:rsid w:val="00C159FB"/>
    <w:rsid w:val="00C168B7"/>
    <w:rsid w:val="00C1694A"/>
    <w:rsid w:val="00C16A1F"/>
    <w:rsid w:val="00C174F9"/>
    <w:rsid w:val="00C17AAF"/>
    <w:rsid w:val="00C204F4"/>
    <w:rsid w:val="00C20C18"/>
    <w:rsid w:val="00C2123C"/>
    <w:rsid w:val="00C21342"/>
    <w:rsid w:val="00C2195D"/>
    <w:rsid w:val="00C22C28"/>
    <w:rsid w:val="00C2348E"/>
    <w:rsid w:val="00C24103"/>
    <w:rsid w:val="00C2418D"/>
    <w:rsid w:val="00C248B7"/>
    <w:rsid w:val="00C24D26"/>
    <w:rsid w:val="00C25DEF"/>
    <w:rsid w:val="00C2673A"/>
    <w:rsid w:val="00C26CD6"/>
    <w:rsid w:val="00C301C5"/>
    <w:rsid w:val="00C30B1D"/>
    <w:rsid w:val="00C30E78"/>
    <w:rsid w:val="00C30EBB"/>
    <w:rsid w:val="00C34ADA"/>
    <w:rsid w:val="00C35307"/>
    <w:rsid w:val="00C35ACC"/>
    <w:rsid w:val="00C36855"/>
    <w:rsid w:val="00C36C33"/>
    <w:rsid w:val="00C36FE6"/>
    <w:rsid w:val="00C3731A"/>
    <w:rsid w:val="00C3781B"/>
    <w:rsid w:val="00C37C42"/>
    <w:rsid w:val="00C37F08"/>
    <w:rsid w:val="00C4004D"/>
    <w:rsid w:val="00C408D3"/>
    <w:rsid w:val="00C408EB"/>
    <w:rsid w:val="00C41AA6"/>
    <w:rsid w:val="00C427B4"/>
    <w:rsid w:val="00C427C6"/>
    <w:rsid w:val="00C43A3E"/>
    <w:rsid w:val="00C43A93"/>
    <w:rsid w:val="00C44971"/>
    <w:rsid w:val="00C44C7E"/>
    <w:rsid w:val="00C45611"/>
    <w:rsid w:val="00C45827"/>
    <w:rsid w:val="00C45D6B"/>
    <w:rsid w:val="00C45F61"/>
    <w:rsid w:val="00C46685"/>
    <w:rsid w:val="00C4724C"/>
    <w:rsid w:val="00C50D29"/>
    <w:rsid w:val="00C50E94"/>
    <w:rsid w:val="00C5242C"/>
    <w:rsid w:val="00C52637"/>
    <w:rsid w:val="00C52649"/>
    <w:rsid w:val="00C52724"/>
    <w:rsid w:val="00C5299E"/>
    <w:rsid w:val="00C538E0"/>
    <w:rsid w:val="00C53FF4"/>
    <w:rsid w:val="00C54246"/>
    <w:rsid w:val="00C54950"/>
    <w:rsid w:val="00C54AE1"/>
    <w:rsid w:val="00C54E5D"/>
    <w:rsid w:val="00C555D2"/>
    <w:rsid w:val="00C5562A"/>
    <w:rsid w:val="00C57783"/>
    <w:rsid w:val="00C579E4"/>
    <w:rsid w:val="00C57C82"/>
    <w:rsid w:val="00C60250"/>
    <w:rsid w:val="00C60DC9"/>
    <w:rsid w:val="00C61927"/>
    <w:rsid w:val="00C6224E"/>
    <w:rsid w:val="00C62540"/>
    <w:rsid w:val="00C627F6"/>
    <w:rsid w:val="00C62D6A"/>
    <w:rsid w:val="00C63163"/>
    <w:rsid w:val="00C632D6"/>
    <w:rsid w:val="00C64CC6"/>
    <w:rsid w:val="00C65172"/>
    <w:rsid w:val="00C654A5"/>
    <w:rsid w:val="00C655DF"/>
    <w:rsid w:val="00C66631"/>
    <w:rsid w:val="00C66AF8"/>
    <w:rsid w:val="00C66C4C"/>
    <w:rsid w:val="00C7223D"/>
    <w:rsid w:val="00C72266"/>
    <w:rsid w:val="00C7289B"/>
    <w:rsid w:val="00C72DDE"/>
    <w:rsid w:val="00C730A7"/>
    <w:rsid w:val="00C735DE"/>
    <w:rsid w:val="00C74551"/>
    <w:rsid w:val="00C75515"/>
    <w:rsid w:val="00C75B9E"/>
    <w:rsid w:val="00C75FFB"/>
    <w:rsid w:val="00C76CF9"/>
    <w:rsid w:val="00C7770B"/>
    <w:rsid w:val="00C77ADB"/>
    <w:rsid w:val="00C77BFA"/>
    <w:rsid w:val="00C80490"/>
    <w:rsid w:val="00C80BA5"/>
    <w:rsid w:val="00C810F2"/>
    <w:rsid w:val="00C81E36"/>
    <w:rsid w:val="00C8293A"/>
    <w:rsid w:val="00C82954"/>
    <w:rsid w:val="00C832F1"/>
    <w:rsid w:val="00C839ED"/>
    <w:rsid w:val="00C842A3"/>
    <w:rsid w:val="00C842CF"/>
    <w:rsid w:val="00C85DB8"/>
    <w:rsid w:val="00C862A0"/>
    <w:rsid w:val="00C862EF"/>
    <w:rsid w:val="00C86627"/>
    <w:rsid w:val="00C86BDF"/>
    <w:rsid w:val="00C86CD6"/>
    <w:rsid w:val="00C872B4"/>
    <w:rsid w:val="00C906C6"/>
    <w:rsid w:val="00C91A7C"/>
    <w:rsid w:val="00C931FB"/>
    <w:rsid w:val="00C93519"/>
    <w:rsid w:val="00C94F8A"/>
    <w:rsid w:val="00C953B0"/>
    <w:rsid w:val="00C9565B"/>
    <w:rsid w:val="00C957BB"/>
    <w:rsid w:val="00C962C4"/>
    <w:rsid w:val="00C96AD8"/>
    <w:rsid w:val="00C970CE"/>
    <w:rsid w:val="00C9797D"/>
    <w:rsid w:val="00CA031D"/>
    <w:rsid w:val="00CA05F6"/>
    <w:rsid w:val="00CA07E9"/>
    <w:rsid w:val="00CA15C6"/>
    <w:rsid w:val="00CA1BFE"/>
    <w:rsid w:val="00CA49E1"/>
    <w:rsid w:val="00CA4B3B"/>
    <w:rsid w:val="00CA5570"/>
    <w:rsid w:val="00CA5679"/>
    <w:rsid w:val="00CA5CD5"/>
    <w:rsid w:val="00CA5DA3"/>
    <w:rsid w:val="00CA72CB"/>
    <w:rsid w:val="00CA763B"/>
    <w:rsid w:val="00CA7724"/>
    <w:rsid w:val="00CA7C13"/>
    <w:rsid w:val="00CA7CD9"/>
    <w:rsid w:val="00CA7FC3"/>
    <w:rsid w:val="00CB0EC1"/>
    <w:rsid w:val="00CB1115"/>
    <w:rsid w:val="00CB1135"/>
    <w:rsid w:val="00CB2124"/>
    <w:rsid w:val="00CB282B"/>
    <w:rsid w:val="00CB34FC"/>
    <w:rsid w:val="00CB62ED"/>
    <w:rsid w:val="00CB68AE"/>
    <w:rsid w:val="00CB7948"/>
    <w:rsid w:val="00CC327E"/>
    <w:rsid w:val="00CC3490"/>
    <w:rsid w:val="00CC3ADE"/>
    <w:rsid w:val="00CC3BE8"/>
    <w:rsid w:val="00CC442C"/>
    <w:rsid w:val="00CC45DC"/>
    <w:rsid w:val="00CC4952"/>
    <w:rsid w:val="00CC525B"/>
    <w:rsid w:val="00CC664F"/>
    <w:rsid w:val="00CC7307"/>
    <w:rsid w:val="00CC7595"/>
    <w:rsid w:val="00CC7BA3"/>
    <w:rsid w:val="00CC7BAB"/>
    <w:rsid w:val="00CC7DB1"/>
    <w:rsid w:val="00CD0175"/>
    <w:rsid w:val="00CD047C"/>
    <w:rsid w:val="00CD047D"/>
    <w:rsid w:val="00CD0748"/>
    <w:rsid w:val="00CD09AA"/>
    <w:rsid w:val="00CD1DBB"/>
    <w:rsid w:val="00CD1E2F"/>
    <w:rsid w:val="00CD1EC7"/>
    <w:rsid w:val="00CD2338"/>
    <w:rsid w:val="00CD3828"/>
    <w:rsid w:val="00CD47ED"/>
    <w:rsid w:val="00CD4AAD"/>
    <w:rsid w:val="00CD6A28"/>
    <w:rsid w:val="00CD73E6"/>
    <w:rsid w:val="00CD7F4B"/>
    <w:rsid w:val="00CE26E9"/>
    <w:rsid w:val="00CE28F4"/>
    <w:rsid w:val="00CE3787"/>
    <w:rsid w:val="00CE3DF2"/>
    <w:rsid w:val="00CE3E3A"/>
    <w:rsid w:val="00CE40A7"/>
    <w:rsid w:val="00CE43C7"/>
    <w:rsid w:val="00CE4514"/>
    <w:rsid w:val="00CE4E92"/>
    <w:rsid w:val="00CE4FEF"/>
    <w:rsid w:val="00CE587C"/>
    <w:rsid w:val="00CE6B80"/>
    <w:rsid w:val="00CE6CA2"/>
    <w:rsid w:val="00CE7A80"/>
    <w:rsid w:val="00CF0B3D"/>
    <w:rsid w:val="00CF0C5E"/>
    <w:rsid w:val="00CF19DD"/>
    <w:rsid w:val="00CF261B"/>
    <w:rsid w:val="00CF2944"/>
    <w:rsid w:val="00CF35A5"/>
    <w:rsid w:val="00CF35A6"/>
    <w:rsid w:val="00CF458E"/>
    <w:rsid w:val="00CF4C4F"/>
    <w:rsid w:val="00CF4CAF"/>
    <w:rsid w:val="00CF656F"/>
    <w:rsid w:val="00CF6A5C"/>
    <w:rsid w:val="00CF76F3"/>
    <w:rsid w:val="00D002D6"/>
    <w:rsid w:val="00D00F6A"/>
    <w:rsid w:val="00D00FEA"/>
    <w:rsid w:val="00D01446"/>
    <w:rsid w:val="00D017D8"/>
    <w:rsid w:val="00D019A8"/>
    <w:rsid w:val="00D01CC0"/>
    <w:rsid w:val="00D0231F"/>
    <w:rsid w:val="00D025D8"/>
    <w:rsid w:val="00D02B98"/>
    <w:rsid w:val="00D03679"/>
    <w:rsid w:val="00D03D85"/>
    <w:rsid w:val="00D03E8E"/>
    <w:rsid w:val="00D04590"/>
    <w:rsid w:val="00D05102"/>
    <w:rsid w:val="00D05C09"/>
    <w:rsid w:val="00D060E4"/>
    <w:rsid w:val="00D06E4B"/>
    <w:rsid w:val="00D070F1"/>
    <w:rsid w:val="00D079A9"/>
    <w:rsid w:val="00D07F89"/>
    <w:rsid w:val="00D105EA"/>
    <w:rsid w:val="00D10B44"/>
    <w:rsid w:val="00D11526"/>
    <w:rsid w:val="00D124F2"/>
    <w:rsid w:val="00D129EC"/>
    <w:rsid w:val="00D12D75"/>
    <w:rsid w:val="00D14B2D"/>
    <w:rsid w:val="00D15556"/>
    <w:rsid w:val="00D1573C"/>
    <w:rsid w:val="00D15866"/>
    <w:rsid w:val="00D15D27"/>
    <w:rsid w:val="00D1711B"/>
    <w:rsid w:val="00D20727"/>
    <w:rsid w:val="00D20E91"/>
    <w:rsid w:val="00D21790"/>
    <w:rsid w:val="00D21B1B"/>
    <w:rsid w:val="00D2205A"/>
    <w:rsid w:val="00D22245"/>
    <w:rsid w:val="00D227D0"/>
    <w:rsid w:val="00D23E6A"/>
    <w:rsid w:val="00D24B73"/>
    <w:rsid w:val="00D26177"/>
    <w:rsid w:val="00D26ACE"/>
    <w:rsid w:val="00D2757F"/>
    <w:rsid w:val="00D2763A"/>
    <w:rsid w:val="00D27D53"/>
    <w:rsid w:val="00D3016E"/>
    <w:rsid w:val="00D30BA0"/>
    <w:rsid w:val="00D30DB0"/>
    <w:rsid w:val="00D311A1"/>
    <w:rsid w:val="00D31880"/>
    <w:rsid w:val="00D31A64"/>
    <w:rsid w:val="00D31F01"/>
    <w:rsid w:val="00D32248"/>
    <w:rsid w:val="00D32AA0"/>
    <w:rsid w:val="00D32BC6"/>
    <w:rsid w:val="00D32FDA"/>
    <w:rsid w:val="00D3363D"/>
    <w:rsid w:val="00D3371C"/>
    <w:rsid w:val="00D35788"/>
    <w:rsid w:val="00D35ABF"/>
    <w:rsid w:val="00D35D1B"/>
    <w:rsid w:val="00D3684C"/>
    <w:rsid w:val="00D379D7"/>
    <w:rsid w:val="00D42DE3"/>
    <w:rsid w:val="00D433C7"/>
    <w:rsid w:val="00D43578"/>
    <w:rsid w:val="00D43913"/>
    <w:rsid w:val="00D43977"/>
    <w:rsid w:val="00D43A8E"/>
    <w:rsid w:val="00D44E5D"/>
    <w:rsid w:val="00D47386"/>
    <w:rsid w:val="00D473CE"/>
    <w:rsid w:val="00D474C9"/>
    <w:rsid w:val="00D479DE"/>
    <w:rsid w:val="00D47B05"/>
    <w:rsid w:val="00D5067E"/>
    <w:rsid w:val="00D511CD"/>
    <w:rsid w:val="00D51783"/>
    <w:rsid w:val="00D51866"/>
    <w:rsid w:val="00D519C1"/>
    <w:rsid w:val="00D527B0"/>
    <w:rsid w:val="00D53AE5"/>
    <w:rsid w:val="00D542EC"/>
    <w:rsid w:val="00D5463E"/>
    <w:rsid w:val="00D55CC9"/>
    <w:rsid w:val="00D564C0"/>
    <w:rsid w:val="00D56C70"/>
    <w:rsid w:val="00D57532"/>
    <w:rsid w:val="00D60872"/>
    <w:rsid w:val="00D610FB"/>
    <w:rsid w:val="00D61AE3"/>
    <w:rsid w:val="00D62122"/>
    <w:rsid w:val="00D6215C"/>
    <w:rsid w:val="00D63B91"/>
    <w:rsid w:val="00D658AD"/>
    <w:rsid w:val="00D6641C"/>
    <w:rsid w:val="00D66E23"/>
    <w:rsid w:val="00D67038"/>
    <w:rsid w:val="00D67883"/>
    <w:rsid w:val="00D67BC8"/>
    <w:rsid w:val="00D702C5"/>
    <w:rsid w:val="00D703E5"/>
    <w:rsid w:val="00D7072A"/>
    <w:rsid w:val="00D70AC0"/>
    <w:rsid w:val="00D7166C"/>
    <w:rsid w:val="00D71A0B"/>
    <w:rsid w:val="00D727E9"/>
    <w:rsid w:val="00D72C4F"/>
    <w:rsid w:val="00D7381E"/>
    <w:rsid w:val="00D74A9C"/>
    <w:rsid w:val="00D7579C"/>
    <w:rsid w:val="00D7596D"/>
    <w:rsid w:val="00D75A17"/>
    <w:rsid w:val="00D761B1"/>
    <w:rsid w:val="00D76839"/>
    <w:rsid w:val="00D76D7A"/>
    <w:rsid w:val="00D779F6"/>
    <w:rsid w:val="00D8000E"/>
    <w:rsid w:val="00D804E9"/>
    <w:rsid w:val="00D808D0"/>
    <w:rsid w:val="00D814F0"/>
    <w:rsid w:val="00D8157D"/>
    <w:rsid w:val="00D82EB9"/>
    <w:rsid w:val="00D83F90"/>
    <w:rsid w:val="00D84F9E"/>
    <w:rsid w:val="00D8707B"/>
    <w:rsid w:val="00D87410"/>
    <w:rsid w:val="00D87A20"/>
    <w:rsid w:val="00D9015C"/>
    <w:rsid w:val="00D90718"/>
    <w:rsid w:val="00D9145B"/>
    <w:rsid w:val="00D92002"/>
    <w:rsid w:val="00D92DE9"/>
    <w:rsid w:val="00D942CB"/>
    <w:rsid w:val="00D94472"/>
    <w:rsid w:val="00D94FFE"/>
    <w:rsid w:val="00D95005"/>
    <w:rsid w:val="00D96983"/>
    <w:rsid w:val="00D96FB6"/>
    <w:rsid w:val="00D973A9"/>
    <w:rsid w:val="00D974FB"/>
    <w:rsid w:val="00D97787"/>
    <w:rsid w:val="00D97B79"/>
    <w:rsid w:val="00D97E12"/>
    <w:rsid w:val="00DA0027"/>
    <w:rsid w:val="00DA06E7"/>
    <w:rsid w:val="00DA0A4F"/>
    <w:rsid w:val="00DA2D49"/>
    <w:rsid w:val="00DA390D"/>
    <w:rsid w:val="00DA4411"/>
    <w:rsid w:val="00DA482A"/>
    <w:rsid w:val="00DA499D"/>
    <w:rsid w:val="00DA4E23"/>
    <w:rsid w:val="00DA5CAC"/>
    <w:rsid w:val="00DA6040"/>
    <w:rsid w:val="00DA62EC"/>
    <w:rsid w:val="00DA6591"/>
    <w:rsid w:val="00DA6798"/>
    <w:rsid w:val="00DA6E7E"/>
    <w:rsid w:val="00DA7562"/>
    <w:rsid w:val="00DA7A0E"/>
    <w:rsid w:val="00DA7C0A"/>
    <w:rsid w:val="00DB03E5"/>
    <w:rsid w:val="00DB1827"/>
    <w:rsid w:val="00DB1DA0"/>
    <w:rsid w:val="00DB26AF"/>
    <w:rsid w:val="00DB27FA"/>
    <w:rsid w:val="00DB28F1"/>
    <w:rsid w:val="00DB2DF5"/>
    <w:rsid w:val="00DB326C"/>
    <w:rsid w:val="00DB346F"/>
    <w:rsid w:val="00DB3589"/>
    <w:rsid w:val="00DB40EE"/>
    <w:rsid w:val="00DB447B"/>
    <w:rsid w:val="00DB44F0"/>
    <w:rsid w:val="00DB4D2F"/>
    <w:rsid w:val="00DB54AF"/>
    <w:rsid w:val="00DB55E1"/>
    <w:rsid w:val="00DB637C"/>
    <w:rsid w:val="00DB739E"/>
    <w:rsid w:val="00DB749F"/>
    <w:rsid w:val="00DC0B01"/>
    <w:rsid w:val="00DC1529"/>
    <w:rsid w:val="00DC1ADF"/>
    <w:rsid w:val="00DC2379"/>
    <w:rsid w:val="00DC303B"/>
    <w:rsid w:val="00DC3AFD"/>
    <w:rsid w:val="00DC466B"/>
    <w:rsid w:val="00DC4C37"/>
    <w:rsid w:val="00DC538E"/>
    <w:rsid w:val="00DC540A"/>
    <w:rsid w:val="00DC545E"/>
    <w:rsid w:val="00DC5FC1"/>
    <w:rsid w:val="00DC6156"/>
    <w:rsid w:val="00DC61AA"/>
    <w:rsid w:val="00DC66D4"/>
    <w:rsid w:val="00DC7648"/>
    <w:rsid w:val="00DD005F"/>
    <w:rsid w:val="00DD059A"/>
    <w:rsid w:val="00DD0F96"/>
    <w:rsid w:val="00DD1050"/>
    <w:rsid w:val="00DD2D5E"/>
    <w:rsid w:val="00DD3272"/>
    <w:rsid w:val="00DD34A4"/>
    <w:rsid w:val="00DD3870"/>
    <w:rsid w:val="00DD3900"/>
    <w:rsid w:val="00DD4692"/>
    <w:rsid w:val="00DD48FC"/>
    <w:rsid w:val="00DD551F"/>
    <w:rsid w:val="00DD58B9"/>
    <w:rsid w:val="00DD5934"/>
    <w:rsid w:val="00DD5F51"/>
    <w:rsid w:val="00DD750F"/>
    <w:rsid w:val="00DE01E3"/>
    <w:rsid w:val="00DE0848"/>
    <w:rsid w:val="00DE09E6"/>
    <w:rsid w:val="00DE0FFC"/>
    <w:rsid w:val="00DE1276"/>
    <w:rsid w:val="00DE1CA0"/>
    <w:rsid w:val="00DE1DA4"/>
    <w:rsid w:val="00DE2F41"/>
    <w:rsid w:val="00DE393C"/>
    <w:rsid w:val="00DE3E51"/>
    <w:rsid w:val="00DE3F95"/>
    <w:rsid w:val="00DE4078"/>
    <w:rsid w:val="00DE498C"/>
    <w:rsid w:val="00DE5F7A"/>
    <w:rsid w:val="00DE6CDF"/>
    <w:rsid w:val="00DE6D17"/>
    <w:rsid w:val="00DE7B1C"/>
    <w:rsid w:val="00DE7C75"/>
    <w:rsid w:val="00DF095C"/>
    <w:rsid w:val="00DF1BB7"/>
    <w:rsid w:val="00DF265C"/>
    <w:rsid w:val="00DF3A67"/>
    <w:rsid w:val="00DF4D00"/>
    <w:rsid w:val="00DF5077"/>
    <w:rsid w:val="00DF537E"/>
    <w:rsid w:val="00DF5E16"/>
    <w:rsid w:val="00DF5F09"/>
    <w:rsid w:val="00E000DC"/>
    <w:rsid w:val="00E01920"/>
    <w:rsid w:val="00E01BB4"/>
    <w:rsid w:val="00E01D73"/>
    <w:rsid w:val="00E02866"/>
    <w:rsid w:val="00E02EA7"/>
    <w:rsid w:val="00E02FE6"/>
    <w:rsid w:val="00E038B7"/>
    <w:rsid w:val="00E04700"/>
    <w:rsid w:val="00E0470A"/>
    <w:rsid w:val="00E04973"/>
    <w:rsid w:val="00E058D3"/>
    <w:rsid w:val="00E060A8"/>
    <w:rsid w:val="00E062C4"/>
    <w:rsid w:val="00E06345"/>
    <w:rsid w:val="00E06EAE"/>
    <w:rsid w:val="00E0746A"/>
    <w:rsid w:val="00E10474"/>
    <w:rsid w:val="00E1105F"/>
    <w:rsid w:val="00E1108F"/>
    <w:rsid w:val="00E11BBE"/>
    <w:rsid w:val="00E12D98"/>
    <w:rsid w:val="00E13319"/>
    <w:rsid w:val="00E13363"/>
    <w:rsid w:val="00E13374"/>
    <w:rsid w:val="00E1338C"/>
    <w:rsid w:val="00E1391F"/>
    <w:rsid w:val="00E13A0B"/>
    <w:rsid w:val="00E14041"/>
    <w:rsid w:val="00E14189"/>
    <w:rsid w:val="00E15F7B"/>
    <w:rsid w:val="00E1652B"/>
    <w:rsid w:val="00E16C79"/>
    <w:rsid w:val="00E16F4F"/>
    <w:rsid w:val="00E1712C"/>
    <w:rsid w:val="00E1781D"/>
    <w:rsid w:val="00E17A9C"/>
    <w:rsid w:val="00E17CD9"/>
    <w:rsid w:val="00E17E55"/>
    <w:rsid w:val="00E2020E"/>
    <w:rsid w:val="00E20ACD"/>
    <w:rsid w:val="00E21708"/>
    <w:rsid w:val="00E21978"/>
    <w:rsid w:val="00E21B44"/>
    <w:rsid w:val="00E21CE7"/>
    <w:rsid w:val="00E24484"/>
    <w:rsid w:val="00E24828"/>
    <w:rsid w:val="00E24999"/>
    <w:rsid w:val="00E24C8C"/>
    <w:rsid w:val="00E25B90"/>
    <w:rsid w:val="00E25EB2"/>
    <w:rsid w:val="00E269FA"/>
    <w:rsid w:val="00E27508"/>
    <w:rsid w:val="00E309DC"/>
    <w:rsid w:val="00E31206"/>
    <w:rsid w:val="00E32656"/>
    <w:rsid w:val="00E326DD"/>
    <w:rsid w:val="00E3408D"/>
    <w:rsid w:val="00E3452C"/>
    <w:rsid w:val="00E35366"/>
    <w:rsid w:val="00E357FA"/>
    <w:rsid w:val="00E377B6"/>
    <w:rsid w:val="00E37EEB"/>
    <w:rsid w:val="00E4040F"/>
    <w:rsid w:val="00E409DD"/>
    <w:rsid w:val="00E40AFA"/>
    <w:rsid w:val="00E41D8B"/>
    <w:rsid w:val="00E420C8"/>
    <w:rsid w:val="00E4228F"/>
    <w:rsid w:val="00E42756"/>
    <w:rsid w:val="00E42C27"/>
    <w:rsid w:val="00E434E4"/>
    <w:rsid w:val="00E43756"/>
    <w:rsid w:val="00E43E1B"/>
    <w:rsid w:val="00E4406F"/>
    <w:rsid w:val="00E44074"/>
    <w:rsid w:val="00E44193"/>
    <w:rsid w:val="00E44E9F"/>
    <w:rsid w:val="00E4520F"/>
    <w:rsid w:val="00E45651"/>
    <w:rsid w:val="00E46766"/>
    <w:rsid w:val="00E47886"/>
    <w:rsid w:val="00E501D0"/>
    <w:rsid w:val="00E51558"/>
    <w:rsid w:val="00E5179A"/>
    <w:rsid w:val="00E51C18"/>
    <w:rsid w:val="00E51D39"/>
    <w:rsid w:val="00E5231C"/>
    <w:rsid w:val="00E523FB"/>
    <w:rsid w:val="00E54F41"/>
    <w:rsid w:val="00E559D1"/>
    <w:rsid w:val="00E56488"/>
    <w:rsid w:val="00E56673"/>
    <w:rsid w:val="00E56C7B"/>
    <w:rsid w:val="00E575B4"/>
    <w:rsid w:val="00E57779"/>
    <w:rsid w:val="00E60C21"/>
    <w:rsid w:val="00E611E0"/>
    <w:rsid w:val="00E616E1"/>
    <w:rsid w:val="00E61721"/>
    <w:rsid w:val="00E61CF9"/>
    <w:rsid w:val="00E636F7"/>
    <w:rsid w:val="00E63DD1"/>
    <w:rsid w:val="00E63E84"/>
    <w:rsid w:val="00E64726"/>
    <w:rsid w:val="00E652FF"/>
    <w:rsid w:val="00E65A79"/>
    <w:rsid w:val="00E6664D"/>
    <w:rsid w:val="00E6679C"/>
    <w:rsid w:val="00E66DF8"/>
    <w:rsid w:val="00E672C3"/>
    <w:rsid w:val="00E673A0"/>
    <w:rsid w:val="00E6741B"/>
    <w:rsid w:val="00E676DE"/>
    <w:rsid w:val="00E67889"/>
    <w:rsid w:val="00E67973"/>
    <w:rsid w:val="00E67FD4"/>
    <w:rsid w:val="00E708DD"/>
    <w:rsid w:val="00E70C12"/>
    <w:rsid w:val="00E71C00"/>
    <w:rsid w:val="00E71D8D"/>
    <w:rsid w:val="00E73A07"/>
    <w:rsid w:val="00E73E64"/>
    <w:rsid w:val="00E743AE"/>
    <w:rsid w:val="00E74E14"/>
    <w:rsid w:val="00E75025"/>
    <w:rsid w:val="00E772DE"/>
    <w:rsid w:val="00E778FE"/>
    <w:rsid w:val="00E77B76"/>
    <w:rsid w:val="00E80394"/>
    <w:rsid w:val="00E80BDA"/>
    <w:rsid w:val="00E80F70"/>
    <w:rsid w:val="00E8199B"/>
    <w:rsid w:val="00E819E9"/>
    <w:rsid w:val="00E82526"/>
    <w:rsid w:val="00E82897"/>
    <w:rsid w:val="00E82A7B"/>
    <w:rsid w:val="00E840EC"/>
    <w:rsid w:val="00E84A21"/>
    <w:rsid w:val="00E84AC4"/>
    <w:rsid w:val="00E85B32"/>
    <w:rsid w:val="00E85C17"/>
    <w:rsid w:val="00E8673D"/>
    <w:rsid w:val="00E9119A"/>
    <w:rsid w:val="00E917FD"/>
    <w:rsid w:val="00E91CE5"/>
    <w:rsid w:val="00E91E6A"/>
    <w:rsid w:val="00E925A7"/>
    <w:rsid w:val="00E92B2B"/>
    <w:rsid w:val="00E92C27"/>
    <w:rsid w:val="00E93275"/>
    <w:rsid w:val="00E94647"/>
    <w:rsid w:val="00E94ED6"/>
    <w:rsid w:val="00E966D6"/>
    <w:rsid w:val="00E96E48"/>
    <w:rsid w:val="00E97D5B"/>
    <w:rsid w:val="00E97E71"/>
    <w:rsid w:val="00E97F78"/>
    <w:rsid w:val="00EA0015"/>
    <w:rsid w:val="00EA04E3"/>
    <w:rsid w:val="00EA1115"/>
    <w:rsid w:val="00EA1538"/>
    <w:rsid w:val="00EA3112"/>
    <w:rsid w:val="00EA417C"/>
    <w:rsid w:val="00EA669F"/>
    <w:rsid w:val="00EA7194"/>
    <w:rsid w:val="00EA7331"/>
    <w:rsid w:val="00EA7441"/>
    <w:rsid w:val="00EB04CB"/>
    <w:rsid w:val="00EB2AE5"/>
    <w:rsid w:val="00EB3BDD"/>
    <w:rsid w:val="00EB4433"/>
    <w:rsid w:val="00EB492F"/>
    <w:rsid w:val="00EB5325"/>
    <w:rsid w:val="00EB7330"/>
    <w:rsid w:val="00EC0510"/>
    <w:rsid w:val="00EC1047"/>
    <w:rsid w:val="00EC131B"/>
    <w:rsid w:val="00EC1D5E"/>
    <w:rsid w:val="00EC1E1A"/>
    <w:rsid w:val="00EC2D09"/>
    <w:rsid w:val="00EC2DF4"/>
    <w:rsid w:val="00EC308A"/>
    <w:rsid w:val="00EC332C"/>
    <w:rsid w:val="00EC3893"/>
    <w:rsid w:val="00EC4E20"/>
    <w:rsid w:val="00EC54FE"/>
    <w:rsid w:val="00EC56B0"/>
    <w:rsid w:val="00EC5815"/>
    <w:rsid w:val="00EC5822"/>
    <w:rsid w:val="00EC5E44"/>
    <w:rsid w:val="00EC6353"/>
    <w:rsid w:val="00EC7324"/>
    <w:rsid w:val="00ED05EF"/>
    <w:rsid w:val="00ED1355"/>
    <w:rsid w:val="00ED199D"/>
    <w:rsid w:val="00ED1C6B"/>
    <w:rsid w:val="00ED2978"/>
    <w:rsid w:val="00ED4005"/>
    <w:rsid w:val="00ED4CE9"/>
    <w:rsid w:val="00ED53E8"/>
    <w:rsid w:val="00ED7851"/>
    <w:rsid w:val="00EE21ED"/>
    <w:rsid w:val="00EE23C3"/>
    <w:rsid w:val="00EE2D4E"/>
    <w:rsid w:val="00EE3671"/>
    <w:rsid w:val="00EE3B20"/>
    <w:rsid w:val="00EE473A"/>
    <w:rsid w:val="00EE5B8E"/>
    <w:rsid w:val="00EE5CD2"/>
    <w:rsid w:val="00EE5D59"/>
    <w:rsid w:val="00EE5D7D"/>
    <w:rsid w:val="00EE672B"/>
    <w:rsid w:val="00EE6800"/>
    <w:rsid w:val="00EE6932"/>
    <w:rsid w:val="00EE6F1A"/>
    <w:rsid w:val="00EE7436"/>
    <w:rsid w:val="00EF0ECE"/>
    <w:rsid w:val="00EF10FA"/>
    <w:rsid w:val="00EF285E"/>
    <w:rsid w:val="00EF289D"/>
    <w:rsid w:val="00EF2B31"/>
    <w:rsid w:val="00EF3A68"/>
    <w:rsid w:val="00EF4245"/>
    <w:rsid w:val="00EF46E8"/>
    <w:rsid w:val="00EF4833"/>
    <w:rsid w:val="00EF5243"/>
    <w:rsid w:val="00EF57D3"/>
    <w:rsid w:val="00EF6415"/>
    <w:rsid w:val="00EF7439"/>
    <w:rsid w:val="00EF7C71"/>
    <w:rsid w:val="00F009E9"/>
    <w:rsid w:val="00F02355"/>
    <w:rsid w:val="00F02A13"/>
    <w:rsid w:val="00F02D57"/>
    <w:rsid w:val="00F03CFB"/>
    <w:rsid w:val="00F0419D"/>
    <w:rsid w:val="00F04223"/>
    <w:rsid w:val="00F04BD1"/>
    <w:rsid w:val="00F0524D"/>
    <w:rsid w:val="00F05F81"/>
    <w:rsid w:val="00F06038"/>
    <w:rsid w:val="00F06BAE"/>
    <w:rsid w:val="00F06DF5"/>
    <w:rsid w:val="00F076A5"/>
    <w:rsid w:val="00F0795F"/>
    <w:rsid w:val="00F107C0"/>
    <w:rsid w:val="00F10ECB"/>
    <w:rsid w:val="00F11076"/>
    <w:rsid w:val="00F116E7"/>
    <w:rsid w:val="00F1178A"/>
    <w:rsid w:val="00F11ED9"/>
    <w:rsid w:val="00F12562"/>
    <w:rsid w:val="00F128A8"/>
    <w:rsid w:val="00F12992"/>
    <w:rsid w:val="00F12C19"/>
    <w:rsid w:val="00F12DC1"/>
    <w:rsid w:val="00F1321D"/>
    <w:rsid w:val="00F133A0"/>
    <w:rsid w:val="00F13BD6"/>
    <w:rsid w:val="00F149D2"/>
    <w:rsid w:val="00F1541D"/>
    <w:rsid w:val="00F15C65"/>
    <w:rsid w:val="00F15D35"/>
    <w:rsid w:val="00F1646A"/>
    <w:rsid w:val="00F173B1"/>
    <w:rsid w:val="00F17B2C"/>
    <w:rsid w:val="00F2023A"/>
    <w:rsid w:val="00F20FEB"/>
    <w:rsid w:val="00F21017"/>
    <w:rsid w:val="00F21593"/>
    <w:rsid w:val="00F218FC"/>
    <w:rsid w:val="00F24100"/>
    <w:rsid w:val="00F246C1"/>
    <w:rsid w:val="00F248AF"/>
    <w:rsid w:val="00F26DC6"/>
    <w:rsid w:val="00F27051"/>
    <w:rsid w:val="00F27240"/>
    <w:rsid w:val="00F27B6A"/>
    <w:rsid w:val="00F27C05"/>
    <w:rsid w:val="00F27CD2"/>
    <w:rsid w:val="00F309EE"/>
    <w:rsid w:val="00F30DA6"/>
    <w:rsid w:val="00F3117D"/>
    <w:rsid w:val="00F330ED"/>
    <w:rsid w:val="00F3386A"/>
    <w:rsid w:val="00F33A06"/>
    <w:rsid w:val="00F340EE"/>
    <w:rsid w:val="00F36754"/>
    <w:rsid w:val="00F3796C"/>
    <w:rsid w:val="00F37B22"/>
    <w:rsid w:val="00F410B7"/>
    <w:rsid w:val="00F410EA"/>
    <w:rsid w:val="00F422DE"/>
    <w:rsid w:val="00F4509F"/>
    <w:rsid w:val="00F456A6"/>
    <w:rsid w:val="00F45FF6"/>
    <w:rsid w:val="00F46379"/>
    <w:rsid w:val="00F46EA9"/>
    <w:rsid w:val="00F4734D"/>
    <w:rsid w:val="00F47A19"/>
    <w:rsid w:val="00F5046B"/>
    <w:rsid w:val="00F52770"/>
    <w:rsid w:val="00F53980"/>
    <w:rsid w:val="00F53989"/>
    <w:rsid w:val="00F539A5"/>
    <w:rsid w:val="00F53A12"/>
    <w:rsid w:val="00F544DB"/>
    <w:rsid w:val="00F5589D"/>
    <w:rsid w:val="00F55FA8"/>
    <w:rsid w:val="00F5694B"/>
    <w:rsid w:val="00F60F86"/>
    <w:rsid w:val="00F613A6"/>
    <w:rsid w:val="00F61A42"/>
    <w:rsid w:val="00F622F6"/>
    <w:rsid w:val="00F627F4"/>
    <w:rsid w:val="00F630A2"/>
    <w:rsid w:val="00F632E8"/>
    <w:rsid w:val="00F63BBE"/>
    <w:rsid w:val="00F643ED"/>
    <w:rsid w:val="00F64DBB"/>
    <w:rsid w:val="00F64EE7"/>
    <w:rsid w:val="00F64F38"/>
    <w:rsid w:val="00F652CA"/>
    <w:rsid w:val="00F656DC"/>
    <w:rsid w:val="00F67BF8"/>
    <w:rsid w:val="00F702EC"/>
    <w:rsid w:val="00F703AB"/>
    <w:rsid w:val="00F71155"/>
    <w:rsid w:val="00F72420"/>
    <w:rsid w:val="00F727E8"/>
    <w:rsid w:val="00F72B16"/>
    <w:rsid w:val="00F732C7"/>
    <w:rsid w:val="00F733FD"/>
    <w:rsid w:val="00F75768"/>
    <w:rsid w:val="00F77E6D"/>
    <w:rsid w:val="00F80BBC"/>
    <w:rsid w:val="00F80D9C"/>
    <w:rsid w:val="00F827FB"/>
    <w:rsid w:val="00F82F5D"/>
    <w:rsid w:val="00F83167"/>
    <w:rsid w:val="00F8330D"/>
    <w:rsid w:val="00F84885"/>
    <w:rsid w:val="00F85001"/>
    <w:rsid w:val="00F854D4"/>
    <w:rsid w:val="00F86563"/>
    <w:rsid w:val="00F8658D"/>
    <w:rsid w:val="00F87179"/>
    <w:rsid w:val="00F87A1B"/>
    <w:rsid w:val="00F87AEE"/>
    <w:rsid w:val="00F902FC"/>
    <w:rsid w:val="00F907EE"/>
    <w:rsid w:val="00F90AA0"/>
    <w:rsid w:val="00F90AAC"/>
    <w:rsid w:val="00F91FFE"/>
    <w:rsid w:val="00F92699"/>
    <w:rsid w:val="00F935FE"/>
    <w:rsid w:val="00F94D8C"/>
    <w:rsid w:val="00F95FAB"/>
    <w:rsid w:val="00F974A0"/>
    <w:rsid w:val="00FA02FE"/>
    <w:rsid w:val="00FA0601"/>
    <w:rsid w:val="00FA0C26"/>
    <w:rsid w:val="00FA1576"/>
    <w:rsid w:val="00FA1607"/>
    <w:rsid w:val="00FA1C08"/>
    <w:rsid w:val="00FA3353"/>
    <w:rsid w:val="00FA3C9E"/>
    <w:rsid w:val="00FA4E95"/>
    <w:rsid w:val="00FA5076"/>
    <w:rsid w:val="00FA5B07"/>
    <w:rsid w:val="00FA5DC5"/>
    <w:rsid w:val="00FA682D"/>
    <w:rsid w:val="00FA6B78"/>
    <w:rsid w:val="00FA77FA"/>
    <w:rsid w:val="00FB03B9"/>
    <w:rsid w:val="00FB050A"/>
    <w:rsid w:val="00FB11FF"/>
    <w:rsid w:val="00FB13C9"/>
    <w:rsid w:val="00FB1749"/>
    <w:rsid w:val="00FB4A1C"/>
    <w:rsid w:val="00FB4B73"/>
    <w:rsid w:val="00FB52AE"/>
    <w:rsid w:val="00FB5F8E"/>
    <w:rsid w:val="00FB6C3D"/>
    <w:rsid w:val="00FB7B03"/>
    <w:rsid w:val="00FC09F3"/>
    <w:rsid w:val="00FC0B24"/>
    <w:rsid w:val="00FC0B76"/>
    <w:rsid w:val="00FC0B93"/>
    <w:rsid w:val="00FC0D1C"/>
    <w:rsid w:val="00FC0DD7"/>
    <w:rsid w:val="00FC1102"/>
    <w:rsid w:val="00FC137A"/>
    <w:rsid w:val="00FC248F"/>
    <w:rsid w:val="00FC3E79"/>
    <w:rsid w:val="00FC402A"/>
    <w:rsid w:val="00FC451F"/>
    <w:rsid w:val="00FC535B"/>
    <w:rsid w:val="00FC5CC3"/>
    <w:rsid w:val="00FC67EB"/>
    <w:rsid w:val="00FC69F2"/>
    <w:rsid w:val="00FC6C1F"/>
    <w:rsid w:val="00FC7C24"/>
    <w:rsid w:val="00FD01AE"/>
    <w:rsid w:val="00FD02AE"/>
    <w:rsid w:val="00FD0A54"/>
    <w:rsid w:val="00FD0BB5"/>
    <w:rsid w:val="00FD0C68"/>
    <w:rsid w:val="00FD1511"/>
    <w:rsid w:val="00FD18CA"/>
    <w:rsid w:val="00FD1F81"/>
    <w:rsid w:val="00FD2AD6"/>
    <w:rsid w:val="00FD3801"/>
    <w:rsid w:val="00FD415E"/>
    <w:rsid w:val="00FD4290"/>
    <w:rsid w:val="00FD43A4"/>
    <w:rsid w:val="00FD5483"/>
    <w:rsid w:val="00FD5838"/>
    <w:rsid w:val="00FD6744"/>
    <w:rsid w:val="00FD742A"/>
    <w:rsid w:val="00FD75C1"/>
    <w:rsid w:val="00FD78F4"/>
    <w:rsid w:val="00FD7DA6"/>
    <w:rsid w:val="00FE06DE"/>
    <w:rsid w:val="00FE0919"/>
    <w:rsid w:val="00FE13B4"/>
    <w:rsid w:val="00FE1506"/>
    <w:rsid w:val="00FE1850"/>
    <w:rsid w:val="00FE2031"/>
    <w:rsid w:val="00FE2823"/>
    <w:rsid w:val="00FE3AB5"/>
    <w:rsid w:val="00FE3CED"/>
    <w:rsid w:val="00FE44BA"/>
    <w:rsid w:val="00FE54B2"/>
    <w:rsid w:val="00FE5EE5"/>
    <w:rsid w:val="00FE5F7A"/>
    <w:rsid w:val="00FE6AB1"/>
    <w:rsid w:val="00FF0423"/>
    <w:rsid w:val="00FF09E3"/>
    <w:rsid w:val="00FF1734"/>
    <w:rsid w:val="00FF1DDF"/>
    <w:rsid w:val="00FF2420"/>
    <w:rsid w:val="00FF43EE"/>
    <w:rsid w:val="00FF50FB"/>
    <w:rsid w:val="00FF624B"/>
    <w:rsid w:val="00FF626E"/>
    <w:rsid w:val="00FF6279"/>
    <w:rsid w:val="00FF6384"/>
    <w:rsid w:val="00FF7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CA3AF8E"/>
  <w15:docId w15:val="{C9E03375-3C32-45BE-88DA-2A60EC05E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714"/>
    <w:pPr>
      <w:spacing w:before="120" w:after="120" w:line="240" w:lineRule="auto"/>
      <w:jc w:val="both"/>
    </w:pPr>
    <w:rPr>
      <w:rFonts w:ascii="MS Reference Sans Serif" w:hAnsi="MS Reference Sans Serif"/>
      <w:sz w:val="18"/>
    </w:rPr>
  </w:style>
  <w:style w:type="paragraph" w:styleId="Heading1">
    <w:name w:val="heading 1"/>
    <w:basedOn w:val="Normal"/>
    <w:next w:val="Normal"/>
    <w:link w:val="Heading1Char2"/>
    <w:autoRedefine/>
    <w:uiPriority w:val="9"/>
    <w:qFormat/>
    <w:rsid w:val="00FB050A"/>
    <w:pPr>
      <w:keepNext/>
      <w:keepLines/>
      <w:spacing w:line="276" w:lineRule="auto"/>
      <w:jc w:val="left"/>
      <w:outlineLvl w:val="0"/>
    </w:pPr>
    <w:rPr>
      <w:rFonts w:eastAsiaTheme="majorEastAsia" w:cstheme="majorBidi"/>
      <w:b/>
      <w:bCs/>
      <w:color w:val="00907C"/>
      <w:sz w:val="24"/>
      <w:szCs w:val="28"/>
      <w:lang w:val="bg-BG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1582C"/>
    <w:pPr>
      <w:numPr>
        <w:ilvl w:val="1"/>
        <w:numId w:val="5"/>
      </w:numPr>
      <w:spacing w:before="240"/>
      <w:ind w:left="142" w:hanging="142"/>
      <w:jc w:val="left"/>
      <w:outlineLvl w:val="1"/>
    </w:pPr>
    <w:rPr>
      <w:rFonts w:eastAsia="Calibri" w:cs="Times New Roman"/>
      <w:b/>
      <w:color w:val="00907C"/>
      <w:sz w:val="22"/>
      <w:lang w:val="en-US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823C95"/>
    <w:pPr>
      <w:numPr>
        <w:ilvl w:val="2"/>
      </w:numPr>
      <w:spacing w:before="120"/>
      <w:ind w:left="567" w:hanging="142"/>
      <w:outlineLvl w:val="2"/>
    </w:pPr>
    <w:rPr>
      <w:color w:val="auto"/>
      <w:sz w:val="20"/>
      <w:szCs w:val="20"/>
    </w:rPr>
  </w:style>
  <w:style w:type="paragraph" w:styleId="Heading4">
    <w:name w:val="heading 4"/>
    <w:basedOn w:val="Heading2"/>
    <w:next w:val="Normal"/>
    <w:link w:val="Heading4Char"/>
    <w:autoRedefine/>
    <w:uiPriority w:val="9"/>
    <w:unhideWhenUsed/>
    <w:qFormat/>
    <w:rsid w:val="00A34BCB"/>
    <w:pPr>
      <w:numPr>
        <w:ilvl w:val="3"/>
        <w:numId w:val="4"/>
      </w:numPr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9D79EE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6A28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6A28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6A28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6A28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27F9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27F9E"/>
  </w:style>
  <w:style w:type="paragraph" w:styleId="Footer">
    <w:name w:val="footer"/>
    <w:basedOn w:val="Normal"/>
    <w:link w:val="FooterChar"/>
    <w:uiPriority w:val="99"/>
    <w:unhideWhenUsed/>
    <w:rsid w:val="00727F9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7F9E"/>
  </w:style>
  <w:style w:type="character" w:styleId="PageNumber">
    <w:name w:val="page number"/>
    <w:basedOn w:val="DefaultParagraphFont"/>
    <w:unhideWhenUsed/>
    <w:rsid w:val="00727F9E"/>
    <w:rPr>
      <w:rFonts w:eastAsia="Times New Roman" w:cs="Times New Roman"/>
      <w:bCs w:val="0"/>
      <w:iCs w:val="0"/>
      <w:szCs w:val="22"/>
      <w:lang w:val="en-US"/>
    </w:rPr>
  </w:style>
  <w:style w:type="paragraph" w:customStyle="1" w:styleId="BasicParagraph">
    <w:name w:val="[Basic Paragraph]"/>
    <w:basedOn w:val="Normal"/>
    <w:rsid w:val="00727F9E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eastAsia="Times New Roman" w:hAnsi="Times-Roman" w:cs="Times-Roman"/>
      <w:color w:val="000000"/>
      <w:sz w:val="24"/>
      <w:szCs w:val="24"/>
      <w:lang w:val="en-US"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CF6A5C"/>
    <w:pPr>
      <w:spacing w:before="240" w:after="60"/>
      <w:jc w:val="center"/>
      <w:outlineLvl w:val="0"/>
    </w:pPr>
    <w:rPr>
      <w:rFonts w:eastAsia="Times New Roman" w:cs="Times New Roman"/>
      <w:b/>
      <w:bCs/>
      <w:kern w:val="28"/>
      <w:sz w:val="62"/>
      <w:szCs w:val="6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F6A5C"/>
    <w:rPr>
      <w:rFonts w:ascii="MS Reference Sans Serif" w:eastAsia="Times New Roman" w:hAnsi="MS Reference Sans Serif" w:cs="Times New Roman"/>
      <w:b/>
      <w:bCs/>
      <w:kern w:val="28"/>
      <w:sz w:val="62"/>
      <w:szCs w:val="6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A5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A5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uiPriority w:val="9"/>
    <w:rsid w:val="00F4734D"/>
    <w:rPr>
      <w:rFonts w:ascii="MS Reference Sans Serif" w:eastAsia="Times New Roman" w:hAnsi="MS Reference Sans Serif" w:cs="Tahoma"/>
      <w:b/>
      <w:bCs/>
      <w:kern w:val="32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1582C"/>
    <w:rPr>
      <w:rFonts w:ascii="MS Reference Sans Serif" w:eastAsia="Calibri" w:hAnsi="MS Reference Sans Serif" w:cs="Times New Roman"/>
      <w:b/>
      <w:color w:val="00907C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23C95"/>
    <w:rPr>
      <w:rFonts w:ascii="MS Reference Sans Serif" w:eastAsia="Calibri" w:hAnsi="MS Reference Sans Serif" w:cs="Times New Roman"/>
      <w:b/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410B7"/>
    <w:pPr>
      <w:tabs>
        <w:tab w:val="left" w:pos="360"/>
        <w:tab w:val="right" w:leader="dot" w:pos="9017"/>
      </w:tabs>
    </w:pPr>
    <w:rPr>
      <w:rFonts w:eastAsia="Calibri" w:cs="Tahoma"/>
      <w:lang w:val="en-US"/>
    </w:rPr>
  </w:style>
  <w:style w:type="character" w:styleId="Hyperlink">
    <w:name w:val="Hyperlink"/>
    <w:basedOn w:val="DefaultParagraphFont"/>
    <w:uiPriority w:val="99"/>
    <w:unhideWhenUsed/>
    <w:rsid w:val="001B50CE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B50CE"/>
    <w:pPr>
      <w:ind w:left="720"/>
    </w:pPr>
    <w:rPr>
      <w:rFonts w:eastAsia="Calibri" w:cs="Tahoma"/>
      <w:lang w:val="en-US"/>
    </w:rPr>
  </w:style>
  <w:style w:type="table" w:styleId="TableGrid">
    <w:name w:val="Table Grid"/>
    <w:basedOn w:val="TableNormal"/>
    <w:uiPriority w:val="59"/>
    <w:rsid w:val="001B50CE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A0D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0DA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0D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0D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0DAA"/>
    <w:rPr>
      <w:b/>
      <w:bCs/>
      <w:sz w:val="20"/>
      <w:szCs w:val="20"/>
    </w:rPr>
  </w:style>
  <w:style w:type="character" w:customStyle="1" w:styleId="apple-style-span">
    <w:name w:val="apple-style-span"/>
    <w:basedOn w:val="DefaultParagraphFont"/>
    <w:rsid w:val="00F8658D"/>
  </w:style>
  <w:style w:type="character" w:customStyle="1" w:styleId="apple-converted-space">
    <w:name w:val="apple-converted-space"/>
    <w:basedOn w:val="DefaultParagraphFont"/>
    <w:rsid w:val="00F8658D"/>
  </w:style>
  <w:style w:type="character" w:styleId="Emphasis">
    <w:name w:val="Emphasis"/>
    <w:basedOn w:val="DefaultParagraphFont"/>
    <w:uiPriority w:val="20"/>
    <w:qFormat/>
    <w:rsid w:val="00481426"/>
    <w:rPr>
      <w:i/>
      <w:iCs/>
    </w:rPr>
  </w:style>
  <w:style w:type="table" w:styleId="LightList-Accent3">
    <w:name w:val="Light List Accent 3"/>
    <w:basedOn w:val="TableNormal"/>
    <w:uiPriority w:val="61"/>
    <w:rsid w:val="0034731F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31630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DarkList-Accent6">
    <w:name w:val="Dark List Accent 6"/>
    <w:basedOn w:val="TableNormal"/>
    <w:uiPriority w:val="70"/>
    <w:rsid w:val="0031630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DarkList-Accent3">
    <w:name w:val="Dark List Accent 3"/>
    <w:basedOn w:val="TableNormal"/>
    <w:uiPriority w:val="70"/>
    <w:rsid w:val="0031630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ColorfulShading-Accent3">
    <w:name w:val="Colorful Shading Accent 3"/>
    <w:basedOn w:val="TableNormal"/>
    <w:uiPriority w:val="71"/>
    <w:rsid w:val="0031630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3-Accent5">
    <w:name w:val="Medium Grid 3 Accent 5"/>
    <w:basedOn w:val="TableNormal"/>
    <w:uiPriority w:val="69"/>
    <w:rsid w:val="0031630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paragraph" w:styleId="Revision">
    <w:name w:val="Revision"/>
    <w:hidden/>
    <w:uiPriority w:val="99"/>
    <w:semiHidden/>
    <w:rsid w:val="006E1528"/>
    <w:pPr>
      <w:spacing w:after="0" w:line="240" w:lineRule="auto"/>
    </w:pPr>
    <w:rPr>
      <w:rFonts w:ascii="MS Reference Sans Serif" w:hAnsi="MS Reference Sans Serif"/>
      <w:sz w:val="1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3709C"/>
    <w:pPr>
      <w:spacing w:after="100"/>
      <w:ind w:left="180"/>
    </w:pPr>
  </w:style>
  <w:style w:type="paragraph" w:styleId="TOCHeading">
    <w:name w:val="TOC Heading"/>
    <w:basedOn w:val="Normal"/>
    <w:next w:val="Normal"/>
    <w:uiPriority w:val="39"/>
    <w:unhideWhenUsed/>
    <w:qFormat/>
    <w:rsid w:val="0013709C"/>
    <w:pPr>
      <w:keepLines/>
      <w:spacing w:before="480" w:after="0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13709C"/>
    <w:rPr>
      <w:b/>
      <w:bCs/>
      <w:i/>
      <w:i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A34BCB"/>
    <w:rPr>
      <w:rFonts w:ascii="MS Reference Sans Serif" w:eastAsia="Calibri" w:hAnsi="MS Reference Sans Serif" w:cs="Times New Roman"/>
      <w:color w:val="00907C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D79EE"/>
    <w:rPr>
      <w:rFonts w:ascii="MS Reference Sans Serif" w:eastAsia="Calibri" w:hAnsi="MS Reference Sans Serif" w:cs="Times New Roman"/>
      <w:color w:val="00907C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6A28"/>
    <w:rPr>
      <w:rFonts w:asciiTheme="majorHAnsi" w:eastAsiaTheme="majorEastAsia" w:hAnsiTheme="majorHAnsi" w:cstheme="majorBidi"/>
      <w:i/>
      <w:iCs/>
      <w:color w:val="243F60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6A28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6A28"/>
    <w:rPr>
      <w:rFonts w:asciiTheme="majorHAnsi" w:eastAsiaTheme="majorEastAsia" w:hAnsiTheme="majorHAnsi" w:cstheme="majorBidi"/>
      <w:color w:val="404040" w:themeColor="text1" w:themeTint="BF"/>
      <w:sz w:val="1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6A28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96407"/>
    <w:pPr>
      <w:spacing w:after="100"/>
      <w:ind w:left="360"/>
    </w:pPr>
  </w:style>
  <w:style w:type="paragraph" w:styleId="NoSpacing">
    <w:name w:val="No Spacing"/>
    <w:link w:val="NoSpacingChar"/>
    <w:uiPriority w:val="1"/>
    <w:rsid w:val="00F248AF"/>
    <w:pPr>
      <w:spacing w:after="0" w:line="240" w:lineRule="auto"/>
    </w:pPr>
    <w:rPr>
      <w:rFonts w:ascii="MS Reference Sans Serif" w:eastAsia="Calibri" w:hAnsi="MS Reference Sans Serif" w:cs="Tahoma"/>
      <w:sz w:val="2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656DC"/>
    <w:rPr>
      <w:rFonts w:ascii="MS Reference Sans Serif" w:eastAsia="Calibri" w:hAnsi="MS Reference Sans Serif" w:cs="Tahoma"/>
      <w:sz w:val="20"/>
      <w:lang w:val="en-US"/>
    </w:rPr>
  </w:style>
  <w:style w:type="paragraph" w:styleId="BodyText">
    <w:name w:val="Body Text"/>
    <w:basedOn w:val="Normal"/>
    <w:link w:val="BodyTextChar"/>
    <w:rsid w:val="004B4795"/>
    <w:pPr>
      <w:ind w:right="-144"/>
    </w:pPr>
    <w:rPr>
      <w:rFonts w:ascii="Arial" w:eastAsia="Times New Roman" w:hAnsi="Arial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4B4795"/>
    <w:rPr>
      <w:rFonts w:ascii="Arial" w:eastAsia="Times New Roman" w:hAnsi="Arial" w:cs="Times New Roman"/>
      <w:szCs w:val="20"/>
    </w:rPr>
  </w:style>
  <w:style w:type="paragraph" w:styleId="FootnoteText">
    <w:name w:val="footnote text"/>
    <w:basedOn w:val="Normal"/>
    <w:link w:val="FootnoteTextChar"/>
    <w:rsid w:val="004B4795"/>
    <w:rPr>
      <w:rFonts w:ascii="Times New Roman" w:eastAsia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rsid w:val="004B479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rsid w:val="004B4795"/>
    <w:rPr>
      <w:vertAlign w:val="superscript"/>
    </w:rPr>
  </w:style>
  <w:style w:type="paragraph" w:customStyle="1" w:styleId="Default">
    <w:name w:val="Default"/>
    <w:rsid w:val="004B4795"/>
    <w:pPr>
      <w:autoSpaceDE w:val="0"/>
      <w:autoSpaceDN w:val="0"/>
      <w:adjustRightInd w:val="0"/>
      <w:spacing w:after="0" w:line="240" w:lineRule="auto"/>
    </w:pPr>
    <w:rPr>
      <w:rFonts w:ascii="EUAlbertina" w:eastAsia="Times New Roman" w:hAnsi="EUAlbertina" w:cs="EUAlbertina"/>
      <w:color w:val="000000"/>
      <w:sz w:val="24"/>
      <w:szCs w:val="24"/>
      <w:lang w:val="en-US"/>
    </w:rPr>
  </w:style>
  <w:style w:type="character" w:customStyle="1" w:styleId="Marker">
    <w:name w:val="Marker"/>
    <w:rsid w:val="00B528CB"/>
    <w:rPr>
      <w:rFonts w:cs="Times New Roman"/>
      <w:color w:val="0000FF"/>
    </w:rPr>
  </w:style>
  <w:style w:type="paragraph" w:customStyle="1" w:styleId="Point0number">
    <w:name w:val="Point 0 (number)"/>
    <w:basedOn w:val="Normal"/>
    <w:rsid w:val="008C23BA"/>
    <w:pPr>
      <w:numPr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1number">
    <w:name w:val="Point 1 (number)"/>
    <w:basedOn w:val="Normal"/>
    <w:rsid w:val="008C23BA"/>
    <w:pPr>
      <w:numPr>
        <w:ilvl w:val="2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2number">
    <w:name w:val="Point 2 (number)"/>
    <w:basedOn w:val="Normal"/>
    <w:rsid w:val="008C23BA"/>
    <w:pPr>
      <w:numPr>
        <w:ilvl w:val="4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3number">
    <w:name w:val="Point 3 (number)"/>
    <w:basedOn w:val="Normal"/>
    <w:rsid w:val="008C23BA"/>
    <w:pPr>
      <w:numPr>
        <w:ilvl w:val="6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0letter">
    <w:name w:val="Point 0 (letter)"/>
    <w:basedOn w:val="Normal"/>
    <w:rsid w:val="008C23BA"/>
    <w:pPr>
      <w:numPr>
        <w:ilvl w:val="1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1letter">
    <w:name w:val="Point 1 (letter)"/>
    <w:basedOn w:val="Normal"/>
    <w:rsid w:val="008C23BA"/>
    <w:pPr>
      <w:numPr>
        <w:ilvl w:val="3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2letter">
    <w:name w:val="Point 2 (letter)"/>
    <w:basedOn w:val="Normal"/>
    <w:rsid w:val="008C23BA"/>
    <w:pPr>
      <w:numPr>
        <w:ilvl w:val="5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3letter">
    <w:name w:val="Point 3 (letter)"/>
    <w:basedOn w:val="Normal"/>
    <w:rsid w:val="008C23BA"/>
    <w:pPr>
      <w:numPr>
        <w:ilvl w:val="7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int4letter">
    <w:name w:val="Point 4 (letter)"/>
    <w:basedOn w:val="Normal"/>
    <w:rsid w:val="008C23BA"/>
    <w:pPr>
      <w:numPr>
        <w:ilvl w:val="8"/>
        <w:numId w:val="1"/>
      </w:numPr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1">
    <w:name w:val="Heading 1 Char1"/>
    <w:basedOn w:val="DefaultParagraphFont"/>
    <w:uiPriority w:val="9"/>
    <w:rsid w:val="00C66A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1Char2">
    <w:name w:val="Heading 1 Char2"/>
    <w:basedOn w:val="DefaultParagraphFont"/>
    <w:link w:val="Heading1"/>
    <w:uiPriority w:val="9"/>
    <w:rsid w:val="00FB050A"/>
    <w:rPr>
      <w:rFonts w:ascii="MS Reference Sans Serif" w:eastAsiaTheme="majorEastAsia" w:hAnsi="MS Reference Sans Serif" w:cstheme="majorBidi"/>
      <w:b/>
      <w:bCs/>
      <w:color w:val="00907C"/>
      <w:sz w:val="24"/>
      <w:szCs w:val="28"/>
      <w:lang w:val="bg-BG"/>
    </w:rPr>
  </w:style>
  <w:style w:type="table" w:customStyle="1" w:styleId="TableGrid1">
    <w:name w:val="Table Grid1"/>
    <w:basedOn w:val="TableNormal"/>
    <w:next w:val="TableGrid"/>
    <w:uiPriority w:val="59"/>
    <w:rsid w:val="00D00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A7B0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Instructions">
    <w:name w:val="Instructions"/>
    <w:basedOn w:val="Normal"/>
    <w:link w:val="InstructionsChar"/>
    <w:qFormat/>
    <w:rsid w:val="009479BC"/>
    <w:pPr>
      <w:spacing w:before="0"/>
      <w:ind w:left="162"/>
    </w:pPr>
    <w:rPr>
      <w:rFonts w:eastAsia="Calibri" w:cs="Times New Roman"/>
      <w:color w:val="595959" w:themeColor="text1" w:themeTint="A6"/>
      <w:szCs w:val="18"/>
    </w:rPr>
  </w:style>
  <w:style w:type="character" w:customStyle="1" w:styleId="InstructionsChar">
    <w:name w:val="Instructions Char"/>
    <w:basedOn w:val="DefaultParagraphFont"/>
    <w:link w:val="Instructions"/>
    <w:rsid w:val="009479BC"/>
    <w:rPr>
      <w:rFonts w:ascii="MS Reference Sans Serif" w:eastAsia="Calibri" w:hAnsi="MS Reference Sans Serif" w:cs="Times New Roman"/>
      <w:color w:val="595959" w:themeColor="text1" w:themeTint="A6"/>
      <w:sz w:val="18"/>
      <w:szCs w:val="18"/>
    </w:rPr>
  </w:style>
  <w:style w:type="character" w:styleId="Strong">
    <w:name w:val="Strong"/>
    <w:basedOn w:val="DefaultParagraphFont"/>
    <w:uiPriority w:val="22"/>
    <w:qFormat/>
    <w:rsid w:val="00AA0E14"/>
    <w:rPr>
      <w:b/>
      <w:bCs/>
    </w:rPr>
  </w:style>
  <w:style w:type="character" w:customStyle="1" w:styleId="Corpsdutexte">
    <w:name w:val="Corps du texte_"/>
    <w:basedOn w:val="DefaultParagraphFont"/>
    <w:link w:val="Corpsdutexte0"/>
    <w:uiPriority w:val="99"/>
    <w:locked/>
    <w:rsid w:val="006B4524"/>
    <w:rPr>
      <w:shd w:val="clear" w:color="auto" w:fill="FFFFFF"/>
    </w:rPr>
  </w:style>
  <w:style w:type="paragraph" w:customStyle="1" w:styleId="Corpsdutexte0">
    <w:name w:val="Corps du texte"/>
    <w:basedOn w:val="Normal"/>
    <w:link w:val="Corpsdutexte"/>
    <w:uiPriority w:val="99"/>
    <w:rsid w:val="006B4524"/>
    <w:pPr>
      <w:shd w:val="clear" w:color="auto" w:fill="FFFFFF"/>
      <w:spacing w:before="300" w:after="240" w:line="274" w:lineRule="exact"/>
      <w:ind w:hanging="360"/>
    </w:pPr>
    <w:rPr>
      <w:rFonts w:asciiTheme="minorHAnsi" w:hAnsiTheme="minorHAnsi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87049"/>
    <w:rPr>
      <w:color w:val="800080" w:themeColor="followed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A3432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34323"/>
    <w:rPr>
      <w:rFonts w:ascii="MS Reference Sans Serif" w:hAnsi="MS Reference Sans Serif"/>
      <w:sz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6679C"/>
    <w:pPr>
      <w:spacing w:before="0" w:after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6679C"/>
    <w:rPr>
      <w:rFonts w:ascii="Lucida Grande" w:hAnsi="Lucida Grande" w:cs="Lucida Grande"/>
      <w:sz w:val="24"/>
      <w:szCs w:val="24"/>
    </w:rPr>
  </w:style>
  <w:style w:type="paragraph" w:customStyle="1" w:styleId="LSNumbersub-para">
    <w:name w:val="LS Number sub-para"/>
    <w:basedOn w:val="ListParagraph"/>
    <w:qFormat/>
    <w:rsid w:val="00F67BF8"/>
    <w:pPr>
      <w:spacing w:before="0"/>
      <w:ind w:left="826" w:hanging="826"/>
      <w:jc w:val="left"/>
    </w:pPr>
    <w:rPr>
      <w:rFonts w:cs="Times New Roman"/>
      <w:szCs w:val="20"/>
      <w:lang w:val="en-GB"/>
    </w:rPr>
  </w:style>
  <w:style w:type="paragraph" w:customStyle="1" w:styleId="LSnumberedsub-para">
    <w:name w:val="LS numbered sub-para"/>
    <w:basedOn w:val="ListParagraph"/>
    <w:autoRedefine/>
    <w:qFormat/>
    <w:rsid w:val="00457F25"/>
    <w:pPr>
      <w:spacing w:before="0"/>
      <w:ind w:left="718" w:hanging="718"/>
      <w:jc w:val="left"/>
    </w:pPr>
    <w:rPr>
      <w:rFonts w:cs="Times New Roman"/>
      <w:szCs w:val="20"/>
      <w:lang w:val="en-GB"/>
    </w:rPr>
  </w:style>
  <w:style w:type="character" w:customStyle="1" w:styleId="ListParagraphChar">
    <w:name w:val="List Paragraph Char"/>
    <w:link w:val="ListParagraph"/>
    <w:uiPriority w:val="34"/>
    <w:rsid w:val="004030A8"/>
    <w:rPr>
      <w:rFonts w:ascii="MS Reference Sans Serif" w:eastAsia="Calibri" w:hAnsi="MS Reference Sans Serif" w:cs="Tahoma"/>
      <w:sz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AC7AED"/>
  </w:style>
  <w:style w:type="character" w:styleId="UnresolvedMention">
    <w:name w:val="Unresolved Mention"/>
    <w:basedOn w:val="DefaultParagraphFont"/>
    <w:uiPriority w:val="99"/>
    <w:semiHidden/>
    <w:unhideWhenUsed/>
    <w:rsid w:val="0061432D"/>
    <w:rPr>
      <w:color w:val="605E5C"/>
      <w:shd w:val="clear" w:color="auto" w:fill="E1DFDD"/>
    </w:rPr>
  </w:style>
  <w:style w:type="paragraph" w:customStyle="1" w:styleId="Style1">
    <w:name w:val="Style1"/>
    <w:basedOn w:val="Normal"/>
    <w:rsid w:val="00841080"/>
    <w:pPr>
      <w:numPr>
        <w:numId w:val="8"/>
      </w:numPr>
      <w:spacing w:before="0" w:after="0"/>
      <w:jc w:val="left"/>
    </w:pPr>
    <w:rPr>
      <w:rFonts w:ascii="Times New Roman" w:eastAsia="Times New Roman" w:hAnsi="Times New Roman" w:cs="Times New Roman"/>
      <w:sz w:val="20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247937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9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1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info.fsc.org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5" Type="http://schemas.openxmlformats.org/officeDocument/2006/relationships/hyperlink" Target="http://www.preferredbynature.org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://www.preferredbynature.org" TargetMode="External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6.jpe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image" Target="media/image5.jpg"/><Relationship Id="rId28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yperlink" Target="http://creativecommons.org/licenses/by/3.0/" TargetMode="External"/><Relationship Id="rId31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://info.fsc.org" TargetMode="External"/><Relationship Id="rId27" Type="http://schemas.openxmlformats.org/officeDocument/2006/relationships/header" Target="header4.xml"/><Relationship Id="rId30" Type="http://schemas.openxmlformats.org/officeDocument/2006/relationships/header" Target="header5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F6108AB70CA449F1977D6611EA6FF" ma:contentTypeVersion="14" ma:contentTypeDescription="Create a new document." ma:contentTypeScope="" ma:versionID="a8c57a62ab35fabba732ad1479be0776">
  <xsd:schema xmlns:xsd="http://www.w3.org/2001/XMLSchema" xmlns:xs="http://www.w3.org/2001/XMLSchema" xmlns:p="http://schemas.microsoft.com/office/2006/metadata/properties" xmlns:ns2="87c03724-5e5b-40de-896f-c379ee726fe2" xmlns:ns3="7771a849-bc5f-4bbe-a16e-ea205a1c4057" targetNamespace="http://schemas.microsoft.com/office/2006/metadata/properties" ma:root="true" ma:fieldsID="af57033659d9cffefbb92d72bcb3f68a" ns2:_="" ns3:_="">
    <xsd:import namespace="87c03724-5e5b-40de-896f-c379ee726fe2"/>
    <xsd:import namespace="7771a849-bc5f-4bbe-a16e-ea205a1c40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c03724-5e5b-40de-896f-c379ee726f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b18360a-7e15-4fa7-90aa-0f4bac2590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1a849-bc5f-4bbe-a16e-ea205a1c4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350e5fd-5f9e-4703-9e2b-c520574e2078}" ma:internalName="TaxCatchAll" ma:showField="CatchAllData" ma:web="7771a849-bc5f-4bbe-a16e-ea205a1c40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71a849-bc5f-4bbe-a16e-ea205a1c4057" xsi:nil="true"/>
    <lcf76f155ced4ddcb4097134ff3c332f xmlns="87c03724-5e5b-40de-896f-c379ee726fe2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F0585A-5E67-45CA-BC6D-5D6D95214B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769780-87D8-4428-A52B-3FD770E735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c03724-5e5b-40de-896f-c379ee726fe2"/>
    <ds:schemaRef ds:uri="7771a849-bc5f-4bbe-a16e-ea205a1c4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3CB648-F33F-4B27-90E0-B24AD65D7A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B70B8C-FA6F-47FB-914C-DFDF970168C1}">
  <ds:schemaRefs>
    <ds:schemaRef ds:uri="http://schemas.microsoft.com/office/2006/metadata/properties"/>
    <ds:schemaRef ds:uri="http://schemas.microsoft.com/office/infopath/2007/PartnerControls"/>
    <ds:schemaRef ds:uri="7771a849-bc5f-4bbe-a16e-ea205a1c4057"/>
    <ds:schemaRef ds:uri="87c03724-5e5b-40de-896f-c379ee726fe2"/>
  </ds:schemaRefs>
</ds:datastoreItem>
</file>

<file path=customXml/itemProps5.xml><?xml version="1.0" encoding="utf-8"?>
<ds:datastoreItem xmlns:ds="http://schemas.openxmlformats.org/officeDocument/2006/customXml" ds:itemID="{7111BCDA-16E6-4068-B766-DD15C76CC3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1572</Words>
  <Characters>8964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 Luu</dc:creator>
  <cp:keywords/>
  <dc:description/>
  <cp:lastModifiedBy>Neli Petkova</cp:lastModifiedBy>
  <cp:revision>24</cp:revision>
  <cp:lastPrinted>2017-02-13T09:13:00Z</cp:lastPrinted>
  <dcterms:created xsi:type="dcterms:W3CDTF">2022-10-19T10:18:00Z</dcterms:created>
  <dcterms:modified xsi:type="dcterms:W3CDTF">2023-04-06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F6108AB70CA449F1977D6611EA6FF</vt:lpwstr>
  </property>
  <property fmtid="{D5CDD505-2E9C-101B-9397-08002B2CF9AE}" pid="3" name="AuthorIds_UIVersion_1024">
    <vt:lpwstr>14</vt:lpwstr>
  </property>
  <property fmtid="{D5CDD505-2E9C-101B-9397-08002B2CF9AE}" pid="4" name="MediaServiceImageTags">
    <vt:lpwstr/>
  </property>
</Properties>
</file>